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8131E2" w14:textId="44234603" w:rsidR="007F28A7" w:rsidRDefault="007F28A7" w:rsidP="0020685B"/>
    <w:p w14:paraId="7A639A71" w14:textId="1841C3B3" w:rsidR="00195157" w:rsidRPr="00C16923" w:rsidRDefault="00B963ED" w:rsidP="00195157">
      <w:pPr>
        <w:keepNext/>
        <w:keepLines/>
        <w:spacing w:before="120" w:after="120"/>
        <w:jc w:val="center"/>
        <w:outlineLvl w:val="0"/>
        <w:rPr>
          <w:rFonts w:ascii="Tahoma" w:eastAsiaTheme="majorEastAsia" w:hAnsi="Tahoma" w:cs="Tahoma"/>
          <w:color w:val="262626" w:themeColor="text1" w:themeTint="D9"/>
          <w:sz w:val="40"/>
          <w:szCs w:val="40"/>
        </w:rPr>
      </w:pPr>
      <w:r w:rsidRPr="00C16923">
        <w:rPr>
          <w:rFonts w:asciiTheme="majorHAnsi" w:eastAsiaTheme="majorEastAsia" w:hAnsiTheme="majorHAnsi" w:cstheme="majorBidi"/>
          <w:noProof/>
          <w:color w:val="262626" w:themeColor="text1" w:themeTint="D9"/>
          <w:sz w:val="40"/>
          <w:szCs w:val="40"/>
        </w:rPr>
        <w:drawing>
          <wp:anchor distT="0" distB="0" distL="114300" distR="114300" simplePos="0" relativeHeight="251659264" behindDoc="0" locked="0" layoutInCell="1" hidden="0" allowOverlap="1" wp14:anchorId="3CA1428D" wp14:editId="72191046">
            <wp:simplePos x="0" y="0"/>
            <wp:positionH relativeFrom="margin">
              <wp:posOffset>104140</wp:posOffset>
            </wp:positionH>
            <wp:positionV relativeFrom="paragraph">
              <wp:posOffset>77470</wp:posOffset>
            </wp:positionV>
            <wp:extent cx="852339" cy="862367"/>
            <wp:effectExtent l="0" t="0" r="508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2339" cy="8623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5157" w:rsidRPr="00C16923">
        <w:rPr>
          <w:rFonts w:ascii="Tahoma" w:eastAsiaTheme="majorEastAsia" w:hAnsi="Tahoma" w:cs="Tahoma"/>
          <w:color w:val="262626" w:themeColor="text1" w:themeTint="D9"/>
          <w:sz w:val="28"/>
          <w:szCs w:val="28"/>
        </w:rPr>
        <w:t>Southwest</w:t>
      </w:r>
      <w:r w:rsidR="008B6CCF">
        <w:rPr>
          <w:rFonts w:ascii="Tahoma" w:eastAsiaTheme="majorEastAsia" w:hAnsi="Tahoma" w:cs="Tahoma"/>
          <w:color w:val="262626" w:themeColor="text1" w:themeTint="D9"/>
          <w:sz w:val="28"/>
          <w:szCs w:val="28"/>
        </w:rPr>
        <w:t>ern</w:t>
      </w:r>
      <w:r w:rsidR="00195157" w:rsidRPr="00C16923">
        <w:rPr>
          <w:rFonts w:ascii="Tahoma" w:eastAsiaTheme="majorEastAsia" w:hAnsi="Tahoma" w:cs="Tahoma"/>
          <w:color w:val="262626" w:themeColor="text1" w:themeTint="D9"/>
          <w:sz w:val="28"/>
          <w:szCs w:val="28"/>
        </w:rPr>
        <w:t xml:space="preserve"> </w:t>
      </w:r>
      <w:r w:rsidR="00702077" w:rsidRPr="00C16923">
        <w:rPr>
          <w:rFonts w:ascii="Tahoma" w:eastAsiaTheme="majorEastAsia" w:hAnsi="Tahoma" w:cs="Tahoma"/>
          <w:color w:val="262626" w:themeColor="text1" w:themeTint="D9"/>
          <w:sz w:val="28"/>
          <w:szCs w:val="28"/>
        </w:rPr>
        <w:t xml:space="preserve">Region </w:t>
      </w:r>
      <w:r w:rsidR="00195157" w:rsidRPr="00C16923">
        <w:rPr>
          <w:rFonts w:asciiTheme="majorHAnsi" w:eastAsiaTheme="majorEastAsia" w:hAnsiTheme="majorHAnsi" w:cstheme="majorBidi"/>
          <w:color w:val="262626" w:themeColor="text1" w:themeTint="D9"/>
          <w:sz w:val="26"/>
          <w:szCs w:val="26"/>
        </w:rPr>
        <w:br/>
      </w:r>
      <w:r w:rsidR="00EC4845">
        <w:rPr>
          <w:rFonts w:ascii="Tahoma" w:eastAsiaTheme="majorEastAsia" w:hAnsi="Tahoma" w:cs="Tahoma"/>
          <w:color w:val="262626" w:themeColor="text1" w:themeTint="D9"/>
          <w:spacing w:val="-1"/>
          <w:sz w:val="40"/>
          <w:szCs w:val="40"/>
        </w:rPr>
        <w:t xml:space="preserve"> </w:t>
      </w:r>
      <w:r w:rsidR="00195157">
        <w:rPr>
          <w:rFonts w:ascii="Tahoma" w:eastAsiaTheme="majorEastAsia" w:hAnsi="Tahoma" w:cs="Tahoma"/>
          <w:color w:val="262626" w:themeColor="text1" w:themeTint="D9"/>
          <w:spacing w:val="-1"/>
          <w:sz w:val="40"/>
          <w:szCs w:val="40"/>
        </w:rPr>
        <w:t xml:space="preserve">Temporary Hire </w:t>
      </w:r>
      <w:r w:rsidR="00195157" w:rsidRPr="00C16923">
        <w:rPr>
          <w:rFonts w:ascii="Tahoma" w:eastAsiaTheme="majorEastAsia" w:hAnsi="Tahoma" w:cs="Tahoma"/>
          <w:color w:val="262626" w:themeColor="text1" w:themeTint="D9"/>
          <w:spacing w:val="-1"/>
          <w:sz w:val="40"/>
          <w:szCs w:val="40"/>
        </w:rPr>
        <w:t>Outreach</w:t>
      </w:r>
      <w:r w:rsidR="00195157" w:rsidRPr="00C16923">
        <w:rPr>
          <w:rFonts w:ascii="Tahoma" w:eastAsiaTheme="majorEastAsia" w:hAnsi="Tahoma" w:cs="Tahoma"/>
          <w:color w:val="262626" w:themeColor="text1" w:themeTint="D9"/>
          <w:spacing w:val="-23"/>
          <w:sz w:val="40"/>
          <w:szCs w:val="40"/>
        </w:rPr>
        <w:t xml:space="preserve"> </w:t>
      </w:r>
      <w:r w:rsidR="00195157" w:rsidRPr="00C16923">
        <w:rPr>
          <w:rFonts w:ascii="Tahoma" w:eastAsiaTheme="majorEastAsia" w:hAnsi="Tahoma" w:cs="Tahoma"/>
          <w:color w:val="262626" w:themeColor="text1" w:themeTint="D9"/>
          <w:sz w:val="40"/>
          <w:szCs w:val="40"/>
        </w:rPr>
        <w:t>Notice</w:t>
      </w:r>
    </w:p>
    <w:p w14:paraId="5A28DE1B" w14:textId="0FCD6D6E" w:rsidR="00195157" w:rsidRDefault="00195157" w:rsidP="00195157">
      <w:pPr>
        <w:keepNext/>
        <w:keepLines/>
        <w:spacing w:before="120" w:after="120"/>
        <w:jc w:val="center"/>
        <w:outlineLvl w:val="0"/>
        <w:rPr>
          <w:rFonts w:ascii="Tahoma" w:eastAsiaTheme="majorEastAsia" w:hAnsi="Tahoma" w:cs="Tahoma"/>
          <w:color w:val="262626" w:themeColor="text1" w:themeTint="D9"/>
          <w:spacing w:val="24"/>
          <w:w w:val="99"/>
          <w:sz w:val="40"/>
          <w:szCs w:val="40"/>
        </w:rPr>
      </w:pPr>
      <w:r w:rsidRPr="00C16923">
        <w:rPr>
          <w:rFonts w:ascii="Tahoma" w:eastAsiaTheme="majorEastAsia" w:hAnsi="Tahoma" w:cs="Tahoma"/>
          <w:color w:val="262626" w:themeColor="text1" w:themeTint="D9"/>
          <w:sz w:val="28"/>
          <w:szCs w:val="28"/>
        </w:rPr>
        <w:t>GS-</w:t>
      </w:r>
      <w:r>
        <w:rPr>
          <w:rFonts w:ascii="Tahoma" w:eastAsiaTheme="majorEastAsia" w:hAnsi="Tahoma" w:cs="Tahoma"/>
          <w:color w:val="262626" w:themeColor="text1" w:themeTint="D9"/>
          <w:sz w:val="28"/>
          <w:szCs w:val="28"/>
        </w:rPr>
        <w:t>02</w:t>
      </w:r>
      <w:r w:rsidRPr="00C16923">
        <w:rPr>
          <w:rFonts w:ascii="Tahoma" w:eastAsiaTheme="majorEastAsia" w:hAnsi="Tahoma" w:cs="Tahoma"/>
          <w:color w:val="262626" w:themeColor="text1" w:themeTint="D9"/>
          <w:sz w:val="28"/>
          <w:szCs w:val="28"/>
        </w:rPr>
        <w:t xml:space="preserve"> thru GS-0</w:t>
      </w:r>
      <w:r w:rsidR="00A81720">
        <w:rPr>
          <w:rFonts w:ascii="Tahoma" w:eastAsiaTheme="majorEastAsia" w:hAnsi="Tahoma" w:cs="Tahoma"/>
          <w:color w:val="262626" w:themeColor="text1" w:themeTint="D9"/>
          <w:sz w:val="28"/>
          <w:szCs w:val="28"/>
        </w:rPr>
        <w:t>7</w:t>
      </w:r>
    </w:p>
    <w:p w14:paraId="6CDD91CA" w14:textId="77777777" w:rsidR="00195157" w:rsidRDefault="008D1D58" w:rsidP="00195157">
      <w:pPr>
        <w:spacing w:before="120" w:after="120" w:line="276" w:lineRule="auto"/>
        <w:ind w:left="100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pict w14:anchorId="64D59CF4">
          <v:rect id="_x0000_i1025" style="width:0;height:1.5pt" o:hralign="center" o:hrstd="t" o:hr="t" fillcolor="#a0a0a0" stroked="f"/>
        </w:pict>
      </w:r>
    </w:p>
    <w:p w14:paraId="39AF0F75" w14:textId="77777777" w:rsidR="00A81720" w:rsidRDefault="00195157" w:rsidP="00195157">
      <w:pPr>
        <w:spacing w:before="120" w:after="120" w:line="276" w:lineRule="auto"/>
        <w:ind w:left="100"/>
        <w:rPr>
          <w:rFonts w:eastAsia="Times New Roman" w:cstheme="minorHAnsi"/>
        </w:rPr>
      </w:pPr>
      <w:r w:rsidRPr="005324DA">
        <w:rPr>
          <w:rFonts w:eastAsia="Times New Roman" w:cstheme="minorHAnsi"/>
        </w:rPr>
        <w:t>The Southwest</w:t>
      </w:r>
      <w:r w:rsidR="008B6CCF">
        <w:rPr>
          <w:rFonts w:eastAsia="Times New Roman" w:cstheme="minorHAnsi"/>
        </w:rPr>
        <w:t>ern</w:t>
      </w:r>
      <w:r w:rsidRPr="005324DA">
        <w:rPr>
          <w:rFonts w:eastAsia="Times New Roman" w:cstheme="minorHAnsi"/>
        </w:rPr>
        <w:t xml:space="preserve"> Region </w:t>
      </w:r>
      <w:r w:rsidR="00CC6701">
        <w:rPr>
          <w:rFonts w:eastAsia="Times New Roman" w:cstheme="minorHAnsi"/>
        </w:rPr>
        <w:t xml:space="preserve">of USDA Forest Service </w:t>
      </w:r>
      <w:r w:rsidRPr="005324DA">
        <w:rPr>
          <w:rFonts w:eastAsia="Times New Roman" w:cstheme="minorHAnsi"/>
        </w:rPr>
        <w:t xml:space="preserve">is looking for committed and hardworking </w:t>
      </w:r>
      <w:r w:rsidR="00CC6701">
        <w:rPr>
          <w:rFonts w:eastAsia="Times New Roman" w:cstheme="minorHAnsi"/>
        </w:rPr>
        <w:t>individuals</w:t>
      </w:r>
      <w:r w:rsidR="00CC6701" w:rsidRPr="005324DA">
        <w:rPr>
          <w:rFonts w:eastAsia="Times New Roman" w:cstheme="minorHAnsi"/>
        </w:rPr>
        <w:t xml:space="preserve"> </w:t>
      </w:r>
      <w:r w:rsidRPr="005324DA">
        <w:rPr>
          <w:rFonts w:eastAsia="Times New Roman" w:cstheme="minorHAnsi"/>
        </w:rPr>
        <w:t xml:space="preserve">for all aspects of </w:t>
      </w:r>
      <w:r w:rsidR="00CC6701">
        <w:rPr>
          <w:rFonts w:eastAsia="Times New Roman" w:cstheme="minorHAnsi"/>
        </w:rPr>
        <w:t xml:space="preserve">our </w:t>
      </w:r>
      <w:r w:rsidRPr="005324DA">
        <w:rPr>
          <w:rFonts w:eastAsia="Times New Roman" w:cstheme="minorHAnsi"/>
        </w:rPr>
        <w:t>land management work on 11 National Forests and Grasslands</w:t>
      </w:r>
      <w:r w:rsidR="00F970B8">
        <w:rPr>
          <w:rFonts w:eastAsia="Times New Roman" w:cstheme="minorHAnsi"/>
        </w:rPr>
        <w:t xml:space="preserve"> with positions</w:t>
      </w:r>
      <w:r w:rsidRPr="005324DA">
        <w:rPr>
          <w:rFonts w:eastAsia="Times New Roman" w:cstheme="minorHAnsi"/>
        </w:rPr>
        <w:t xml:space="preserve"> located in Arizona, </w:t>
      </w:r>
      <w:proofErr w:type="gramStart"/>
      <w:r w:rsidRPr="005324DA">
        <w:rPr>
          <w:rFonts w:eastAsia="Times New Roman" w:cstheme="minorHAnsi"/>
        </w:rPr>
        <w:t>New Mexico</w:t>
      </w:r>
      <w:proofErr w:type="gramEnd"/>
      <w:r w:rsidRPr="005324DA">
        <w:rPr>
          <w:rFonts w:eastAsia="Times New Roman" w:cstheme="minorHAnsi"/>
        </w:rPr>
        <w:t xml:space="preserve"> </w:t>
      </w:r>
      <w:r w:rsidRPr="0056638F">
        <w:rPr>
          <w:rFonts w:eastAsia="Times New Roman" w:cstheme="minorHAnsi"/>
          <w:noProof/>
        </w:rPr>
        <w:t>and</w:t>
      </w:r>
      <w:r w:rsidR="00EC4845">
        <w:rPr>
          <w:rFonts w:eastAsia="Times New Roman" w:cstheme="minorHAnsi"/>
        </w:rPr>
        <w:t xml:space="preserve"> Oklahoma. </w:t>
      </w:r>
      <w:r w:rsidRPr="005324DA">
        <w:rPr>
          <w:rFonts w:eastAsia="Times New Roman" w:cstheme="minorHAnsi"/>
        </w:rPr>
        <w:t>Our temporary workforce is a key piece of managing 20.6 million acres of land in the Southwest</w:t>
      </w:r>
      <w:r w:rsidR="008B6CCF">
        <w:rPr>
          <w:rFonts w:eastAsia="Times New Roman" w:cstheme="minorHAnsi"/>
        </w:rPr>
        <w:t>ern</w:t>
      </w:r>
      <w:r w:rsidRPr="005324DA">
        <w:rPr>
          <w:rFonts w:eastAsia="Times New Roman" w:cstheme="minorHAnsi"/>
        </w:rPr>
        <w:t xml:space="preserve"> Region.</w:t>
      </w:r>
    </w:p>
    <w:p w14:paraId="0B2EE660" w14:textId="2DD4B177" w:rsidR="00195157" w:rsidRPr="005324DA" w:rsidRDefault="00CC6701" w:rsidP="00195157">
      <w:pPr>
        <w:spacing w:before="120" w:after="120" w:line="276" w:lineRule="auto"/>
        <w:ind w:left="100"/>
        <w:rPr>
          <w:rFonts w:eastAsia="Times New Roman" w:cstheme="minorHAnsi"/>
        </w:rPr>
      </w:pPr>
      <w:r w:rsidRPr="0056638F">
        <w:rPr>
          <w:rFonts w:eastAsia="Times New Roman" w:cstheme="minorHAnsi"/>
          <w:noProof/>
        </w:rPr>
        <w:t>We</w:t>
      </w:r>
      <w:r>
        <w:rPr>
          <w:rFonts w:eastAsia="Times New Roman" w:cstheme="minorHAnsi"/>
        </w:rPr>
        <w:t xml:space="preserve"> will hire</w:t>
      </w:r>
      <w:r w:rsidR="00195157" w:rsidRPr="005324DA">
        <w:rPr>
          <w:rFonts w:eastAsia="Times New Roman" w:cstheme="minorHAnsi"/>
        </w:rPr>
        <w:t xml:space="preserve"> positions </w:t>
      </w:r>
      <w:r w:rsidRPr="0056638F">
        <w:rPr>
          <w:rFonts w:eastAsia="Times New Roman" w:cstheme="minorHAnsi"/>
          <w:noProof/>
        </w:rPr>
        <w:t>to</w:t>
      </w:r>
      <w:r>
        <w:rPr>
          <w:rFonts w:eastAsia="Times New Roman" w:cstheme="minorHAnsi"/>
        </w:rPr>
        <w:t xml:space="preserve"> work in</w:t>
      </w:r>
      <w:r w:rsidR="00195157" w:rsidRPr="005324DA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the areas of </w:t>
      </w:r>
      <w:r w:rsidR="00195157" w:rsidRPr="005324DA">
        <w:rPr>
          <w:rFonts w:eastAsia="Times New Roman" w:cstheme="minorHAnsi"/>
        </w:rPr>
        <w:t>Fire, Recreation, Range, Botany, Timber, Wildlife, Engineering, Archeolog</w:t>
      </w:r>
      <w:r w:rsidR="00EC4845">
        <w:rPr>
          <w:rFonts w:eastAsia="Times New Roman" w:cstheme="minorHAnsi"/>
        </w:rPr>
        <w:t xml:space="preserve">y, and Administrative Support. </w:t>
      </w:r>
      <w:r>
        <w:rPr>
          <w:rFonts w:eastAsia="Times New Roman" w:cstheme="minorHAnsi"/>
        </w:rPr>
        <w:t>We are using a</w:t>
      </w:r>
      <w:r w:rsidRPr="005324DA">
        <w:rPr>
          <w:rFonts w:eastAsia="Times New Roman" w:cstheme="minorHAnsi"/>
        </w:rPr>
        <w:t xml:space="preserve"> </w:t>
      </w:r>
      <w:r w:rsidR="00195157" w:rsidRPr="005324DA">
        <w:rPr>
          <w:rFonts w:eastAsia="Times New Roman" w:cstheme="minorHAnsi"/>
        </w:rPr>
        <w:t xml:space="preserve">Centralized Temporary Hiring process to streamline the process and provide consistent hiring around the </w:t>
      </w:r>
      <w:r w:rsidR="008B6CCF">
        <w:rPr>
          <w:rFonts w:eastAsia="Times New Roman" w:cstheme="minorHAnsi"/>
        </w:rPr>
        <w:t>r</w:t>
      </w:r>
      <w:r w:rsidR="008B6CCF" w:rsidRPr="005324DA">
        <w:rPr>
          <w:rFonts w:eastAsia="Times New Roman" w:cstheme="minorHAnsi"/>
        </w:rPr>
        <w:t xml:space="preserve">egion </w:t>
      </w:r>
      <w:r w:rsidR="00195157" w:rsidRPr="005324DA">
        <w:rPr>
          <w:rFonts w:eastAsia="Times New Roman" w:cstheme="minorHAnsi"/>
        </w:rPr>
        <w:t>and throughout the agency.</w:t>
      </w:r>
    </w:p>
    <w:p w14:paraId="2148AB3F" w14:textId="598A4155" w:rsidR="00195157" w:rsidRPr="005324DA" w:rsidRDefault="00195157" w:rsidP="00195157">
      <w:pPr>
        <w:spacing w:before="120" w:after="120" w:line="276" w:lineRule="auto"/>
        <w:ind w:left="101"/>
        <w:rPr>
          <w:rFonts w:eastAsia="Verdana" w:cstheme="minorHAnsi"/>
          <w:spacing w:val="-1"/>
        </w:rPr>
      </w:pPr>
      <w:r w:rsidRPr="005324DA">
        <w:rPr>
          <w:rFonts w:eastAsia="Verdana" w:cstheme="minorHAnsi"/>
          <w:spacing w:val="-1"/>
        </w:rPr>
        <w:t>This outreach is for GS-02 thr</w:t>
      </w:r>
      <w:r w:rsidR="00EC4845">
        <w:rPr>
          <w:rFonts w:eastAsia="Verdana" w:cstheme="minorHAnsi"/>
          <w:spacing w:val="-1"/>
        </w:rPr>
        <w:t>ough GS-0</w:t>
      </w:r>
      <w:r w:rsidR="00A81720">
        <w:rPr>
          <w:rFonts w:eastAsia="Verdana" w:cstheme="minorHAnsi"/>
          <w:spacing w:val="-1"/>
        </w:rPr>
        <w:t>7</w:t>
      </w:r>
      <w:r w:rsidR="00EC4845">
        <w:rPr>
          <w:rFonts w:eastAsia="Verdana" w:cstheme="minorHAnsi"/>
          <w:spacing w:val="-1"/>
        </w:rPr>
        <w:t xml:space="preserve"> temporary positions.</w:t>
      </w:r>
      <w:r w:rsidRPr="005324DA">
        <w:rPr>
          <w:rFonts w:eastAsia="Verdana" w:cstheme="minorHAnsi"/>
          <w:spacing w:val="-1"/>
        </w:rPr>
        <w:t xml:space="preserve"> The vacancy announcements for these positions </w:t>
      </w:r>
      <w:r w:rsidR="000F4AC7">
        <w:rPr>
          <w:rFonts w:eastAsia="Verdana" w:cstheme="minorHAnsi"/>
          <w:spacing w:val="-1"/>
        </w:rPr>
        <w:t>will be</w:t>
      </w:r>
      <w:r w:rsidRPr="005324DA">
        <w:rPr>
          <w:rFonts w:eastAsia="Verdana" w:cstheme="minorHAnsi"/>
          <w:spacing w:val="-1"/>
        </w:rPr>
        <w:t xml:space="preserve"> posted on the U.S. Government's official website for employment opportunities</w:t>
      </w:r>
      <w:r w:rsidR="00CE7490" w:rsidRPr="0088207B">
        <w:rPr>
          <w:rFonts w:eastAsia="Verdana" w:cstheme="minorHAnsi"/>
          <w:spacing w:val="-1"/>
        </w:rPr>
        <w:t xml:space="preserve"> </w:t>
      </w:r>
      <w:hyperlink r:id="rId12" w:history="1">
        <w:r w:rsidR="0088207B">
          <w:rPr>
            <w:rStyle w:val="Hyperlink"/>
            <w:rFonts w:eastAsia="Verdana" w:cstheme="minorHAnsi"/>
            <w:spacing w:val="-1"/>
          </w:rPr>
          <w:t>USA Jobs</w:t>
        </w:r>
      </w:hyperlink>
      <w:r w:rsidR="00EC4845" w:rsidRPr="005E7C97">
        <w:rPr>
          <w:rFonts w:eastAsia="Verdana" w:cstheme="minorHAnsi"/>
          <w:color w:val="0000FF"/>
          <w:spacing w:val="-1"/>
        </w:rPr>
        <w:t xml:space="preserve">. </w:t>
      </w:r>
      <w:r w:rsidRPr="005324DA">
        <w:rPr>
          <w:rFonts w:eastAsia="Verdana" w:cstheme="minorHAnsi"/>
          <w:spacing w:val="-1"/>
        </w:rPr>
        <w:t xml:space="preserve">The vacancy announcements will be </w:t>
      </w:r>
      <w:r w:rsidR="00EC4845">
        <w:rPr>
          <w:rFonts w:eastAsia="Verdana" w:cstheme="minorHAnsi"/>
          <w:spacing w:val="-1"/>
        </w:rPr>
        <w:t xml:space="preserve">open for applications on </w:t>
      </w:r>
      <w:r w:rsidR="00A81720">
        <w:rPr>
          <w:rFonts w:eastAsia="Verdana" w:cstheme="minorHAnsi"/>
          <w:spacing w:val="-1"/>
          <w:sz w:val="24"/>
          <w:szCs w:val="24"/>
        </w:rPr>
        <w:t>November 5</w:t>
      </w:r>
      <w:r w:rsidR="00A81720" w:rsidRPr="008A717C">
        <w:rPr>
          <w:rFonts w:eastAsia="Verdana" w:cstheme="minorHAnsi"/>
          <w:spacing w:val="-1"/>
          <w:sz w:val="24"/>
          <w:szCs w:val="24"/>
        </w:rPr>
        <w:t>, 2021</w:t>
      </w:r>
      <w:r w:rsidRPr="005324DA">
        <w:rPr>
          <w:rFonts w:eastAsia="Verdana" w:cstheme="minorHAnsi"/>
          <w:spacing w:val="-1"/>
        </w:rPr>
        <w:t>. Those who wish to be considered for these positions must apply to the vacancy announcement</w:t>
      </w:r>
      <w:r w:rsidR="00EC4845">
        <w:rPr>
          <w:rFonts w:eastAsia="Verdana" w:cstheme="minorHAnsi"/>
          <w:spacing w:val="-1"/>
        </w:rPr>
        <w:t xml:space="preserve">s by the closing date of </w:t>
      </w:r>
      <w:bookmarkStart w:id="0" w:name="_Hlk65739231"/>
      <w:r w:rsidR="00A81720" w:rsidRPr="00A81720">
        <w:rPr>
          <w:rFonts w:eastAsia="Verdana" w:cstheme="minorHAnsi"/>
          <w:spacing w:val="-1"/>
        </w:rPr>
        <w:t>November 12, 2021</w:t>
      </w:r>
      <w:bookmarkEnd w:id="0"/>
      <w:r w:rsidRPr="004C38FA">
        <w:rPr>
          <w:rFonts w:eastAsia="Verdana" w:cstheme="minorHAnsi"/>
          <w:spacing w:val="-1"/>
        </w:rPr>
        <w:t>.</w:t>
      </w:r>
      <w:r w:rsidRPr="005324DA">
        <w:rPr>
          <w:rFonts w:eastAsia="Verdana" w:cstheme="minorHAnsi"/>
          <w:spacing w:val="-1"/>
        </w:rPr>
        <w:t xml:space="preserve"> </w:t>
      </w:r>
    </w:p>
    <w:p w14:paraId="7BDE5677" w14:textId="0F5A8806" w:rsidR="00195157" w:rsidRPr="005324DA" w:rsidRDefault="00195157" w:rsidP="00195157">
      <w:pPr>
        <w:spacing w:before="120" w:after="120" w:line="276" w:lineRule="auto"/>
        <w:ind w:left="100"/>
        <w:rPr>
          <w:rFonts w:eastAsia="Verdana" w:cstheme="minorHAnsi"/>
          <w:spacing w:val="-1"/>
        </w:rPr>
      </w:pPr>
      <w:r w:rsidRPr="005324DA">
        <w:rPr>
          <w:rFonts w:eastAsia="Verdana" w:cstheme="minorHAnsi"/>
          <w:spacing w:val="-1"/>
        </w:rPr>
        <w:t xml:space="preserve">The Certificates of Candidates for these positions will be issued to the selecting officials on or </w:t>
      </w:r>
      <w:r w:rsidRPr="001121BD">
        <w:rPr>
          <w:rFonts w:eastAsia="Verdana" w:cstheme="minorHAnsi"/>
          <w:spacing w:val="-1"/>
        </w:rPr>
        <w:t xml:space="preserve">about </w:t>
      </w:r>
      <w:r w:rsidR="00A81720">
        <w:rPr>
          <w:rFonts w:eastAsia="Verdana" w:cstheme="minorHAnsi"/>
          <w:spacing w:val="-1"/>
          <w:sz w:val="24"/>
          <w:szCs w:val="24"/>
        </w:rPr>
        <w:t>January 7</w:t>
      </w:r>
      <w:r w:rsidR="00A81720" w:rsidRPr="008A717C">
        <w:rPr>
          <w:rFonts w:eastAsia="Verdana" w:cstheme="minorHAnsi"/>
          <w:spacing w:val="-1"/>
          <w:sz w:val="24"/>
          <w:szCs w:val="24"/>
        </w:rPr>
        <w:t>, 202</w:t>
      </w:r>
      <w:r w:rsidR="00A81720">
        <w:rPr>
          <w:rFonts w:eastAsia="Verdana" w:cstheme="minorHAnsi"/>
          <w:spacing w:val="-1"/>
          <w:sz w:val="24"/>
          <w:szCs w:val="24"/>
        </w:rPr>
        <w:t>2</w:t>
      </w:r>
      <w:r w:rsidR="001121BD" w:rsidRPr="001121BD">
        <w:rPr>
          <w:rFonts w:eastAsia="Verdana" w:cstheme="minorHAnsi"/>
          <w:spacing w:val="-1"/>
        </w:rPr>
        <w:t>.</w:t>
      </w:r>
      <w:r w:rsidRPr="001121BD">
        <w:rPr>
          <w:rFonts w:eastAsia="Verdana" w:cstheme="minorHAnsi"/>
          <w:spacing w:val="-1"/>
        </w:rPr>
        <w:t xml:space="preserve"> All</w:t>
      </w:r>
      <w:r w:rsidRPr="005324DA">
        <w:rPr>
          <w:rFonts w:eastAsia="Verdana" w:cstheme="minorHAnsi"/>
          <w:spacing w:val="-1"/>
        </w:rPr>
        <w:t xml:space="preserve"> applicants who have applied to the announcements on or before the listed closing date and are found to be qualified and in the </w:t>
      </w:r>
      <w:proofErr w:type="gramStart"/>
      <w:r w:rsidRPr="005324DA">
        <w:rPr>
          <w:rFonts w:eastAsia="Verdana" w:cstheme="minorHAnsi"/>
          <w:spacing w:val="-1"/>
        </w:rPr>
        <w:t>quality</w:t>
      </w:r>
      <w:proofErr w:type="gramEnd"/>
      <w:r w:rsidRPr="005324DA">
        <w:rPr>
          <w:rFonts w:eastAsia="Verdana" w:cstheme="minorHAnsi"/>
          <w:spacing w:val="-1"/>
        </w:rPr>
        <w:t xml:space="preserve"> group will</w:t>
      </w:r>
      <w:r w:rsidR="00EC4845">
        <w:rPr>
          <w:rFonts w:eastAsia="Verdana" w:cstheme="minorHAnsi"/>
          <w:spacing w:val="-1"/>
        </w:rPr>
        <w:t xml:space="preserve"> be referred for consideration.</w:t>
      </w:r>
      <w:r w:rsidRPr="005324DA">
        <w:rPr>
          <w:rFonts w:eastAsia="Verdana" w:cstheme="minorHAnsi"/>
          <w:spacing w:val="-1"/>
        </w:rPr>
        <w:t xml:space="preserve"> </w:t>
      </w:r>
      <w:r w:rsidRPr="005324DA">
        <w:rPr>
          <w:rFonts w:eastAsia="Calibri" w:cstheme="minorHAnsi"/>
          <w:color w:val="000000"/>
        </w:rPr>
        <w:t xml:space="preserve">Applicants should check the status of their application during this time in your </w:t>
      </w:r>
      <w:proofErr w:type="spellStart"/>
      <w:r w:rsidRPr="005324DA">
        <w:rPr>
          <w:rFonts w:eastAsia="Calibri" w:cstheme="minorHAnsi"/>
          <w:color w:val="000000"/>
        </w:rPr>
        <w:t>USAJobs</w:t>
      </w:r>
      <w:proofErr w:type="spellEnd"/>
      <w:r w:rsidRPr="005324DA">
        <w:rPr>
          <w:rFonts w:eastAsia="Calibri" w:cstheme="minorHAnsi"/>
          <w:color w:val="000000"/>
        </w:rPr>
        <w:t xml:space="preserve"> account.</w:t>
      </w:r>
    </w:p>
    <w:p w14:paraId="1BA8177B" w14:textId="1617E5B9" w:rsidR="00195157" w:rsidRPr="005324DA" w:rsidRDefault="004A21F7" w:rsidP="00195157">
      <w:pPr>
        <w:spacing w:before="120" w:after="120" w:line="276" w:lineRule="auto"/>
        <w:ind w:left="100"/>
        <w:rPr>
          <w:rFonts w:eastAsia="Verdana" w:cstheme="minorHAnsi"/>
          <w:spacing w:val="-1"/>
        </w:rPr>
      </w:pPr>
      <w:r>
        <w:rPr>
          <w:rFonts w:eastAsia="Verdana" w:cstheme="minorHAnsi"/>
          <w:spacing w:val="-1"/>
        </w:rPr>
        <w:t>T</w:t>
      </w:r>
      <w:r w:rsidRPr="005324DA">
        <w:rPr>
          <w:rFonts w:eastAsia="Verdana" w:cstheme="minorHAnsi"/>
          <w:spacing w:val="-1"/>
        </w:rPr>
        <w:t xml:space="preserve">here is a list of temporary positions that </w:t>
      </w:r>
      <w:r w:rsidR="00CC6701" w:rsidRPr="0056638F">
        <w:rPr>
          <w:rFonts w:eastAsia="Verdana" w:cstheme="minorHAnsi"/>
          <w:noProof/>
          <w:spacing w:val="-1"/>
        </w:rPr>
        <w:t>we</w:t>
      </w:r>
      <w:r w:rsidR="00CC6701">
        <w:rPr>
          <w:rFonts w:eastAsia="Verdana" w:cstheme="minorHAnsi"/>
          <w:spacing w:val="-1"/>
        </w:rPr>
        <w:t xml:space="preserve"> are planning to fill</w:t>
      </w:r>
      <w:r w:rsidR="00EC4845">
        <w:rPr>
          <w:rFonts w:eastAsia="Verdana" w:cstheme="minorHAnsi"/>
          <w:spacing w:val="-1"/>
        </w:rPr>
        <w:t xml:space="preserve"> fo</w:t>
      </w:r>
      <w:r w:rsidR="00EC4845" w:rsidRPr="004C38FA">
        <w:rPr>
          <w:rFonts w:eastAsia="Verdana" w:cstheme="minorHAnsi"/>
          <w:spacing w:val="-1"/>
        </w:rPr>
        <w:t>r 202</w:t>
      </w:r>
      <w:r w:rsidR="004C04AA">
        <w:rPr>
          <w:rFonts w:eastAsia="Verdana" w:cstheme="minorHAnsi"/>
          <w:spacing w:val="-1"/>
        </w:rPr>
        <w:t>1</w:t>
      </w:r>
      <w:r w:rsidR="0024722A">
        <w:rPr>
          <w:rFonts w:eastAsia="Verdana" w:cstheme="minorHAnsi"/>
          <w:spacing w:val="-1"/>
        </w:rPr>
        <w:t>-202</w:t>
      </w:r>
      <w:r w:rsidR="004C04AA">
        <w:rPr>
          <w:rFonts w:eastAsia="Verdana" w:cstheme="minorHAnsi"/>
          <w:spacing w:val="-1"/>
        </w:rPr>
        <w:t>2</w:t>
      </w:r>
      <w:r>
        <w:rPr>
          <w:rFonts w:eastAsia="Verdana" w:cstheme="minorHAnsi"/>
          <w:spacing w:val="-1"/>
        </w:rPr>
        <w:t xml:space="preserve"> o</w:t>
      </w:r>
      <w:r w:rsidR="00195157" w:rsidRPr="005324DA">
        <w:rPr>
          <w:rFonts w:eastAsia="Verdana" w:cstheme="minorHAnsi"/>
          <w:spacing w:val="-1"/>
        </w:rPr>
        <w:t>n the Southwest</w:t>
      </w:r>
      <w:r w:rsidR="00CC6701">
        <w:rPr>
          <w:rFonts w:eastAsia="Verdana" w:cstheme="minorHAnsi"/>
          <w:spacing w:val="-1"/>
        </w:rPr>
        <w:t>ern</w:t>
      </w:r>
      <w:r w:rsidR="00195157" w:rsidRPr="005324DA">
        <w:rPr>
          <w:rFonts w:eastAsia="Verdana" w:cstheme="minorHAnsi"/>
          <w:spacing w:val="-1"/>
        </w:rPr>
        <w:t xml:space="preserve"> Region Centra</w:t>
      </w:r>
      <w:r w:rsidR="00791738">
        <w:rPr>
          <w:rFonts w:eastAsia="Verdana" w:cstheme="minorHAnsi"/>
          <w:spacing w:val="-1"/>
        </w:rPr>
        <w:t>lized Temporary Hiring web page</w:t>
      </w:r>
      <w:r w:rsidR="005E7C97">
        <w:rPr>
          <w:rFonts w:eastAsia="Verdana" w:cstheme="minorHAnsi"/>
          <w:color w:val="0000FF"/>
        </w:rPr>
        <w:t xml:space="preserve"> </w:t>
      </w:r>
      <w:hyperlink r:id="rId13" w:history="1">
        <w:proofErr w:type="spellStart"/>
        <w:proofErr w:type="gramStart"/>
        <w:r w:rsidR="0088207B">
          <w:rPr>
            <w:rStyle w:val="Hyperlink"/>
            <w:rFonts w:eastAsia="Verdana" w:cstheme="minorHAnsi"/>
          </w:rPr>
          <w:t>fs.usda</w:t>
        </w:r>
        <w:proofErr w:type="spellEnd"/>
        <w:proofErr w:type="gramEnd"/>
      </w:hyperlink>
      <w:r w:rsidR="00195157" w:rsidRPr="005324DA">
        <w:rPr>
          <w:rFonts w:eastAsia="Verdana" w:cstheme="minorHAnsi"/>
          <w:spacing w:val="-1"/>
        </w:rPr>
        <w:t>.</w:t>
      </w:r>
    </w:p>
    <w:p w14:paraId="1A999417" w14:textId="77777777" w:rsidR="00195157" w:rsidRPr="00C16923" w:rsidRDefault="00195157" w:rsidP="00195157">
      <w:pPr>
        <w:pStyle w:val="Heading2"/>
      </w:pPr>
      <w:r w:rsidRPr="00C16923">
        <w:t>The Process</w:t>
      </w:r>
      <w:r w:rsidRPr="00C16923">
        <w:rPr>
          <w:spacing w:val="-2"/>
        </w:rPr>
        <w:t xml:space="preserve"> </w:t>
      </w:r>
      <w:r w:rsidRPr="00C16923">
        <w:t>and Timeline</w:t>
      </w:r>
    </w:p>
    <w:p w14:paraId="0880A99D" w14:textId="46962885" w:rsidR="00195157" w:rsidRDefault="00A81720" w:rsidP="005324DA">
      <w:pPr>
        <w:spacing w:before="120" w:after="120" w:line="276" w:lineRule="auto"/>
        <w:ind w:left="720"/>
        <w:rPr>
          <w:rFonts w:eastAsia="Verdana" w:cstheme="minorHAnsi"/>
          <w:spacing w:val="-1"/>
        </w:rPr>
      </w:pPr>
      <w:r>
        <w:rPr>
          <w:rFonts w:eastAsia="Verdana" w:cstheme="minorHAnsi"/>
          <w:b/>
          <w:bCs/>
          <w:spacing w:val="-1"/>
          <w:sz w:val="24"/>
          <w:szCs w:val="24"/>
        </w:rPr>
        <w:t>November 5</w:t>
      </w:r>
      <w:r w:rsidRPr="008A717C">
        <w:rPr>
          <w:rFonts w:eastAsia="Verdana" w:cstheme="minorHAnsi"/>
          <w:b/>
          <w:bCs/>
          <w:spacing w:val="-1"/>
          <w:sz w:val="24"/>
          <w:szCs w:val="24"/>
        </w:rPr>
        <w:t>, 2021</w:t>
      </w:r>
      <w:r w:rsidR="00195157" w:rsidRPr="005324DA">
        <w:rPr>
          <w:rFonts w:eastAsia="Verdana" w:cstheme="minorHAnsi"/>
          <w:spacing w:val="-1"/>
        </w:rPr>
        <w:t>─</w:t>
      </w:r>
      <w:r w:rsidR="00CC6701">
        <w:rPr>
          <w:rFonts w:eastAsia="Verdana" w:cstheme="minorHAnsi"/>
          <w:spacing w:val="-1"/>
        </w:rPr>
        <w:t xml:space="preserve"> </w:t>
      </w:r>
      <w:r w:rsidR="00195157" w:rsidRPr="005324DA">
        <w:rPr>
          <w:rFonts w:eastAsia="Verdana" w:cstheme="minorHAnsi"/>
          <w:spacing w:val="-1"/>
        </w:rPr>
        <w:t>Vacancy announcements will be activated in</w:t>
      </w:r>
      <w:hyperlink r:id="rId14" w:history="1">
        <w:r w:rsidR="00CE7490" w:rsidRPr="00CE7490">
          <w:rPr>
            <w:rStyle w:val="Hyperlink"/>
            <w:rFonts w:eastAsia="Verdana" w:cstheme="minorHAnsi"/>
            <w:spacing w:val="-1"/>
          </w:rPr>
          <w:t xml:space="preserve"> </w:t>
        </w:r>
        <w:hyperlink r:id="rId15" w:history="1">
          <w:r w:rsidR="0088207B">
            <w:rPr>
              <w:rStyle w:val="Hyperlink"/>
              <w:rFonts w:eastAsia="Verdana" w:cstheme="minorHAnsi"/>
              <w:spacing w:val="-1"/>
            </w:rPr>
            <w:t>USA Jobs</w:t>
          </w:r>
        </w:hyperlink>
      </w:hyperlink>
      <w:r w:rsidR="005E7C97">
        <w:rPr>
          <w:rFonts w:eastAsia="Verdana" w:cstheme="minorHAnsi"/>
          <w:color w:val="0000FF"/>
          <w:spacing w:val="-1"/>
          <w:u w:val="single"/>
        </w:rPr>
        <w:t>.</w:t>
      </w:r>
    </w:p>
    <w:p w14:paraId="4AF79372" w14:textId="24451693" w:rsidR="00195157" w:rsidRPr="005324DA" w:rsidRDefault="00A81720" w:rsidP="005324DA">
      <w:pPr>
        <w:spacing w:before="120" w:after="120" w:line="276" w:lineRule="auto"/>
        <w:ind w:left="720"/>
        <w:rPr>
          <w:rFonts w:eastAsia="Verdana" w:cstheme="minorHAnsi"/>
          <w:spacing w:val="-1"/>
        </w:rPr>
      </w:pPr>
      <w:r>
        <w:rPr>
          <w:rFonts w:eastAsia="Verdana" w:cstheme="minorHAnsi"/>
          <w:b/>
          <w:bCs/>
          <w:spacing w:val="-1"/>
          <w:sz w:val="24"/>
          <w:szCs w:val="24"/>
        </w:rPr>
        <w:t>November 12</w:t>
      </w:r>
      <w:r w:rsidRPr="008A717C">
        <w:rPr>
          <w:rFonts w:eastAsia="Verdana" w:cstheme="minorHAnsi"/>
          <w:b/>
          <w:bCs/>
          <w:spacing w:val="-1"/>
          <w:sz w:val="24"/>
          <w:szCs w:val="24"/>
        </w:rPr>
        <w:t>, 2021</w:t>
      </w:r>
      <w:r w:rsidR="00195157" w:rsidRPr="005324DA">
        <w:rPr>
          <w:rFonts w:eastAsia="Verdana" w:cstheme="minorHAnsi"/>
          <w:spacing w:val="-1"/>
        </w:rPr>
        <w:t>─</w:t>
      </w:r>
      <w:r w:rsidR="00CC6701">
        <w:rPr>
          <w:rFonts w:eastAsia="Verdana" w:cstheme="minorHAnsi"/>
          <w:spacing w:val="-1"/>
        </w:rPr>
        <w:t xml:space="preserve"> </w:t>
      </w:r>
      <w:r w:rsidR="00195157" w:rsidRPr="005324DA">
        <w:rPr>
          <w:rFonts w:eastAsia="Verdana" w:cstheme="minorHAnsi"/>
          <w:spacing w:val="-1"/>
        </w:rPr>
        <w:t xml:space="preserve">Application deadline, 11:59 Eastern </w:t>
      </w:r>
      <w:r w:rsidR="00CC6701">
        <w:rPr>
          <w:rFonts w:eastAsia="Verdana" w:cstheme="minorHAnsi"/>
          <w:spacing w:val="-1"/>
        </w:rPr>
        <w:t>daylight</w:t>
      </w:r>
      <w:r w:rsidR="00CC6701" w:rsidRPr="005324DA">
        <w:rPr>
          <w:rFonts w:eastAsia="Verdana" w:cstheme="minorHAnsi"/>
          <w:spacing w:val="-1"/>
        </w:rPr>
        <w:t xml:space="preserve"> </w:t>
      </w:r>
      <w:r w:rsidR="00195157" w:rsidRPr="005324DA">
        <w:rPr>
          <w:rFonts w:eastAsia="Verdana" w:cstheme="minorHAnsi"/>
          <w:spacing w:val="-1"/>
        </w:rPr>
        <w:t xml:space="preserve">time. Apply through </w:t>
      </w:r>
      <w:hyperlink r:id="rId16" w:history="1">
        <w:r w:rsidR="0088207B">
          <w:rPr>
            <w:rStyle w:val="Hyperlink"/>
            <w:rFonts w:eastAsia="Verdana" w:cstheme="minorHAnsi"/>
            <w:spacing w:val="-1"/>
          </w:rPr>
          <w:t>USA Jobs</w:t>
        </w:r>
      </w:hyperlink>
      <w:r w:rsidR="00195157" w:rsidRPr="005324DA">
        <w:rPr>
          <w:rFonts w:eastAsia="Verdana" w:cstheme="minorHAnsi"/>
          <w:spacing w:val="-1"/>
        </w:rPr>
        <w:t>.</w:t>
      </w:r>
      <w:r w:rsidR="0056638F">
        <w:rPr>
          <w:rFonts w:eastAsia="Verdana" w:cstheme="minorHAnsi"/>
          <w:spacing w:val="-1"/>
        </w:rPr>
        <w:t xml:space="preserve"> </w:t>
      </w:r>
    </w:p>
    <w:p w14:paraId="4D274676" w14:textId="45E18AA8" w:rsidR="006C44DE" w:rsidRDefault="00A81720" w:rsidP="006C44DE">
      <w:pPr>
        <w:spacing w:before="120" w:after="120" w:line="276" w:lineRule="auto"/>
        <w:ind w:left="720"/>
        <w:rPr>
          <w:rFonts w:eastAsia="Verdana" w:cstheme="minorHAnsi"/>
          <w:spacing w:val="-1"/>
        </w:rPr>
      </w:pPr>
      <w:r w:rsidRPr="008A717C">
        <w:rPr>
          <w:rFonts w:eastAsia="Verdana" w:cstheme="minorHAnsi"/>
          <w:b/>
          <w:spacing w:val="-1"/>
          <w:sz w:val="24"/>
          <w:szCs w:val="24"/>
        </w:rPr>
        <w:t xml:space="preserve">On or after </w:t>
      </w:r>
      <w:r>
        <w:rPr>
          <w:rFonts w:eastAsia="Verdana" w:cstheme="minorHAnsi"/>
          <w:b/>
          <w:spacing w:val="-1"/>
          <w:sz w:val="24"/>
          <w:szCs w:val="24"/>
        </w:rPr>
        <w:t>Jan 7</w:t>
      </w:r>
      <w:r w:rsidRPr="008A717C">
        <w:rPr>
          <w:rFonts w:eastAsia="Verdana" w:cstheme="minorHAnsi"/>
          <w:b/>
          <w:spacing w:val="-1"/>
          <w:sz w:val="24"/>
          <w:szCs w:val="24"/>
        </w:rPr>
        <w:t>, 202</w:t>
      </w:r>
      <w:r>
        <w:rPr>
          <w:rFonts w:eastAsia="Verdana" w:cstheme="minorHAnsi"/>
          <w:b/>
          <w:spacing w:val="-1"/>
          <w:sz w:val="24"/>
          <w:szCs w:val="24"/>
        </w:rPr>
        <w:t>2</w:t>
      </w:r>
      <w:r w:rsidRPr="008A717C">
        <w:rPr>
          <w:rFonts w:eastAsia="Verdana" w:cstheme="minorHAnsi"/>
          <w:b/>
          <w:spacing w:val="-1"/>
          <w:sz w:val="24"/>
          <w:szCs w:val="24"/>
        </w:rPr>
        <w:t xml:space="preserve"> </w:t>
      </w:r>
      <w:r w:rsidR="006C44DE" w:rsidRPr="005324DA">
        <w:rPr>
          <w:rFonts w:eastAsia="Verdana" w:cstheme="minorHAnsi"/>
          <w:spacing w:val="-1"/>
        </w:rPr>
        <w:t>─</w:t>
      </w:r>
      <w:r w:rsidR="006C44DE">
        <w:rPr>
          <w:rFonts w:eastAsia="Verdana" w:cstheme="minorHAnsi"/>
          <w:spacing w:val="-1"/>
        </w:rPr>
        <w:t xml:space="preserve"> </w:t>
      </w:r>
      <w:r w:rsidR="006C44DE" w:rsidRPr="005324DA">
        <w:rPr>
          <w:rFonts w:eastAsia="Verdana" w:cstheme="minorHAnsi"/>
          <w:spacing w:val="-1"/>
        </w:rPr>
        <w:t xml:space="preserve">Supervisory Reference Checks, and </w:t>
      </w:r>
      <w:r w:rsidR="006C44DE">
        <w:rPr>
          <w:rFonts w:eastAsia="Verdana" w:cstheme="minorHAnsi"/>
          <w:spacing w:val="-1"/>
        </w:rPr>
        <w:t>Selections</w:t>
      </w:r>
      <w:r w:rsidR="006C44DE" w:rsidRPr="005324DA">
        <w:rPr>
          <w:rFonts w:eastAsia="Verdana" w:cstheme="minorHAnsi"/>
          <w:spacing w:val="-1"/>
        </w:rPr>
        <w:t xml:space="preserve"> will occur </w:t>
      </w:r>
      <w:r w:rsidR="006C44DE">
        <w:rPr>
          <w:rFonts w:eastAsia="Verdana" w:cstheme="minorHAnsi"/>
          <w:spacing w:val="-1"/>
        </w:rPr>
        <w:t>during this timeframe</w:t>
      </w:r>
      <w:r w:rsidR="006C44DE" w:rsidRPr="005324DA">
        <w:rPr>
          <w:rFonts w:eastAsia="Verdana" w:cstheme="minorHAnsi"/>
          <w:spacing w:val="-1"/>
        </w:rPr>
        <w:t xml:space="preserve">. </w:t>
      </w:r>
      <w:r w:rsidR="006C44DE">
        <w:rPr>
          <w:rFonts w:eastAsia="Verdana" w:cstheme="minorHAnsi"/>
          <w:spacing w:val="-1"/>
        </w:rPr>
        <w:t xml:space="preserve">Selected </w:t>
      </w:r>
      <w:r w:rsidR="006C44DE" w:rsidRPr="005324DA">
        <w:rPr>
          <w:rFonts w:eastAsia="Verdana" w:cstheme="minorHAnsi"/>
          <w:spacing w:val="-1"/>
        </w:rPr>
        <w:t>Candidates will be notified by a Forest Service representative by phone</w:t>
      </w:r>
      <w:r w:rsidR="006C44DE">
        <w:rPr>
          <w:rFonts w:eastAsia="Verdana" w:cstheme="minorHAnsi"/>
          <w:spacing w:val="-1"/>
        </w:rPr>
        <w:t xml:space="preserve"> </w:t>
      </w:r>
      <w:r w:rsidR="006C44DE" w:rsidRPr="002078B4">
        <w:rPr>
          <w:rFonts w:eastAsia="Verdana" w:cstheme="minorHAnsi"/>
          <w:color w:val="FF0000"/>
          <w:spacing w:val="-1"/>
        </w:rPr>
        <w:t>and/or</w:t>
      </w:r>
      <w:r w:rsidR="006C44DE">
        <w:rPr>
          <w:rFonts w:eastAsia="Verdana" w:cstheme="minorHAnsi"/>
          <w:spacing w:val="-1"/>
        </w:rPr>
        <w:t xml:space="preserve"> email</w:t>
      </w:r>
      <w:r w:rsidR="006C44DE" w:rsidRPr="005324DA">
        <w:rPr>
          <w:rFonts w:eastAsia="Verdana" w:cstheme="minorHAnsi"/>
          <w:spacing w:val="-1"/>
        </w:rPr>
        <w:t xml:space="preserve">. Those not selected should check your </w:t>
      </w:r>
      <w:proofErr w:type="spellStart"/>
      <w:r w:rsidR="006C44DE" w:rsidRPr="005324DA">
        <w:rPr>
          <w:rFonts w:eastAsia="Verdana" w:cstheme="minorHAnsi"/>
          <w:spacing w:val="-1"/>
        </w:rPr>
        <w:t>USAjobs</w:t>
      </w:r>
      <w:proofErr w:type="spellEnd"/>
      <w:r w:rsidR="006C44DE" w:rsidRPr="005324DA">
        <w:rPr>
          <w:rFonts w:eastAsia="Verdana" w:cstheme="minorHAnsi"/>
          <w:spacing w:val="-1"/>
        </w:rPr>
        <w:t xml:space="preserve"> account for status updates.  </w:t>
      </w:r>
    </w:p>
    <w:p w14:paraId="76C70790" w14:textId="77777777" w:rsidR="006C44DE" w:rsidRPr="005324DA" w:rsidRDefault="006C44DE" w:rsidP="006C44DE">
      <w:pPr>
        <w:spacing w:before="120" w:after="120" w:line="276" w:lineRule="auto"/>
        <w:ind w:left="720"/>
        <w:rPr>
          <w:rFonts w:eastAsia="Verdana" w:cstheme="minorHAnsi"/>
          <w:spacing w:val="-1"/>
        </w:rPr>
      </w:pPr>
      <w:r>
        <w:rPr>
          <w:rFonts w:eastAsia="Verdana" w:cstheme="minorHAnsi"/>
          <w:b/>
          <w:color w:val="FF0000"/>
          <w:spacing w:val="-1"/>
        </w:rPr>
        <w:t>**</w:t>
      </w:r>
      <w:r>
        <w:rPr>
          <w:rFonts w:eastAsia="Verdana" w:cstheme="minorHAnsi"/>
          <w:spacing w:val="-1"/>
        </w:rPr>
        <w:t>We</w:t>
      </w:r>
      <w:r w:rsidRPr="005324DA">
        <w:rPr>
          <w:rFonts w:eastAsia="Verdana" w:cstheme="minorHAnsi"/>
          <w:spacing w:val="-1"/>
        </w:rPr>
        <w:t xml:space="preserve"> encourage </w:t>
      </w:r>
      <w:r>
        <w:rPr>
          <w:rFonts w:eastAsia="Verdana" w:cstheme="minorHAnsi"/>
          <w:spacing w:val="-1"/>
        </w:rPr>
        <w:t xml:space="preserve">you </w:t>
      </w:r>
      <w:r w:rsidRPr="005324DA">
        <w:rPr>
          <w:rFonts w:eastAsia="Verdana" w:cstheme="minorHAnsi"/>
          <w:spacing w:val="-1"/>
        </w:rPr>
        <w:t xml:space="preserve">to be available via phone </w:t>
      </w:r>
      <w:r>
        <w:rPr>
          <w:rFonts w:eastAsia="Verdana" w:cstheme="minorHAnsi"/>
          <w:spacing w:val="-1"/>
        </w:rPr>
        <w:t xml:space="preserve">and or email </w:t>
      </w:r>
      <w:r w:rsidRPr="005324DA">
        <w:rPr>
          <w:rFonts w:eastAsia="Verdana" w:cstheme="minorHAnsi"/>
          <w:spacing w:val="-1"/>
        </w:rPr>
        <w:t>during this time.</w:t>
      </w:r>
      <w:r>
        <w:rPr>
          <w:rFonts w:eastAsia="Verdana" w:cstheme="minorHAnsi"/>
          <w:spacing w:val="-1"/>
        </w:rPr>
        <w:t xml:space="preserve"> E</w:t>
      </w:r>
      <w:r w:rsidRPr="005C497C">
        <w:rPr>
          <w:rFonts w:eastAsia="Verdana" w:cstheme="minorHAnsi"/>
          <w:spacing w:val="-1"/>
        </w:rPr>
        <w:t>nsure your references are notified</w:t>
      </w:r>
      <w:r>
        <w:rPr>
          <w:rFonts w:eastAsia="Verdana" w:cstheme="minorHAnsi"/>
          <w:spacing w:val="-1"/>
        </w:rPr>
        <w:t>,</w:t>
      </w:r>
      <w:r w:rsidRPr="005C497C">
        <w:rPr>
          <w:rFonts w:eastAsia="Verdana" w:cstheme="minorHAnsi"/>
          <w:spacing w:val="-1"/>
        </w:rPr>
        <w:t xml:space="preserve"> and they are available at the email address or phone number provided on your application.</w:t>
      </w:r>
      <w:r w:rsidRPr="005C497C">
        <w:t xml:space="preserve"> </w:t>
      </w:r>
      <w:r w:rsidRPr="005C497C">
        <w:rPr>
          <w:rFonts w:eastAsia="Verdana" w:cstheme="minorHAnsi"/>
          <w:color w:val="FF0000"/>
          <w:spacing w:val="-1"/>
        </w:rPr>
        <w:t xml:space="preserve">**  </w:t>
      </w:r>
    </w:p>
    <w:p w14:paraId="4463CB3D" w14:textId="6CFAFF0A" w:rsidR="00195157" w:rsidRPr="005324DA" w:rsidRDefault="00A81720" w:rsidP="005324DA">
      <w:pPr>
        <w:spacing w:before="120" w:after="120" w:line="276" w:lineRule="auto"/>
        <w:ind w:left="720"/>
        <w:rPr>
          <w:rFonts w:eastAsia="Verdana" w:cstheme="minorHAnsi"/>
          <w:spacing w:val="-1"/>
        </w:rPr>
      </w:pPr>
      <w:r>
        <w:rPr>
          <w:rFonts w:eastAsia="Verdana" w:cstheme="minorHAnsi"/>
          <w:b/>
          <w:spacing w:val="-1"/>
          <w:sz w:val="24"/>
          <w:szCs w:val="24"/>
        </w:rPr>
        <w:t>April 10</w:t>
      </w:r>
      <w:r w:rsidRPr="008A717C">
        <w:rPr>
          <w:rFonts w:eastAsia="Verdana" w:cstheme="minorHAnsi"/>
          <w:b/>
          <w:noProof/>
          <w:spacing w:val="-1"/>
          <w:sz w:val="24"/>
          <w:szCs w:val="24"/>
        </w:rPr>
        <w:t>,</w:t>
      </w:r>
      <w:r w:rsidRPr="008A717C">
        <w:rPr>
          <w:rFonts w:eastAsia="Verdana" w:cstheme="minorHAnsi"/>
          <w:b/>
          <w:spacing w:val="-1"/>
          <w:sz w:val="24"/>
          <w:szCs w:val="24"/>
        </w:rPr>
        <w:t xml:space="preserve"> 2022</w:t>
      </w:r>
      <w:r w:rsidRPr="008A717C">
        <w:rPr>
          <w:rFonts w:eastAsia="Verdana" w:cstheme="minorHAnsi"/>
          <w:spacing w:val="-1"/>
          <w:sz w:val="24"/>
          <w:szCs w:val="24"/>
        </w:rPr>
        <w:t xml:space="preserve"> </w:t>
      </w:r>
      <w:r w:rsidR="00195157" w:rsidRPr="005324DA">
        <w:rPr>
          <w:rFonts w:eastAsia="Verdana" w:cstheme="minorHAnsi"/>
          <w:spacing w:val="-1"/>
        </w:rPr>
        <w:t>─ First possible effective date.</w:t>
      </w:r>
    </w:p>
    <w:p w14:paraId="0692F8FA" w14:textId="2F926027" w:rsidR="00A81720" w:rsidRDefault="00A81720" w:rsidP="00195157">
      <w:pPr>
        <w:pStyle w:val="Heading2"/>
      </w:pPr>
    </w:p>
    <w:p w14:paraId="1D7F7D54" w14:textId="77777777" w:rsidR="00A81720" w:rsidRPr="00A81720" w:rsidRDefault="00A81720" w:rsidP="00A81720"/>
    <w:p w14:paraId="2FEBEB16" w14:textId="3EF7CC18" w:rsidR="00A81720" w:rsidRDefault="00A81720" w:rsidP="00195157">
      <w:pPr>
        <w:pStyle w:val="Heading2"/>
      </w:pPr>
    </w:p>
    <w:p w14:paraId="435D809F" w14:textId="751C2DAC" w:rsidR="00A81720" w:rsidRDefault="00A81720" w:rsidP="00A81720"/>
    <w:p w14:paraId="55111E7D" w14:textId="77D5C0AE" w:rsidR="00A81720" w:rsidRDefault="00A81720" w:rsidP="00A81720"/>
    <w:p w14:paraId="5E4DD7C2" w14:textId="77777777" w:rsidR="00A81720" w:rsidRPr="00A81720" w:rsidRDefault="00A81720" w:rsidP="00A81720"/>
    <w:p w14:paraId="0A9E332D" w14:textId="0CCB76C2" w:rsidR="00195157" w:rsidRPr="00C16923" w:rsidRDefault="006D45BC" w:rsidP="00195157">
      <w:pPr>
        <w:pStyle w:val="Heading2"/>
      </w:pPr>
      <w:r>
        <w:lastRenderedPageBreak/>
        <w:t>H</w:t>
      </w:r>
      <w:r w:rsidR="00195157" w:rsidRPr="00C16923">
        <w:t>ow to Apply:</w:t>
      </w:r>
    </w:p>
    <w:p w14:paraId="721DEF88" w14:textId="77777777" w:rsidR="00195157" w:rsidRPr="005324DA" w:rsidRDefault="00195157" w:rsidP="00195157">
      <w:pPr>
        <w:spacing w:before="120" w:after="120" w:line="276" w:lineRule="auto"/>
        <w:ind w:left="100"/>
        <w:rPr>
          <w:rFonts w:eastAsia="Verdana" w:cstheme="minorHAnsi"/>
        </w:rPr>
      </w:pPr>
      <w:r w:rsidRPr="005324DA">
        <w:rPr>
          <w:rFonts w:eastAsia="Verdana" w:cstheme="minorHAnsi"/>
          <w:color w:val="FF0000"/>
          <w:spacing w:val="-1"/>
        </w:rPr>
        <w:t>Please read</w:t>
      </w:r>
      <w:r w:rsidRPr="005324DA">
        <w:rPr>
          <w:rFonts w:eastAsia="Verdana" w:cstheme="minorHAnsi"/>
          <w:color w:val="FF0000"/>
          <w:spacing w:val="-3"/>
        </w:rPr>
        <w:t xml:space="preserve"> </w:t>
      </w:r>
      <w:r w:rsidRPr="005324DA">
        <w:rPr>
          <w:rFonts w:eastAsia="Verdana" w:cstheme="minorHAnsi"/>
          <w:color w:val="FF0000"/>
          <w:spacing w:val="-1"/>
        </w:rPr>
        <w:t>the entire announcement</w:t>
      </w:r>
      <w:r w:rsidRPr="005324DA">
        <w:rPr>
          <w:rFonts w:eastAsia="Verdana" w:cstheme="minorHAnsi"/>
          <w:color w:val="FF0000"/>
          <w:spacing w:val="-3"/>
        </w:rPr>
        <w:t xml:space="preserve"> </w:t>
      </w:r>
      <w:r w:rsidRPr="005324DA">
        <w:rPr>
          <w:rFonts w:eastAsia="Verdana" w:cstheme="minorHAnsi"/>
          <w:color w:val="FF0000"/>
        </w:rPr>
        <w:t>and</w:t>
      </w:r>
      <w:r w:rsidRPr="005324DA">
        <w:rPr>
          <w:rFonts w:eastAsia="Verdana" w:cstheme="minorHAnsi"/>
          <w:color w:val="FF0000"/>
          <w:spacing w:val="-2"/>
        </w:rPr>
        <w:t xml:space="preserve"> </w:t>
      </w:r>
      <w:r w:rsidRPr="005324DA">
        <w:rPr>
          <w:rFonts w:eastAsia="Verdana" w:cstheme="minorHAnsi"/>
          <w:color w:val="FF0000"/>
        </w:rPr>
        <w:t>all</w:t>
      </w:r>
      <w:r w:rsidRPr="005324DA">
        <w:rPr>
          <w:rFonts w:eastAsia="Verdana" w:cstheme="minorHAnsi"/>
          <w:color w:val="FF0000"/>
          <w:spacing w:val="-1"/>
        </w:rPr>
        <w:t xml:space="preserve"> the instructions</w:t>
      </w:r>
      <w:r w:rsidRPr="005324DA">
        <w:rPr>
          <w:rFonts w:eastAsia="Verdana" w:cstheme="minorHAnsi"/>
          <w:color w:val="FF0000"/>
          <w:spacing w:val="-3"/>
        </w:rPr>
        <w:t xml:space="preserve"> </w:t>
      </w:r>
      <w:r w:rsidRPr="005324DA">
        <w:rPr>
          <w:rFonts w:eastAsia="Verdana" w:cstheme="minorHAnsi"/>
          <w:color w:val="FF0000"/>
          <w:spacing w:val="-1"/>
        </w:rPr>
        <w:t>before you</w:t>
      </w:r>
      <w:r w:rsidRPr="005324DA">
        <w:rPr>
          <w:rFonts w:eastAsia="Verdana" w:cstheme="minorHAnsi"/>
          <w:color w:val="FF0000"/>
          <w:spacing w:val="-3"/>
        </w:rPr>
        <w:t xml:space="preserve"> </w:t>
      </w:r>
      <w:r w:rsidRPr="005324DA">
        <w:rPr>
          <w:rFonts w:eastAsia="Verdana" w:cstheme="minorHAnsi"/>
          <w:color w:val="FF0000"/>
          <w:spacing w:val="-1"/>
        </w:rPr>
        <w:t>begin.</w:t>
      </w:r>
    </w:p>
    <w:p w14:paraId="017B185D" w14:textId="77769763" w:rsidR="00195157" w:rsidRPr="00A56AAF" w:rsidRDefault="00195157" w:rsidP="00A56AAF">
      <w:pPr>
        <w:spacing w:before="120" w:after="120" w:line="276" w:lineRule="auto"/>
        <w:ind w:left="101"/>
        <w:rPr>
          <w:rFonts w:eastAsia="Verdana" w:cstheme="minorHAnsi"/>
        </w:rPr>
      </w:pPr>
      <w:r w:rsidRPr="00A56AAF">
        <w:rPr>
          <w:rFonts w:eastAsia="Verdana" w:cstheme="minorHAnsi"/>
          <w:color w:val="454442"/>
          <w:spacing w:val="-1"/>
        </w:rPr>
        <w:t>You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must</w:t>
      </w:r>
      <w:r w:rsidRPr="00A56AAF">
        <w:rPr>
          <w:rFonts w:eastAsia="Verdana" w:cstheme="minorHAnsi"/>
          <w:color w:val="454442"/>
          <w:spacing w:val="-3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complete</w:t>
      </w:r>
      <w:r w:rsidRPr="00A56AAF">
        <w:rPr>
          <w:rFonts w:eastAsia="Verdana" w:cstheme="minorHAnsi"/>
          <w:color w:val="454442"/>
          <w:spacing w:val="-2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the</w:t>
      </w:r>
      <w:r w:rsidRPr="00A56AAF">
        <w:rPr>
          <w:rFonts w:eastAsia="Verdana" w:cstheme="minorHAnsi"/>
          <w:color w:val="454442"/>
          <w:spacing w:val="-2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pplication</w:t>
      </w:r>
      <w:r w:rsidRPr="00A56AAF">
        <w:rPr>
          <w:rFonts w:eastAsia="Verdana" w:cstheme="minorHAnsi"/>
          <w:color w:val="454442"/>
          <w:spacing w:val="-3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process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</w:rPr>
        <w:t>and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submit</w:t>
      </w:r>
      <w:r w:rsidRPr="00A56AAF">
        <w:rPr>
          <w:rFonts w:eastAsia="Verdana" w:cstheme="minorHAnsi"/>
          <w:color w:val="454442"/>
          <w:spacing w:val="-3"/>
        </w:rPr>
        <w:t xml:space="preserve"> </w:t>
      </w:r>
      <w:r w:rsidRPr="00A56AAF">
        <w:rPr>
          <w:rFonts w:eastAsia="Verdana" w:cstheme="minorHAnsi"/>
          <w:color w:val="454442"/>
        </w:rPr>
        <w:t>all</w:t>
      </w:r>
      <w:r w:rsidRPr="00A56AAF">
        <w:rPr>
          <w:rFonts w:eastAsia="Verdana" w:cstheme="minorHAnsi"/>
          <w:color w:val="454442"/>
          <w:spacing w:val="-1"/>
        </w:rPr>
        <w:t xml:space="preserve"> required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documents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electronically</w:t>
      </w:r>
      <w:r w:rsidRPr="00A56AAF">
        <w:rPr>
          <w:rFonts w:eastAsia="Verdana" w:cstheme="minorHAnsi"/>
          <w:color w:val="454442"/>
          <w:spacing w:val="-2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by</w:t>
      </w:r>
      <w:r w:rsidRPr="00A56AAF">
        <w:rPr>
          <w:rFonts w:eastAsia="Verdana" w:cstheme="minorHAnsi"/>
          <w:color w:val="454442"/>
          <w:spacing w:val="69"/>
          <w:w w:val="99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 xml:space="preserve">11:59 </w:t>
      </w:r>
      <w:r w:rsidRPr="00A56AAF">
        <w:rPr>
          <w:rFonts w:eastAsia="Verdana" w:cstheme="minorHAnsi"/>
          <w:color w:val="454442"/>
          <w:spacing w:val="-2"/>
        </w:rPr>
        <w:t>p.m.</w:t>
      </w:r>
      <w:r w:rsidRPr="00A56AAF">
        <w:rPr>
          <w:rFonts w:eastAsia="Verdana" w:cstheme="minorHAnsi"/>
          <w:color w:val="454442"/>
          <w:spacing w:val="-3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Eastern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</w:rPr>
        <w:t>Time</w:t>
      </w:r>
      <w:r w:rsidRPr="00A56AAF">
        <w:rPr>
          <w:rFonts w:eastAsia="Verdana" w:cstheme="minorHAnsi"/>
          <w:color w:val="454442"/>
          <w:spacing w:val="-2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(ET)</w:t>
      </w:r>
      <w:r w:rsidRPr="00A56AAF">
        <w:rPr>
          <w:rFonts w:eastAsia="Verdana" w:cstheme="minorHAnsi"/>
          <w:color w:val="454442"/>
          <w:spacing w:val="-3"/>
        </w:rPr>
        <w:t xml:space="preserve"> </w:t>
      </w:r>
      <w:r w:rsidR="00D95A34" w:rsidRPr="00A56AAF">
        <w:rPr>
          <w:rFonts w:eastAsia="Verdana" w:cstheme="minorHAnsi"/>
          <w:color w:val="454442"/>
          <w:spacing w:val="-1"/>
        </w:rPr>
        <w:t xml:space="preserve">on </w:t>
      </w:r>
      <w:r w:rsidR="00A81720">
        <w:rPr>
          <w:rFonts w:eastAsia="Verdana" w:cstheme="minorHAnsi"/>
          <w:b/>
          <w:bCs/>
          <w:spacing w:val="-1"/>
          <w:sz w:val="24"/>
          <w:szCs w:val="24"/>
        </w:rPr>
        <w:t>November 12</w:t>
      </w:r>
      <w:r w:rsidR="00A81720" w:rsidRPr="008A717C">
        <w:rPr>
          <w:rFonts w:eastAsia="Verdana" w:cstheme="minorHAnsi"/>
          <w:b/>
          <w:bCs/>
          <w:spacing w:val="-1"/>
          <w:sz w:val="24"/>
          <w:szCs w:val="24"/>
        </w:rPr>
        <w:t>, 2021</w:t>
      </w:r>
      <w:r w:rsidRPr="00A56AAF">
        <w:rPr>
          <w:rFonts w:eastAsia="Verdana" w:cstheme="minorHAnsi"/>
          <w:color w:val="454442"/>
          <w:spacing w:val="-1"/>
        </w:rPr>
        <w:t>.</w:t>
      </w:r>
      <w:r w:rsidRPr="00A56AAF">
        <w:rPr>
          <w:rFonts w:eastAsia="Verdana" w:cstheme="minorHAnsi"/>
          <w:color w:val="454442"/>
          <w:spacing w:val="58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ssistance</w:t>
      </w:r>
      <w:r w:rsidRPr="00A56AAF">
        <w:rPr>
          <w:rFonts w:eastAsia="Verdana" w:cstheme="minorHAnsi"/>
          <w:color w:val="454442"/>
          <w:spacing w:val="-3"/>
        </w:rPr>
        <w:t xml:space="preserve"> </w:t>
      </w:r>
      <w:r w:rsidRPr="00A56AAF">
        <w:rPr>
          <w:rFonts w:eastAsia="Verdana" w:cstheme="minorHAnsi"/>
          <w:color w:val="454442"/>
        </w:rPr>
        <w:t>is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vailable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during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business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hours</w:t>
      </w:r>
      <w:r w:rsidR="00A56AAF" w:rsidRPr="00A56AAF">
        <w:rPr>
          <w:rFonts w:eastAsia="Verdana" w:cstheme="minorHAnsi"/>
          <w:color w:val="454442"/>
          <w:spacing w:val="79"/>
          <w:w w:val="99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(normally</w:t>
      </w:r>
      <w:r w:rsidRPr="00A56AAF">
        <w:rPr>
          <w:rFonts w:eastAsia="Verdana" w:cstheme="minorHAnsi"/>
          <w:color w:val="454442"/>
          <w:spacing w:val="-7"/>
        </w:rPr>
        <w:t xml:space="preserve"> </w:t>
      </w:r>
      <w:r w:rsidRPr="00A56AAF">
        <w:rPr>
          <w:rFonts w:eastAsia="Verdana" w:cstheme="minorHAnsi"/>
          <w:color w:val="454442"/>
        </w:rPr>
        <w:t>8:00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.m.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-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4:00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p.m.,</w:t>
      </w:r>
      <w:r w:rsidRPr="00A56AAF">
        <w:rPr>
          <w:rFonts w:eastAsia="Verdana" w:cstheme="minorHAnsi"/>
          <w:color w:val="454442"/>
          <w:spacing w:val="-7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Monday</w:t>
      </w:r>
      <w:r w:rsidRPr="00A56AAF">
        <w:rPr>
          <w:rFonts w:eastAsia="Verdana" w:cstheme="minorHAnsi"/>
          <w:color w:val="454442"/>
          <w:spacing w:val="-3"/>
        </w:rPr>
        <w:t xml:space="preserve"> </w:t>
      </w:r>
      <w:r w:rsidRPr="00A56AAF">
        <w:rPr>
          <w:rFonts w:eastAsia="Verdana" w:cstheme="minorHAnsi"/>
          <w:color w:val="454442"/>
        </w:rPr>
        <w:t>-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Friday).</w:t>
      </w:r>
      <w:r w:rsidRPr="00A56AAF">
        <w:rPr>
          <w:rFonts w:eastAsia="Verdana" w:cstheme="minorHAnsi"/>
          <w:color w:val="454442"/>
          <w:spacing w:val="-3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pplying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online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is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highly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encouraged.</w:t>
      </w:r>
      <w:r w:rsidRPr="00A56AAF">
        <w:rPr>
          <w:rFonts w:eastAsia="Verdana" w:cstheme="minorHAnsi"/>
          <w:color w:val="454442"/>
          <w:spacing w:val="-7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If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pplying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online</w:t>
      </w:r>
      <w:r w:rsidRPr="00A56AAF">
        <w:rPr>
          <w:rFonts w:eastAsia="Verdana" w:cstheme="minorHAnsi"/>
          <w:color w:val="454442"/>
          <w:spacing w:val="85"/>
          <w:w w:val="99"/>
        </w:rPr>
        <w:t xml:space="preserve"> </w:t>
      </w:r>
      <w:r w:rsidRPr="00A56AAF">
        <w:rPr>
          <w:rFonts w:eastAsia="Verdana" w:cstheme="minorHAnsi"/>
          <w:color w:val="454442"/>
        </w:rPr>
        <w:t>poses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</w:rPr>
        <w:t>a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hardship,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please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contact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our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office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well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before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the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closing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</w:rPr>
        <w:t>date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for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an</w:t>
      </w:r>
      <w:r w:rsidRPr="00A56AAF">
        <w:rPr>
          <w:rFonts w:eastAsia="Verdana" w:cstheme="minorHAnsi"/>
          <w:color w:val="454442"/>
          <w:spacing w:val="-7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lternate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method.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ll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hardship</w:t>
      </w:r>
      <w:r w:rsidR="00A56AAF" w:rsidRPr="00A56AAF">
        <w:rPr>
          <w:rFonts w:eastAsia="Verdana" w:cstheme="minorHAnsi"/>
          <w:color w:val="454442"/>
          <w:spacing w:val="93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pplication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packages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with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supporting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documents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must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</w:rPr>
        <w:t>be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</w:rPr>
        <w:t>received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no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later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than</w:t>
      </w:r>
      <w:r w:rsidRPr="00A56AAF">
        <w:rPr>
          <w:rFonts w:eastAsia="Verdana" w:cstheme="minorHAnsi"/>
          <w:color w:val="454442"/>
          <w:spacing w:val="-7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noon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on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the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closing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</w:rPr>
        <w:t>date</w:t>
      </w:r>
      <w:r w:rsidRPr="00A56AAF">
        <w:rPr>
          <w:rFonts w:eastAsia="Verdana" w:cstheme="minorHAnsi"/>
          <w:color w:val="454442"/>
          <w:spacing w:val="-7"/>
        </w:rPr>
        <w:t xml:space="preserve"> </w:t>
      </w:r>
      <w:r w:rsidRPr="00A56AAF">
        <w:rPr>
          <w:rFonts w:eastAsia="Verdana" w:cstheme="minorHAnsi"/>
          <w:color w:val="454442"/>
        </w:rPr>
        <w:t>of</w:t>
      </w:r>
      <w:r w:rsidRPr="00A56AAF">
        <w:rPr>
          <w:rFonts w:eastAsia="Verdana" w:cstheme="minorHAnsi"/>
          <w:color w:val="454442"/>
          <w:spacing w:val="83"/>
          <w:w w:val="99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the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nnouncement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proofErr w:type="gramStart"/>
      <w:r w:rsidRPr="00A56AAF">
        <w:rPr>
          <w:rFonts w:eastAsia="Verdana" w:cstheme="minorHAnsi"/>
          <w:color w:val="454442"/>
        </w:rPr>
        <w:t>in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order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</w:rPr>
        <w:t>to</w:t>
      </w:r>
      <w:proofErr w:type="gramEnd"/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</w:rPr>
        <w:t>be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entered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into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the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system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prior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to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its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closing.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This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gency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provides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reasonable</w:t>
      </w:r>
      <w:r w:rsidRPr="00A56AAF">
        <w:rPr>
          <w:rFonts w:eastAsia="Verdana" w:cstheme="minorHAnsi"/>
          <w:color w:val="454442"/>
          <w:spacing w:val="97"/>
          <w:w w:val="99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ccommodation</w:t>
      </w:r>
      <w:r w:rsidRPr="00A56AAF">
        <w:rPr>
          <w:rFonts w:eastAsia="Verdana" w:cstheme="minorHAnsi"/>
          <w:color w:val="454442"/>
          <w:spacing w:val="-7"/>
        </w:rPr>
        <w:t xml:space="preserve"> </w:t>
      </w:r>
      <w:r w:rsidRPr="00A56AAF">
        <w:rPr>
          <w:rFonts w:eastAsia="Verdana" w:cstheme="minorHAnsi"/>
          <w:color w:val="454442"/>
        </w:rPr>
        <w:t>to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pplicants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with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disabilities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on</w:t>
      </w:r>
      <w:r w:rsidRPr="00A56AAF">
        <w:rPr>
          <w:rFonts w:eastAsia="Verdana" w:cstheme="minorHAnsi"/>
          <w:color w:val="454442"/>
          <w:spacing w:val="-2"/>
        </w:rPr>
        <w:t xml:space="preserve"> </w:t>
      </w:r>
      <w:r w:rsidRPr="00A56AAF">
        <w:rPr>
          <w:rFonts w:eastAsia="Verdana" w:cstheme="minorHAnsi"/>
          <w:color w:val="454442"/>
        </w:rPr>
        <w:t>a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case-by-case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</w:rPr>
        <w:t>basis.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Please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contact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us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</w:rPr>
        <w:t>if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you</w:t>
      </w:r>
      <w:r w:rsidRPr="00A56AAF">
        <w:rPr>
          <w:rFonts w:eastAsia="Verdana" w:cstheme="minorHAnsi"/>
          <w:color w:val="454442"/>
          <w:spacing w:val="-4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require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this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for</w:t>
      </w:r>
      <w:r w:rsidRPr="00A56AAF">
        <w:rPr>
          <w:rFonts w:eastAsia="Verdana" w:cstheme="minorHAnsi"/>
          <w:color w:val="454442"/>
          <w:spacing w:val="101"/>
          <w:w w:val="99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ny</w:t>
      </w:r>
      <w:r w:rsidRPr="00A56AAF">
        <w:rPr>
          <w:rFonts w:eastAsia="Verdana" w:cstheme="minorHAnsi"/>
          <w:color w:val="454442"/>
          <w:spacing w:val="-7"/>
        </w:rPr>
        <w:t xml:space="preserve"> </w:t>
      </w:r>
      <w:r w:rsidRPr="00A56AAF">
        <w:rPr>
          <w:rFonts w:eastAsia="Verdana" w:cstheme="minorHAnsi"/>
          <w:color w:val="454442"/>
        </w:rPr>
        <w:t>part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</w:rPr>
        <w:t>of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the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</w:rPr>
        <w:t>application</w:t>
      </w:r>
      <w:r w:rsidRPr="00A56AAF">
        <w:rPr>
          <w:rFonts w:eastAsia="Verdana" w:cstheme="minorHAnsi"/>
          <w:color w:val="454442"/>
          <w:spacing w:val="-6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and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  <w:spacing w:val="-1"/>
        </w:rPr>
        <w:t>hiring</w:t>
      </w:r>
      <w:r w:rsidRPr="00A56AAF">
        <w:rPr>
          <w:rFonts w:eastAsia="Verdana" w:cstheme="minorHAnsi"/>
          <w:color w:val="454442"/>
          <w:spacing w:val="-5"/>
        </w:rPr>
        <w:t xml:space="preserve"> </w:t>
      </w:r>
      <w:r w:rsidRPr="00A56AAF">
        <w:rPr>
          <w:rFonts w:eastAsia="Verdana" w:cstheme="minorHAnsi"/>
          <w:color w:val="454442"/>
        </w:rPr>
        <w:t>process.</w:t>
      </w:r>
    </w:p>
    <w:p w14:paraId="6A62673F" w14:textId="77777777" w:rsidR="00195157" w:rsidRPr="00C16923" w:rsidRDefault="00195157" w:rsidP="00912BAE">
      <w:pPr>
        <w:pStyle w:val="Heading4"/>
      </w:pPr>
      <w:r w:rsidRPr="00C16923">
        <w:t>Step1</w:t>
      </w:r>
      <w:r w:rsidRPr="00C16923">
        <w:rPr>
          <w:spacing w:val="-3"/>
        </w:rPr>
        <w:t xml:space="preserve"> </w:t>
      </w:r>
      <w:r w:rsidRPr="00C16923">
        <w:t>–</w:t>
      </w:r>
      <w:r w:rsidRPr="00C16923">
        <w:rPr>
          <w:spacing w:val="-2"/>
        </w:rPr>
        <w:t xml:space="preserve"> </w:t>
      </w:r>
      <w:r w:rsidRPr="00C16923">
        <w:t>Create a</w:t>
      </w:r>
      <w:r w:rsidRPr="00C16923">
        <w:rPr>
          <w:spacing w:val="-3"/>
        </w:rPr>
        <w:t xml:space="preserve"> </w:t>
      </w:r>
      <w:r w:rsidRPr="00C16923">
        <w:t>USAJOBS</w:t>
      </w:r>
      <w:r w:rsidRPr="00C16923">
        <w:rPr>
          <w:spacing w:val="-3"/>
        </w:rPr>
        <w:t xml:space="preserve"> </w:t>
      </w:r>
      <w:r w:rsidRPr="00C16923">
        <w:t xml:space="preserve">account </w:t>
      </w:r>
    </w:p>
    <w:p w14:paraId="5C1FD652" w14:textId="77777777" w:rsidR="00195157" w:rsidRPr="005324DA" w:rsidRDefault="00195157" w:rsidP="00195157">
      <w:pPr>
        <w:spacing w:before="120" w:after="120" w:line="276" w:lineRule="auto"/>
        <w:ind w:left="720"/>
        <w:rPr>
          <w:rFonts w:eastAsia="Verdana" w:cstheme="minorHAnsi"/>
        </w:rPr>
      </w:pPr>
      <w:r w:rsidRPr="005324DA">
        <w:rPr>
          <w:rFonts w:eastAsia="Verdana" w:cstheme="minorHAnsi"/>
          <w:color w:val="454442"/>
        </w:rPr>
        <w:t>(If</w:t>
      </w:r>
      <w:r w:rsidRPr="005324DA">
        <w:rPr>
          <w:rFonts w:eastAsia="Verdana" w:cstheme="minorHAnsi"/>
          <w:color w:val="454442"/>
          <w:spacing w:val="-3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 xml:space="preserve">do </w:t>
      </w:r>
      <w:r w:rsidRPr="005324DA">
        <w:rPr>
          <w:rFonts w:eastAsia="Verdana" w:cstheme="minorHAnsi"/>
          <w:color w:val="454442"/>
          <w:spacing w:val="-1"/>
        </w:rPr>
        <w:t>not</w:t>
      </w:r>
      <w:r w:rsidRPr="005324DA">
        <w:rPr>
          <w:rFonts w:eastAsia="Verdana" w:cstheme="minorHAnsi"/>
          <w:color w:val="454442"/>
          <w:spacing w:val="-3"/>
        </w:rPr>
        <w:t xml:space="preserve"> </w:t>
      </w:r>
      <w:r w:rsidRPr="005324DA">
        <w:rPr>
          <w:rFonts w:eastAsia="Verdana" w:cstheme="minorHAnsi"/>
          <w:color w:val="454442"/>
        </w:rPr>
        <w:t>already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have</w:t>
      </w:r>
      <w:r w:rsidRPr="005324DA">
        <w:rPr>
          <w:rFonts w:eastAsia="Verdana" w:cstheme="minorHAnsi"/>
          <w:color w:val="454442"/>
          <w:spacing w:val="-3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one)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t www.usajobs.gov. It</w:t>
      </w:r>
      <w:r w:rsidRPr="005324DA">
        <w:rPr>
          <w:rFonts w:eastAsia="Verdana" w:cstheme="minorHAnsi"/>
          <w:color w:val="454442"/>
          <w:spacing w:val="-3"/>
        </w:rPr>
        <w:t xml:space="preserve"> </w:t>
      </w:r>
      <w:r w:rsidRPr="005324DA">
        <w:rPr>
          <w:rFonts w:eastAsia="Verdana" w:cstheme="minorHAnsi"/>
          <w:color w:val="454442"/>
        </w:rPr>
        <w:t>is</w:t>
      </w:r>
      <w:r w:rsidRPr="005324DA">
        <w:rPr>
          <w:rFonts w:eastAsia="Verdana" w:cstheme="minorHAnsi"/>
          <w:color w:val="454442"/>
          <w:spacing w:val="59"/>
          <w:w w:val="99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recommended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at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a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part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of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r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profil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set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up</w:t>
      </w:r>
      <w:r w:rsidRPr="005324DA">
        <w:rPr>
          <w:rFonts w:eastAsia="Verdana" w:cstheme="minorHAnsi"/>
          <w:color w:val="454442"/>
          <w:spacing w:val="-3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utomatic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email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notificatio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to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>b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informed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whe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  <w:spacing w:val="73"/>
          <w:w w:val="99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statu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of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r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applicatio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changes.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If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choos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not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>to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>set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up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i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utomatic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notification,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will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have</w:t>
      </w:r>
      <w:r w:rsidRPr="005324DA">
        <w:rPr>
          <w:rFonts w:eastAsia="Verdana" w:cstheme="minorHAnsi"/>
          <w:color w:val="454442"/>
          <w:spacing w:val="65"/>
          <w:w w:val="99"/>
        </w:rPr>
        <w:t xml:space="preserve"> </w:t>
      </w:r>
      <w:r w:rsidRPr="005324DA">
        <w:rPr>
          <w:rFonts w:eastAsia="Verdana" w:cstheme="minorHAnsi"/>
          <w:color w:val="454442"/>
        </w:rPr>
        <w:t>to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log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into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r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USAJOBS</w:t>
      </w:r>
      <w:r w:rsidRPr="005324DA">
        <w:rPr>
          <w:rFonts w:eastAsia="Verdana" w:cstheme="minorHAnsi"/>
          <w:color w:val="454442"/>
          <w:spacing w:val="-2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ccount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>to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check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o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  <w:spacing w:val="-3"/>
        </w:rPr>
        <w:t xml:space="preserve"> </w:t>
      </w:r>
      <w:r w:rsidRPr="005324DA">
        <w:rPr>
          <w:rFonts w:eastAsia="Verdana" w:cstheme="minorHAnsi"/>
          <w:color w:val="454442"/>
        </w:rPr>
        <w:t>statu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of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r</w:t>
      </w:r>
      <w:r w:rsidRPr="005324DA">
        <w:rPr>
          <w:rFonts w:eastAsia="Verdana" w:cstheme="minorHAnsi"/>
          <w:color w:val="454442"/>
          <w:spacing w:val="-3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pplication.</w:t>
      </w:r>
    </w:p>
    <w:p w14:paraId="4C6DE573" w14:textId="77777777" w:rsidR="00195157" w:rsidRPr="00195157" w:rsidRDefault="00195157" w:rsidP="00912BAE">
      <w:pPr>
        <w:pStyle w:val="Heading4"/>
      </w:pPr>
      <w:r w:rsidRPr="00195157">
        <w:t xml:space="preserve">Step 2 - Create a Resume with USAJOBS or upload a Resume into your USAJOBS account. </w:t>
      </w:r>
    </w:p>
    <w:p w14:paraId="2F084891" w14:textId="77777777" w:rsidR="00195157" w:rsidRPr="005324DA" w:rsidRDefault="00195157" w:rsidP="00195157">
      <w:pPr>
        <w:spacing w:before="120" w:after="120" w:line="276" w:lineRule="auto"/>
        <w:ind w:left="720"/>
        <w:rPr>
          <w:rFonts w:eastAsia="Verdana" w:cstheme="minorHAnsi"/>
        </w:rPr>
      </w:pPr>
      <w:r w:rsidRPr="005324DA">
        <w:rPr>
          <w:rFonts w:eastAsia="Verdana" w:cstheme="minorHAnsi"/>
          <w:color w:val="454442"/>
          <w:spacing w:val="-1"/>
        </w:rPr>
        <w:t>You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>may</w:t>
      </w:r>
      <w:r w:rsidRPr="005324DA">
        <w:rPr>
          <w:rFonts w:eastAsia="Verdana" w:cstheme="minorHAnsi"/>
          <w:color w:val="454442"/>
          <w:spacing w:val="-3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want</w:t>
      </w:r>
      <w:r w:rsidRPr="005324DA">
        <w:rPr>
          <w:rFonts w:eastAsia="Verdana" w:cstheme="minorHAnsi"/>
          <w:color w:val="454442"/>
          <w:spacing w:val="73"/>
        </w:rPr>
        <w:t xml:space="preserve"> </w:t>
      </w:r>
      <w:r w:rsidRPr="005324DA">
        <w:rPr>
          <w:rFonts w:eastAsia="Verdana" w:cstheme="minorHAnsi"/>
          <w:color w:val="454442"/>
        </w:rPr>
        <w:t>to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customiz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r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resum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to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ensur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it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document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dutie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nd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ccomplishment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hav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gained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at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are</w:t>
      </w:r>
      <w:r w:rsidRPr="005324DA">
        <w:rPr>
          <w:rFonts w:eastAsia="Verdana" w:cstheme="minorHAnsi"/>
          <w:color w:val="454442"/>
          <w:spacing w:val="79"/>
          <w:w w:val="99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directly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related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to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is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positio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proofErr w:type="gramStart"/>
      <w:r w:rsidRPr="005324DA">
        <w:rPr>
          <w:rFonts w:eastAsia="Verdana" w:cstheme="minorHAnsi"/>
          <w:color w:val="454442"/>
        </w:rPr>
        <w:t>in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order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o</w:t>
      </w:r>
      <w:proofErr w:type="gramEnd"/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verify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at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qualification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ar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met.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I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ddition,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r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resum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must</w:t>
      </w:r>
      <w:r w:rsidRPr="005324DA">
        <w:rPr>
          <w:rFonts w:eastAsia="Verdana" w:cstheme="minorHAnsi"/>
          <w:color w:val="454442"/>
          <w:spacing w:val="97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support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r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response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to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online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questionnair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(you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may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preview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online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questionnair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by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clicking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on</w:t>
      </w:r>
      <w:r w:rsidRPr="005324DA">
        <w:rPr>
          <w:rFonts w:eastAsia="Verdana" w:cstheme="minorHAnsi"/>
          <w:color w:val="454442"/>
          <w:spacing w:val="89"/>
          <w:w w:val="99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link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at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end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>of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  <w:spacing w:val="-3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How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>Will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Be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Evaluated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>section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of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</w:rPr>
        <w:t xml:space="preserve"> job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nnouncement).</w:t>
      </w:r>
    </w:p>
    <w:p w14:paraId="6BD4A9B5" w14:textId="77777777" w:rsidR="00195157" w:rsidRPr="00C16923" w:rsidRDefault="00195157" w:rsidP="00912BAE">
      <w:pPr>
        <w:pStyle w:val="Heading4"/>
        <w:rPr>
          <w:spacing w:val="-2"/>
        </w:rPr>
      </w:pPr>
      <w:r w:rsidRPr="00C16923">
        <w:t>Step</w:t>
      </w:r>
      <w:r w:rsidRPr="00C16923">
        <w:rPr>
          <w:spacing w:val="-5"/>
        </w:rPr>
        <w:t xml:space="preserve"> </w:t>
      </w:r>
      <w:r w:rsidRPr="00C16923">
        <w:t>3</w:t>
      </w:r>
      <w:r w:rsidRPr="00C16923">
        <w:rPr>
          <w:spacing w:val="-3"/>
        </w:rPr>
        <w:t xml:space="preserve"> </w:t>
      </w:r>
      <w:r w:rsidRPr="00C16923">
        <w:t>-</w:t>
      </w:r>
      <w:r w:rsidRPr="00C16923">
        <w:rPr>
          <w:spacing w:val="-4"/>
        </w:rPr>
        <w:t xml:space="preserve"> </w:t>
      </w:r>
      <w:r w:rsidRPr="00C16923">
        <w:t>Click</w:t>
      </w:r>
      <w:r w:rsidRPr="00C16923">
        <w:rPr>
          <w:spacing w:val="-4"/>
        </w:rPr>
        <w:t xml:space="preserve"> </w:t>
      </w:r>
      <w:r w:rsidRPr="00C16923">
        <w:t>"Apply</w:t>
      </w:r>
      <w:r w:rsidRPr="00C16923">
        <w:rPr>
          <w:spacing w:val="-2"/>
        </w:rPr>
        <w:t xml:space="preserve"> </w:t>
      </w:r>
      <w:r w:rsidRPr="00C16923">
        <w:t>Online"</w:t>
      </w:r>
      <w:r w:rsidRPr="00C16923">
        <w:rPr>
          <w:spacing w:val="-2"/>
        </w:rPr>
        <w:t xml:space="preserve"> </w:t>
      </w:r>
    </w:p>
    <w:p w14:paraId="587F6616" w14:textId="77777777" w:rsidR="00195157" w:rsidRPr="005324DA" w:rsidRDefault="00195157" w:rsidP="00195157">
      <w:pPr>
        <w:spacing w:before="120" w:after="120" w:line="276" w:lineRule="auto"/>
        <w:ind w:left="720"/>
        <w:rPr>
          <w:rFonts w:eastAsia="Verdana" w:cstheme="minorHAnsi"/>
        </w:rPr>
      </w:pPr>
      <w:r w:rsidRPr="005324DA">
        <w:rPr>
          <w:rFonts w:eastAsia="Verdana" w:cstheme="minorHAnsi"/>
          <w:color w:val="454442"/>
          <w:spacing w:val="-1"/>
        </w:rPr>
        <w:t>Follow the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prompt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to</w:t>
      </w:r>
      <w:r w:rsidRPr="005324DA">
        <w:rPr>
          <w:rFonts w:eastAsia="Verdana" w:cstheme="minorHAnsi"/>
          <w:color w:val="454442"/>
          <w:spacing w:val="-3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complet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Occupational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Questionnaire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nd</w:t>
      </w:r>
      <w:r w:rsidRPr="005324DA">
        <w:rPr>
          <w:rFonts w:eastAsia="Verdana" w:cstheme="minorHAnsi"/>
          <w:color w:val="454442"/>
          <w:spacing w:val="81"/>
        </w:rPr>
        <w:t xml:space="preserve"> </w:t>
      </w:r>
      <w:r w:rsidRPr="005324DA">
        <w:rPr>
          <w:rFonts w:eastAsia="Verdana" w:cstheme="minorHAnsi"/>
          <w:color w:val="454442"/>
        </w:rPr>
        <w:t>attach</w:t>
      </w:r>
      <w:r w:rsidRPr="005324DA">
        <w:rPr>
          <w:rFonts w:eastAsia="Verdana" w:cstheme="minorHAnsi"/>
          <w:color w:val="454442"/>
          <w:spacing w:val="-8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ny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dditional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documents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at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may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</w:rPr>
        <w:t>be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required.</w:t>
      </w:r>
    </w:p>
    <w:p w14:paraId="2A7C3209" w14:textId="77777777" w:rsidR="00195157" w:rsidRPr="005324DA" w:rsidRDefault="00195157" w:rsidP="00195157">
      <w:pPr>
        <w:spacing w:before="120" w:after="120" w:line="276" w:lineRule="auto"/>
        <w:ind w:left="100"/>
        <w:rPr>
          <w:rFonts w:eastAsia="Verdana" w:cstheme="minorHAnsi"/>
        </w:rPr>
      </w:pPr>
      <w:r w:rsidRPr="005324DA">
        <w:rPr>
          <w:rFonts w:eastAsia="Verdana" w:cstheme="minorHAnsi"/>
          <w:color w:val="454442"/>
          <w:spacing w:val="-1"/>
        </w:rPr>
        <w:t>You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</w:rPr>
        <w:t>can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update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r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pplication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</w:rPr>
        <w:t>or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documents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nytime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whil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nnouncement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>is</w:t>
      </w:r>
      <w:r w:rsidRPr="005324DA">
        <w:rPr>
          <w:rFonts w:eastAsia="Verdana" w:cstheme="minorHAnsi"/>
          <w:color w:val="454442"/>
          <w:spacing w:val="-1"/>
        </w:rPr>
        <w:t xml:space="preserve"> open.</w:t>
      </w:r>
      <w:r w:rsidRPr="005324DA">
        <w:rPr>
          <w:rFonts w:eastAsia="Verdana" w:cstheme="minorHAnsi"/>
          <w:color w:val="454442"/>
          <w:spacing w:val="-7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Simply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log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into</w:t>
      </w:r>
      <w:r w:rsidRPr="005324DA">
        <w:rPr>
          <w:rFonts w:eastAsia="Verdana" w:cstheme="minorHAnsi"/>
          <w:color w:val="454442"/>
          <w:spacing w:val="-8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your</w:t>
      </w:r>
      <w:r w:rsidRPr="005324DA">
        <w:rPr>
          <w:rFonts w:eastAsia="Verdana" w:cstheme="minorHAnsi"/>
          <w:color w:val="454442"/>
          <w:spacing w:val="85"/>
          <w:w w:val="99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USAJOBS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ccount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</w:rPr>
        <w:t>and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</w:rPr>
        <w:t>click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on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"Applicatio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Status."</w:t>
      </w:r>
      <w:r w:rsidRPr="005324DA">
        <w:rPr>
          <w:rFonts w:eastAsia="Verdana" w:cstheme="minorHAnsi"/>
          <w:color w:val="454442"/>
          <w:spacing w:val="-4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Click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o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positio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itle,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nd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then</w:t>
      </w:r>
      <w:r w:rsidRPr="005324DA">
        <w:rPr>
          <w:rFonts w:eastAsia="Verdana" w:cstheme="minorHAnsi"/>
          <w:color w:val="454442"/>
          <w:spacing w:val="-6"/>
        </w:rPr>
        <w:t xml:space="preserve"> </w:t>
      </w:r>
      <w:r w:rsidRPr="005324DA">
        <w:rPr>
          <w:rFonts w:eastAsia="Verdana" w:cstheme="minorHAnsi"/>
          <w:color w:val="454442"/>
        </w:rPr>
        <w:t>select</w:t>
      </w:r>
      <w:r w:rsidRPr="005324DA">
        <w:rPr>
          <w:rFonts w:eastAsia="Verdana" w:cstheme="minorHAnsi"/>
          <w:color w:val="454442"/>
          <w:spacing w:val="-5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"Update</w:t>
      </w:r>
      <w:r w:rsidRPr="005324DA">
        <w:rPr>
          <w:rFonts w:eastAsia="Verdana" w:cstheme="minorHAnsi"/>
          <w:color w:val="454442"/>
          <w:spacing w:val="81"/>
          <w:w w:val="99"/>
        </w:rPr>
        <w:t xml:space="preserve"> </w:t>
      </w:r>
      <w:r w:rsidRPr="005324DA">
        <w:rPr>
          <w:rFonts w:eastAsia="Verdana" w:cstheme="minorHAnsi"/>
          <w:color w:val="454442"/>
          <w:spacing w:val="-1"/>
        </w:rPr>
        <w:t>Application”</w:t>
      </w:r>
      <w:r w:rsidRPr="005324DA">
        <w:rPr>
          <w:rFonts w:eastAsia="Verdana" w:cstheme="minorHAnsi"/>
          <w:color w:val="454442"/>
          <w:spacing w:val="-2"/>
        </w:rPr>
        <w:t xml:space="preserve"> </w:t>
      </w:r>
      <w:r w:rsidRPr="005324DA">
        <w:rPr>
          <w:rFonts w:eastAsia="Verdana" w:cstheme="minorHAnsi"/>
          <w:color w:val="454442"/>
        </w:rPr>
        <w:t xml:space="preserve">to </w:t>
      </w:r>
      <w:r w:rsidRPr="005324DA">
        <w:rPr>
          <w:rFonts w:eastAsia="Verdana" w:cstheme="minorHAnsi"/>
          <w:color w:val="454442"/>
          <w:spacing w:val="-1"/>
        </w:rPr>
        <w:t>continue.</w:t>
      </w:r>
    </w:p>
    <w:p w14:paraId="79984727" w14:textId="77777777" w:rsidR="00195157" w:rsidRPr="003213BA" w:rsidRDefault="00195157" w:rsidP="00195157"/>
    <w:p w14:paraId="6013F891" w14:textId="77777777" w:rsidR="007A7CC3" w:rsidRDefault="007A7CC3">
      <w:pPr>
        <w:rPr>
          <w:b/>
          <w:bCs/>
        </w:rPr>
      </w:pPr>
    </w:p>
    <w:p w14:paraId="517632B5" w14:textId="77777777" w:rsidR="007A7CC3" w:rsidRDefault="007A7CC3">
      <w:pPr>
        <w:rPr>
          <w:b/>
          <w:bCs/>
        </w:rPr>
      </w:pPr>
    </w:p>
    <w:p w14:paraId="6E3F50EC" w14:textId="77777777" w:rsidR="007A7CC3" w:rsidRDefault="007A7CC3">
      <w:pPr>
        <w:rPr>
          <w:b/>
          <w:bCs/>
        </w:rPr>
      </w:pPr>
    </w:p>
    <w:p w14:paraId="26762C06" w14:textId="77777777" w:rsidR="007A7CC3" w:rsidRDefault="007A7CC3">
      <w:pPr>
        <w:rPr>
          <w:b/>
          <w:bCs/>
        </w:rPr>
      </w:pPr>
    </w:p>
    <w:p w14:paraId="3C38DB5D" w14:textId="77777777" w:rsidR="007A7CC3" w:rsidRDefault="007A7CC3">
      <w:pPr>
        <w:rPr>
          <w:b/>
          <w:bCs/>
        </w:rPr>
      </w:pPr>
    </w:p>
    <w:p w14:paraId="13E670DD" w14:textId="77777777" w:rsidR="007A7CC3" w:rsidRDefault="007A7CC3">
      <w:pPr>
        <w:rPr>
          <w:b/>
          <w:bCs/>
        </w:rPr>
      </w:pPr>
    </w:p>
    <w:p w14:paraId="1787321F" w14:textId="77777777" w:rsidR="007A7CC3" w:rsidRDefault="007A7CC3">
      <w:pPr>
        <w:rPr>
          <w:b/>
          <w:bCs/>
        </w:rPr>
      </w:pPr>
    </w:p>
    <w:p w14:paraId="196B6BC9" w14:textId="77777777" w:rsidR="007A7CC3" w:rsidRDefault="007A7CC3">
      <w:pPr>
        <w:rPr>
          <w:b/>
          <w:bCs/>
        </w:rPr>
      </w:pPr>
    </w:p>
    <w:p w14:paraId="6E1BDC34" w14:textId="77777777" w:rsidR="007A7CC3" w:rsidRDefault="007A7CC3">
      <w:pPr>
        <w:rPr>
          <w:b/>
          <w:bCs/>
        </w:rPr>
      </w:pPr>
    </w:p>
    <w:p w14:paraId="2C549BC9" w14:textId="77777777" w:rsidR="007A7CC3" w:rsidRDefault="007A7CC3">
      <w:pPr>
        <w:rPr>
          <w:b/>
          <w:bCs/>
        </w:rPr>
      </w:pPr>
    </w:p>
    <w:p w14:paraId="405D63CC" w14:textId="77777777" w:rsidR="007A7CC3" w:rsidRDefault="007A7CC3">
      <w:pPr>
        <w:rPr>
          <w:b/>
          <w:bCs/>
        </w:rPr>
      </w:pPr>
    </w:p>
    <w:p w14:paraId="456528E3" w14:textId="77777777" w:rsidR="007A7CC3" w:rsidRDefault="007A7CC3">
      <w:pPr>
        <w:rPr>
          <w:b/>
          <w:bCs/>
        </w:rPr>
      </w:pPr>
    </w:p>
    <w:p w14:paraId="188021F9" w14:textId="77777777" w:rsidR="00BA6450" w:rsidRPr="00CE3228" w:rsidRDefault="00212A01" w:rsidP="00835EE4">
      <w:pPr>
        <w:pStyle w:val="Heading2"/>
        <w:jc w:val="center"/>
      </w:pPr>
      <w:r w:rsidRPr="00CE3228">
        <w:lastRenderedPageBreak/>
        <w:t>FOREST VACANCIES</w:t>
      </w:r>
    </w:p>
    <w:p w14:paraId="47806BC6" w14:textId="77777777" w:rsidR="00BB29B9" w:rsidRDefault="00BB29B9" w:rsidP="00835EE4">
      <w:pPr>
        <w:pStyle w:val="Heading3"/>
        <w:rPr>
          <w:rStyle w:val="Heading2Char"/>
          <w:highlight w:val="yellow"/>
        </w:rPr>
      </w:pPr>
    </w:p>
    <w:p w14:paraId="168A5CAD" w14:textId="77777777" w:rsidR="00C66FF2" w:rsidRPr="00BB29B9" w:rsidRDefault="00C66FF2" w:rsidP="00C66FF2">
      <w:pPr>
        <w:pStyle w:val="Heading3"/>
      </w:pPr>
      <w:r w:rsidRPr="00BB29B9">
        <w:rPr>
          <w:rStyle w:val="Heading2Char"/>
        </w:rPr>
        <w:t>Apache-</w:t>
      </w:r>
      <w:proofErr w:type="spellStart"/>
      <w:r w:rsidRPr="00BB29B9">
        <w:rPr>
          <w:rStyle w:val="Heading2Char"/>
        </w:rPr>
        <w:t>Sitgreaves</w:t>
      </w:r>
      <w:proofErr w:type="spellEnd"/>
      <w:r w:rsidRPr="00BB29B9">
        <w:rPr>
          <w:rStyle w:val="Heading2Char"/>
        </w:rPr>
        <w:t xml:space="preserve"> National Forests</w:t>
      </w:r>
      <w:r w:rsidRPr="00BB29B9">
        <w:t xml:space="preserve"> </w:t>
      </w:r>
    </w:p>
    <w:p w14:paraId="55121B02" w14:textId="77777777" w:rsidR="00C66FF2" w:rsidRDefault="00C66FF2" w:rsidP="00C66FF2">
      <w:pPr>
        <w:pStyle w:val="Heading4"/>
      </w:pPr>
    </w:p>
    <w:p w14:paraId="32A3047A" w14:textId="77777777" w:rsidR="00C66FF2" w:rsidRPr="00672EB4" w:rsidRDefault="00C66FF2" w:rsidP="00C66FF2">
      <w:pPr>
        <w:sectPr w:rsidR="00C66FF2" w:rsidRPr="00672EB4" w:rsidSect="00BB29B9">
          <w:headerReference w:type="default" r:id="rId17"/>
          <w:type w:val="continuous"/>
          <w:pgSz w:w="12240" w:h="15840"/>
          <w:pgMar w:top="302" w:right="518" w:bottom="302" w:left="706" w:header="720" w:footer="720" w:gutter="0"/>
          <w:cols w:space="720"/>
          <w:noEndnote/>
        </w:sectPr>
      </w:pPr>
    </w:p>
    <w:p w14:paraId="32EF939D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 xml:space="preserve">Supervisor’s Office, </w:t>
      </w:r>
      <w:proofErr w:type="spellStart"/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pringerville</w:t>
      </w:r>
      <w:proofErr w:type="spellEnd"/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>, AZ</w:t>
      </w:r>
    </w:p>
    <w:p w14:paraId="2BFEB8F7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09133F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396100">
        <w:rPr>
          <w:rFonts w:asciiTheme="majorHAnsi" w:eastAsia="Calibri" w:hAnsiTheme="majorHAnsi" w:cstheme="majorBidi"/>
          <w:i/>
          <w:iCs/>
        </w:rPr>
        <w:t xml:space="preserve"> – Johnny Whatley, 928-333-6315</w:t>
      </w:r>
      <w:r>
        <w:rPr>
          <w:rFonts w:asciiTheme="majorHAnsi" w:eastAsia="Calibri" w:hAnsiTheme="majorHAnsi" w:cstheme="majorBidi"/>
          <w:i/>
          <w:iCs/>
        </w:rPr>
        <w:t xml:space="preserve">; </w:t>
      </w:r>
      <w:r w:rsidRPr="009804D0">
        <w:rPr>
          <w:rFonts w:asciiTheme="majorHAnsi" w:eastAsia="Calibri" w:hAnsiTheme="majorHAnsi" w:cstheme="majorBidi"/>
          <w:i/>
          <w:iCs/>
        </w:rPr>
        <w:t>john.whatley@usda.gov</w:t>
      </w:r>
      <w:r>
        <w:rPr>
          <w:rFonts w:asciiTheme="majorHAnsi" w:eastAsia="Calibri" w:hAnsiTheme="majorHAnsi" w:cstheme="majorBidi"/>
          <w:i/>
          <w:iCs/>
        </w:rPr>
        <w:t xml:space="preserve">  </w:t>
      </w:r>
    </w:p>
    <w:p w14:paraId="660AA7C8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proofErr w:type="spellStart"/>
      <w:r w:rsidRPr="00396100">
        <w:rPr>
          <w:rFonts w:asciiTheme="majorHAnsi" w:eastAsia="Calibri" w:hAnsiTheme="majorHAnsi" w:cstheme="majorBidi"/>
          <w:i/>
          <w:iCs/>
        </w:rPr>
        <w:t>S</w:t>
      </w:r>
      <w:r>
        <w:rPr>
          <w:rFonts w:asciiTheme="majorHAnsi" w:eastAsia="Calibri" w:hAnsiTheme="majorHAnsi" w:cstheme="majorBidi"/>
          <w:i/>
          <w:iCs/>
        </w:rPr>
        <w:t>pringerville</w:t>
      </w:r>
      <w:proofErr w:type="spellEnd"/>
      <w:r w:rsidRPr="00396100">
        <w:rPr>
          <w:rFonts w:asciiTheme="majorHAnsi" w:eastAsia="Calibri" w:hAnsiTheme="majorHAnsi" w:cstheme="majorBidi"/>
          <w:i/>
          <w:iCs/>
        </w:rPr>
        <w:t xml:space="preserve"> Interagency Dispatch, </w:t>
      </w:r>
      <w:proofErr w:type="spellStart"/>
      <w:r>
        <w:rPr>
          <w:rFonts w:asciiTheme="majorHAnsi" w:eastAsia="Calibri" w:hAnsiTheme="majorHAnsi" w:cstheme="majorBidi"/>
          <w:i/>
          <w:iCs/>
        </w:rPr>
        <w:t>Springerville</w:t>
      </w:r>
      <w:proofErr w:type="spellEnd"/>
      <w:r w:rsidRPr="00396100">
        <w:rPr>
          <w:rFonts w:asciiTheme="majorHAnsi" w:eastAsia="Calibri" w:hAnsiTheme="majorHAnsi" w:cstheme="majorBidi"/>
          <w:i/>
          <w:iCs/>
        </w:rPr>
        <w:t>, AZ</w:t>
      </w:r>
    </w:p>
    <w:p w14:paraId="41D38B82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 xml:space="preserve">Dispatch </w:t>
      </w:r>
      <w:r w:rsidRPr="00396100">
        <w:rPr>
          <w:rFonts w:asciiTheme="majorHAnsi" w:eastAsia="Calibri" w:hAnsiTheme="majorHAnsi" w:cstheme="majorBidi"/>
          <w:i/>
          <w:iCs/>
        </w:rPr>
        <w:t xml:space="preserve">– </w:t>
      </w:r>
      <w:r>
        <w:rPr>
          <w:rFonts w:asciiTheme="majorHAnsi" w:eastAsia="Calibri" w:hAnsiTheme="majorHAnsi" w:cstheme="majorBidi"/>
          <w:i/>
          <w:iCs/>
        </w:rPr>
        <w:t xml:space="preserve">Jordan Sprung, </w:t>
      </w:r>
      <w:proofErr w:type="gramStart"/>
      <w:r>
        <w:rPr>
          <w:rFonts w:asciiTheme="majorHAnsi" w:eastAsia="Calibri" w:hAnsiTheme="majorHAnsi" w:cstheme="majorBidi"/>
          <w:i/>
          <w:iCs/>
        </w:rPr>
        <w:t>928-333-6369;</w:t>
      </w:r>
      <w:proofErr w:type="gramEnd"/>
    </w:p>
    <w:p w14:paraId="6B9BCA9F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Jordan.sprung@usda.gov</w:t>
      </w:r>
    </w:p>
    <w:p w14:paraId="52B93224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25C57D00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>Alpine Ranger District, Alpine, AZ</w:t>
      </w:r>
    </w:p>
    <w:p w14:paraId="24592E63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Archeology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Elizabeth Toney, 928-339-5009</w:t>
      </w:r>
    </w:p>
    <w:p w14:paraId="0C554716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Elizabeth.toney@usda.gov</w:t>
      </w:r>
    </w:p>
    <w:p w14:paraId="3E94D688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396100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 xml:space="preserve">– Justin Gabler, </w:t>
      </w:r>
      <w:proofErr w:type="gramStart"/>
      <w:r>
        <w:rPr>
          <w:rFonts w:asciiTheme="majorHAnsi" w:eastAsia="Calibri" w:hAnsiTheme="majorHAnsi" w:cstheme="majorBidi"/>
          <w:i/>
          <w:iCs/>
        </w:rPr>
        <w:t>928-339-5010;</w:t>
      </w:r>
      <w:proofErr w:type="gramEnd"/>
    </w:p>
    <w:p w14:paraId="6EF6FA71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Justin.gabler@usda.gov</w:t>
      </w:r>
    </w:p>
    <w:p w14:paraId="13F2B57E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Rang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Ron Mortensen, 928-333-6206</w:t>
      </w:r>
    </w:p>
    <w:p w14:paraId="612960BD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bookmarkStart w:id="1" w:name="_Hlk85784344"/>
      <w:r>
        <w:rPr>
          <w:rFonts w:asciiTheme="majorHAnsi" w:eastAsia="Calibri" w:hAnsiTheme="majorHAnsi" w:cstheme="majorBidi"/>
          <w:i/>
          <w:iCs/>
        </w:rPr>
        <w:t>Ronald.mortensen@usda.gov</w:t>
      </w:r>
    </w:p>
    <w:bookmarkEnd w:id="1"/>
    <w:p w14:paraId="0B7114D2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396100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>-Andrew Maher, 928-333-6379</w:t>
      </w:r>
      <w:r w:rsidRPr="00396100">
        <w:rPr>
          <w:rFonts w:asciiTheme="majorHAnsi" w:eastAsia="Calibri" w:hAnsiTheme="majorHAnsi" w:cstheme="majorBidi"/>
          <w:i/>
          <w:iCs/>
        </w:rPr>
        <w:t xml:space="preserve"> </w:t>
      </w:r>
    </w:p>
    <w:p w14:paraId="0C386DD2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Andrew.maher@usda.gov</w:t>
      </w:r>
    </w:p>
    <w:p w14:paraId="6BD9C73C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Loren </w:t>
      </w:r>
      <w:proofErr w:type="spellStart"/>
      <w:r>
        <w:rPr>
          <w:rFonts w:asciiTheme="majorHAnsi" w:eastAsia="Calibri" w:hAnsiTheme="majorHAnsi" w:cstheme="majorBidi"/>
          <w:i/>
          <w:iCs/>
        </w:rPr>
        <w:t>LeSueur</w:t>
      </w:r>
      <w:proofErr w:type="spellEnd"/>
      <w:r>
        <w:rPr>
          <w:rFonts w:asciiTheme="majorHAnsi" w:eastAsia="Calibri" w:hAnsiTheme="majorHAnsi" w:cstheme="majorBidi"/>
          <w:i/>
          <w:iCs/>
        </w:rPr>
        <w:t>, 928-339-5070</w:t>
      </w:r>
    </w:p>
    <w:p w14:paraId="1CBD409C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Loren.lesueur@usda.gov</w:t>
      </w:r>
    </w:p>
    <w:p w14:paraId="2364653C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5D8C69FD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>Black Mesa Ranger District, Overgaard, AZ</w:t>
      </w:r>
    </w:p>
    <w:p w14:paraId="6ECAFBC7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Archeology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Heather Maurer, 928-535-7328</w:t>
      </w:r>
    </w:p>
    <w:p w14:paraId="7C29FE92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Heather.maurer@usda.gov</w:t>
      </w:r>
    </w:p>
    <w:p w14:paraId="72181BD9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Matthew Bullmore, </w:t>
      </w:r>
      <w:proofErr w:type="gramStart"/>
      <w:r>
        <w:rPr>
          <w:rFonts w:asciiTheme="majorHAnsi" w:eastAsia="Calibri" w:hAnsiTheme="majorHAnsi" w:cstheme="majorBidi"/>
          <w:i/>
          <w:iCs/>
        </w:rPr>
        <w:t>928-535-7335;</w:t>
      </w:r>
      <w:proofErr w:type="gramEnd"/>
    </w:p>
    <w:p w14:paraId="21F15AEE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Matthew.bullmore@usda.gov</w:t>
      </w:r>
    </w:p>
    <w:p w14:paraId="433A231E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Rang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Christopher </w:t>
      </w:r>
      <w:proofErr w:type="spellStart"/>
      <w:r>
        <w:rPr>
          <w:rFonts w:asciiTheme="majorHAnsi" w:eastAsia="Calibri" w:hAnsiTheme="majorHAnsi" w:cstheme="majorBidi"/>
          <w:i/>
          <w:iCs/>
        </w:rPr>
        <w:t>Kerin</w:t>
      </w:r>
      <w:proofErr w:type="spellEnd"/>
      <w:r>
        <w:rPr>
          <w:rFonts w:asciiTheme="majorHAnsi" w:eastAsia="Calibri" w:hAnsiTheme="majorHAnsi" w:cstheme="majorBidi"/>
          <w:i/>
          <w:iCs/>
        </w:rPr>
        <w:t xml:space="preserve"> 928-535-7316</w:t>
      </w:r>
    </w:p>
    <w:p w14:paraId="28621AC1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Christopher.kerin@usda.gov</w:t>
      </w:r>
    </w:p>
    <w:p w14:paraId="56A92452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396100">
        <w:rPr>
          <w:rFonts w:asciiTheme="majorHAnsi" w:eastAsia="Calibri" w:hAnsiTheme="majorHAnsi" w:cstheme="majorBidi"/>
          <w:i/>
          <w:iCs/>
        </w:rPr>
        <w:t xml:space="preserve"> –</w:t>
      </w:r>
      <w:r w:rsidRPr="009C27A5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 xml:space="preserve">Deborah </w:t>
      </w:r>
      <w:proofErr w:type="spellStart"/>
      <w:r>
        <w:rPr>
          <w:rFonts w:asciiTheme="majorHAnsi" w:eastAsia="Calibri" w:hAnsiTheme="majorHAnsi" w:cstheme="majorBidi"/>
          <w:i/>
          <w:iCs/>
        </w:rPr>
        <w:t>Roznovak</w:t>
      </w:r>
      <w:proofErr w:type="spellEnd"/>
      <w:r>
        <w:rPr>
          <w:rFonts w:asciiTheme="majorHAnsi" w:eastAsia="Calibri" w:hAnsiTheme="majorHAnsi" w:cstheme="majorBidi"/>
          <w:i/>
          <w:iCs/>
        </w:rPr>
        <w:t>, 928-535-7352; Deborah.roznovak@usda.gov</w:t>
      </w:r>
      <w:r w:rsidRPr="00396100">
        <w:rPr>
          <w:rFonts w:asciiTheme="majorHAnsi" w:eastAsia="Calibri" w:hAnsiTheme="majorHAnsi" w:cstheme="majorBidi"/>
          <w:i/>
          <w:iCs/>
        </w:rPr>
        <w:t xml:space="preserve"> </w:t>
      </w:r>
    </w:p>
    <w:p w14:paraId="31E33F32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Timber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Pete Wahlstrom, 928-535-7349</w:t>
      </w:r>
    </w:p>
    <w:p w14:paraId="75FC4018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Peter.wahlstrom@usda.gov</w:t>
      </w:r>
    </w:p>
    <w:p w14:paraId="6933DE3D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Suzanne </w:t>
      </w:r>
      <w:proofErr w:type="spellStart"/>
      <w:r>
        <w:rPr>
          <w:rFonts w:asciiTheme="majorHAnsi" w:eastAsia="Calibri" w:hAnsiTheme="majorHAnsi" w:cstheme="majorBidi"/>
          <w:i/>
          <w:iCs/>
        </w:rPr>
        <w:t>DeRosier</w:t>
      </w:r>
      <w:proofErr w:type="spellEnd"/>
      <w:r>
        <w:rPr>
          <w:rFonts w:asciiTheme="majorHAnsi" w:eastAsia="Calibri" w:hAnsiTheme="majorHAnsi" w:cstheme="majorBidi"/>
          <w:i/>
          <w:iCs/>
        </w:rPr>
        <w:t>, 928-535-7309; suzanne.derosier@usda.gov</w:t>
      </w:r>
    </w:p>
    <w:p w14:paraId="05E1BE61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40513826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06E3EA64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70A3B6F9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>Clifton Ranger District, Duncan, AZ</w:t>
      </w:r>
    </w:p>
    <w:p w14:paraId="53AF5495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396100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 xml:space="preserve">– Justin Thompson, </w:t>
      </w:r>
      <w:proofErr w:type="gramStart"/>
      <w:r>
        <w:rPr>
          <w:rFonts w:asciiTheme="majorHAnsi" w:eastAsia="Calibri" w:hAnsiTheme="majorHAnsi" w:cstheme="majorBidi"/>
          <w:i/>
          <w:iCs/>
        </w:rPr>
        <w:t>928-687-8613;</w:t>
      </w:r>
      <w:proofErr w:type="gramEnd"/>
    </w:p>
    <w:p w14:paraId="084CC827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Justin.j.thompson@usda.gov</w:t>
      </w:r>
    </w:p>
    <w:p w14:paraId="04A7227D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Rang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Colt Pierson, 928-687-8615</w:t>
      </w:r>
    </w:p>
    <w:p w14:paraId="1AE2D03B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James Dees, 928-687-8602</w:t>
      </w:r>
    </w:p>
    <w:p w14:paraId="0A5B3177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Support Services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Barbara Benson, 928-687-8609</w:t>
      </w:r>
    </w:p>
    <w:p w14:paraId="67856763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Barbara.benson@usda.gov</w:t>
      </w:r>
    </w:p>
    <w:p w14:paraId="03DC33E9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31C0172F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proofErr w:type="spellStart"/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pringerville</w:t>
      </w:r>
      <w:proofErr w:type="spellEnd"/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 xml:space="preserve"> Ranger District, </w:t>
      </w:r>
      <w:proofErr w:type="spellStart"/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pringerville</w:t>
      </w:r>
      <w:proofErr w:type="spellEnd"/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>, AZ</w:t>
      </w:r>
    </w:p>
    <w:p w14:paraId="31463FFD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Travis Thompson, 928-333-6213; travis.thompson@usda.gov</w:t>
      </w:r>
    </w:p>
    <w:p w14:paraId="6F11A58C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Rang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Ron Mortensen 928-333-6207</w:t>
      </w:r>
    </w:p>
    <w:p w14:paraId="1308E77E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Ronald.mortensen@usda.gov</w:t>
      </w:r>
    </w:p>
    <w:p w14:paraId="57A59B86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396100">
        <w:rPr>
          <w:rFonts w:asciiTheme="majorHAnsi" w:eastAsia="Calibri" w:hAnsiTheme="majorHAnsi" w:cstheme="majorBidi"/>
          <w:i/>
          <w:iCs/>
        </w:rPr>
        <w:t xml:space="preserve"> –</w:t>
      </w:r>
      <w:r>
        <w:rPr>
          <w:rFonts w:asciiTheme="majorHAnsi" w:eastAsia="Calibri" w:hAnsiTheme="majorHAnsi" w:cstheme="majorBidi"/>
          <w:i/>
          <w:iCs/>
        </w:rPr>
        <w:t>Andrew Maher, 928-333-6206</w:t>
      </w:r>
    </w:p>
    <w:p w14:paraId="074C39DA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Andrew.maher@usda.gov</w:t>
      </w:r>
    </w:p>
    <w:p w14:paraId="12540F54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Timber</w:t>
      </w:r>
      <w:r w:rsidRPr="00396100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>-Chandra Van Slyke, 928-333-6379</w:t>
      </w:r>
    </w:p>
    <w:p w14:paraId="3DDCC6A8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Chandra.vanslyke@usda.gov</w:t>
      </w:r>
    </w:p>
    <w:p w14:paraId="59BDFD43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Jarrod Elmer, 928-333-6275</w:t>
      </w:r>
    </w:p>
    <w:p w14:paraId="68A9D232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Jarrod.elmer@usda.gov</w:t>
      </w:r>
    </w:p>
    <w:p w14:paraId="55F1C6B8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</w:p>
    <w:p w14:paraId="376152AB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 xml:space="preserve">Winslow Airtanker Base, Winslow, AZ </w:t>
      </w:r>
    </w:p>
    <w:p w14:paraId="2BAD2B16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Enrique Pacheco, </w:t>
      </w:r>
      <w:proofErr w:type="gramStart"/>
      <w:r>
        <w:rPr>
          <w:rFonts w:asciiTheme="majorHAnsi" w:eastAsia="Calibri" w:hAnsiTheme="majorHAnsi" w:cstheme="majorBidi"/>
          <w:i/>
          <w:iCs/>
        </w:rPr>
        <w:t>928-289-8812;</w:t>
      </w:r>
      <w:proofErr w:type="gramEnd"/>
    </w:p>
    <w:p w14:paraId="2D5AB0FA" w14:textId="77777777" w:rsidR="00C66FF2" w:rsidRPr="00396100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Enrique.pacheco@usda.gov</w:t>
      </w:r>
    </w:p>
    <w:p w14:paraId="0B443353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5271BC16" w14:textId="77777777" w:rsidR="00C66FF2" w:rsidRPr="00672EB4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672EB4">
        <w:rPr>
          <w:rFonts w:asciiTheme="majorHAnsi" w:eastAsia="Calibri" w:hAnsiTheme="majorHAnsi" w:cstheme="majorBidi"/>
          <w:i/>
          <w:iCs/>
          <w:color w:val="365F91" w:themeColor="accent1" w:themeShade="BF"/>
        </w:rPr>
        <w:t>Lakeside Ranger District, Lakeside, AZ</w:t>
      </w:r>
    </w:p>
    <w:p w14:paraId="70497606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Archeology</w:t>
      </w:r>
      <w:r w:rsidRPr="00CF6F7B">
        <w:rPr>
          <w:rFonts w:asciiTheme="majorHAnsi" w:eastAsia="Calibri" w:hAnsiTheme="majorHAnsi" w:cstheme="majorBidi"/>
          <w:i/>
          <w:iCs/>
        </w:rPr>
        <w:t xml:space="preserve">– </w:t>
      </w:r>
      <w:r>
        <w:rPr>
          <w:rFonts w:asciiTheme="majorHAnsi" w:eastAsia="Calibri" w:hAnsiTheme="majorHAnsi" w:cstheme="majorBidi"/>
          <w:i/>
          <w:iCs/>
        </w:rPr>
        <w:t xml:space="preserve">Christopher </w:t>
      </w:r>
      <w:proofErr w:type="spellStart"/>
      <w:r>
        <w:rPr>
          <w:rFonts w:asciiTheme="majorHAnsi" w:eastAsia="Calibri" w:hAnsiTheme="majorHAnsi" w:cstheme="majorBidi"/>
          <w:i/>
          <w:iCs/>
        </w:rPr>
        <w:t>Sherbak</w:t>
      </w:r>
      <w:proofErr w:type="spellEnd"/>
      <w:r>
        <w:rPr>
          <w:rFonts w:asciiTheme="majorHAnsi" w:eastAsia="Calibri" w:hAnsiTheme="majorHAnsi" w:cstheme="majorBidi"/>
          <w:i/>
          <w:iCs/>
        </w:rPr>
        <w:t>, 928-368-2109</w:t>
      </w:r>
    </w:p>
    <w:p w14:paraId="4D41C2CF" w14:textId="77777777" w:rsidR="00C66FF2" w:rsidRPr="00CF6F7B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Christopher.sherbak@usda.gov</w:t>
      </w:r>
    </w:p>
    <w:p w14:paraId="6EDB5823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Christopher Ruff, </w:t>
      </w:r>
      <w:proofErr w:type="gramStart"/>
      <w:r>
        <w:rPr>
          <w:rFonts w:asciiTheme="majorHAnsi" w:eastAsia="Calibri" w:hAnsiTheme="majorHAnsi" w:cstheme="majorBidi"/>
          <w:i/>
          <w:iCs/>
        </w:rPr>
        <w:t>928-368-2103;</w:t>
      </w:r>
      <w:proofErr w:type="gramEnd"/>
    </w:p>
    <w:p w14:paraId="6FD127DB" w14:textId="77777777" w:rsidR="00C66FF2" w:rsidRPr="00CF6F7B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Christopher.ruff@usda.gov</w:t>
      </w:r>
    </w:p>
    <w:p w14:paraId="45F2E130" w14:textId="77777777" w:rsidR="00C66FF2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Joyce </w:t>
      </w:r>
      <w:proofErr w:type="spellStart"/>
      <w:r>
        <w:rPr>
          <w:rFonts w:asciiTheme="majorHAnsi" w:eastAsia="Calibri" w:hAnsiTheme="majorHAnsi" w:cstheme="majorBidi"/>
          <w:i/>
          <w:iCs/>
        </w:rPr>
        <w:t>Szalwinski</w:t>
      </w:r>
      <w:proofErr w:type="spellEnd"/>
      <w:r>
        <w:rPr>
          <w:rFonts w:asciiTheme="majorHAnsi" w:eastAsia="Calibri" w:hAnsiTheme="majorHAnsi" w:cstheme="majorBidi"/>
          <w:i/>
          <w:iCs/>
        </w:rPr>
        <w:t>, 928-368-2106</w:t>
      </w:r>
    </w:p>
    <w:p w14:paraId="11B5C62F" w14:textId="77777777" w:rsidR="00C66FF2" w:rsidRPr="00CF6F7B" w:rsidRDefault="00C66FF2" w:rsidP="00C66FF2">
      <w:pPr>
        <w:spacing w:after="0"/>
        <w:ind w:right="-162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Joyce.szalwinski@usda.gov</w:t>
      </w:r>
    </w:p>
    <w:p w14:paraId="0580A117" w14:textId="77777777" w:rsidR="00C66FF2" w:rsidRDefault="00C66FF2" w:rsidP="00C66FF2">
      <w:pPr>
        <w:spacing w:after="0"/>
        <w:rPr>
          <w:rFonts w:asciiTheme="majorHAnsi" w:eastAsia="Calibri" w:hAnsiTheme="majorHAnsi" w:cs="Times New Roman"/>
          <w:i/>
          <w:iCs/>
        </w:rPr>
      </w:pPr>
      <w:r w:rsidRPr="009804D0">
        <w:rPr>
          <w:rFonts w:asciiTheme="majorHAnsi" w:eastAsia="Calibri" w:hAnsiTheme="majorHAnsi" w:cstheme="majorBidi"/>
          <w:b/>
          <w:bCs/>
          <w:i/>
          <w:iCs/>
        </w:rPr>
        <w:t>Timber</w:t>
      </w:r>
      <w:r w:rsidRPr="00CF6F7B">
        <w:rPr>
          <w:rFonts w:asciiTheme="majorHAnsi" w:eastAsia="Calibri" w:hAnsiTheme="majorHAnsi" w:cstheme="majorBidi"/>
          <w:i/>
          <w:iCs/>
        </w:rPr>
        <w:t xml:space="preserve"> </w:t>
      </w:r>
      <w:r w:rsidRPr="008419EB">
        <w:rPr>
          <w:rFonts w:asciiTheme="majorHAnsi" w:eastAsia="Calibri" w:hAnsiTheme="majorHAnsi" w:cstheme="majorBidi"/>
          <w:i/>
          <w:iCs/>
        </w:rPr>
        <w:t xml:space="preserve">– </w:t>
      </w:r>
      <w:r w:rsidRPr="008419EB">
        <w:rPr>
          <w:rFonts w:asciiTheme="majorHAnsi" w:eastAsia="Calibri" w:hAnsiTheme="majorHAnsi" w:cs="Times New Roman"/>
          <w:i/>
          <w:iCs/>
        </w:rPr>
        <w:t>Samuel Hein – 928-368-2115</w:t>
      </w:r>
    </w:p>
    <w:p w14:paraId="3E48D0C1" w14:textId="32B0A2AF" w:rsidR="00BB29B9" w:rsidRDefault="00C66FF2" w:rsidP="00C66FF2">
      <w:pPr>
        <w:spacing w:after="0"/>
        <w:rPr>
          <w:rFonts w:ascii="Calibri" w:eastAsia="Calibri" w:hAnsi="Calibri" w:cs="Times New Roman"/>
          <w:sz w:val="20"/>
          <w:szCs w:val="20"/>
        </w:rPr>
        <w:sectPr w:rsidR="00BB29B9" w:rsidSect="00BA3265">
          <w:headerReference w:type="default" r:id="rId18"/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  <w:r>
        <w:rPr>
          <w:rFonts w:asciiTheme="majorHAnsi" w:eastAsia="Calibri" w:hAnsiTheme="majorHAnsi" w:cs="Times New Roman"/>
          <w:i/>
          <w:iCs/>
        </w:rPr>
        <w:t>Samuel.hein@usda.gov</w:t>
      </w:r>
    </w:p>
    <w:p w14:paraId="5F14748A" w14:textId="77777777" w:rsidR="000963F8" w:rsidRPr="00DE0DAC" w:rsidRDefault="000963F8" w:rsidP="00912BAE">
      <w:pPr>
        <w:pStyle w:val="Heading4"/>
        <w:rPr>
          <w:highlight w:val="yellow"/>
        </w:rPr>
      </w:pPr>
    </w:p>
    <w:p w14:paraId="21C0F508" w14:textId="77777777" w:rsidR="00795979" w:rsidRPr="00BE71F3" w:rsidRDefault="00795979" w:rsidP="00120405">
      <w:pPr>
        <w:spacing w:after="0"/>
        <w:rPr>
          <w:color w:val="FF0000"/>
        </w:rPr>
      </w:pPr>
    </w:p>
    <w:tbl>
      <w:tblPr>
        <w:tblW w:w="10525" w:type="dxa"/>
        <w:tblLayout w:type="fixed"/>
        <w:tblLook w:val="04A0" w:firstRow="1" w:lastRow="0" w:firstColumn="1" w:lastColumn="0" w:noHBand="0" w:noVBand="1"/>
      </w:tblPr>
      <w:tblGrid>
        <w:gridCol w:w="1754"/>
        <w:gridCol w:w="1754"/>
        <w:gridCol w:w="1754"/>
        <w:gridCol w:w="1754"/>
        <w:gridCol w:w="1754"/>
        <w:gridCol w:w="1755"/>
      </w:tblGrid>
      <w:tr w:rsidR="00C66FF2" w:rsidRPr="00A106C0" w14:paraId="314866E1" w14:textId="0C3754C4" w:rsidTr="005E7C97">
        <w:trPr>
          <w:trHeight w:val="6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3A74C31" w14:textId="0CC4C50E" w:rsidR="00C66FF2" w:rsidRPr="00667F54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72E84">
              <w:t>Announcement #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422B4FD" w14:textId="66CEA519" w:rsidR="00C66FF2" w:rsidRPr="00667F54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72E84">
              <w:t>Duty Location City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28628CD" w14:textId="4BE8DC9C" w:rsidR="00C66FF2" w:rsidRPr="00667F54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72E84">
              <w:t>Position Titl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FD8009C" w14:textId="016DF286" w:rsidR="00C66FF2" w:rsidRPr="00667F54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72E84">
              <w:t>Module(s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C9C4D18" w14:textId="2B2D0B47" w:rsidR="00C66FF2" w:rsidRPr="00667F54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72E84">
              <w:t>Position Grade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3467C32" w14:textId="48AA47B3" w:rsidR="00C66FF2" w:rsidRPr="00667F54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72E84">
              <w:t>P</w:t>
            </w:r>
            <w:r>
              <w:t>oint of Contact</w:t>
            </w:r>
          </w:p>
        </w:tc>
      </w:tr>
      <w:tr w:rsidR="00C66FF2" w:rsidRPr="00CD11F4" w14:paraId="4459A50E" w14:textId="566D8D6A" w:rsidTr="00A81720">
        <w:trPr>
          <w:trHeight w:val="75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4D1AC2" w14:textId="209557AA" w:rsidR="006672A0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fldChar w:fldCharType="begin"/>
            </w:r>
            <w:r w:rsidRPr="00CD11F4">
              <w:rPr>
                <w:rFonts w:cstheme="minorHAnsi"/>
              </w:rPr>
              <w:instrText xml:space="preserve"> LINK </w:instrText>
            </w:r>
            <w:r w:rsidR="008D1D58" w:rsidRPr="00CD11F4">
              <w:rPr>
                <w:rFonts w:cstheme="minorHAnsi"/>
              </w:rPr>
              <w:instrText xml:space="preserve">Excel.Sheet.12 "C:\\Users\\tremaynedsavage\\Desktop\\phase 3\\Phase 3 FY22 Region 3.xlsx" Sheet1!R2C3 </w:instrText>
            </w:r>
            <w:r w:rsidRPr="00CD11F4">
              <w:rPr>
                <w:rFonts w:cstheme="minorHAnsi"/>
              </w:rPr>
              <w:instrText xml:space="preserve">\a \f 4 \h  \* MERGEFORMAT </w:instrText>
            </w:r>
            <w:r w:rsidRPr="00CD11F4">
              <w:rPr>
                <w:rFonts w:cstheme="minorHAnsi"/>
              </w:rPr>
              <w:fldChar w:fldCharType="separate"/>
            </w:r>
          </w:p>
          <w:p w14:paraId="0B877499" w14:textId="2AC2E62A" w:rsidR="006672A0" w:rsidRPr="00CD11F4" w:rsidRDefault="006672A0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0003-4DH</w:t>
            </w:r>
          </w:p>
          <w:p w14:paraId="419F9A68" w14:textId="59C1D8D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fldChar w:fldCharType="end"/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36B5D" w14:textId="61632F6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A919E" w14:textId="0A486AC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15B7F" w14:textId="3FBA8FD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001624" w14:textId="09F6948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E3858" w14:textId="53AC5AB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Gabler, Justin – FS</w:t>
            </w:r>
          </w:p>
        </w:tc>
      </w:tr>
      <w:tr w:rsidR="00C66FF2" w:rsidRPr="00CD11F4" w14:paraId="31462A0E" w14:textId="05419E90" w:rsidTr="00A81720">
        <w:trPr>
          <w:trHeight w:val="6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AC1F7" w14:textId="7817207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0003-4DH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4728F" w14:textId="173585B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DUNCAN</w:t>
            </w:r>
          </w:p>
          <w:p w14:paraId="0C9FE020" w14:textId="508C488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5D25C" w14:textId="4E9297C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44101B" w14:textId="6DEE337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A98E0" w14:textId="15A35A8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7A4A3" w14:textId="36D42710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Thompson, Justin – FS</w:t>
            </w:r>
          </w:p>
        </w:tc>
      </w:tr>
      <w:tr w:rsidR="00C66FF2" w:rsidRPr="00CD11F4" w14:paraId="4F2CC105" w14:textId="22AECE8F" w:rsidTr="00A81720">
        <w:trPr>
          <w:trHeight w:val="6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E6A44C" w14:textId="75A7458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0003-4DH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36D84" w14:textId="7B57E8D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  <w:p w14:paraId="4539DB6A" w14:textId="5EE468A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3493F" w14:textId="35F974A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3DEAA0" w14:textId="3F74BF2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5ED5D1" w14:textId="535731E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D76AA" w14:textId="532189B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Ruff, Christopher -FS</w:t>
            </w:r>
          </w:p>
        </w:tc>
      </w:tr>
      <w:tr w:rsidR="00C66FF2" w:rsidRPr="00CD11F4" w14:paraId="0A96C8B3" w14:textId="06765777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5AF9E" w14:textId="50B5541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0003-4DH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82948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  <w:p w14:paraId="265EE8DD" w14:textId="351EC24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81D10" w14:textId="1763BE2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FB0D4" w14:textId="5921AF4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F6977" w14:textId="377974C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DD9C5" w14:textId="4981D53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Bullmore, Matthew – FS</w:t>
            </w:r>
          </w:p>
        </w:tc>
      </w:tr>
      <w:tr w:rsidR="00C66FF2" w:rsidRPr="00CD11F4" w14:paraId="4E43D251" w14:textId="77777777" w:rsidTr="00A81720">
        <w:trPr>
          <w:trHeight w:val="6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D02D0" w14:textId="217C3223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lastRenderedPageBreak/>
              <w:t>22-TEMPF3-R3-0003-4DH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C2A0E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5D91D355" w14:textId="0032D9A4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541B1" w14:textId="13A8621F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5E6A9" w14:textId="63FAACF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EC68D" w14:textId="496D759B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3CAF1" w14:textId="132CE7D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  <w:color w:val="000000"/>
              </w:rPr>
              <w:t>Thompson, Travis -FS</w:t>
            </w:r>
          </w:p>
        </w:tc>
      </w:tr>
      <w:tr w:rsidR="00C66FF2" w:rsidRPr="00CD11F4" w14:paraId="702D1031" w14:textId="7E4192F1" w:rsidTr="00A81720">
        <w:trPr>
          <w:trHeight w:val="6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E2AB6E" w14:textId="37A0B01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0003-4DH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F7D21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W</w:t>
            </w:r>
            <w:r w:rsidRPr="00CD11F4">
              <w:rPr>
                <w:rFonts w:cstheme="minorHAnsi"/>
                <w:color w:val="000000"/>
              </w:rPr>
              <w:t>INSLOW</w:t>
            </w:r>
          </w:p>
          <w:p w14:paraId="4DD79B8A" w14:textId="334FAE4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6CB48" w14:textId="2F6FF4F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61744D" w14:textId="316C4A9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B7A46F" w14:textId="221C5F2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C16D4" w14:textId="357A7B7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Pacheco, Enrique - FS</w:t>
            </w:r>
          </w:p>
        </w:tc>
      </w:tr>
      <w:tr w:rsidR="00C66FF2" w:rsidRPr="00CD11F4" w14:paraId="7CC82E35" w14:textId="4C7E3E42" w:rsidTr="00A81720">
        <w:trPr>
          <w:trHeight w:val="6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C6E716" w14:textId="4BB3626F" w:rsidR="006672A0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fldChar w:fldCharType="begin"/>
            </w:r>
            <w:r w:rsidRPr="00CD11F4">
              <w:rPr>
                <w:rFonts w:cstheme="minorHAnsi"/>
              </w:rPr>
              <w:instrText xml:space="preserve"> LINK </w:instrText>
            </w:r>
            <w:r w:rsidR="008D1D58" w:rsidRPr="00CD11F4">
              <w:rPr>
                <w:rFonts w:cstheme="minorHAnsi"/>
              </w:rPr>
              <w:instrText xml:space="preserve">Excel.Sheet.12 "C:\\Users\\tremaynedsavage\\Desktop\\phase 3\\Phase 3 FY22 Region 3.xlsx" Sheet1!R67C3 </w:instrText>
            </w:r>
            <w:r w:rsidRPr="00CD11F4">
              <w:rPr>
                <w:rFonts w:cstheme="minorHAnsi"/>
              </w:rPr>
              <w:instrText xml:space="preserve">\a \f 4 \h  \* MERGEFORMAT </w:instrText>
            </w:r>
            <w:r w:rsidRPr="00CD11F4">
              <w:rPr>
                <w:rFonts w:cstheme="minorHAnsi"/>
              </w:rPr>
              <w:fldChar w:fldCharType="separate"/>
            </w:r>
          </w:p>
          <w:p w14:paraId="2E908FEB" w14:textId="37B47C95" w:rsidR="006672A0" w:rsidRPr="00CD11F4" w:rsidRDefault="006672A0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0200-5DH</w:t>
            </w:r>
          </w:p>
          <w:p w14:paraId="5E4052FA" w14:textId="11DB5DB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fldChar w:fldCharType="end"/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66383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64BC376E" w14:textId="3302AD4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76568" w14:textId="19CAA6F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EA1694" w14:textId="1B78BD8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7116C4" w14:textId="2453051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31F5C" w14:textId="5C745F9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cstheme="minorHAnsi"/>
                <w:color w:val="000000"/>
              </w:rPr>
              <w:t>Thompson, Travis -FS</w:t>
            </w:r>
          </w:p>
        </w:tc>
      </w:tr>
      <w:tr w:rsidR="00C66FF2" w:rsidRPr="00CD11F4" w14:paraId="6B34080B" w14:textId="68E98EA0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5B330" w14:textId="4A89445B" w:rsidR="006672A0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fldChar w:fldCharType="begin"/>
            </w:r>
            <w:r w:rsidRPr="00CD11F4">
              <w:rPr>
                <w:rFonts w:cstheme="minorHAnsi"/>
              </w:rPr>
              <w:instrText xml:space="preserve"> LINK </w:instrText>
            </w:r>
            <w:r w:rsidR="008D1D58" w:rsidRPr="00CD11F4">
              <w:rPr>
                <w:rFonts w:cstheme="minorHAnsi"/>
              </w:rPr>
              <w:instrText xml:space="preserve">Excel.Sheet.12 "C:\\Users\\tremaynedsavage\\Desktop\\phase 3\\Phase 3 FY22 Region 3.xlsx" Sheet1!R78C3 </w:instrText>
            </w:r>
            <w:r w:rsidRPr="00CD11F4">
              <w:rPr>
                <w:rFonts w:cstheme="minorHAnsi"/>
              </w:rPr>
              <w:instrText xml:space="preserve">\a \f 4 \h  \* MERGEFORMAT </w:instrText>
            </w:r>
            <w:r w:rsidRPr="00CD11F4">
              <w:rPr>
                <w:rFonts w:cstheme="minorHAnsi"/>
              </w:rPr>
              <w:fldChar w:fldCharType="separate"/>
            </w:r>
          </w:p>
          <w:p w14:paraId="355409C1" w14:textId="221C3327" w:rsidR="006672A0" w:rsidRPr="00CD11F4" w:rsidRDefault="006672A0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0935-4DH</w:t>
            </w:r>
          </w:p>
          <w:p w14:paraId="5B147B7B" w14:textId="12520B4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fldChar w:fldCharType="end"/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7A2D8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3BD1FA38" w14:textId="48F6433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91CB3" w14:textId="0E5DF65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4EB727" w14:textId="4BC34B2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50885" w14:textId="49D2A2D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4A1E2" w14:textId="7FCCA33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cstheme="minorHAnsi"/>
                <w:color w:val="000000"/>
              </w:rPr>
              <w:t>Thompson, Travis -FS</w:t>
            </w:r>
          </w:p>
        </w:tc>
      </w:tr>
      <w:tr w:rsidR="00C66FF2" w:rsidRPr="00CD11F4" w14:paraId="7067B84C" w14:textId="69A64E66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1198F" w14:textId="7A4F4E2A" w:rsidR="006672A0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fldChar w:fldCharType="begin"/>
            </w:r>
            <w:r w:rsidRPr="00CD11F4">
              <w:rPr>
                <w:rFonts w:cstheme="minorHAnsi"/>
              </w:rPr>
              <w:instrText xml:space="preserve"> LINK </w:instrText>
            </w:r>
            <w:r w:rsidR="008D1D58" w:rsidRPr="00CD11F4">
              <w:rPr>
                <w:rFonts w:cstheme="minorHAnsi"/>
              </w:rPr>
              <w:instrText xml:space="preserve">Excel.Sheet.12 "C:\\Users\\tremaynedsavage\\Desktop\\phase 3\\Phase 3 FY22 Region 3.xlsx" Sheet1!R81C3 </w:instrText>
            </w:r>
            <w:r w:rsidRPr="00CD11F4">
              <w:rPr>
                <w:rFonts w:cstheme="minorHAnsi"/>
              </w:rPr>
              <w:instrText xml:space="preserve">\a \f 4 \h  \* MERGEFORMAT </w:instrText>
            </w:r>
            <w:r w:rsidRPr="00CD11F4">
              <w:rPr>
                <w:rFonts w:cstheme="minorHAnsi"/>
              </w:rPr>
              <w:fldChar w:fldCharType="separate"/>
            </w:r>
          </w:p>
          <w:p w14:paraId="7D39448C" w14:textId="2EE31C89" w:rsidR="006672A0" w:rsidRPr="00CD11F4" w:rsidRDefault="006672A0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0937-6DH</w:t>
            </w:r>
          </w:p>
          <w:p w14:paraId="6B31CAB1" w14:textId="51CD939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fldChar w:fldCharType="end"/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4E16C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7039E91A" w14:textId="6EF7C62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06D93" w14:textId="68B0E87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68863B" w14:textId="69857D6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25993" w14:textId="4E5481C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6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35BEF" w14:textId="04EF915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cstheme="minorHAnsi"/>
                <w:color w:val="000000"/>
              </w:rPr>
              <w:t>Thompson, Travis -FS</w:t>
            </w:r>
          </w:p>
        </w:tc>
      </w:tr>
      <w:tr w:rsidR="00C66FF2" w:rsidRPr="00CD11F4" w14:paraId="179DEFAB" w14:textId="136DE363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772A5" w14:textId="425D7BC5" w:rsidR="006672A0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fldChar w:fldCharType="begin"/>
            </w:r>
            <w:r w:rsidRPr="00CD11F4">
              <w:rPr>
                <w:rFonts w:cstheme="minorHAnsi"/>
              </w:rPr>
              <w:instrText xml:space="preserve"> LINK </w:instrText>
            </w:r>
            <w:r w:rsidR="008D1D58" w:rsidRPr="00CD11F4">
              <w:rPr>
                <w:rFonts w:cstheme="minorHAnsi"/>
              </w:rPr>
              <w:instrText xml:space="preserve">Excel.Sheet.12 "C:\\Users\\tremaynedsavage\\Desktop\\phase 3\\Phase 3 FY22 Region 3.xlsx" Sheet1!R82C3 </w:instrText>
            </w:r>
            <w:r w:rsidRPr="00CD11F4">
              <w:rPr>
                <w:rFonts w:cstheme="minorHAnsi"/>
              </w:rPr>
              <w:instrText xml:space="preserve">\a \f 4 \h  \* MERGEFORMAT </w:instrText>
            </w:r>
            <w:r w:rsidRPr="00CD11F4">
              <w:rPr>
                <w:rFonts w:cstheme="minorHAnsi"/>
              </w:rPr>
              <w:fldChar w:fldCharType="separate"/>
            </w:r>
          </w:p>
          <w:p w14:paraId="588A1A65" w14:textId="59CA848A" w:rsidR="006672A0" w:rsidRPr="00CD11F4" w:rsidRDefault="006672A0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1477-5DH</w:t>
            </w:r>
          </w:p>
          <w:p w14:paraId="56162495" w14:textId="0C2496D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fldChar w:fldCharType="end"/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65467" w14:textId="411851C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0B8F3" w14:textId="6EA606F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431B2" w14:textId="30D356F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35766" w14:textId="057B7F2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CC6D0" w14:textId="6DCA97D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Gabler, Justin – FS</w:t>
            </w:r>
          </w:p>
        </w:tc>
      </w:tr>
      <w:tr w:rsidR="00C66FF2" w:rsidRPr="00CD11F4" w14:paraId="4BF3EC7E" w14:textId="48C5E70F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A3FB5" w14:textId="4FEB0605" w:rsidR="006672A0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fldChar w:fldCharType="begin"/>
            </w:r>
            <w:r w:rsidRPr="00CD11F4">
              <w:rPr>
                <w:rFonts w:cstheme="minorHAnsi"/>
              </w:rPr>
              <w:instrText xml:space="preserve"> LINK </w:instrText>
            </w:r>
            <w:r w:rsidR="008D1D58" w:rsidRPr="00CD11F4">
              <w:rPr>
                <w:rFonts w:cstheme="minorHAnsi"/>
              </w:rPr>
              <w:instrText xml:space="preserve">Excel.Sheet.12 "C:\\Users\\tremaynedsavage\\Desktop\\phase 3\\Phase 3 FY22 Region 3.xlsx" Sheet1!R85C3 </w:instrText>
            </w:r>
            <w:r w:rsidRPr="00CD11F4">
              <w:rPr>
                <w:rFonts w:cstheme="minorHAnsi"/>
              </w:rPr>
              <w:instrText xml:space="preserve">\a \f 4 \h  \* MERGEFORMAT </w:instrText>
            </w:r>
            <w:r w:rsidRPr="00CD11F4">
              <w:rPr>
                <w:rFonts w:cstheme="minorHAnsi"/>
              </w:rPr>
              <w:fldChar w:fldCharType="separate"/>
            </w:r>
          </w:p>
          <w:p w14:paraId="5903BAE6" w14:textId="494B9AFE" w:rsidR="006672A0" w:rsidRPr="00CD11F4" w:rsidRDefault="006672A0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2024-5DH</w:t>
            </w:r>
          </w:p>
          <w:p w14:paraId="21002134" w14:textId="76272EA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fldChar w:fldCharType="end"/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69691" w14:textId="183289B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B07E1" w14:textId="60DB4FD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9F5FE" w14:textId="3671814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ECE0A" w14:textId="2B6E0D9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33B63" w14:textId="380CB7F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Bullmore, Matthew – FS</w:t>
            </w:r>
          </w:p>
        </w:tc>
      </w:tr>
      <w:tr w:rsidR="00C66FF2" w:rsidRPr="00CD11F4" w14:paraId="7FEEBDCF" w14:textId="46AD0BBE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726EFA8" w14:textId="54C9CE37" w:rsidR="006672A0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fldChar w:fldCharType="begin"/>
            </w:r>
            <w:r w:rsidRPr="00CD11F4">
              <w:rPr>
                <w:rFonts w:cstheme="minorHAnsi"/>
              </w:rPr>
              <w:instrText xml:space="preserve"> LINK </w:instrText>
            </w:r>
            <w:r w:rsidR="008D1D58" w:rsidRPr="00CD11F4">
              <w:rPr>
                <w:rFonts w:cstheme="minorHAnsi"/>
              </w:rPr>
              <w:instrText xml:space="preserve">Excel.Sheet.12 "C:\\Users\\tremaynedsavage\\Desktop\\phase 3\\Phase 3 FY22 Region 3.xlsx" Sheet1!R85C3 </w:instrText>
            </w:r>
            <w:r w:rsidRPr="00CD11F4">
              <w:rPr>
                <w:rFonts w:cstheme="minorHAnsi"/>
              </w:rPr>
              <w:instrText xml:space="preserve">\a \f 4 \h  \* MERGEFORMAT </w:instrText>
            </w:r>
            <w:r w:rsidRPr="00CD11F4">
              <w:rPr>
                <w:rFonts w:cstheme="minorHAnsi"/>
              </w:rPr>
              <w:fldChar w:fldCharType="separate"/>
            </w:r>
          </w:p>
          <w:p w14:paraId="300B9C01" w14:textId="7485DB96" w:rsidR="006672A0" w:rsidRPr="00CD11F4" w:rsidRDefault="006672A0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22-TEMPF3-R3-2024-5DH</w:t>
            </w:r>
          </w:p>
          <w:p w14:paraId="67C48134" w14:textId="7D43FF4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fldChar w:fldCharType="end"/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5D2AA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789D8326" w14:textId="40D8067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D5226" w14:textId="14FA722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30553B1" w14:textId="28A055E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E68AFFA" w14:textId="279E89F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WG-06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3DB46" w14:textId="3D0376D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cstheme="minorHAnsi"/>
                <w:color w:val="000000"/>
              </w:rPr>
              <w:t>Thompson, Travis -FS</w:t>
            </w:r>
          </w:p>
        </w:tc>
      </w:tr>
      <w:tr w:rsidR="00C66FF2" w:rsidRPr="00CD11F4" w14:paraId="76172FEB" w14:textId="292BFF18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42326" w14:textId="64DE2EA6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2036-4DH</w:t>
            </w:r>
          </w:p>
          <w:p w14:paraId="1B00B7B3" w14:textId="7B76DAE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4057A" w14:textId="56FE839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2DCAF" w14:textId="3C6DD62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8E45C" w14:textId="6793700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DA5DF" w14:textId="358686E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106A6" w14:textId="04F2D26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Gabler, Justin – FS</w:t>
            </w:r>
          </w:p>
        </w:tc>
      </w:tr>
      <w:tr w:rsidR="00C66FF2" w:rsidRPr="00CD11F4" w14:paraId="01628DC6" w14:textId="050AB881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E2B2E" w14:textId="3AB08640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2036-4DH</w:t>
            </w:r>
          </w:p>
          <w:p w14:paraId="398ADEDB" w14:textId="31E49EF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B7048" w14:textId="211B126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DUNCAN</w:t>
            </w:r>
          </w:p>
          <w:p w14:paraId="1F944AE2" w14:textId="3BCFE72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972FB" w14:textId="080B623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08CC778" w14:textId="48448D2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CD40F4" w14:textId="3C64972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19BDE" w14:textId="7A077B5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Thompson, Justin – FS</w:t>
            </w:r>
          </w:p>
        </w:tc>
      </w:tr>
      <w:tr w:rsidR="00C66FF2" w:rsidRPr="00CD11F4" w14:paraId="3F6E28C6" w14:textId="5DDBDF07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2F5EC" w14:textId="269EBCE3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2036-4DH</w:t>
            </w:r>
          </w:p>
          <w:p w14:paraId="3CE59077" w14:textId="7CC310F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11F66" w14:textId="32C1096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  <w:p w14:paraId="4DE3ED2A" w14:textId="25139EE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E3196" w14:textId="5BC0840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10C5B" w14:textId="294BF7B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3AFC3" w14:textId="4FFBCAB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AA83A" w14:textId="099C384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Ruff, Christopher – FS</w:t>
            </w:r>
          </w:p>
        </w:tc>
      </w:tr>
      <w:tr w:rsidR="00C66FF2" w:rsidRPr="00CD11F4" w14:paraId="43151276" w14:textId="66297F6B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8C4CE" w14:textId="3292DCC8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2036-4DH</w:t>
            </w:r>
          </w:p>
          <w:p w14:paraId="001F0EE6" w14:textId="5707A14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B2E4C" w14:textId="3AAA361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C01E9" w14:textId="3B8B47C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229E0" w14:textId="6E30721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D554F" w14:textId="35FC19F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E96DC" w14:textId="237D624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Bullmore, Matthew – FS</w:t>
            </w:r>
          </w:p>
        </w:tc>
      </w:tr>
      <w:tr w:rsidR="00C66FF2" w:rsidRPr="00CD11F4" w14:paraId="2319F3A3" w14:textId="5A3BF542" w:rsidTr="00A81720">
        <w:trPr>
          <w:trHeight w:val="6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C307BE3" w14:textId="472CC41D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2036-4DH</w:t>
            </w:r>
          </w:p>
          <w:p w14:paraId="1A7221B2" w14:textId="7DB2E17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D867D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27836190" w14:textId="05CF531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2981E" w14:textId="44F5711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3D2A9B0" w14:textId="5FD27EC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3C4A943" w14:textId="141AE6C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E77EF" w14:textId="67155EC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Thompson, Travis – FS</w:t>
            </w:r>
          </w:p>
        </w:tc>
      </w:tr>
      <w:tr w:rsidR="00C66FF2" w:rsidRPr="00CD11F4" w14:paraId="5FE68DA5" w14:textId="5BDA5D5E" w:rsidTr="00A81720">
        <w:trPr>
          <w:trHeight w:val="9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2C2E1" w14:textId="1B6C761D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2037-5DH</w:t>
            </w:r>
          </w:p>
          <w:p w14:paraId="25FB9DA2" w14:textId="56E4D31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B1BAE" w14:textId="7B62A64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1B528" w14:textId="732B971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4F9C4C" w14:textId="42FC47B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BBE25" w14:textId="56BF979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A3D34" w14:textId="0F27B5A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Bullmore, Matthew – FS</w:t>
            </w:r>
          </w:p>
        </w:tc>
      </w:tr>
      <w:tr w:rsidR="00C66FF2" w:rsidRPr="00CD11F4" w14:paraId="6EFA6D39" w14:textId="3AAB1A89" w:rsidTr="00A81720">
        <w:trPr>
          <w:trHeight w:val="6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199AC" w14:textId="2AFBE764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lastRenderedPageBreak/>
              <w:t>22-TEMPF3-R3-2856-4DH</w:t>
            </w:r>
          </w:p>
          <w:p w14:paraId="04A612A4" w14:textId="5AFD2D9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5D2A0" w14:textId="57784BD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E350B" w14:textId="022359E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5B6A5" w14:textId="2F40FCE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CB500" w14:textId="4D92046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8B1C4" w14:textId="75BF1C2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Gabler, Justin – FS</w:t>
            </w:r>
          </w:p>
        </w:tc>
      </w:tr>
      <w:tr w:rsidR="00C66FF2" w:rsidRPr="00CD11F4" w14:paraId="4C64C526" w14:textId="2FA1C278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FA834B3" w14:textId="1CE8AB4A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2856-4DH</w:t>
            </w:r>
          </w:p>
          <w:p w14:paraId="183D17D9" w14:textId="65B0CA8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A8EC5" w14:textId="2500060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DUNCAN</w:t>
            </w:r>
          </w:p>
          <w:p w14:paraId="7AC8A849" w14:textId="5538235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CEB28" w14:textId="35729C3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065A6F" w14:textId="3056579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8C84CBC" w14:textId="7110899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49E2B" w14:textId="227BA7D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Thompson, Justin – FS</w:t>
            </w:r>
          </w:p>
        </w:tc>
      </w:tr>
      <w:tr w:rsidR="00C66FF2" w:rsidRPr="00CD11F4" w14:paraId="0E4C0AB0" w14:textId="45CE0FEB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CE2EDA5" w14:textId="0CF52E91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2856-4DH</w:t>
            </w:r>
          </w:p>
          <w:p w14:paraId="19006961" w14:textId="56D2A08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76563" w14:textId="7AB06DC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954D1" w14:textId="6B18C44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F17A534" w14:textId="7872D43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29761D" w14:textId="0BDFC3E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4EF2E" w14:textId="226A59D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Ruff, Christopher – FS</w:t>
            </w:r>
          </w:p>
        </w:tc>
      </w:tr>
      <w:tr w:rsidR="00C66FF2" w:rsidRPr="00CD11F4" w14:paraId="30A51397" w14:textId="51B3CE7B" w:rsidTr="00A81720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50480EA" w14:textId="35081E3C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2856-4DH</w:t>
            </w:r>
          </w:p>
          <w:p w14:paraId="33DCD9AD" w14:textId="7BA0122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79BC3" w14:textId="3C372E8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F607A" w14:textId="5094D95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B6523F4" w14:textId="412CABE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221163F" w14:textId="3BC92E3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F10C1" w14:textId="2FFDED7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Bullmore, Matthew – FS</w:t>
            </w:r>
          </w:p>
        </w:tc>
      </w:tr>
      <w:tr w:rsidR="00C66FF2" w:rsidRPr="00CD11F4" w14:paraId="56053835" w14:textId="30CA13DB" w:rsidTr="00A81720">
        <w:trPr>
          <w:trHeight w:val="6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B8C862A" w14:textId="137CA80F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2856-4DH</w:t>
            </w:r>
          </w:p>
          <w:p w14:paraId="47ED6810" w14:textId="397241D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3C41D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79BE1057" w14:textId="051CB5A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85D457" w14:textId="2253065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82FD577" w14:textId="305A734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E1CF120" w14:textId="287DD6C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B299F" w14:textId="7EA61CD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Thompson, Travis – FS</w:t>
            </w:r>
          </w:p>
        </w:tc>
      </w:tr>
      <w:tr w:rsidR="00C66FF2" w:rsidRPr="00CD11F4" w14:paraId="1A43864F" w14:textId="746C767C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3DD881E" w14:textId="30480D22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451-5DH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B9009" w14:textId="4710836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17865" w14:textId="5ED30D5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9C48D56" w14:textId="1DFED7C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46F037E" w14:textId="7227363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5DE28" w14:textId="6558326C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abler, Justin – FS</w:t>
            </w:r>
          </w:p>
        </w:tc>
      </w:tr>
      <w:tr w:rsidR="00C66FF2" w:rsidRPr="00CD11F4" w14:paraId="5311ACC8" w14:textId="2579F010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3540C" w14:textId="572CA858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451-5DH</w:t>
            </w:r>
          </w:p>
          <w:p w14:paraId="239D85E7" w14:textId="7D3237E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6BF9D" w14:textId="544FADA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DUNC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1DBEE" w14:textId="5D5FD09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EF089" w14:textId="573BB91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E7EA7" w14:textId="4EFBE26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DB711" w14:textId="3029FE2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Thompson, Justin – FS</w:t>
            </w:r>
          </w:p>
        </w:tc>
      </w:tr>
      <w:tr w:rsidR="00C66FF2" w:rsidRPr="00CD11F4" w14:paraId="3CAAF7DF" w14:textId="4D75FC7F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074155" w14:textId="67430D63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451-5DH</w:t>
            </w:r>
          </w:p>
          <w:p w14:paraId="64082029" w14:textId="32C31B4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6B5AA" w14:textId="25194F0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3FC65" w14:textId="231E689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5668D06" w14:textId="58D4381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A3D1351" w14:textId="7CB3397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AF918" w14:textId="02B10EC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Ruff, Christopher – FS</w:t>
            </w:r>
          </w:p>
        </w:tc>
      </w:tr>
      <w:tr w:rsidR="00C66FF2" w:rsidRPr="00CD11F4" w14:paraId="387A1E6F" w14:textId="2376EF00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D8FF1AE" w14:textId="12656B81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451-5DH</w:t>
            </w:r>
          </w:p>
          <w:p w14:paraId="05F3E94D" w14:textId="2D85FC3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9E6CB" w14:textId="4BFB6EB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7DFF3" w14:textId="7D70C21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BC73DD3" w14:textId="4E5656A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59BAB9C" w14:textId="5D1FA95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33EFD" w14:textId="22B16C9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Bullmore, Matthew – FS</w:t>
            </w:r>
          </w:p>
        </w:tc>
      </w:tr>
      <w:tr w:rsidR="00C66FF2" w:rsidRPr="00CD11F4" w14:paraId="77D79EEB" w14:textId="4024BD12" w:rsidTr="00A81720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FB6D9" w14:textId="57D9F3DA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451-5DH</w:t>
            </w:r>
          </w:p>
          <w:p w14:paraId="49633FC5" w14:textId="39B2632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65C15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7F923E22" w14:textId="2B14028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688D4" w14:textId="4A557D7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BE4D7" w14:textId="5A2B559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6CBF1" w14:textId="088A71D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AD376" w14:textId="423EA5F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Thompson, Travis – FS</w:t>
            </w:r>
          </w:p>
        </w:tc>
      </w:tr>
      <w:tr w:rsidR="00C66FF2" w:rsidRPr="00CD11F4" w14:paraId="1BC8B70D" w14:textId="2179AFBB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871D28A" w14:textId="5F6CD0AE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867-3DH</w:t>
            </w:r>
          </w:p>
          <w:p w14:paraId="7FF65359" w14:textId="53210DC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87598" w14:textId="3A3373C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4103A" w14:textId="582DB25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D1F49E6" w14:textId="128D741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462EBAD" w14:textId="38FE118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80DB5" w14:textId="05F44DF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Gabler, Justin – FS</w:t>
            </w:r>
          </w:p>
        </w:tc>
      </w:tr>
      <w:tr w:rsidR="00C66FF2" w:rsidRPr="00CD11F4" w14:paraId="637FFD83" w14:textId="0FCFE7D4" w:rsidTr="00A81720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03E0D" w14:textId="6C8E7EEC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867-3DH</w:t>
            </w:r>
          </w:p>
          <w:p w14:paraId="7B48706A" w14:textId="1E2C133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D86E0" w14:textId="7D450A8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DUNC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BF64D" w14:textId="12D6CA4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4A0EB" w14:textId="192F3C1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E3303" w14:textId="5AAEEA3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7B330" w14:textId="035C99B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Thompson, Justin – FS</w:t>
            </w:r>
          </w:p>
        </w:tc>
      </w:tr>
      <w:tr w:rsidR="00C66FF2" w:rsidRPr="00CD11F4" w14:paraId="4A934822" w14:textId="586DE173" w:rsidTr="00DC20DC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22234" w14:textId="31A80A2A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867-3DH</w:t>
            </w:r>
          </w:p>
          <w:p w14:paraId="402D82ED" w14:textId="38CB53F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48D00" w14:textId="791696D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1F6BE" w14:textId="3D3235D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A83A446" w14:textId="758BD90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1F5AF" w14:textId="681C0EC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B15C3" w14:textId="176EF28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Ruff, Christopher – FS</w:t>
            </w:r>
          </w:p>
        </w:tc>
      </w:tr>
      <w:tr w:rsidR="00C66FF2" w:rsidRPr="00CD11F4" w14:paraId="50DBDF1B" w14:textId="324671FF" w:rsidTr="00DC20DC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A2A63" w14:textId="169AAC6D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867-3DH</w:t>
            </w:r>
          </w:p>
          <w:p w14:paraId="7FCA3C61" w14:textId="3B28B9D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B4BB4" w14:textId="0204746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3F29B" w14:textId="0C9970B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F29AF" w14:textId="4EC94E9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EDE56" w14:textId="4E48342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A47930" w14:textId="43060B0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Bullmore, Matthew - FS</w:t>
            </w:r>
          </w:p>
        </w:tc>
      </w:tr>
      <w:tr w:rsidR="00C66FF2" w:rsidRPr="00CD11F4" w14:paraId="61C06E43" w14:textId="58D6595D" w:rsidTr="00DC20DC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9E29264" w14:textId="46D589CB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lastRenderedPageBreak/>
              <w:t>22-TEMPF3-R3-3867-3DH</w:t>
            </w:r>
          </w:p>
          <w:p w14:paraId="1E0AFED4" w14:textId="20C9855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6E7A8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26DED3B3" w14:textId="688065A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C34D8" w14:textId="79E0AAB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B3432DC" w14:textId="44E6BFB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C900D72" w14:textId="56A3EBE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09AFE" w14:textId="699D623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Thompson, Travis – FS</w:t>
            </w:r>
          </w:p>
        </w:tc>
      </w:tr>
      <w:tr w:rsidR="00C66FF2" w:rsidRPr="00CD11F4" w14:paraId="48812233" w14:textId="253DA023" w:rsidTr="00DC20DC">
        <w:trPr>
          <w:trHeight w:val="9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ECB40" w14:textId="0914136E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869-5DH</w:t>
            </w:r>
          </w:p>
          <w:p w14:paraId="5E6C6E96" w14:textId="71820EC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B659C" w14:textId="4764D21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5C179" w14:textId="02E8B6F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26C3AD0" w14:textId="3F3DB11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92CAF" w14:textId="2560A8E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D3F75C" w14:textId="083BD76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Gabler, Justin – FS</w:t>
            </w:r>
          </w:p>
        </w:tc>
      </w:tr>
      <w:tr w:rsidR="00C66FF2" w:rsidRPr="00CD11F4" w14:paraId="5458B2EC" w14:textId="5B31FB00" w:rsidTr="00DC20DC">
        <w:trPr>
          <w:trHeight w:val="9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AC309BE" w14:textId="623A1EE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869-5DH</w:t>
            </w:r>
          </w:p>
          <w:p w14:paraId="4C7C6508" w14:textId="798B113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CB773" w14:textId="353D52E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DUNC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6A4EC" w14:textId="6604449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E01CC05" w14:textId="5BFE66D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5FCD74C" w14:textId="5843A67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C65A2" w14:textId="3655F47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Thompson, Justin – FS</w:t>
            </w:r>
          </w:p>
        </w:tc>
      </w:tr>
      <w:tr w:rsidR="00C66FF2" w:rsidRPr="00CD11F4" w14:paraId="46A2B071" w14:textId="227D7270" w:rsidTr="00DC20DC">
        <w:trPr>
          <w:trHeight w:val="9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FDC16" w14:textId="6AC069BE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869-5DH</w:t>
            </w:r>
          </w:p>
          <w:p w14:paraId="07ED46B5" w14:textId="77542F0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E32EC" w14:textId="061F35A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455CC" w14:textId="5F1C686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C6E67" w14:textId="0B0EAF9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44E3E" w14:textId="5B330BF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A7EC8" w14:textId="506008E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Ruff, Christopher – FS</w:t>
            </w:r>
          </w:p>
        </w:tc>
      </w:tr>
      <w:tr w:rsidR="00C66FF2" w:rsidRPr="00CD11F4" w14:paraId="04EE88C6" w14:textId="7CBA080A" w:rsidTr="00A81720">
        <w:trPr>
          <w:trHeight w:val="9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19860" w14:textId="72A59874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869-5DH</w:t>
            </w:r>
          </w:p>
          <w:p w14:paraId="09481784" w14:textId="60FEA39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ACE90" w14:textId="4B77472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33936" w14:textId="6D6CE12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506B0B9" w14:textId="1034A74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67675" w14:textId="00AC734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B4AC2" w14:textId="72D0298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Bullmore, Matthew – FS</w:t>
            </w:r>
          </w:p>
        </w:tc>
      </w:tr>
      <w:tr w:rsidR="00C66FF2" w:rsidRPr="00CD11F4" w14:paraId="3DF0E573" w14:textId="1F88008D" w:rsidTr="00A81720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D6616F" w14:textId="55D692B3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869-5DH</w:t>
            </w:r>
          </w:p>
          <w:p w14:paraId="12BA0F2C" w14:textId="439CCA1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4BDA8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06E4CFC6" w14:textId="68E5669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388AB" w14:textId="3374C24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99EC245" w14:textId="5A01DA2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A8F82BF" w14:textId="40CA469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79D45" w14:textId="2B03DB3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Thompson, Travis – FS</w:t>
            </w:r>
          </w:p>
        </w:tc>
      </w:tr>
      <w:tr w:rsidR="00C66FF2" w:rsidRPr="00CD11F4" w14:paraId="2AA6FCD4" w14:textId="29663E06" w:rsidTr="00A81720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E83B5" w14:textId="23C6C0E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F3-R3-3951-5DH</w:t>
            </w:r>
          </w:p>
          <w:p w14:paraId="5D9F4052" w14:textId="06D6C8F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F9AB6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WINSLOW</w:t>
            </w:r>
          </w:p>
          <w:p w14:paraId="417377EF" w14:textId="6ABA695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CE61E" w14:textId="5857237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0A4BBA8" w14:textId="4608159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FDCB1" w14:textId="71BCFBF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26923" w14:textId="7A1A227E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Pacheco, Enrique - FS</w:t>
            </w:r>
          </w:p>
        </w:tc>
      </w:tr>
      <w:tr w:rsidR="00C66FF2" w:rsidRPr="00CD11F4" w14:paraId="298969F6" w14:textId="5F96C5B6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A22CC" w14:textId="1AE362FE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08-5DT-MM</w:t>
            </w:r>
          </w:p>
          <w:p w14:paraId="0DE89625" w14:textId="33322D9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4BC52" w14:textId="3DE31AC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95614" w14:textId="6CE2800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Forestry Technician)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81143" w14:textId="2A3A12B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(Wilderness/Trails)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DE8C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  <w:p w14:paraId="133B0292" w14:textId="29AC866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E5C9A" w14:textId="1207E76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Andrew Maher - FS</w:t>
            </w:r>
          </w:p>
        </w:tc>
      </w:tr>
      <w:tr w:rsidR="00C66FF2" w:rsidRPr="00CD11F4" w14:paraId="016E2823" w14:textId="48FC0CF7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4E402" w14:textId="20597488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08-5DT-MM</w:t>
            </w:r>
          </w:p>
          <w:p w14:paraId="17B2CA4D" w14:textId="58C4F76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7ADD6" w14:textId="06684DC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4B79E" w14:textId="22D8391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Forestry Technici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5102C" w14:textId="7A1D7DA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(Wilderness/Trails)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B12EA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  <w:p w14:paraId="58EA57C7" w14:textId="17F1192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6476F" w14:textId="1EC1765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 xml:space="preserve">Deborah </w:t>
            </w:r>
            <w:proofErr w:type="spellStart"/>
            <w:r w:rsidRPr="00CD11F4">
              <w:rPr>
                <w:rFonts w:eastAsia="Times New Roman" w:cstheme="minorHAnsi"/>
              </w:rPr>
              <w:t>Roznovak</w:t>
            </w:r>
            <w:proofErr w:type="spellEnd"/>
            <w:r w:rsidRPr="00CD11F4">
              <w:rPr>
                <w:rFonts w:eastAsia="Times New Roman" w:cstheme="minorHAnsi"/>
              </w:rPr>
              <w:t xml:space="preserve"> - FS</w:t>
            </w:r>
          </w:p>
        </w:tc>
      </w:tr>
      <w:tr w:rsidR="00C66FF2" w:rsidRPr="00CD11F4" w14:paraId="0E53A44F" w14:textId="37F7FCEC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5F7EA" w14:textId="5C13A762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10-4DT-MM</w:t>
            </w:r>
          </w:p>
          <w:p w14:paraId="7A067012" w14:textId="1FA2D60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66CEE" w14:textId="500F4FF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DUNC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BB61B" w14:textId="79094DFD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658DDEB8" w14:textId="1B7235F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621EC" w14:textId="7501D89F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Recreation)</w:t>
            </w:r>
          </w:p>
          <w:p w14:paraId="0EA62724" w14:textId="4758243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014CE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  <w:p w14:paraId="173851F1" w14:textId="659CB1A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C576D" w14:textId="243AF3E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James Dees - FS</w:t>
            </w:r>
          </w:p>
        </w:tc>
      </w:tr>
      <w:tr w:rsidR="00C66FF2" w:rsidRPr="00CD11F4" w14:paraId="3E1AC377" w14:textId="19539C84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C10A8" w14:textId="62E03363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10-4DT-MM</w:t>
            </w:r>
          </w:p>
          <w:p w14:paraId="760EDA95" w14:textId="08D0B23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474CD" w14:textId="3BE2A7B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7F304" w14:textId="4E203EE5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01619AE4" w14:textId="219F449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29F65" w14:textId="4619C08A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Recreation)</w:t>
            </w:r>
          </w:p>
          <w:p w14:paraId="187FDC12" w14:textId="66E606C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9AF59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  <w:p w14:paraId="7C2A5DB4" w14:textId="0A3D25F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9AC75" w14:textId="5DF8BD7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 xml:space="preserve">Deborah </w:t>
            </w:r>
            <w:proofErr w:type="spellStart"/>
            <w:r w:rsidRPr="00CD11F4">
              <w:rPr>
                <w:rFonts w:eastAsia="Times New Roman" w:cstheme="minorHAnsi"/>
              </w:rPr>
              <w:t>Roznovak</w:t>
            </w:r>
            <w:proofErr w:type="spellEnd"/>
            <w:r w:rsidRPr="00CD11F4">
              <w:rPr>
                <w:rFonts w:eastAsia="Times New Roman" w:cstheme="minorHAnsi"/>
              </w:rPr>
              <w:t xml:space="preserve"> - FS</w:t>
            </w:r>
          </w:p>
        </w:tc>
      </w:tr>
      <w:tr w:rsidR="00C66FF2" w:rsidRPr="00CD11F4" w14:paraId="141BC24D" w14:textId="1BC22300" w:rsidTr="00A81720">
        <w:trPr>
          <w:trHeight w:val="6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9CA7D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15-3DT-CB</w:t>
            </w:r>
          </w:p>
          <w:p w14:paraId="4939ECF2" w14:textId="5B44B85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3CD3D" w14:textId="771F9C0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26995" w14:textId="64FC56CE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1A258863" w14:textId="2A03317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DEEAB" w14:textId="66D7441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(Aid)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C6A4A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3</w:t>
            </w:r>
          </w:p>
          <w:p w14:paraId="3EE9F282" w14:textId="4CD9498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93DA5" w14:textId="536698B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Ron Mortensen - FS</w:t>
            </w:r>
          </w:p>
        </w:tc>
      </w:tr>
      <w:tr w:rsidR="00C66FF2" w:rsidRPr="00CD11F4" w14:paraId="1DB30A8B" w14:textId="0FB4C36C" w:rsidTr="00D35F0C">
        <w:trPr>
          <w:trHeight w:val="900"/>
        </w:trPr>
        <w:tc>
          <w:tcPr>
            <w:tcW w:w="1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D5376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15-3DT-CB</w:t>
            </w:r>
          </w:p>
          <w:p w14:paraId="07F9CB3C" w14:textId="5F8132B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6664F" w14:textId="1FF8ABC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DUNCAN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38F39" w14:textId="3F9B1386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4BBFB04D" w14:textId="1165476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B5E61" w14:textId="670CA06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(Aid)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3A5E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3</w:t>
            </w:r>
          </w:p>
          <w:p w14:paraId="61C071FF" w14:textId="702D705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23DC5" w14:textId="71B0781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</w:rPr>
            </w:pPr>
            <w:r w:rsidRPr="00CD11F4">
              <w:rPr>
                <w:rFonts w:eastAsia="Times New Roman" w:cstheme="minorHAnsi"/>
              </w:rPr>
              <w:t>Barb Benson - FS</w:t>
            </w:r>
          </w:p>
        </w:tc>
      </w:tr>
      <w:tr w:rsidR="00C66FF2" w:rsidRPr="00CD11F4" w14:paraId="72E97A10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CF1A4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15-3DT-CB</w:t>
            </w:r>
          </w:p>
          <w:p w14:paraId="205E3BFF" w14:textId="2B91321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070DD" w14:textId="747BF0D3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2C39D" w14:textId="3B48CABB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0F66B637" w14:textId="292117D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690CFB" w14:textId="36367A1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(Aid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6C95A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3</w:t>
            </w:r>
          </w:p>
          <w:p w14:paraId="4323F172" w14:textId="429DF6AC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F26A6B" w14:textId="30976B5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Samuel Hein - FS</w:t>
            </w:r>
          </w:p>
        </w:tc>
      </w:tr>
      <w:tr w:rsidR="00C66FF2" w:rsidRPr="00CD11F4" w14:paraId="0E2E04B4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DED2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lastRenderedPageBreak/>
              <w:t>22-TEMP3-R3-0015-3DT-CB</w:t>
            </w:r>
          </w:p>
          <w:p w14:paraId="3A7B4572" w14:textId="6C8227D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3F205" w14:textId="1E762810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BAB68" w14:textId="7296339C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4C0867DB" w14:textId="31D0B15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525AE" w14:textId="1141A93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(Aid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57D6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3</w:t>
            </w:r>
          </w:p>
          <w:p w14:paraId="04037E59" w14:textId="5084A826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2D2CF" w14:textId="30A954E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Deborah </w:t>
            </w:r>
            <w:proofErr w:type="spellStart"/>
            <w:r w:rsidRPr="00CD11F4">
              <w:rPr>
                <w:rFonts w:cstheme="minorHAnsi"/>
              </w:rPr>
              <w:t>Roznovak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2FFD55BA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BE6E1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15-3DT-CB</w:t>
            </w:r>
          </w:p>
          <w:p w14:paraId="16771508" w14:textId="0105385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53D54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716E8AC0" w14:textId="6558215F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E6F19" w14:textId="0746D30C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38CDE674" w14:textId="611E6010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ECFF9" w14:textId="3286D9F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(Aid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5A004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3</w:t>
            </w:r>
          </w:p>
          <w:p w14:paraId="294D6983" w14:textId="1CAD6DE6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58934" w14:textId="27B8A2E1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Jessica Alexander - FS</w:t>
            </w:r>
          </w:p>
        </w:tc>
      </w:tr>
      <w:tr w:rsidR="00C66FF2" w:rsidRPr="00CD11F4" w14:paraId="04841427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D5B17" w14:textId="431B3213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17-5DT-MM</w:t>
            </w:r>
          </w:p>
          <w:p w14:paraId="24CE7F23" w14:textId="2573C75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02EE5" w14:textId="56F3484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8C89F" w14:textId="055CDE05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3943BE1D" w14:textId="5499B5AC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56D22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Recreation)</w:t>
            </w:r>
          </w:p>
          <w:p w14:paraId="76E13DD7" w14:textId="5AD5BBF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85E03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  <w:p w14:paraId="3A0E631B" w14:textId="60208686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FCE257" w14:textId="3F1B5675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Joyce </w:t>
            </w:r>
            <w:proofErr w:type="spellStart"/>
            <w:r w:rsidRPr="00CD11F4">
              <w:rPr>
                <w:rFonts w:cstheme="minorHAnsi"/>
              </w:rPr>
              <w:t>Szalwinski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401A9547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D09748" w14:textId="56BE147F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17-5DT-MM</w:t>
            </w:r>
          </w:p>
          <w:p w14:paraId="637B55DC" w14:textId="0962F6C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9C965" w14:textId="00635D34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B34C8" w14:textId="55252C32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5FCFCD74" w14:textId="0CABD76F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4D2E6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Recreation)</w:t>
            </w:r>
          </w:p>
          <w:p w14:paraId="4209C9F6" w14:textId="5FE91A89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B752E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  <w:p w14:paraId="0C95AEA6" w14:textId="174C29B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9C655" w14:textId="2B8B455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Deborah </w:t>
            </w:r>
            <w:proofErr w:type="spellStart"/>
            <w:r w:rsidRPr="00CD11F4">
              <w:rPr>
                <w:rFonts w:cstheme="minorHAnsi"/>
              </w:rPr>
              <w:t>Roznovak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47F57ECA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F2BF0" w14:textId="0E1D4EC3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18-4DT-MM</w:t>
            </w:r>
          </w:p>
          <w:p w14:paraId="12DDDD77" w14:textId="3064413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5E795" w14:textId="74B6C0F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5B33A" w14:textId="1563451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001238AB" w14:textId="49B7BA5B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49D0F" w14:textId="758D98E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Wilderness/Trails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FEA0D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  <w:p w14:paraId="6FDA3758" w14:textId="4E4ABCE0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A0BDA" w14:textId="4D32D29B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Andrew Maher - FS</w:t>
            </w:r>
          </w:p>
        </w:tc>
      </w:tr>
      <w:tr w:rsidR="00C66FF2" w:rsidRPr="00CD11F4" w14:paraId="74098086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67500" w14:textId="1C5E4A51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19-6DT-MM</w:t>
            </w:r>
          </w:p>
          <w:p w14:paraId="300DE7FF" w14:textId="1A58168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9E899" w14:textId="3C54AF5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CE995" w14:textId="6855B96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Biological Science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9D537" w14:textId="0A28091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Wildlife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0A612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04-06</w:t>
            </w:r>
          </w:p>
          <w:p w14:paraId="03C581E4" w14:textId="20D4E523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4B250" w14:textId="771FD2A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Suzanne </w:t>
            </w:r>
            <w:proofErr w:type="spellStart"/>
            <w:r w:rsidRPr="00CD11F4">
              <w:rPr>
                <w:rFonts w:cstheme="minorHAnsi"/>
              </w:rPr>
              <w:t>DeRosier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5E1C5AD0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17A3C" w14:textId="3BB766AF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21-5DT-MM</w:t>
            </w:r>
          </w:p>
          <w:p w14:paraId="375B00DE" w14:textId="1AFCBD8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D1C04" w14:textId="42A9E27B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89759" w14:textId="7B4DC1A4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Biological Science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31FA0" w14:textId="4288B644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Wildlife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51E5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04-05</w:t>
            </w:r>
          </w:p>
          <w:p w14:paraId="4461255A" w14:textId="63F8E32A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2BA92" w14:textId="522A3FC1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Loren </w:t>
            </w:r>
            <w:proofErr w:type="spellStart"/>
            <w:r w:rsidRPr="00CD11F4">
              <w:rPr>
                <w:rFonts w:cstheme="minorHAnsi"/>
              </w:rPr>
              <w:t>LeSueur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4CC7CDC9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CBFE2" w14:textId="05EB2A7C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21-5DT-MM</w:t>
            </w:r>
          </w:p>
          <w:p w14:paraId="00D4CD5C" w14:textId="3D52B92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6F632" w14:textId="4F07EAFF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FC9B7" w14:textId="0A35D8D1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Biological Science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A1F90" w14:textId="713A5735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Wildlife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071C8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04-05</w:t>
            </w:r>
          </w:p>
          <w:p w14:paraId="43F9A5FD" w14:textId="291904C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1AA1C" w14:textId="6B89E44A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Suzanne </w:t>
            </w:r>
            <w:proofErr w:type="spellStart"/>
            <w:r w:rsidRPr="00CD11F4">
              <w:rPr>
                <w:rFonts w:cstheme="minorHAnsi"/>
              </w:rPr>
              <w:t>DeRosier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484110AE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7D489" w14:textId="29C98188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21-5DT-MM</w:t>
            </w:r>
          </w:p>
          <w:p w14:paraId="007A2AFF" w14:textId="3A2CECF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143BD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69D02E95" w14:textId="79AB42C1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801F0" w14:textId="00F289C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Biological Science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F4A80" w14:textId="554DC445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Wildlife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F8055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04-05</w:t>
            </w:r>
          </w:p>
          <w:p w14:paraId="3029E326" w14:textId="5D37F000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BE9B1" w14:textId="079AFAA0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Jarrod Elmer - FS</w:t>
            </w:r>
          </w:p>
        </w:tc>
      </w:tr>
      <w:tr w:rsidR="00C66FF2" w:rsidRPr="00CD11F4" w14:paraId="3B60A3DC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D7303" w14:textId="327B17DF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23-4DT-MM</w:t>
            </w:r>
          </w:p>
          <w:p w14:paraId="0329B3D6" w14:textId="41E98DC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E4DD4D" w14:textId="2AD2F12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AB487" w14:textId="67E31B6E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Biological Science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CA2FE" w14:textId="35B86435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Fish &amp; Wildlife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919D8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04-04</w:t>
            </w:r>
          </w:p>
          <w:p w14:paraId="34C5BF2B" w14:textId="6B08FFB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3A6BF" w14:textId="72917671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Loren </w:t>
            </w:r>
            <w:proofErr w:type="spellStart"/>
            <w:r w:rsidRPr="00CD11F4">
              <w:rPr>
                <w:rFonts w:cstheme="minorHAnsi"/>
              </w:rPr>
              <w:t>LeSueur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437C17CA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9BA5F" w14:textId="374F9B35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23-4DT-MM</w:t>
            </w:r>
          </w:p>
          <w:p w14:paraId="4F2F9F87" w14:textId="05A370C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7E2F8" w14:textId="16315556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B37A2" w14:textId="03F256FC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Biological Science Technici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21F4A" w14:textId="263AFF94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Fish &amp; Wildlife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B9A46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04-04</w:t>
            </w:r>
          </w:p>
          <w:p w14:paraId="1B6720C4" w14:textId="46B4909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0D299" w14:textId="7B0A412C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Suzanne </w:t>
            </w:r>
            <w:proofErr w:type="spellStart"/>
            <w:r w:rsidRPr="00CD11F4">
              <w:rPr>
                <w:rFonts w:cstheme="minorHAnsi"/>
              </w:rPr>
              <w:t>DeRosier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0BC9B177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33BB4" w14:textId="040207E4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34-5DT-MM</w:t>
            </w:r>
          </w:p>
          <w:p w14:paraId="47292629" w14:textId="1D5936A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9DAD3" w14:textId="02517BCB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6DAF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Visitor Services Information Assistant</w:t>
            </w:r>
          </w:p>
          <w:p w14:paraId="5F3C81A7" w14:textId="5E0A6A0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6DBEE" w14:textId="0CC78A1E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ADC66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1001-05</w:t>
            </w:r>
          </w:p>
          <w:p w14:paraId="4C700164" w14:textId="4C91B48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2418D" w14:textId="38B5F509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Deborah </w:t>
            </w:r>
            <w:proofErr w:type="spellStart"/>
            <w:r w:rsidRPr="00CD11F4">
              <w:rPr>
                <w:rFonts w:cstheme="minorHAnsi"/>
              </w:rPr>
              <w:t>Roznovak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7B5213F5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62982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38-6DT-KP</w:t>
            </w:r>
          </w:p>
          <w:p w14:paraId="53A9E3CB" w14:textId="7E6E1CAC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4BA1D" w14:textId="7BA32B64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49683" w14:textId="5CF55BD1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5FB4BC6E" w14:textId="07B04944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DB642" w14:textId="52105BFB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Wilderness/Trails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587A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6</w:t>
            </w:r>
          </w:p>
          <w:p w14:paraId="2A35C3D7" w14:textId="4648F2B6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6DBFB" w14:textId="6152A301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Andrew Maher - FS</w:t>
            </w:r>
          </w:p>
        </w:tc>
      </w:tr>
      <w:tr w:rsidR="00C66FF2" w:rsidRPr="00CD11F4" w14:paraId="0D652CA9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44F2E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bookmarkStart w:id="2" w:name="_Hlk85618343"/>
            <w:r w:rsidRPr="00CD11F4">
              <w:rPr>
                <w:rFonts w:cstheme="minorHAnsi"/>
                <w:color w:val="000000"/>
              </w:rPr>
              <w:t>22-TEMP3-R3-0041-5DT-EW</w:t>
            </w:r>
          </w:p>
          <w:p w14:paraId="16D48DE0" w14:textId="24B51652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38531" w14:textId="7DF5A5B6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33080" w14:textId="4BD03E4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66299931" w14:textId="0931E96C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6D852" w14:textId="2038E235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Timber Sale Preparation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ADDC0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  <w:p w14:paraId="0705B4BC" w14:textId="2D1D178C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335D7" w14:textId="7029E810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Samuel Hein - FS</w:t>
            </w:r>
          </w:p>
        </w:tc>
      </w:tr>
      <w:tr w:rsidR="00C66FF2" w:rsidRPr="00CD11F4" w14:paraId="51464D8E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89B70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lastRenderedPageBreak/>
              <w:t>22-TEMP3-R3-0041-5DT-EW</w:t>
            </w:r>
          </w:p>
          <w:p w14:paraId="4C9D84D5" w14:textId="28B44D0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DC176" w14:textId="76166CFF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07948" w14:textId="0EF25CCD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0EF39CCB" w14:textId="45CB4AE9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2D1D1" w14:textId="006AE52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Timber Sale Preparation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5CD21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  <w:p w14:paraId="5CC80FFF" w14:textId="256D03A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A9803" w14:textId="4DFB3B2A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Peter Wahlstrom - FS</w:t>
            </w:r>
          </w:p>
        </w:tc>
      </w:tr>
      <w:tr w:rsidR="00C66FF2" w:rsidRPr="00CD11F4" w14:paraId="0120950A" w14:textId="77777777" w:rsidTr="00D35F0C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986DF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0041-5DT-EW</w:t>
            </w:r>
          </w:p>
          <w:p w14:paraId="111A2FB6" w14:textId="72441C0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7FB9F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34A50B8C" w14:textId="19D3ED5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CB7BC" w14:textId="02DED5A1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3AB8B6B4" w14:textId="69090363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5DDBF" w14:textId="712DFFF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(Timber Sale Preparation)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19E05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  <w:p w14:paraId="2258D7BB" w14:textId="0B8375E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8F7A0" w14:textId="7AD7DFE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Chandra Van Slyke - FS</w:t>
            </w:r>
          </w:p>
        </w:tc>
      </w:tr>
      <w:bookmarkEnd w:id="2"/>
      <w:tr w:rsidR="00C66FF2" w:rsidRPr="00CD11F4" w14:paraId="58DD5659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4D88A" w14:textId="7848AC0F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08-4DT-EW</w:t>
            </w:r>
          </w:p>
          <w:p w14:paraId="080A9DB6" w14:textId="6FFFB485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0F615" w14:textId="1D3963A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0BE2F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Range Technician</w:t>
            </w:r>
          </w:p>
          <w:p w14:paraId="2EFD487D" w14:textId="12F9893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2BA7A" w14:textId="560B84FC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CD39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55-04</w:t>
            </w:r>
          </w:p>
          <w:p w14:paraId="4048B6B5" w14:textId="39FDBB6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162B" w14:textId="0FCEECE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Ron Mortensen – FS</w:t>
            </w:r>
          </w:p>
        </w:tc>
      </w:tr>
      <w:tr w:rsidR="00C66FF2" w:rsidRPr="00CD11F4" w14:paraId="7D4ACCDB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31C9B" w14:textId="16FDC4F2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08-4DT-EW</w:t>
            </w:r>
          </w:p>
          <w:p w14:paraId="3E466F4C" w14:textId="1F28BB18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87DB8" w14:textId="3DAE99F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DUNCAN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5FFB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Range Technician</w:t>
            </w:r>
          </w:p>
          <w:p w14:paraId="3F6BBDC8" w14:textId="3F3243F8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C7581" w14:textId="55EEA4B9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0A90F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55-04</w:t>
            </w:r>
          </w:p>
          <w:p w14:paraId="2D149328" w14:textId="5AF72260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E2F57" w14:textId="6FA295AA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Colt Pierson - FS</w:t>
            </w:r>
          </w:p>
        </w:tc>
      </w:tr>
      <w:tr w:rsidR="00C66FF2" w:rsidRPr="00CD11F4" w14:paraId="4B8DF157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48648" w14:textId="20793761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08-4DT-EW</w:t>
            </w:r>
          </w:p>
          <w:p w14:paraId="39A1ECDD" w14:textId="325B8AE6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8A524" w14:textId="794C8C1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66456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Range Technician</w:t>
            </w:r>
          </w:p>
          <w:p w14:paraId="2AB41B2A" w14:textId="05FB33FD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2DFDD" w14:textId="73CFCD1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63E9F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55-04</w:t>
            </w:r>
          </w:p>
          <w:p w14:paraId="69D317AB" w14:textId="6C00BFED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FFB06" w14:textId="7E13A7CE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Kendell Hughes - FS</w:t>
            </w:r>
          </w:p>
        </w:tc>
      </w:tr>
      <w:tr w:rsidR="00C66FF2" w:rsidRPr="00CD11F4" w14:paraId="2402C510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98C6F" w14:textId="654E584E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08-4DT-EW</w:t>
            </w:r>
          </w:p>
          <w:p w14:paraId="7CEC6681" w14:textId="1C5CD15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5519C" w14:textId="68116D1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32E2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Range Technician</w:t>
            </w:r>
          </w:p>
          <w:p w14:paraId="76B89321" w14:textId="130078B2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14171" w14:textId="2177FBB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F42DF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55-04</w:t>
            </w:r>
          </w:p>
          <w:p w14:paraId="3F68479E" w14:textId="2DE0BB23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061C0" w14:textId="7D954CA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Christopher </w:t>
            </w:r>
            <w:proofErr w:type="spellStart"/>
            <w:r w:rsidRPr="00CD11F4">
              <w:rPr>
                <w:rFonts w:cstheme="minorHAnsi"/>
              </w:rPr>
              <w:t>Kerin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201D6559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9EB12" w14:textId="099EA0E6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08-4DT-EW</w:t>
            </w:r>
          </w:p>
          <w:p w14:paraId="194EC723" w14:textId="45E15E15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BF413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7E3A58C3" w14:textId="09EF8C2D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F2AE8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Range Technician</w:t>
            </w:r>
          </w:p>
          <w:p w14:paraId="1F6C22E2" w14:textId="5470E434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2FD43" w14:textId="14A68CB6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DF45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55-04</w:t>
            </w:r>
          </w:p>
          <w:p w14:paraId="463ABFEB" w14:textId="006DF041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16646" w14:textId="5CF3F404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Ron Mortensen - FS</w:t>
            </w:r>
          </w:p>
        </w:tc>
      </w:tr>
      <w:tr w:rsidR="00C66FF2" w:rsidRPr="00CD11F4" w14:paraId="092C53DD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516B2" w14:textId="258F54FF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09-5DT-EW</w:t>
            </w:r>
          </w:p>
          <w:p w14:paraId="22C5B99C" w14:textId="7BDD93C5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E6AF1" w14:textId="0EA7E6A3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7C671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Range Technician</w:t>
            </w:r>
          </w:p>
          <w:p w14:paraId="25096E27" w14:textId="5DD10BC5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39665" w14:textId="0CF994E0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4C4F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55-05</w:t>
            </w:r>
          </w:p>
          <w:p w14:paraId="513DA4CA" w14:textId="334C30D1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7BC37" w14:textId="7C55822F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Kendell Hughes - FS</w:t>
            </w:r>
          </w:p>
        </w:tc>
      </w:tr>
      <w:tr w:rsidR="00C66FF2" w:rsidRPr="00CD11F4" w14:paraId="64574B02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03D55" w14:textId="06BC9262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09-5DT-EW</w:t>
            </w:r>
          </w:p>
          <w:p w14:paraId="0499FC83" w14:textId="07D76F3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8DC0C" w14:textId="69F4642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32241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Range Technician</w:t>
            </w:r>
          </w:p>
          <w:p w14:paraId="119E8384" w14:textId="2C229552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8198D" w14:textId="20245020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5FBA4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55-05</w:t>
            </w:r>
          </w:p>
          <w:p w14:paraId="6268EB58" w14:textId="4D4D0E24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986DA" w14:textId="1003AF3A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Christopher </w:t>
            </w:r>
            <w:proofErr w:type="spellStart"/>
            <w:r w:rsidRPr="00CD11F4">
              <w:rPr>
                <w:rFonts w:cstheme="minorHAnsi"/>
              </w:rPr>
              <w:t>Kerin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42040BB1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6063B" w14:textId="0B48619E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59-4DT-EW</w:t>
            </w:r>
          </w:p>
          <w:p w14:paraId="03E588A3" w14:textId="2B4B9525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780D3" w14:textId="0103588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798E4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Archeology Technician</w:t>
            </w:r>
          </w:p>
          <w:p w14:paraId="75D5ED8D" w14:textId="07BA2E5A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71E54" w14:textId="71453975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153F9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102-04</w:t>
            </w:r>
          </w:p>
          <w:p w14:paraId="4B2349C4" w14:textId="16846C8E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1C876" w14:textId="65DF411C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Elizabeth Toney - FS</w:t>
            </w:r>
          </w:p>
        </w:tc>
      </w:tr>
      <w:tr w:rsidR="00C66FF2" w:rsidRPr="00CD11F4" w14:paraId="0E90573E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1BE37" w14:textId="72D59DB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59-4DT-EW</w:t>
            </w:r>
          </w:p>
          <w:p w14:paraId="30416150" w14:textId="60E4A08C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F1600" w14:textId="144D864A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58A0A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Archeology Technician</w:t>
            </w:r>
          </w:p>
          <w:p w14:paraId="2A3BD2F8" w14:textId="0B5DC513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94D2F" w14:textId="437C1C7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D9493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102-04</w:t>
            </w:r>
          </w:p>
          <w:p w14:paraId="69B2DCC9" w14:textId="1F20AC3B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D0D9F" w14:textId="03A99775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Christopher </w:t>
            </w:r>
            <w:proofErr w:type="spellStart"/>
            <w:r w:rsidRPr="00CD11F4">
              <w:rPr>
                <w:rFonts w:cstheme="minorHAnsi"/>
              </w:rPr>
              <w:t>Sherbak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76E4A4CD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424FE" w14:textId="0810AC4F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59-4DT-EW</w:t>
            </w:r>
          </w:p>
          <w:p w14:paraId="526FAE21" w14:textId="78D1155C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80234" w14:textId="2CD6408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55C6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Archeology Technician</w:t>
            </w:r>
          </w:p>
          <w:p w14:paraId="13F9530B" w14:textId="60612F5F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391C7" w14:textId="42F2317C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7609E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102-04</w:t>
            </w:r>
          </w:p>
          <w:p w14:paraId="412C75C1" w14:textId="3AAABBC4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E4D9F" w14:textId="27F26EE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Heather Maurer - FS</w:t>
            </w:r>
          </w:p>
        </w:tc>
      </w:tr>
      <w:tr w:rsidR="00C66FF2" w:rsidRPr="00CD11F4" w14:paraId="2F0E0DEC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493A5" w14:textId="02AF0DF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lastRenderedPageBreak/>
              <w:t>22-TEMP3-R3-2360-5DT-EW</w:t>
            </w:r>
          </w:p>
          <w:p w14:paraId="3C9336B9" w14:textId="06AAE552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7208F" w14:textId="423FDC7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9F223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Archeology Technician</w:t>
            </w:r>
          </w:p>
          <w:p w14:paraId="0499077D" w14:textId="3AA66183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0EB7F" w14:textId="1BF254A8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AFCEF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102-05</w:t>
            </w:r>
          </w:p>
          <w:p w14:paraId="6D1763F7" w14:textId="51C2097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2EC3F" w14:textId="4F563CF5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Elizabeth Toney - FS</w:t>
            </w:r>
          </w:p>
        </w:tc>
      </w:tr>
      <w:tr w:rsidR="00C66FF2" w:rsidRPr="00CD11F4" w14:paraId="570AF948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D5E91" w14:textId="10B7B093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60-5DT-EW</w:t>
            </w:r>
          </w:p>
          <w:p w14:paraId="4938D2D4" w14:textId="72B8960C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CDC6B" w14:textId="58B96DF4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C007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Archeology Technician</w:t>
            </w:r>
          </w:p>
          <w:p w14:paraId="36A0C0B3" w14:textId="2C0872EA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D65F9" w14:textId="5D980519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B5C88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102-05</w:t>
            </w:r>
          </w:p>
          <w:p w14:paraId="2D0DDE38" w14:textId="6CBB0412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12DF3E" w14:textId="38C98BD3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Christopher </w:t>
            </w:r>
            <w:proofErr w:type="spellStart"/>
            <w:r w:rsidRPr="00CD11F4">
              <w:rPr>
                <w:rFonts w:cstheme="minorHAnsi"/>
              </w:rPr>
              <w:t>Sherbak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01AC5324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5DCE5" w14:textId="71FDA3D6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60-5DT-EW</w:t>
            </w:r>
          </w:p>
          <w:p w14:paraId="5AFE110D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108EC" w14:textId="12990D9F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AC4915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Archeology Technician</w:t>
            </w:r>
          </w:p>
          <w:p w14:paraId="57202079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A9A87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C6693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102-05</w:t>
            </w:r>
          </w:p>
          <w:p w14:paraId="0E56D4F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573E8" w14:textId="2F77D4DE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Heather Maurer - FS</w:t>
            </w:r>
          </w:p>
        </w:tc>
      </w:tr>
      <w:tr w:rsidR="00C66FF2" w:rsidRPr="00CD11F4" w14:paraId="4AF932AF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E1CB8" w14:textId="2A832E92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61-6DT-EW</w:t>
            </w:r>
          </w:p>
          <w:p w14:paraId="4AFE46F9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58F76" w14:textId="05991071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8706D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Archeology Technician</w:t>
            </w:r>
          </w:p>
          <w:p w14:paraId="428D538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AE5BF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DFA56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102-06</w:t>
            </w:r>
          </w:p>
          <w:p w14:paraId="7CDC999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D2174" w14:textId="37998EEF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Elizabeth Toney - FS</w:t>
            </w:r>
          </w:p>
        </w:tc>
      </w:tr>
      <w:tr w:rsidR="00C66FF2" w:rsidRPr="00CD11F4" w14:paraId="78529187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D2A90" w14:textId="059E6B30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61-6DT-EW</w:t>
            </w:r>
          </w:p>
          <w:p w14:paraId="551A51B8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DDA21" w14:textId="47ABCE9B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1E31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Archeology Technician</w:t>
            </w:r>
          </w:p>
          <w:p w14:paraId="27661F79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225A0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251A3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102-06</w:t>
            </w:r>
          </w:p>
          <w:p w14:paraId="7FFA153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D7BC9" w14:textId="79D290FC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Christopher </w:t>
            </w:r>
            <w:proofErr w:type="spellStart"/>
            <w:r w:rsidRPr="00CD11F4">
              <w:rPr>
                <w:rFonts w:cstheme="minorHAnsi"/>
              </w:rPr>
              <w:t>Sherbak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0AE3EB85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10B49" w14:textId="2982C33E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361-6DT-EW</w:t>
            </w:r>
          </w:p>
          <w:p w14:paraId="12A5DB23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48130" w14:textId="5C02D0B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E0B3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Archeology Technician</w:t>
            </w:r>
          </w:p>
          <w:p w14:paraId="166D067A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E297E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13E2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102-06</w:t>
            </w:r>
          </w:p>
          <w:p w14:paraId="21AAC94D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952A2" w14:textId="024A641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Heather Maurer - FS</w:t>
            </w:r>
          </w:p>
        </w:tc>
      </w:tr>
      <w:tr w:rsidR="00C66FF2" w:rsidRPr="00CD11F4" w14:paraId="70CE352C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EDAA6D" w14:textId="1888DAD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455-4DT-EW</w:t>
            </w:r>
          </w:p>
          <w:p w14:paraId="64CEF88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20BA4" w14:textId="20969BD6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52BA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Customer Service Representative</w:t>
            </w:r>
          </w:p>
          <w:p w14:paraId="7C258B49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D6156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9318A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303-04</w:t>
            </w:r>
          </w:p>
          <w:p w14:paraId="646BF6C8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74EFE" w14:textId="577E3C9E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Richard Madril - FS</w:t>
            </w:r>
          </w:p>
        </w:tc>
      </w:tr>
      <w:tr w:rsidR="00C66FF2" w:rsidRPr="00CD11F4" w14:paraId="137A2DE8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87029" w14:textId="55406895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466-4DT-EW</w:t>
            </w:r>
          </w:p>
          <w:p w14:paraId="31DABD1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4E89C" w14:textId="43609A90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6720F" w14:textId="22F90D5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7EAC668F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28AEF" w14:textId="4781D46A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Timber Sale Preparation)</w:t>
            </w:r>
          </w:p>
          <w:p w14:paraId="36E77D80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8B271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  <w:p w14:paraId="69C67396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D2465" w14:textId="162254B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Peter Wahlstrom - FS</w:t>
            </w:r>
          </w:p>
        </w:tc>
      </w:tr>
      <w:tr w:rsidR="00C66FF2" w:rsidRPr="00CD11F4" w14:paraId="15230A93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7FA9E" w14:textId="5ABED27A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2466-4DT-EW</w:t>
            </w:r>
          </w:p>
          <w:p w14:paraId="513FD075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663F4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182CF4AB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55856" w14:textId="659D88B4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0FB307A2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ACD22" w14:textId="6792614B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Timber Sale Preparation)</w:t>
            </w:r>
          </w:p>
          <w:p w14:paraId="62389E94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C6ECA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  <w:p w14:paraId="31286D9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1A4FA" w14:textId="71530243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Chandra Van Slyke - FS</w:t>
            </w:r>
          </w:p>
        </w:tc>
      </w:tr>
      <w:tr w:rsidR="00C66FF2" w:rsidRPr="00CD11F4" w14:paraId="17EDA185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ABE1A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3096-4DT-CB</w:t>
            </w:r>
          </w:p>
          <w:p w14:paraId="7C5977B3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2071D" w14:textId="5CF3CA48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422C5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uide (General)</w:t>
            </w:r>
          </w:p>
          <w:p w14:paraId="58E7AB64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6FC96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6A7A6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090-04</w:t>
            </w:r>
          </w:p>
          <w:p w14:paraId="0334D77E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BBDD0" w14:textId="13EA5B1B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Joyce </w:t>
            </w:r>
            <w:proofErr w:type="spellStart"/>
            <w:r w:rsidRPr="00CD11F4">
              <w:rPr>
                <w:rFonts w:cstheme="minorHAnsi"/>
              </w:rPr>
              <w:t>Szalwinski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071E6560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5DF72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3136-4DT-KP</w:t>
            </w:r>
          </w:p>
          <w:p w14:paraId="125A245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0D9DA" w14:textId="3853222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ALPIN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2099B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Information Receptionist</w:t>
            </w:r>
          </w:p>
          <w:p w14:paraId="1822352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E9C91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77E8A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304-04</w:t>
            </w:r>
          </w:p>
          <w:p w14:paraId="0FA960BD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0E216" w14:textId="07CE37F2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Jeffrey Rivera - FS</w:t>
            </w:r>
          </w:p>
        </w:tc>
      </w:tr>
      <w:tr w:rsidR="00C66FF2" w:rsidRPr="00CD11F4" w14:paraId="324E6F3A" w14:textId="77777777" w:rsidTr="00F7149A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50127" w14:textId="75AB5668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lastRenderedPageBreak/>
              <w:t>22-TEMP3-R3-3137-4DT-EW</w:t>
            </w:r>
          </w:p>
          <w:p w14:paraId="3423BF42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D2755" w14:textId="50B62DD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9CF7F" w14:textId="491EBDA8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288AD859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A2A08" w14:textId="3B5EA2D5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Timber Stand Improvement)</w:t>
            </w:r>
          </w:p>
          <w:p w14:paraId="719A9A75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B4827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  <w:p w14:paraId="53246952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96181" w14:textId="516BD270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Dena </w:t>
            </w:r>
            <w:proofErr w:type="spellStart"/>
            <w:r w:rsidRPr="00CD11F4">
              <w:rPr>
                <w:rFonts w:cstheme="minorHAnsi"/>
              </w:rPr>
              <w:t>Forrer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502F5BD2" w14:textId="77777777" w:rsidTr="004310E3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4FD76" w14:textId="3899A630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3137-4DT-EW</w:t>
            </w:r>
          </w:p>
          <w:p w14:paraId="3091AB6D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A431F" w14:textId="2A24692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32010" w14:textId="79894CFC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0A9DE3E4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1DB4F" w14:textId="235B5FAD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Timber Stand Improvement)</w:t>
            </w:r>
          </w:p>
          <w:p w14:paraId="663C5D52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22D8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  <w:p w14:paraId="34D4F52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E5F6A" w14:textId="05E0745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Dena </w:t>
            </w:r>
            <w:proofErr w:type="spellStart"/>
            <w:r w:rsidRPr="00CD11F4">
              <w:rPr>
                <w:rFonts w:cstheme="minorHAnsi"/>
              </w:rPr>
              <w:t>Forrer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5B21858F" w14:textId="77777777" w:rsidTr="004310E3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BE61B" w14:textId="03723AB4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3137-4DT-EW</w:t>
            </w:r>
          </w:p>
          <w:p w14:paraId="43E259D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74BA3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SPRINGERVILLE</w:t>
            </w:r>
          </w:p>
          <w:p w14:paraId="5D9E2D34" w14:textId="77777777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D7E0A" w14:textId="5042D07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18390D64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90698" w14:textId="2E449DEE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Timber Stand Improvement)</w:t>
            </w:r>
          </w:p>
          <w:p w14:paraId="5FC38593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EE191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4</w:t>
            </w:r>
          </w:p>
          <w:p w14:paraId="6AE846D8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2C2A1" w14:textId="5C40442D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>Jessica Alexander - FS</w:t>
            </w:r>
          </w:p>
        </w:tc>
      </w:tr>
      <w:tr w:rsidR="00C66FF2" w:rsidRPr="00CD11F4" w14:paraId="0C4B948D" w14:textId="77777777" w:rsidTr="004310E3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45DA6" w14:textId="196B837D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3138-5DT-EW</w:t>
            </w:r>
          </w:p>
          <w:p w14:paraId="300DAE85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CE98E" w14:textId="77DA2F15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LAKESIDE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D37F0" w14:textId="4CA00596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76C899C4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796AE" w14:textId="320327A8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Timber Stand Improvement)</w:t>
            </w:r>
          </w:p>
          <w:p w14:paraId="08BFE25A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C564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  <w:p w14:paraId="445B4AC5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04A9E" w14:textId="6E57673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Dena </w:t>
            </w:r>
            <w:proofErr w:type="spellStart"/>
            <w:r w:rsidRPr="00CD11F4">
              <w:rPr>
                <w:rFonts w:cstheme="minorHAnsi"/>
              </w:rPr>
              <w:t>Forrer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  <w:tr w:rsidR="00C66FF2" w:rsidRPr="00CD11F4" w14:paraId="562283C5" w14:textId="77777777" w:rsidTr="004310E3">
        <w:trPr>
          <w:trHeight w:val="900"/>
        </w:trPr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F9F5E" w14:textId="3E151B8B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22-TEMP3-R3-3138-5DT-EW</w:t>
            </w:r>
          </w:p>
          <w:p w14:paraId="4A8E9028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D2B71" w14:textId="7FA0E619" w:rsidR="00C66FF2" w:rsidRPr="00CD11F4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D11F4">
              <w:rPr>
                <w:rFonts w:eastAsia="Times New Roman" w:cstheme="minorHAnsi"/>
                <w:color w:val="000000"/>
              </w:rPr>
              <w:t>US/AZ-OVERGAARD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836F4" w14:textId="4ACE7039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Forestry Technician</w:t>
            </w:r>
          </w:p>
          <w:p w14:paraId="77B870E1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121CF" w14:textId="6CB4148B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(Timber Stand Improvement)</w:t>
            </w:r>
          </w:p>
          <w:p w14:paraId="79CF57FA" w14:textId="77777777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ABCA4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D11F4">
              <w:rPr>
                <w:rFonts w:cstheme="minorHAnsi"/>
                <w:color w:val="000000"/>
              </w:rPr>
              <w:t>GS-462-05</w:t>
            </w:r>
          </w:p>
          <w:p w14:paraId="226F15EC" w14:textId="77777777" w:rsidR="00C66FF2" w:rsidRPr="00CD11F4" w:rsidRDefault="00C66FF2" w:rsidP="0098297C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8BB34" w14:textId="4E73D37E" w:rsidR="00C66FF2" w:rsidRPr="00CD11F4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D11F4">
              <w:rPr>
                <w:rFonts w:cstheme="minorHAnsi"/>
              </w:rPr>
              <w:t xml:space="preserve">Dena </w:t>
            </w:r>
            <w:proofErr w:type="spellStart"/>
            <w:r w:rsidRPr="00CD11F4">
              <w:rPr>
                <w:rFonts w:cstheme="minorHAnsi"/>
              </w:rPr>
              <w:t>Forrer</w:t>
            </w:r>
            <w:proofErr w:type="spellEnd"/>
            <w:r w:rsidRPr="00CD11F4">
              <w:rPr>
                <w:rFonts w:cstheme="minorHAnsi"/>
              </w:rPr>
              <w:t xml:space="preserve"> - FS</w:t>
            </w:r>
          </w:p>
        </w:tc>
      </w:tr>
    </w:tbl>
    <w:p w14:paraId="49345515" w14:textId="77777777" w:rsidR="00B438FD" w:rsidRPr="00CD11F4" w:rsidRDefault="00B438FD" w:rsidP="00CD081E">
      <w:pPr>
        <w:spacing w:after="0"/>
        <w:rPr>
          <w:rStyle w:val="Heading3Char"/>
          <w:rFonts w:asciiTheme="minorHAnsi" w:hAnsiTheme="minorHAnsi" w:cstheme="minorHAnsi"/>
          <w:sz w:val="22"/>
          <w:szCs w:val="22"/>
        </w:rPr>
      </w:pPr>
    </w:p>
    <w:p w14:paraId="16EC454F" w14:textId="61589CA4" w:rsidR="00D35F0C" w:rsidRDefault="00D35F0C" w:rsidP="00CD081E">
      <w:pPr>
        <w:spacing w:after="0"/>
        <w:rPr>
          <w:rStyle w:val="Heading3Char"/>
        </w:rPr>
        <w:sectPr w:rsidR="00D35F0C" w:rsidSect="00BA3265">
          <w:headerReference w:type="default" r:id="rId19"/>
          <w:type w:val="continuous"/>
          <w:pgSz w:w="12240" w:h="15840"/>
          <w:pgMar w:top="302" w:right="518" w:bottom="302" w:left="706" w:header="720" w:footer="720" w:gutter="0"/>
          <w:cols w:space="720"/>
          <w:noEndnote/>
        </w:sectPr>
      </w:pPr>
    </w:p>
    <w:p w14:paraId="348CAFAB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5D9F187D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053B1752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0E216E7B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6D7EE795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32E9A76D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5B9EF5CC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064E20FD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02B23A66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11AC6928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39772E4B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7382E99C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098D957E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572EFCEE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561F48AE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2D606DAC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5746BFE0" w14:textId="3384E87D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0CD7BF95" w14:textId="4BDD6522" w:rsidR="009C27A5" w:rsidRDefault="009C27A5" w:rsidP="00C83881">
      <w:pPr>
        <w:rPr>
          <w:rStyle w:val="Heading3Char"/>
          <w:color w:val="4F81BD" w:themeColor="accent1"/>
          <w:sz w:val="26"/>
          <w:szCs w:val="26"/>
        </w:rPr>
      </w:pPr>
    </w:p>
    <w:p w14:paraId="077DB76D" w14:textId="7CF27D8D" w:rsidR="009C27A5" w:rsidRDefault="009C27A5" w:rsidP="00C83881">
      <w:pPr>
        <w:rPr>
          <w:rStyle w:val="Heading3Char"/>
          <w:color w:val="4F81BD" w:themeColor="accent1"/>
          <w:sz w:val="26"/>
          <w:szCs w:val="26"/>
        </w:rPr>
      </w:pPr>
    </w:p>
    <w:p w14:paraId="7DC789D2" w14:textId="6AFF4A60" w:rsidR="009C27A5" w:rsidRDefault="009C27A5" w:rsidP="00C83881">
      <w:pPr>
        <w:rPr>
          <w:rStyle w:val="Heading3Char"/>
          <w:color w:val="4F81BD" w:themeColor="accent1"/>
          <w:sz w:val="26"/>
          <w:szCs w:val="26"/>
        </w:rPr>
      </w:pPr>
    </w:p>
    <w:p w14:paraId="5ED54646" w14:textId="77777777" w:rsidR="009C27A5" w:rsidRDefault="009C27A5" w:rsidP="00C83881">
      <w:pPr>
        <w:rPr>
          <w:rStyle w:val="Heading3Char"/>
          <w:color w:val="4F81BD" w:themeColor="accent1"/>
          <w:sz w:val="26"/>
          <w:szCs w:val="26"/>
        </w:rPr>
      </w:pPr>
    </w:p>
    <w:p w14:paraId="244E4408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0549AF66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38683599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09EC70AB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1433F98C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799C6299" w14:textId="7777777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5BFEAAF4" w14:textId="4DE3DDB7" w:rsidR="00F7149A" w:rsidRDefault="00F7149A" w:rsidP="00C83881">
      <w:pPr>
        <w:rPr>
          <w:rStyle w:val="Heading3Char"/>
          <w:color w:val="4F81BD" w:themeColor="accent1"/>
          <w:sz w:val="26"/>
          <w:szCs w:val="26"/>
        </w:rPr>
      </w:pPr>
    </w:p>
    <w:p w14:paraId="39BD9F6E" w14:textId="3A9A12A8" w:rsidR="001C2BD1" w:rsidRDefault="001C2BD1" w:rsidP="00C83881">
      <w:pPr>
        <w:rPr>
          <w:rStyle w:val="Heading3Char"/>
          <w:color w:val="4F81BD" w:themeColor="accent1"/>
          <w:sz w:val="26"/>
          <w:szCs w:val="26"/>
        </w:rPr>
      </w:pPr>
    </w:p>
    <w:p w14:paraId="43CA8CC0" w14:textId="4C8673CC" w:rsidR="001C2BD1" w:rsidRDefault="001C2BD1" w:rsidP="00C83881">
      <w:pPr>
        <w:rPr>
          <w:rStyle w:val="Heading3Char"/>
          <w:color w:val="4F81BD" w:themeColor="accent1"/>
          <w:sz w:val="26"/>
          <w:szCs w:val="26"/>
        </w:rPr>
      </w:pPr>
    </w:p>
    <w:p w14:paraId="5D152EFA" w14:textId="10B80CCF" w:rsidR="001C2BD1" w:rsidRDefault="001C2BD1" w:rsidP="00C83881">
      <w:pPr>
        <w:rPr>
          <w:rStyle w:val="Heading3Char"/>
          <w:color w:val="4F81BD" w:themeColor="accent1"/>
          <w:sz w:val="26"/>
          <w:szCs w:val="26"/>
        </w:rPr>
      </w:pPr>
    </w:p>
    <w:p w14:paraId="7FD00875" w14:textId="77777777" w:rsidR="001C2BD1" w:rsidRDefault="001C2BD1" w:rsidP="00C83881">
      <w:pPr>
        <w:rPr>
          <w:rStyle w:val="Heading3Char"/>
          <w:color w:val="4F81BD" w:themeColor="accent1"/>
          <w:sz w:val="26"/>
          <w:szCs w:val="26"/>
        </w:rPr>
      </w:pPr>
    </w:p>
    <w:p w14:paraId="4AE4D7C5" w14:textId="65E6873A" w:rsidR="00B963ED" w:rsidRDefault="00836AFF" w:rsidP="00C83881">
      <w:pPr>
        <w:rPr>
          <w:rStyle w:val="Heading3Char"/>
          <w:color w:val="4F81BD" w:themeColor="accent1"/>
          <w:sz w:val="26"/>
          <w:szCs w:val="26"/>
        </w:rPr>
      </w:pPr>
      <w:r w:rsidRPr="00836AFF">
        <w:rPr>
          <w:rStyle w:val="Heading3Char"/>
          <w:color w:val="4F81BD" w:themeColor="accent1"/>
          <w:sz w:val="26"/>
          <w:szCs w:val="26"/>
        </w:rPr>
        <w:lastRenderedPageBreak/>
        <w:t>Carson National Forest</w:t>
      </w:r>
    </w:p>
    <w:p w14:paraId="55F1F2F0" w14:textId="77777777" w:rsidR="00AF48D3" w:rsidRPr="003C5A0A" w:rsidRDefault="000D01D1" w:rsidP="00912BAE">
      <w:pPr>
        <w:pStyle w:val="Heading4"/>
      </w:pPr>
      <w:r w:rsidRPr="003C5A0A">
        <w:t xml:space="preserve">Supervisor’s Office, Taos, NM </w:t>
      </w:r>
    </w:p>
    <w:p w14:paraId="04A0C41D" w14:textId="36068B7B" w:rsidR="005B733F" w:rsidRPr="005D0723" w:rsidRDefault="005B733F" w:rsidP="005B733F">
      <w:pPr>
        <w:spacing w:after="0"/>
        <w:rPr>
          <w:bCs/>
          <w:i/>
          <w:iCs/>
        </w:rPr>
      </w:pPr>
      <w:r w:rsidRPr="005D0723">
        <w:rPr>
          <w:b/>
          <w:i/>
          <w:iCs/>
        </w:rPr>
        <w:t>Archeology</w:t>
      </w:r>
      <w:r w:rsidRPr="005D0723">
        <w:rPr>
          <w:bCs/>
          <w:i/>
          <w:iCs/>
        </w:rPr>
        <w:t>-</w:t>
      </w:r>
      <w:r w:rsidRPr="005D0723">
        <w:rPr>
          <w:i/>
          <w:iCs/>
        </w:rPr>
        <w:t xml:space="preserve"> </w:t>
      </w:r>
      <w:r>
        <w:rPr>
          <w:i/>
          <w:iCs/>
        </w:rPr>
        <w:t xml:space="preserve">Heath Bailey, 828-406-2148, </w:t>
      </w:r>
      <w:r w:rsidRPr="005B733F">
        <w:rPr>
          <w:i/>
          <w:iCs/>
        </w:rPr>
        <w:t>robert.h.bailey@usda.gov</w:t>
      </w:r>
      <w:r>
        <w:rPr>
          <w:i/>
          <w:iCs/>
        </w:rPr>
        <w:t xml:space="preserve"> </w:t>
      </w:r>
    </w:p>
    <w:p w14:paraId="35649609" w14:textId="77777777" w:rsidR="005B733F" w:rsidRDefault="005B733F" w:rsidP="005B733F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Engineering</w:t>
      </w:r>
      <w:r w:rsidRPr="005D0723">
        <w:rPr>
          <w:i/>
          <w:iCs/>
        </w:rPr>
        <w:t xml:space="preserve"> – </w:t>
      </w:r>
      <w:r>
        <w:rPr>
          <w:i/>
          <w:iCs/>
        </w:rPr>
        <w:t>Albert Martinez, 505-469-3504</w:t>
      </w:r>
    </w:p>
    <w:p w14:paraId="141F56BC" w14:textId="4FA9851D" w:rsidR="00482480" w:rsidRPr="005D0723" w:rsidRDefault="00482480" w:rsidP="005B733F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Carson Hotshots</w:t>
      </w:r>
      <w:r w:rsidRPr="005D0723">
        <w:rPr>
          <w:i/>
          <w:iCs/>
        </w:rPr>
        <w:t xml:space="preserve"> – </w:t>
      </w:r>
      <w:r w:rsidR="00ED2062" w:rsidRPr="005D0723">
        <w:rPr>
          <w:i/>
          <w:iCs/>
        </w:rPr>
        <w:t xml:space="preserve">Nate Draeger, 575-758-6244; </w:t>
      </w:r>
      <w:r w:rsidR="00697620" w:rsidRPr="005D0723">
        <w:rPr>
          <w:i/>
          <w:iCs/>
        </w:rPr>
        <w:t>nate.draeger@usda.gov</w:t>
      </w:r>
    </w:p>
    <w:p w14:paraId="76ADCD02" w14:textId="102C6321" w:rsidR="005B733F" w:rsidRPr="005D0723" w:rsidRDefault="00697620" w:rsidP="005B733F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Fire</w:t>
      </w:r>
      <w:r w:rsidRPr="005D0723">
        <w:rPr>
          <w:i/>
          <w:iCs/>
        </w:rPr>
        <w:t xml:space="preserve"> – </w:t>
      </w:r>
      <w:r w:rsidR="005B733F">
        <w:rPr>
          <w:i/>
          <w:iCs/>
        </w:rPr>
        <w:t xml:space="preserve">Brent Davidson, 575-758-6345, </w:t>
      </w:r>
      <w:r w:rsidR="005B733F" w:rsidRPr="005B733F">
        <w:rPr>
          <w:i/>
          <w:iCs/>
        </w:rPr>
        <w:t>michael.davidson@usda.gov</w:t>
      </w:r>
      <w:r w:rsidR="005B733F">
        <w:rPr>
          <w:i/>
          <w:iCs/>
        </w:rPr>
        <w:t xml:space="preserve"> </w:t>
      </w:r>
    </w:p>
    <w:p w14:paraId="327314B3" w14:textId="64F34785" w:rsidR="005B733F" w:rsidRPr="005D0723" w:rsidRDefault="005B733F" w:rsidP="005B733F">
      <w:pPr>
        <w:spacing w:after="0"/>
        <w:rPr>
          <w:bCs/>
          <w:i/>
          <w:iCs/>
        </w:rPr>
      </w:pPr>
      <w:r w:rsidRPr="005D0723">
        <w:rPr>
          <w:b/>
          <w:i/>
          <w:iCs/>
        </w:rPr>
        <w:t>General Information</w:t>
      </w:r>
      <w:r w:rsidRPr="005D0723">
        <w:rPr>
          <w:bCs/>
          <w:i/>
          <w:iCs/>
        </w:rPr>
        <w:t xml:space="preserve"> – </w:t>
      </w:r>
      <w:r>
        <w:rPr>
          <w:bCs/>
          <w:i/>
          <w:iCs/>
        </w:rPr>
        <w:t xml:space="preserve">Kenna Pacheco, 719-850-2357, </w:t>
      </w:r>
      <w:r w:rsidRPr="005B733F">
        <w:rPr>
          <w:bCs/>
          <w:i/>
          <w:iCs/>
        </w:rPr>
        <w:t>kenna.pacheco@usda.gov</w:t>
      </w:r>
      <w:r>
        <w:rPr>
          <w:bCs/>
          <w:i/>
          <w:iCs/>
        </w:rPr>
        <w:t xml:space="preserve"> </w:t>
      </w:r>
    </w:p>
    <w:p w14:paraId="03EDE029" w14:textId="2E2CD3C5" w:rsidR="005B733F" w:rsidRPr="005D0723" w:rsidRDefault="005B733F" w:rsidP="005B733F">
      <w:pPr>
        <w:spacing w:after="0"/>
        <w:rPr>
          <w:bCs/>
          <w:i/>
          <w:iCs/>
        </w:rPr>
      </w:pPr>
      <w:r w:rsidRPr="005D0723">
        <w:rPr>
          <w:b/>
          <w:i/>
          <w:iCs/>
        </w:rPr>
        <w:t>Recreation</w:t>
      </w:r>
      <w:r w:rsidRPr="005D0723">
        <w:rPr>
          <w:bCs/>
          <w:i/>
          <w:iCs/>
        </w:rPr>
        <w:t xml:space="preserve"> </w:t>
      </w:r>
      <w:r>
        <w:rPr>
          <w:bCs/>
          <w:i/>
          <w:iCs/>
        </w:rPr>
        <w:t>–</w:t>
      </w:r>
      <w:r w:rsidRPr="005D0723">
        <w:rPr>
          <w:bCs/>
          <w:i/>
          <w:iCs/>
        </w:rPr>
        <w:t xml:space="preserve"> </w:t>
      </w:r>
      <w:r>
        <w:rPr>
          <w:bCs/>
          <w:i/>
          <w:iCs/>
        </w:rPr>
        <w:t xml:space="preserve">Eric Garner, 575-758-6310, </w:t>
      </w:r>
      <w:r w:rsidRPr="005B733F">
        <w:rPr>
          <w:bCs/>
          <w:i/>
          <w:iCs/>
        </w:rPr>
        <w:t>eric.garner@usda.gov</w:t>
      </w:r>
      <w:r>
        <w:rPr>
          <w:bCs/>
          <w:i/>
          <w:iCs/>
        </w:rPr>
        <w:t xml:space="preserve"> </w:t>
      </w:r>
    </w:p>
    <w:p w14:paraId="57BD4329" w14:textId="070432F1" w:rsidR="005B733F" w:rsidRPr="005D0723" w:rsidRDefault="005B733F" w:rsidP="005B733F">
      <w:pPr>
        <w:spacing w:after="0"/>
        <w:rPr>
          <w:bCs/>
          <w:i/>
          <w:iCs/>
        </w:rPr>
      </w:pPr>
      <w:r w:rsidRPr="005D0723">
        <w:rPr>
          <w:b/>
          <w:i/>
          <w:iCs/>
        </w:rPr>
        <w:t>Watershed</w:t>
      </w:r>
      <w:r w:rsidRPr="005D0723">
        <w:rPr>
          <w:bCs/>
          <w:i/>
          <w:iCs/>
        </w:rPr>
        <w:t xml:space="preserve"> – </w:t>
      </w:r>
      <w:r>
        <w:rPr>
          <w:bCs/>
          <w:i/>
          <w:iCs/>
        </w:rPr>
        <w:t xml:space="preserve">Greg Miller, 575-758-6251, </w:t>
      </w:r>
      <w:r w:rsidRPr="005B733F">
        <w:rPr>
          <w:bCs/>
          <w:i/>
          <w:iCs/>
        </w:rPr>
        <w:t>gregory.miller@usda.gov</w:t>
      </w:r>
      <w:r>
        <w:rPr>
          <w:bCs/>
          <w:i/>
          <w:iCs/>
        </w:rPr>
        <w:t xml:space="preserve"> </w:t>
      </w:r>
    </w:p>
    <w:p w14:paraId="12C65390" w14:textId="26C82D67" w:rsidR="005B733F" w:rsidRPr="005D0723" w:rsidRDefault="005B733F" w:rsidP="005B733F">
      <w:pPr>
        <w:spacing w:after="120"/>
        <w:rPr>
          <w:bCs/>
          <w:i/>
          <w:iCs/>
        </w:rPr>
      </w:pPr>
      <w:r w:rsidRPr="005D0723">
        <w:rPr>
          <w:b/>
          <w:i/>
          <w:iCs/>
        </w:rPr>
        <w:t>Wildlife</w:t>
      </w:r>
      <w:r w:rsidRPr="005D0723">
        <w:rPr>
          <w:bCs/>
          <w:i/>
          <w:iCs/>
        </w:rPr>
        <w:t xml:space="preserve"> – </w:t>
      </w:r>
      <w:r>
        <w:rPr>
          <w:bCs/>
          <w:i/>
          <w:iCs/>
        </w:rPr>
        <w:t xml:space="preserve">Francisco Cortez, 575-758-6254, </w:t>
      </w:r>
      <w:r w:rsidRPr="005B733F">
        <w:rPr>
          <w:bCs/>
          <w:i/>
          <w:iCs/>
        </w:rPr>
        <w:t>francisco.cortez@usda.gov</w:t>
      </w:r>
      <w:r>
        <w:rPr>
          <w:bCs/>
          <w:i/>
          <w:iCs/>
        </w:rPr>
        <w:t xml:space="preserve"> </w:t>
      </w:r>
    </w:p>
    <w:p w14:paraId="70509C25" w14:textId="77777777" w:rsidR="00AF48D3" w:rsidRPr="005D0723" w:rsidRDefault="00AF48D3" w:rsidP="00AF48D3">
      <w:pPr>
        <w:pStyle w:val="Heading4"/>
      </w:pPr>
      <w:proofErr w:type="spellStart"/>
      <w:r w:rsidRPr="005D0723">
        <w:t>Canjilon</w:t>
      </w:r>
      <w:proofErr w:type="spellEnd"/>
      <w:r w:rsidRPr="005D0723">
        <w:t xml:space="preserve"> Ranger District, </w:t>
      </w:r>
      <w:proofErr w:type="spellStart"/>
      <w:r w:rsidRPr="005D0723">
        <w:t>Canjilon</w:t>
      </w:r>
      <w:proofErr w:type="spellEnd"/>
      <w:r w:rsidRPr="005D0723">
        <w:t xml:space="preserve">, NM </w:t>
      </w:r>
    </w:p>
    <w:p w14:paraId="4B4F0E57" w14:textId="77777777" w:rsidR="001A57D6" w:rsidRDefault="00AF48D3" w:rsidP="00AF48D3">
      <w:pPr>
        <w:spacing w:after="0"/>
        <w:rPr>
          <w:b/>
          <w:bCs/>
          <w:i/>
          <w:iCs/>
        </w:rPr>
      </w:pPr>
      <w:r w:rsidRPr="005D0723">
        <w:rPr>
          <w:b/>
          <w:bCs/>
          <w:i/>
          <w:iCs/>
        </w:rPr>
        <w:t>Fir</w:t>
      </w:r>
      <w:r w:rsidR="00482480" w:rsidRPr="005D0723">
        <w:rPr>
          <w:b/>
          <w:bCs/>
          <w:i/>
          <w:iCs/>
        </w:rPr>
        <w:t>e</w:t>
      </w:r>
      <w:r w:rsidR="00482480" w:rsidRPr="005D0723">
        <w:rPr>
          <w:i/>
          <w:iCs/>
        </w:rPr>
        <w:t xml:space="preserve"> – </w:t>
      </w:r>
      <w:r w:rsidR="001A57D6">
        <w:rPr>
          <w:i/>
          <w:iCs/>
        </w:rPr>
        <w:t>Tim Morris, 575-684-2489; timothy.morris2@usda.gov</w:t>
      </w:r>
      <w:r w:rsidR="001A57D6" w:rsidRPr="005D0723">
        <w:rPr>
          <w:b/>
          <w:bCs/>
          <w:i/>
          <w:iCs/>
        </w:rPr>
        <w:t xml:space="preserve"> </w:t>
      </w:r>
    </w:p>
    <w:p w14:paraId="45EF9565" w14:textId="068D88B0" w:rsidR="00687DEF" w:rsidRPr="005D0723" w:rsidRDefault="00687DEF" w:rsidP="00687DEF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General Information</w:t>
      </w:r>
      <w:r w:rsidRPr="005D0723">
        <w:rPr>
          <w:i/>
          <w:iCs/>
        </w:rPr>
        <w:t xml:space="preserve"> – </w:t>
      </w:r>
      <w:bookmarkStart w:id="3" w:name="_Hlk86223532"/>
      <w:r>
        <w:rPr>
          <w:i/>
          <w:iCs/>
        </w:rPr>
        <w:t xml:space="preserve">Martha Montoya, 575-684-2489, </w:t>
      </w:r>
      <w:r w:rsidRPr="00687DEF">
        <w:rPr>
          <w:i/>
          <w:iCs/>
        </w:rPr>
        <w:t>martha.montoya@usda.gov</w:t>
      </w:r>
      <w:r>
        <w:rPr>
          <w:i/>
          <w:iCs/>
        </w:rPr>
        <w:t xml:space="preserve"> </w:t>
      </w:r>
    </w:p>
    <w:p w14:paraId="53FECEB2" w14:textId="34F2EEC5" w:rsidR="00687DEF" w:rsidRDefault="00687DEF" w:rsidP="00687DEF">
      <w:pPr>
        <w:rPr>
          <w:i/>
          <w:iCs/>
        </w:rPr>
      </w:pPr>
      <w:r w:rsidRPr="005D0723">
        <w:rPr>
          <w:b/>
          <w:bCs/>
          <w:i/>
          <w:iCs/>
        </w:rPr>
        <w:t>Range</w:t>
      </w:r>
      <w:r w:rsidRPr="005D0723">
        <w:rPr>
          <w:i/>
          <w:iCs/>
        </w:rPr>
        <w:t xml:space="preserve"> –</w:t>
      </w:r>
      <w:r>
        <w:rPr>
          <w:i/>
          <w:iCs/>
        </w:rPr>
        <w:t xml:space="preserve">Estevan Gallegos, 575-581-4554, </w:t>
      </w:r>
      <w:r w:rsidRPr="00687DEF">
        <w:rPr>
          <w:i/>
          <w:iCs/>
        </w:rPr>
        <w:t>estavan.gallegos@usda.gov</w:t>
      </w:r>
    </w:p>
    <w:p w14:paraId="1E41320C" w14:textId="376A5C89" w:rsidR="00AF48D3" w:rsidRPr="005D0723" w:rsidRDefault="00687DEF" w:rsidP="005D0723">
      <w:pPr>
        <w:rPr>
          <w:i/>
          <w:iCs/>
        </w:rPr>
      </w:pPr>
      <w:r w:rsidRPr="005D0723">
        <w:rPr>
          <w:b/>
          <w:bCs/>
          <w:i/>
          <w:iCs/>
        </w:rPr>
        <w:t>Timber</w:t>
      </w:r>
      <w:r w:rsidRPr="005D0723">
        <w:rPr>
          <w:i/>
          <w:iCs/>
        </w:rPr>
        <w:t xml:space="preserve"> – </w:t>
      </w:r>
      <w:r>
        <w:rPr>
          <w:i/>
          <w:iCs/>
        </w:rPr>
        <w:t xml:space="preserve">Bernard Ross, 575-758-8678, </w:t>
      </w:r>
      <w:r w:rsidRPr="00687DEF">
        <w:rPr>
          <w:i/>
          <w:iCs/>
        </w:rPr>
        <w:t>Bernard.ross@usda.gov</w:t>
      </w:r>
      <w:r>
        <w:rPr>
          <w:i/>
          <w:iCs/>
        </w:rPr>
        <w:t xml:space="preserve"> </w:t>
      </w:r>
      <w:bookmarkEnd w:id="3"/>
    </w:p>
    <w:p w14:paraId="4629B6B9" w14:textId="77777777" w:rsidR="00AF48D3" w:rsidRPr="005D0723" w:rsidRDefault="00AF48D3" w:rsidP="00AF48D3">
      <w:pPr>
        <w:pStyle w:val="Heading4"/>
      </w:pPr>
      <w:r w:rsidRPr="005D0723">
        <w:t xml:space="preserve">El </w:t>
      </w:r>
      <w:proofErr w:type="spellStart"/>
      <w:r w:rsidRPr="005D0723">
        <w:t>Rito</w:t>
      </w:r>
      <w:proofErr w:type="spellEnd"/>
      <w:r w:rsidRPr="005D0723">
        <w:t xml:space="preserve"> Ranger District, El </w:t>
      </w:r>
      <w:proofErr w:type="spellStart"/>
      <w:r w:rsidRPr="005D0723">
        <w:t>Rito</w:t>
      </w:r>
      <w:proofErr w:type="spellEnd"/>
      <w:r w:rsidRPr="005D0723">
        <w:t xml:space="preserve">, NM </w:t>
      </w:r>
    </w:p>
    <w:p w14:paraId="24395E38" w14:textId="70802DE4" w:rsidR="005D0723" w:rsidRDefault="00AF48D3" w:rsidP="00AF48D3">
      <w:pPr>
        <w:spacing w:after="0"/>
        <w:rPr>
          <w:b/>
          <w:bCs/>
          <w:i/>
          <w:iCs/>
        </w:rPr>
      </w:pPr>
      <w:r w:rsidRPr="005D0723">
        <w:rPr>
          <w:b/>
          <w:bCs/>
          <w:i/>
          <w:iCs/>
        </w:rPr>
        <w:t>Archeology</w:t>
      </w:r>
      <w:r w:rsidRPr="005D0723">
        <w:rPr>
          <w:i/>
          <w:iCs/>
        </w:rPr>
        <w:t xml:space="preserve"> – </w:t>
      </w:r>
      <w:r w:rsidR="00687DEF">
        <w:rPr>
          <w:i/>
          <w:iCs/>
        </w:rPr>
        <w:t xml:space="preserve">Erin Brown, 575-581-4554, </w:t>
      </w:r>
      <w:r w:rsidR="00687DEF" w:rsidRPr="00687DEF">
        <w:rPr>
          <w:i/>
          <w:iCs/>
        </w:rPr>
        <w:t>erin.brown@usda.gov</w:t>
      </w:r>
    </w:p>
    <w:p w14:paraId="6ECE4D2A" w14:textId="77777777" w:rsidR="001A57D6" w:rsidRDefault="00780725" w:rsidP="001A57D6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F</w:t>
      </w:r>
      <w:r w:rsidR="00AF48D3" w:rsidRPr="005D0723">
        <w:rPr>
          <w:b/>
          <w:bCs/>
          <w:i/>
          <w:iCs/>
        </w:rPr>
        <w:t>i</w:t>
      </w:r>
      <w:r w:rsidR="00482480" w:rsidRPr="005D0723">
        <w:rPr>
          <w:b/>
          <w:bCs/>
          <w:i/>
          <w:iCs/>
        </w:rPr>
        <w:t>re</w:t>
      </w:r>
      <w:r w:rsidR="00482480" w:rsidRPr="005D0723">
        <w:rPr>
          <w:i/>
          <w:iCs/>
        </w:rPr>
        <w:t xml:space="preserve"> </w:t>
      </w:r>
      <w:r w:rsidR="001A57D6">
        <w:rPr>
          <w:i/>
          <w:iCs/>
        </w:rPr>
        <w:t xml:space="preserve">– Rebecca-Jane Elmore, </w:t>
      </w:r>
      <w:proofErr w:type="gramStart"/>
      <w:r w:rsidR="001A57D6">
        <w:rPr>
          <w:i/>
          <w:iCs/>
        </w:rPr>
        <w:t>575-581-4554;</w:t>
      </w:r>
      <w:proofErr w:type="gramEnd"/>
      <w:r w:rsidR="001A57D6">
        <w:rPr>
          <w:i/>
          <w:iCs/>
        </w:rPr>
        <w:t xml:space="preserve"> </w:t>
      </w:r>
    </w:p>
    <w:p w14:paraId="7B732D4E" w14:textId="77777777" w:rsidR="001A57D6" w:rsidRDefault="001A57D6" w:rsidP="001A57D6">
      <w:pPr>
        <w:spacing w:after="0"/>
        <w:rPr>
          <w:rStyle w:val="Heading4Char"/>
          <w:highlight w:val="yellow"/>
        </w:rPr>
      </w:pPr>
      <w:r>
        <w:rPr>
          <w:i/>
          <w:iCs/>
        </w:rPr>
        <w:t>rebecca-jane.elmore@usda.gov</w:t>
      </w:r>
    </w:p>
    <w:p w14:paraId="5D5C5A86" w14:textId="7F25B488" w:rsidR="00687DEF" w:rsidRDefault="00AF48D3" w:rsidP="00687DEF">
      <w:pPr>
        <w:rPr>
          <w:i/>
          <w:iCs/>
        </w:rPr>
      </w:pPr>
      <w:r w:rsidRPr="005D0723">
        <w:rPr>
          <w:b/>
          <w:bCs/>
          <w:i/>
          <w:iCs/>
        </w:rPr>
        <w:t>Range</w:t>
      </w:r>
      <w:r w:rsidRPr="005D0723">
        <w:rPr>
          <w:i/>
          <w:iCs/>
        </w:rPr>
        <w:t xml:space="preserve"> – </w:t>
      </w:r>
      <w:r w:rsidR="00687DEF">
        <w:rPr>
          <w:i/>
          <w:iCs/>
        </w:rPr>
        <w:t xml:space="preserve">Estevan Gallegos, 575-581-4554, </w:t>
      </w:r>
      <w:r w:rsidR="00687DEF" w:rsidRPr="00687DEF">
        <w:rPr>
          <w:i/>
          <w:iCs/>
        </w:rPr>
        <w:t>estavan.gallegos@usda.gov</w:t>
      </w:r>
      <w:r w:rsidR="00687DEF">
        <w:rPr>
          <w:i/>
          <w:iCs/>
        </w:rPr>
        <w:t xml:space="preserve"> </w:t>
      </w:r>
    </w:p>
    <w:p w14:paraId="608D8A67" w14:textId="5A1F8EC9" w:rsidR="00687DEF" w:rsidRPr="00576F49" w:rsidRDefault="00AF48D3" w:rsidP="00687DEF">
      <w:pPr>
        <w:rPr>
          <w:rStyle w:val="Heading4Char"/>
          <w:rFonts w:asciiTheme="minorHAnsi" w:eastAsiaTheme="minorHAnsi" w:hAnsiTheme="minorHAnsi" w:cstheme="minorBidi"/>
          <w:color w:val="auto"/>
        </w:rPr>
      </w:pPr>
      <w:r w:rsidRPr="005D0723">
        <w:rPr>
          <w:b/>
          <w:bCs/>
          <w:i/>
          <w:iCs/>
        </w:rPr>
        <w:t>Timb</w:t>
      </w:r>
      <w:r w:rsidR="00DC209D" w:rsidRPr="005D0723">
        <w:rPr>
          <w:b/>
          <w:bCs/>
          <w:i/>
          <w:iCs/>
        </w:rPr>
        <w:t>er</w:t>
      </w:r>
      <w:r w:rsidR="00DC209D" w:rsidRPr="005D0723">
        <w:rPr>
          <w:i/>
          <w:iCs/>
        </w:rPr>
        <w:t xml:space="preserve"> – </w:t>
      </w:r>
      <w:r w:rsidR="00687DEF">
        <w:rPr>
          <w:i/>
          <w:iCs/>
        </w:rPr>
        <w:t xml:space="preserve">Bernard Ross, 575-758-8678, </w:t>
      </w:r>
      <w:r w:rsidR="00687DEF" w:rsidRPr="00687DEF">
        <w:rPr>
          <w:i/>
          <w:iCs/>
        </w:rPr>
        <w:t>Bernard.ross@usda.gov</w:t>
      </w:r>
    </w:p>
    <w:p w14:paraId="1E4D8B4F" w14:textId="68AE1F05" w:rsidR="00AF48D3" w:rsidRPr="005D0723" w:rsidRDefault="00AF48D3" w:rsidP="00AF48D3">
      <w:pPr>
        <w:pStyle w:val="Heading4"/>
      </w:pPr>
      <w:r w:rsidRPr="005D0723">
        <w:rPr>
          <w:rStyle w:val="Heading4Char"/>
          <w:i/>
          <w:iCs/>
        </w:rPr>
        <w:t>Jicarilla Ranger District, Bloomfield, NM</w:t>
      </w:r>
      <w:r w:rsidRPr="005D0723">
        <w:t xml:space="preserve"> </w:t>
      </w:r>
    </w:p>
    <w:p w14:paraId="0EFDF7C8" w14:textId="77777777" w:rsidR="00687DEF" w:rsidRDefault="00687DEF" w:rsidP="00687DEF">
      <w:pPr>
        <w:spacing w:after="0"/>
        <w:rPr>
          <w:highlight w:val="yellow"/>
        </w:rPr>
      </w:pPr>
      <w:r w:rsidRPr="005D0723">
        <w:rPr>
          <w:b/>
          <w:bCs/>
          <w:i/>
          <w:iCs/>
        </w:rPr>
        <w:t>Fire</w:t>
      </w:r>
      <w:r w:rsidRPr="005D0723">
        <w:rPr>
          <w:i/>
          <w:iCs/>
        </w:rPr>
        <w:t xml:space="preserve"> – </w:t>
      </w:r>
      <w:r>
        <w:rPr>
          <w:i/>
          <w:iCs/>
        </w:rPr>
        <w:t>Carlos Murillo 505-320-4084; carlos.murillo@usda.gov</w:t>
      </w:r>
    </w:p>
    <w:p w14:paraId="357C69FC" w14:textId="77777777" w:rsidR="000C6632" w:rsidRDefault="000C6632" w:rsidP="00687DEF">
      <w:pPr>
        <w:spacing w:after="0"/>
        <w:rPr>
          <w:b/>
          <w:bCs/>
          <w:i/>
          <w:iCs/>
        </w:rPr>
      </w:pPr>
    </w:p>
    <w:p w14:paraId="303C536A" w14:textId="77777777" w:rsidR="000C6632" w:rsidRDefault="000C6632" w:rsidP="00687DEF">
      <w:pPr>
        <w:spacing w:after="0"/>
        <w:rPr>
          <w:b/>
          <w:bCs/>
          <w:i/>
          <w:iCs/>
        </w:rPr>
      </w:pPr>
    </w:p>
    <w:p w14:paraId="40176915" w14:textId="00FACAA2" w:rsidR="00687DEF" w:rsidRPr="005D0723" w:rsidRDefault="00687DEF" w:rsidP="00687DEF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Range</w:t>
      </w:r>
      <w:r w:rsidRPr="005D0723">
        <w:rPr>
          <w:i/>
          <w:iCs/>
        </w:rPr>
        <w:t xml:space="preserve"> – </w:t>
      </w:r>
      <w:r>
        <w:rPr>
          <w:i/>
          <w:iCs/>
        </w:rPr>
        <w:t xml:space="preserve">Willis </w:t>
      </w:r>
      <w:proofErr w:type="spellStart"/>
      <w:r>
        <w:rPr>
          <w:i/>
          <w:iCs/>
        </w:rPr>
        <w:t>Sylvest</w:t>
      </w:r>
      <w:proofErr w:type="spellEnd"/>
      <w:r>
        <w:rPr>
          <w:i/>
          <w:iCs/>
        </w:rPr>
        <w:t xml:space="preserve">, 505-632-2956, </w:t>
      </w:r>
      <w:r w:rsidRPr="00687DEF">
        <w:rPr>
          <w:i/>
          <w:iCs/>
        </w:rPr>
        <w:t>willis.sylvest@usda.gov</w:t>
      </w:r>
      <w:r>
        <w:rPr>
          <w:i/>
          <w:iCs/>
        </w:rPr>
        <w:t xml:space="preserve"> </w:t>
      </w:r>
    </w:p>
    <w:p w14:paraId="5D2711A9" w14:textId="7746B144" w:rsidR="00687DEF" w:rsidRPr="005D0723" w:rsidRDefault="00687DEF" w:rsidP="00687DEF">
      <w:pPr>
        <w:spacing w:after="120"/>
        <w:rPr>
          <w:i/>
          <w:iCs/>
        </w:rPr>
      </w:pPr>
      <w:r w:rsidRPr="005D0723">
        <w:rPr>
          <w:b/>
          <w:bCs/>
          <w:i/>
          <w:iCs/>
        </w:rPr>
        <w:t>Wildlife</w:t>
      </w:r>
      <w:r w:rsidRPr="005D0723">
        <w:rPr>
          <w:i/>
          <w:iCs/>
        </w:rPr>
        <w:t xml:space="preserve"> – </w:t>
      </w:r>
      <w:r>
        <w:rPr>
          <w:i/>
          <w:iCs/>
        </w:rPr>
        <w:t xml:space="preserve">Willis </w:t>
      </w:r>
      <w:proofErr w:type="spellStart"/>
      <w:r>
        <w:rPr>
          <w:i/>
          <w:iCs/>
        </w:rPr>
        <w:t>Sylvest</w:t>
      </w:r>
      <w:proofErr w:type="spellEnd"/>
      <w:r>
        <w:rPr>
          <w:i/>
          <w:iCs/>
        </w:rPr>
        <w:t xml:space="preserve">, 505-632-2956, </w:t>
      </w:r>
      <w:r w:rsidRPr="00687DEF">
        <w:rPr>
          <w:i/>
          <w:iCs/>
        </w:rPr>
        <w:t>willis.sylvest@usda.gov</w:t>
      </w:r>
    </w:p>
    <w:p w14:paraId="7D11C048" w14:textId="77777777" w:rsidR="00AF48D3" w:rsidRPr="005D0723" w:rsidRDefault="00AF48D3" w:rsidP="00AF48D3">
      <w:pPr>
        <w:pStyle w:val="Heading4"/>
      </w:pPr>
      <w:r w:rsidRPr="005D0723">
        <w:t xml:space="preserve">Camino Real Ranger District, </w:t>
      </w:r>
      <w:proofErr w:type="spellStart"/>
      <w:r w:rsidRPr="005D0723">
        <w:t>Penasco</w:t>
      </w:r>
      <w:proofErr w:type="spellEnd"/>
      <w:r w:rsidRPr="005D0723">
        <w:t xml:space="preserve">, NM </w:t>
      </w:r>
    </w:p>
    <w:p w14:paraId="47085343" w14:textId="77777777" w:rsidR="00687DEF" w:rsidRPr="005D0723" w:rsidRDefault="00687DEF" w:rsidP="00687DEF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Fire</w:t>
      </w:r>
      <w:r w:rsidRPr="005D0723">
        <w:rPr>
          <w:i/>
          <w:iCs/>
        </w:rPr>
        <w:t xml:space="preserve"> - </w:t>
      </w:r>
      <w:r>
        <w:rPr>
          <w:i/>
          <w:iCs/>
        </w:rPr>
        <w:t>Elias Hurtado, 575-252-3337; elias.hurtado@usda.gov</w:t>
      </w:r>
    </w:p>
    <w:p w14:paraId="256F14D9" w14:textId="091B53AB" w:rsidR="00687DEF" w:rsidRPr="005D0723" w:rsidRDefault="00687DEF" w:rsidP="00687DEF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Range</w:t>
      </w:r>
      <w:r w:rsidRPr="005D0723">
        <w:rPr>
          <w:i/>
          <w:iCs/>
        </w:rPr>
        <w:t xml:space="preserve"> – </w:t>
      </w:r>
      <w:r>
        <w:rPr>
          <w:i/>
          <w:iCs/>
        </w:rPr>
        <w:t xml:space="preserve">Melvin Herrera, 575-587-2255, </w:t>
      </w:r>
      <w:r w:rsidRPr="00687DEF">
        <w:rPr>
          <w:i/>
          <w:iCs/>
        </w:rPr>
        <w:t>melvin.herrera@usda.gov</w:t>
      </w:r>
      <w:r>
        <w:rPr>
          <w:i/>
          <w:iCs/>
        </w:rPr>
        <w:t xml:space="preserve"> </w:t>
      </w:r>
    </w:p>
    <w:p w14:paraId="317F84B3" w14:textId="67D5347C" w:rsidR="00687DEF" w:rsidRPr="005D0723" w:rsidRDefault="00687DEF" w:rsidP="00687DEF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Timber</w:t>
      </w:r>
      <w:r w:rsidRPr="005D0723">
        <w:rPr>
          <w:i/>
          <w:iCs/>
        </w:rPr>
        <w:t xml:space="preserve"> – </w:t>
      </w:r>
      <w:r>
        <w:rPr>
          <w:i/>
          <w:iCs/>
        </w:rPr>
        <w:t xml:space="preserve">Gabriel Romero, 575-587-8230, </w:t>
      </w:r>
      <w:r w:rsidRPr="00687DEF">
        <w:rPr>
          <w:i/>
          <w:iCs/>
        </w:rPr>
        <w:t>gabriel.romero@usda.gov</w:t>
      </w:r>
      <w:r>
        <w:rPr>
          <w:i/>
          <w:iCs/>
        </w:rPr>
        <w:t xml:space="preserve"> </w:t>
      </w:r>
    </w:p>
    <w:p w14:paraId="0412A5E4" w14:textId="5D9A3363" w:rsidR="00687DEF" w:rsidRPr="005D0723" w:rsidRDefault="00687DEF" w:rsidP="00687DEF">
      <w:pPr>
        <w:spacing w:after="120"/>
        <w:rPr>
          <w:i/>
          <w:iCs/>
        </w:rPr>
      </w:pPr>
      <w:r w:rsidRPr="005D0723">
        <w:rPr>
          <w:b/>
          <w:bCs/>
          <w:i/>
          <w:iCs/>
        </w:rPr>
        <w:t>Wildlife</w:t>
      </w:r>
      <w:r w:rsidRPr="005D0723">
        <w:rPr>
          <w:i/>
          <w:iCs/>
        </w:rPr>
        <w:t xml:space="preserve"> – </w:t>
      </w:r>
      <w:r>
        <w:rPr>
          <w:i/>
          <w:iCs/>
        </w:rPr>
        <w:t xml:space="preserve">Alyssa Radcliff, 575-586-7309, </w:t>
      </w:r>
      <w:r w:rsidRPr="00687DEF">
        <w:rPr>
          <w:i/>
          <w:iCs/>
        </w:rPr>
        <w:t>alyssa.radcliff@usda.gov</w:t>
      </w:r>
      <w:r>
        <w:rPr>
          <w:i/>
          <w:iCs/>
        </w:rPr>
        <w:t xml:space="preserve"> </w:t>
      </w:r>
    </w:p>
    <w:p w14:paraId="7A1061FD" w14:textId="77777777" w:rsidR="00AF48D3" w:rsidRPr="005D0723" w:rsidRDefault="00AF48D3" w:rsidP="00AF48D3">
      <w:pPr>
        <w:pStyle w:val="Heading4"/>
      </w:pPr>
      <w:r w:rsidRPr="005D0723">
        <w:t xml:space="preserve">Tres Piedras Ranger District, Tres Piedras, NM </w:t>
      </w:r>
    </w:p>
    <w:p w14:paraId="6210F982" w14:textId="77777777" w:rsidR="00687DEF" w:rsidRDefault="00687DEF" w:rsidP="00687DEF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Fire</w:t>
      </w:r>
      <w:r w:rsidRPr="005D0723">
        <w:rPr>
          <w:i/>
          <w:iCs/>
        </w:rPr>
        <w:t xml:space="preserve"> – </w:t>
      </w:r>
      <w:r>
        <w:rPr>
          <w:i/>
          <w:iCs/>
        </w:rPr>
        <w:t xml:space="preserve">Jamie Long, </w:t>
      </w:r>
      <w:proofErr w:type="gramStart"/>
      <w:r>
        <w:rPr>
          <w:i/>
          <w:iCs/>
        </w:rPr>
        <w:t>575-758-8678;</w:t>
      </w:r>
      <w:proofErr w:type="gramEnd"/>
      <w:r>
        <w:rPr>
          <w:i/>
          <w:iCs/>
        </w:rPr>
        <w:t xml:space="preserve"> </w:t>
      </w:r>
    </w:p>
    <w:p w14:paraId="4040D42E" w14:textId="77777777" w:rsidR="00687DEF" w:rsidRDefault="00687DEF" w:rsidP="00687DEF">
      <w:pPr>
        <w:spacing w:after="0"/>
        <w:rPr>
          <w:highlight w:val="yellow"/>
        </w:rPr>
      </w:pPr>
      <w:r>
        <w:rPr>
          <w:i/>
          <w:iCs/>
        </w:rPr>
        <w:t>jamie.long@usda.gov</w:t>
      </w:r>
    </w:p>
    <w:p w14:paraId="1218CE64" w14:textId="051AE8C3" w:rsidR="00687DEF" w:rsidRPr="005D0723" w:rsidRDefault="00687DEF" w:rsidP="00687DEF">
      <w:pPr>
        <w:spacing w:after="0"/>
        <w:rPr>
          <w:i/>
          <w:iCs/>
        </w:rPr>
      </w:pPr>
      <w:r w:rsidRPr="005D0723">
        <w:rPr>
          <w:b/>
          <w:bCs/>
          <w:i/>
          <w:iCs/>
        </w:rPr>
        <w:t>Range</w:t>
      </w:r>
      <w:r w:rsidRPr="005D0723">
        <w:rPr>
          <w:i/>
          <w:iCs/>
        </w:rPr>
        <w:t xml:space="preserve"> – </w:t>
      </w:r>
      <w:r>
        <w:rPr>
          <w:i/>
          <w:iCs/>
        </w:rPr>
        <w:t xml:space="preserve">Estevan Gallegos, 575-581-4554, </w:t>
      </w:r>
      <w:r w:rsidRPr="00687DEF">
        <w:rPr>
          <w:i/>
          <w:iCs/>
        </w:rPr>
        <w:t>estavan.gallegos@usda.gov</w:t>
      </w:r>
      <w:r>
        <w:rPr>
          <w:i/>
          <w:iCs/>
        </w:rPr>
        <w:t xml:space="preserve"> </w:t>
      </w:r>
    </w:p>
    <w:p w14:paraId="7F47BDC8" w14:textId="77777777" w:rsidR="00687DEF" w:rsidRDefault="00687DEF" w:rsidP="00687DEF">
      <w:r w:rsidRPr="005D0723">
        <w:rPr>
          <w:b/>
          <w:bCs/>
          <w:i/>
          <w:iCs/>
        </w:rPr>
        <w:t>Recreation</w:t>
      </w:r>
      <w:r w:rsidRPr="005D0723">
        <w:rPr>
          <w:i/>
          <w:iCs/>
        </w:rPr>
        <w:t xml:space="preserve"> -- </w:t>
      </w:r>
      <w:r>
        <w:t xml:space="preserve">Ricardo Leon, 575-758-8678, </w:t>
      </w:r>
      <w:r w:rsidRPr="00687DEF">
        <w:t>ricardo.leon@usda.gov</w:t>
      </w:r>
      <w:r>
        <w:t xml:space="preserve"> </w:t>
      </w:r>
    </w:p>
    <w:p w14:paraId="57666EA4" w14:textId="43A164CE" w:rsidR="00687DEF" w:rsidRPr="00576F49" w:rsidRDefault="00687DEF" w:rsidP="00687DEF">
      <w:pPr>
        <w:rPr>
          <w:i/>
          <w:iCs/>
        </w:rPr>
      </w:pPr>
      <w:r w:rsidRPr="005D0723">
        <w:rPr>
          <w:b/>
          <w:bCs/>
          <w:i/>
          <w:iCs/>
        </w:rPr>
        <w:t>Timber</w:t>
      </w:r>
      <w:r w:rsidRPr="005D0723">
        <w:rPr>
          <w:i/>
          <w:iCs/>
        </w:rPr>
        <w:t xml:space="preserve"> – </w:t>
      </w:r>
      <w:r>
        <w:rPr>
          <w:i/>
          <w:iCs/>
        </w:rPr>
        <w:t xml:space="preserve">Bernard Ross, 575-758-8678, </w:t>
      </w:r>
      <w:r w:rsidRPr="00687DEF">
        <w:rPr>
          <w:i/>
          <w:iCs/>
        </w:rPr>
        <w:t>Bernard.ross@usda.gov</w:t>
      </w:r>
    </w:p>
    <w:p w14:paraId="0FAF7D45" w14:textId="5268AB97" w:rsidR="00687DEF" w:rsidRPr="003C5A0A" w:rsidRDefault="00687DEF" w:rsidP="00687DEF">
      <w:pPr>
        <w:spacing w:after="120"/>
      </w:pPr>
      <w:r w:rsidRPr="005D0723">
        <w:rPr>
          <w:b/>
          <w:bCs/>
          <w:i/>
          <w:iCs/>
        </w:rPr>
        <w:t>Wildlife</w:t>
      </w:r>
      <w:r w:rsidRPr="005D0723">
        <w:rPr>
          <w:i/>
          <w:iCs/>
        </w:rPr>
        <w:t xml:space="preserve"> – </w:t>
      </w:r>
      <w:r>
        <w:rPr>
          <w:i/>
          <w:iCs/>
        </w:rPr>
        <w:t xml:space="preserve">Lindsay Blade, 575-779-7387, </w:t>
      </w:r>
      <w:r w:rsidRPr="00687DEF">
        <w:rPr>
          <w:i/>
          <w:iCs/>
        </w:rPr>
        <w:t>lindsay.blade@usda.gov</w:t>
      </w:r>
      <w:r>
        <w:rPr>
          <w:i/>
          <w:iCs/>
        </w:rPr>
        <w:t xml:space="preserve"> </w:t>
      </w:r>
    </w:p>
    <w:p w14:paraId="66B002B0" w14:textId="17CA50B2" w:rsidR="00AF48D3" w:rsidRPr="003C5A0A" w:rsidRDefault="00AF48D3" w:rsidP="00AF48D3">
      <w:pPr>
        <w:pStyle w:val="Heading4"/>
      </w:pPr>
      <w:r w:rsidRPr="003C5A0A">
        <w:t>Questa Ranger District, Questa, NM</w:t>
      </w:r>
    </w:p>
    <w:p w14:paraId="62CE70D2" w14:textId="77777777" w:rsidR="00687DEF" w:rsidRPr="003C5A0A" w:rsidRDefault="00687DEF" w:rsidP="00687DEF">
      <w:pPr>
        <w:spacing w:after="0"/>
      </w:pPr>
      <w:r w:rsidRPr="0009133F">
        <w:rPr>
          <w:b/>
          <w:bCs/>
        </w:rPr>
        <w:t>Fire</w:t>
      </w:r>
      <w:r w:rsidRPr="003C5A0A">
        <w:t xml:space="preserve"> – </w:t>
      </w:r>
      <w:r>
        <w:rPr>
          <w:i/>
          <w:iCs/>
        </w:rPr>
        <w:t>Elias Hurtado, 575-252-3337; elias.hurtado@usda.gov</w:t>
      </w:r>
    </w:p>
    <w:p w14:paraId="24CB17C9" w14:textId="77777777" w:rsidR="00687DEF" w:rsidRPr="003C5A0A" w:rsidRDefault="00687DEF" w:rsidP="00687DEF">
      <w:pPr>
        <w:spacing w:after="0"/>
      </w:pPr>
      <w:r w:rsidRPr="0009133F">
        <w:rPr>
          <w:b/>
          <w:bCs/>
        </w:rPr>
        <w:t>General Information</w:t>
      </w:r>
      <w:r w:rsidRPr="003C5A0A">
        <w:t xml:space="preserve"> –</w:t>
      </w:r>
      <w:r>
        <w:t>Sarah Martinez, 575-586-7307, sarah.martinez@usda.gov</w:t>
      </w:r>
    </w:p>
    <w:p w14:paraId="1E5C384A" w14:textId="18DB5EC1" w:rsidR="00687DEF" w:rsidRPr="003C5A0A" w:rsidRDefault="00687DEF" w:rsidP="00687DEF">
      <w:pPr>
        <w:spacing w:after="0"/>
      </w:pPr>
      <w:r w:rsidRPr="0009133F">
        <w:rPr>
          <w:b/>
          <w:bCs/>
        </w:rPr>
        <w:t>Range</w:t>
      </w:r>
      <w:r w:rsidRPr="003C5A0A">
        <w:t xml:space="preserve"> – </w:t>
      </w:r>
      <w:r>
        <w:t xml:space="preserve">Ezequiel Rael, 575-586-0520, </w:t>
      </w:r>
      <w:r w:rsidRPr="00687DEF">
        <w:t>ezequiel.rael@usda.gov</w:t>
      </w:r>
      <w:r>
        <w:t xml:space="preserve"> </w:t>
      </w:r>
    </w:p>
    <w:p w14:paraId="52E8202F" w14:textId="427BF826" w:rsidR="00687DEF" w:rsidRDefault="00687DEF" w:rsidP="00687DEF">
      <w:r w:rsidRPr="0009133F">
        <w:rPr>
          <w:b/>
          <w:bCs/>
        </w:rPr>
        <w:t>Recreation</w:t>
      </w:r>
      <w:r w:rsidRPr="003C5A0A">
        <w:t xml:space="preserve"> </w:t>
      </w:r>
      <w:r>
        <w:t xml:space="preserve">– Ricardo Leon, 575-758-8678, </w:t>
      </w:r>
      <w:r w:rsidRPr="00687DEF">
        <w:t>ricardo.leon@usda.gov</w:t>
      </w:r>
      <w:r>
        <w:t xml:space="preserve"> </w:t>
      </w:r>
    </w:p>
    <w:p w14:paraId="67860CD2" w14:textId="7045A164" w:rsidR="00AF48D3" w:rsidRDefault="00687DEF" w:rsidP="00687DEF">
      <w:pPr>
        <w:rPr>
          <w:color w:val="FF0000"/>
        </w:rPr>
        <w:sectPr w:rsidR="00AF48D3" w:rsidSect="00B438FD"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  <w:r>
        <w:rPr>
          <w:b/>
          <w:bCs/>
        </w:rPr>
        <w:t>W</w:t>
      </w:r>
      <w:r w:rsidRPr="0009133F">
        <w:rPr>
          <w:b/>
          <w:bCs/>
        </w:rPr>
        <w:t>ildlife</w:t>
      </w:r>
      <w:r w:rsidRPr="003C5A0A">
        <w:t xml:space="preserve"> – </w:t>
      </w:r>
      <w:r>
        <w:rPr>
          <w:i/>
          <w:iCs/>
        </w:rPr>
        <w:t xml:space="preserve">Alyssa Radcliff, 575-586-7309, </w:t>
      </w:r>
      <w:r w:rsidRPr="00687DEF">
        <w:rPr>
          <w:i/>
          <w:iCs/>
        </w:rPr>
        <w:t>alyssa.radcliff@usda.gov</w:t>
      </w:r>
    </w:p>
    <w:p w14:paraId="6D1FDE8F" w14:textId="65E64EF4" w:rsidR="000D01D1" w:rsidRPr="003025A3" w:rsidRDefault="000D01D1" w:rsidP="00912BAE">
      <w:pPr>
        <w:pStyle w:val="Heading4"/>
        <w:rPr>
          <w:highlight w:val="yellow"/>
        </w:rPr>
      </w:pPr>
    </w:p>
    <w:p w14:paraId="088A5B6E" w14:textId="77777777" w:rsidR="007A3E5C" w:rsidRDefault="007A3E5C" w:rsidP="007A3E5C">
      <w:pPr>
        <w:rPr>
          <w:color w:val="FF0000"/>
        </w:rPr>
        <w:sectPr w:rsidR="007A3E5C" w:rsidSect="00B438FD"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</w:p>
    <w:tbl>
      <w:tblPr>
        <w:tblW w:w="10705" w:type="dxa"/>
        <w:tblLayout w:type="fixed"/>
        <w:tblLook w:val="04A0" w:firstRow="1" w:lastRow="0" w:firstColumn="1" w:lastColumn="0" w:noHBand="0" w:noVBand="1"/>
      </w:tblPr>
      <w:tblGrid>
        <w:gridCol w:w="1784"/>
        <w:gridCol w:w="1784"/>
        <w:gridCol w:w="1784"/>
        <w:gridCol w:w="1784"/>
        <w:gridCol w:w="1784"/>
        <w:gridCol w:w="1785"/>
      </w:tblGrid>
      <w:tr w:rsidR="00CF76FC" w:rsidRPr="003454C3" w14:paraId="2EBA7B5C" w14:textId="7B2E116E" w:rsidTr="00DB7970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1AC0408" w14:textId="1DD28764" w:rsidR="00CF76FC" w:rsidRPr="003454C3" w:rsidRDefault="00CF76FC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Announcement #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F237150" w14:textId="22EBAE56" w:rsidR="00CF76FC" w:rsidRPr="003454C3" w:rsidRDefault="00CF76FC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Duty Location City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DBECBB2" w14:textId="7D8CB140" w:rsidR="00CF76FC" w:rsidRPr="003454C3" w:rsidRDefault="00CF76FC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Position Titl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B99705D" w14:textId="4FACF332" w:rsidR="00CF76FC" w:rsidRPr="003454C3" w:rsidRDefault="00CF76FC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Module(s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8786DA2" w14:textId="0198DC34" w:rsidR="00CF76FC" w:rsidRPr="003454C3" w:rsidRDefault="00CF76FC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Position Grade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F12D57D" w14:textId="5D0F4463" w:rsidR="00CF76FC" w:rsidRPr="003454C3" w:rsidRDefault="00CF76FC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P</w:t>
            </w:r>
            <w:r w:rsidR="00132B41">
              <w:t>oint of Contact</w:t>
            </w:r>
          </w:p>
        </w:tc>
      </w:tr>
      <w:tr w:rsidR="00016681" w:rsidRPr="003454C3" w14:paraId="27743686" w14:textId="77777777" w:rsidTr="004310E3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66825" w14:textId="6194DE9E" w:rsidR="00016681" w:rsidRPr="004310E3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003-4DH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1455" w14:textId="5C075B78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BLOOMFIELD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6BFE4" w14:textId="272D33D5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C84D1" w14:textId="2C3CC3B5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00A7D" w14:textId="7754A20D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F189A" w14:textId="04D9B88C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Murillo, Carlos -FS</w:t>
            </w:r>
          </w:p>
        </w:tc>
      </w:tr>
      <w:tr w:rsidR="00016681" w:rsidRPr="003454C3" w14:paraId="1484C62D" w14:textId="77777777" w:rsidTr="004310E3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99506" w14:textId="0C2A4374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003-4DH</w:t>
            </w:r>
          </w:p>
          <w:p w14:paraId="5A535BCA" w14:textId="57E2FB8D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54885" w14:textId="070F96F9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CANJILO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C04FC" w14:textId="4C6A8125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81C3F" w14:textId="1BFB04CA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0A1E3" w14:textId="2538D0D5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F44D3" w14:textId="0FB03501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Morris, Timothy -FS</w:t>
            </w:r>
          </w:p>
        </w:tc>
      </w:tr>
      <w:tr w:rsidR="00016681" w:rsidRPr="003454C3" w14:paraId="0686DEC8" w14:textId="77777777" w:rsidTr="004310E3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E0E9F" w14:textId="2CE957A3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2-TEMPF3-R3-0003-4DH</w:t>
            </w:r>
          </w:p>
          <w:p w14:paraId="44B374BA" w14:textId="58ADD101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1EF3E" w14:textId="3A2BEE94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EL RIT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3F80A" w14:textId="0ED3D0F9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F5B4B" w14:textId="13FFD570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E26E9" w14:textId="551C7CBF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795B4" w14:textId="40EA9316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Elmore, Rebecca-jane - FS</w:t>
            </w:r>
          </w:p>
        </w:tc>
      </w:tr>
      <w:tr w:rsidR="00016681" w:rsidRPr="003454C3" w14:paraId="33429079" w14:textId="77777777" w:rsidTr="004310E3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99BD2" w14:textId="6F04A23E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003-4DH</w:t>
            </w:r>
          </w:p>
          <w:p w14:paraId="7F1D5CFE" w14:textId="54C1066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58146" w14:textId="3BCB1B3F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PENASC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D1DCB" w14:textId="1FD110CC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CB389" w14:textId="2627E5E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070D9" w14:textId="71CB72A1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2C1F" w14:textId="24F96DEC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Hurtado, Elias -FS</w:t>
            </w:r>
          </w:p>
        </w:tc>
      </w:tr>
      <w:tr w:rsidR="00016681" w:rsidRPr="003454C3" w14:paraId="0A9AC38C" w14:textId="77777777" w:rsidTr="004310E3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AABB6" w14:textId="327E27B8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003-4DH</w:t>
            </w:r>
          </w:p>
          <w:p w14:paraId="1BAD33D2" w14:textId="2BAACDED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9CC2A" w14:textId="1B185517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QUESTA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A4F09" w14:textId="2CC68DD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6D5B3" w14:textId="79468AC1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10E2B" w14:textId="74E22845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94ECE" w14:textId="232FDAB3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Hurtado, Elias -FS</w:t>
            </w:r>
          </w:p>
        </w:tc>
      </w:tr>
      <w:tr w:rsidR="00016681" w:rsidRPr="003454C3" w14:paraId="779F07FC" w14:textId="77777777" w:rsidTr="004310E3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5D3C6" w14:textId="583D5730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003-4DH</w:t>
            </w:r>
          </w:p>
          <w:p w14:paraId="6E4C864F" w14:textId="0FF18988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9643D" w14:textId="41C73783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71C0D" w14:textId="4446A899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BF8C9" w14:textId="563F1401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122A80">
              <w:rPr>
                <w:rFonts w:cstheme="minorHAnsi"/>
                <w:color w:val="000000"/>
                <w:sz w:val="20"/>
                <w:szCs w:val="20"/>
              </w:rPr>
              <w:t>Hotshot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Crew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41D99" w14:textId="15B0272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0439C" w14:textId="21DBDAB7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Draeger, Nate- FS</w:t>
            </w:r>
          </w:p>
        </w:tc>
      </w:tr>
      <w:tr w:rsidR="00016681" w:rsidRPr="003454C3" w14:paraId="00F10FF5" w14:textId="77777777" w:rsidTr="004310E3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27181" w14:textId="65BEDF74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003-4DH</w:t>
            </w:r>
          </w:p>
          <w:p w14:paraId="2B024875" w14:textId="3CB7D856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2785D" w14:textId="5C1FEB34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RES PIEDRA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042AE" w14:textId="668F583A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ADE35" w14:textId="5205BA9A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B7EA8" w14:textId="35C67635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6BFFB" w14:textId="19B195C4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Long, Jamie -FS</w:t>
            </w:r>
          </w:p>
        </w:tc>
      </w:tr>
      <w:tr w:rsidR="00016681" w:rsidRPr="003454C3" w14:paraId="545BB6EF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B30C2" w14:textId="2438A946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2036-4DH</w:t>
            </w:r>
          </w:p>
          <w:p w14:paraId="689ACCCB" w14:textId="65C566CA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F6928" w14:textId="4E9F74C1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1DC1B" w14:textId="2E43B25D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5B09B" w14:textId="06E52E38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122A80">
              <w:rPr>
                <w:rFonts w:cstheme="minorHAnsi"/>
                <w:color w:val="000000"/>
                <w:sz w:val="20"/>
                <w:szCs w:val="20"/>
              </w:rPr>
              <w:t>Hotshot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Crew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4F803" w14:textId="00CDD27C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</w:t>
            </w: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B4C6E" w14:textId="3430FB2B" w:rsidR="00016681" w:rsidRPr="00CD11F4" w:rsidRDefault="00CD11F4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D11F4">
              <w:rPr>
                <w:rFonts w:ascii="Calibri" w:eastAsia="Times New Roman" w:hAnsi="Calibri" w:cs="Calibri"/>
                <w:color w:val="000000"/>
              </w:rPr>
              <w:t>Davidson, Brent-FS</w:t>
            </w:r>
          </w:p>
        </w:tc>
      </w:tr>
      <w:tr w:rsidR="00016681" w:rsidRPr="003454C3" w14:paraId="77A191F0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08DE0" w14:textId="2CC2B41A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2037-5DH</w:t>
            </w:r>
          </w:p>
          <w:p w14:paraId="119A5473" w14:textId="1B797F1C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680E3" w14:textId="24F0EC68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B7EBF" w14:textId="1AF76262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A5003" w14:textId="74D73C94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122A80">
              <w:rPr>
                <w:rFonts w:cstheme="minorHAnsi"/>
                <w:color w:val="000000"/>
                <w:sz w:val="20"/>
                <w:szCs w:val="20"/>
              </w:rPr>
              <w:t>Hotshot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Crew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C48C6" w14:textId="15A9EB06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</w:t>
            </w: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90AAEB" w14:textId="32A9F0CA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Draeger, Nate- FS</w:t>
            </w:r>
          </w:p>
        </w:tc>
      </w:tr>
      <w:tr w:rsidR="00016681" w:rsidRPr="003454C3" w14:paraId="48B827FF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752A6" w14:textId="448422D6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  <w:p w14:paraId="0C688A9E" w14:textId="2A377817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A8E91" w14:textId="2F2BFA18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BLOOMFIELD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C08DF" w14:textId="675D7C6A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D35B2" w14:textId="6B13FC9A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1A99C" w14:textId="292AABD4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</w:t>
            </w: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48524" w14:textId="650EBFA7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Murillo, Carlos -FS</w:t>
            </w:r>
          </w:p>
        </w:tc>
      </w:tr>
      <w:tr w:rsidR="00016681" w:rsidRPr="003454C3" w14:paraId="65AD1067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B4921" w14:textId="1C3939F8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  <w:p w14:paraId="5BE34E22" w14:textId="69AA5014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948CA" w14:textId="62728DBF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CANJILO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A5070" w14:textId="32514AC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CB779" w14:textId="2F38B9C7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76E2E" w14:textId="45F4582B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</w:t>
            </w: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AB0A8" w14:textId="49E73C1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Morris, Timothy -FS</w:t>
            </w:r>
          </w:p>
        </w:tc>
      </w:tr>
      <w:tr w:rsidR="00016681" w:rsidRPr="003454C3" w14:paraId="5CD0D972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A2436" w14:textId="5A71AAD8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  <w:p w14:paraId="3B5B31FC" w14:textId="6FDCCD59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95FF9" w14:textId="53710908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EL RIT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39B9C" w14:textId="370E746B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5ACCD" w14:textId="2CB9ED9F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31B80" w14:textId="1E860EB5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</w:t>
            </w: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F2CDF8" w14:textId="17EEE5A3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Elmore, Rebecca-jane - FS</w:t>
            </w:r>
          </w:p>
        </w:tc>
      </w:tr>
      <w:tr w:rsidR="00016681" w:rsidRPr="003454C3" w14:paraId="3F236676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C5450" w14:textId="55B412CF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  <w:p w14:paraId="5332C3CD" w14:textId="01377F98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E840F" w14:textId="555FD805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PENASC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D2591" w14:textId="66BEA91D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6F7A7" w14:textId="081217F1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7A28E" w14:textId="13D3E7AB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</w:t>
            </w: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3CFBE" w14:textId="436B44B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Hurtado, Elias -FS</w:t>
            </w:r>
          </w:p>
        </w:tc>
      </w:tr>
      <w:tr w:rsidR="00016681" w:rsidRPr="003454C3" w14:paraId="4F40578D" w14:textId="77777777" w:rsidTr="00EB327A">
        <w:trPr>
          <w:trHeight w:val="993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8FAA7" w14:textId="78427014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  <w:p w14:paraId="4C1E8BD7" w14:textId="5D3A4006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E7A22D" w14:textId="42B9AD37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QUESTA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587D8" w14:textId="1F6272B9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927BD" w14:textId="592B8B0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2EF6" w14:textId="082DC22F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</w:t>
            </w: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48123" w14:textId="5E7F358D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Hurtado, Elias -FS</w:t>
            </w:r>
          </w:p>
        </w:tc>
      </w:tr>
      <w:tr w:rsidR="00016681" w:rsidRPr="003454C3" w14:paraId="327312AC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65011" w14:textId="27D2AA26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  <w:p w14:paraId="0C0EFC41" w14:textId="518B6B75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00508" w14:textId="4721F63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DDF51" w14:textId="33866749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D1758" w14:textId="7DE60EC9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122A80">
              <w:rPr>
                <w:rFonts w:cstheme="minorHAnsi"/>
                <w:color w:val="000000"/>
                <w:sz w:val="20"/>
                <w:szCs w:val="20"/>
              </w:rPr>
              <w:t>Hotshot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Crew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55A8A" w14:textId="04E056F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</w:t>
            </w: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F5C97" w14:textId="2D75FA1C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Draeger, Nate- FS</w:t>
            </w:r>
          </w:p>
        </w:tc>
      </w:tr>
      <w:tr w:rsidR="00016681" w:rsidRPr="003454C3" w14:paraId="77ADBAC9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8C19D" w14:textId="57D64972" w:rsidR="00016681" w:rsidRDefault="00016681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  <w:p w14:paraId="4193E238" w14:textId="54AB4ECE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A5628" w14:textId="0BB14FAC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RES PIEDRA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8383C" w14:textId="34A5EB4C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251BB" w14:textId="36E9AC00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Engine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6370B" w14:textId="4B73B6EF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GS-462-0</w:t>
            </w: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A7F1B" w14:textId="313DCBF6" w:rsidR="00016681" w:rsidRPr="003454C3" w:rsidRDefault="00016681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Long, Jamie -FS</w:t>
            </w:r>
          </w:p>
        </w:tc>
      </w:tr>
      <w:tr w:rsidR="00687DEF" w:rsidRPr="003454C3" w14:paraId="52E1C91F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7DA4F" w14:textId="52CC8BDB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2-TEMP3-R3-0010-4DT-MM</w:t>
            </w:r>
          </w:p>
          <w:p w14:paraId="5EE3AFF2" w14:textId="12A18525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1CBBA" w14:textId="0C8C2AB3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EL RIT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17F3A" w14:textId="1B28547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ABA0B" w14:textId="11B85050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C9D708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  <w:p w14:paraId="66104070" w14:textId="1ED5F8D9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5000D" w14:textId="40F1CE4D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Ross, Bernard-FS</w:t>
            </w:r>
          </w:p>
        </w:tc>
      </w:tr>
      <w:tr w:rsidR="00687DEF" w:rsidRPr="003454C3" w14:paraId="0C91E498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F3ECB" w14:textId="0C1E2A8D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0-4DT-MM</w:t>
            </w:r>
          </w:p>
          <w:p w14:paraId="587695CB" w14:textId="0A717354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D660F" w14:textId="037E717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13B13" w14:textId="753DD609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3F16A" w14:textId="5FBA4900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color w:val="000000"/>
              </w:rPr>
              <w:t>(Recreation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46035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  <w:p w14:paraId="06B13B1D" w14:textId="44AA5224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58593" w14:textId="1784335F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Garner, Eric-FS</w:t>
            </w:r>
          </w:p>
        </w:tc>
      </w:tr>
      <w:tr w:rsidR="00687DEF" w:rsidRPr="003454C3" w14:paraId="4202D894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D2517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4-5DT-SB</w:t>
            </w:r>
          </w:p>
          <w:p w14:paraId="53FB5164" w14:textId="0FC72B54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E4FAE" w14:textId="059800DE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BLOOMFIELD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00041" w14:textId="7C531C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  <w:p w14:paraId="01F3A4B3" w14:textId="515D3A21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FDF08" w14:textId="1B77F8BE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  <w:p w14:paraId="7B021C73" w14:textId="1932EA8F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A552D" w14:textId="3432BABE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27164" w14:textId="45B37D5B" w:rsidR="00687DEF" w:rsidRP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 w:rsidRPr="00687DEF">
              <w:rPr>
                <w:rFonts w:ascii="Calibri" w:hAnsi="Calibri" w:cs="Calibri"/>
                <w:color w:val="000000"/>
              </w:rPr>
              <w:t>Sylvest</w:t>
            </w:r>
            <w:proofErr w:type="spellEnd"/>
            <w:r w:rsidRPr="00687DEF">
              <w:rPr>
                <w:rFonts w:ascii="Calibri" w:hAnsi="Calibri" w:cs="Calibri"/>
                <w:color w:val="000000"/>
              </w:rPr>
              <w:t>, Willis-FS</w:t>
            </w:r>
          </w:p>
        </w:tc>
      </w:tr>
      <w:tr w:rsidR="00687DEF" w:rsidRPr="003454C3" w14:paraId="46AB3BF9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1DF97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4-5DT-SB</w:t>
            </w:r>
          </w:p>
          <w:p w14:paraId="3521F4FF" w14:textId="4125FBC2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0B080" w14:textId="7A8576D3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BEFE6" w14:textId="648E6012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  <w:p w14:paraId="654024D8" w14:textId="5B1B8AF9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FF2A3D" w14:textId="45088494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  <w:p w14:paraId="68D26688" w14:textId="0A7239AE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4571B" w14:textId="3B1E09FE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E8FA3" w14:textId="11DCEE98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Cortez, Francisco-FS</w:t>
            </w:r>
          </w:p>
        </w:tc>
      </w:tr>
      <w:tr w:rsidR="00687DEF" w:rsidRPr="003454C3" w14:paraId="79418B3C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9BFC9" w14:textId="72D30D23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7-5DT-MM</w:t>
            </w:r>
          </w:p>
          <w:p w14:paraId="297C1D16" w14:textId="24E72CDF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4B02F" w14:textId="07DFDCC1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7B0B9" w14:textId="27AC1D70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38525" w14:textId="10F227C9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color w:val="000000"/>
              </w:rPr>
              <w:t>(Recreation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47863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  <w:p w14:paraId="4EF7B169" w14:textId="26B3B8A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DE23D" w14:textId="63B9EB39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Garner, Eric-FS</w:t>
            </w:r>
          </w:p>
        </w:tc>
      </w:tr>
      <w:tr w:rsidR="00687DEF" w:rsidRPr="003454C3" w14:paraId="6EDBF345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A299C" w14:textId="25ABDCB8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7-5DT-MM</w:t>
            </w:r>
          </w:p>
          <w:p w14:paraId="6287714F" w14:textId="739D779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2CEED" w14:textId="3645D11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RES PIEDRA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90ACD" w14:textId="1E4E5F48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264B7"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036DD" w14:textId="3FA9FCBC" w:rsidR="00687DEF" w:rsidRPr="000C6632" w:rsidRDefault="00687DEF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C6632">
              <w:rPr>
                <w:rFonts w:cstheme="minorHAnsi"/>
                <w:color w:val="000000"/>
              </w:rPr>
              <w:t>(Recreation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001E4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  <w:p w14:paraId="2D8579CE" w14:textId="4EBC0347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E8C2E" w14:textId="6E81D7C6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Leon, Ricardo-FS</w:t>
            </w:r>
          </w:p>
        </w:tc>
      </w:tr>
      <w:tr w:rsidR="00687DEF" w:rsidRPr="003454C3" w14:paraId="7C506225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9DE4C" w14:textId="4D3F52FD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23-4DT-MM</w:t>
            </w:r>
          </w:p>
          <w:p w14:paraId="65034047" w14:textId="2B6E1C1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5BDDB" w14:textId="7D0A1650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PENASC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0C5B5" w14:textId="115F8D14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  <w:p w14:paraId="65116122" w14:textId="270D15C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848BD" w14:textId="4D2AB2BC" w:rsidR="00687DEF" w:rsidRPr="000C6632" w:rsidRDefault="00687DEF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C6632">
              <w:rPr>
                <w:rFonts w:eastAsia="Times New Roman" w:cstheme="minorHAnsi"/>
                <w:color w:val="000000"/>
              </w:rPr>
              <w:t>(Fish &amp; Wildlife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63D93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4</w:t>
            </w:r>
          </w:p>
          <w:p w14:paraId="2C9B7060" w14:textId="2C4E2721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2D410" w14:textId="063FC09E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Radcliff, Alyssa-FS</w:t>
            </w:r>
          </w:p>
        </w:tc>
      </w:tr>
      <w:tr w:rsidR="00687DEF" w:rsidRPr="003454C3" w14:paraId="7D369D91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9273D" w14:textId="19B3F19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23-4DT-MM</w:t>
            </w:r>
          </w:p>
          <w:p w14:paraId="711B179E" w14:textId="79CFE0E4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5FFC3" w14:textId="0706FEDD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QUESTA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D861A" w14:textId="2747DF9C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  <w:p w14:paraId="5F119CF3" w14:textId="3BB3AC39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F108F" w14:textId="31458A50" w:rsidR="00687DEF" w:rsidRPr="000C6632" w:rsidRDefault="00687DEF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C6632">
              <w:rPr>
                <w:rFonts w:eastAsia="Times New Roman" w:cstheme="minorHAnsi"/>
                <w:color w:val="000000"/>
              </w:rPr>
              <w:t>(Fish &amp; Wildlife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3C872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4</w:t>
            </w:r>
          </w:p>
          <w:p w14:paraId="59EB2892" w14:textId="0CAC3F3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05516" w14:textId="56CD2046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Radcliff, Alyssa-FS</w:t>
            </w:r>
          </w:p>
        </w:tc>
      </w:tr>
      <w:tr w:rsidR="00687DEF" w:rsidRPr="003454C3" w14:paraId="59C8A431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C5D77" w14:textId="0B5A2E8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23-4DT-MM</w:t>
            </w:r>
          </w:p>
          <w:p w14:paraId="2DAD6F1A" w14:textId="39FB6F57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BF7E8" w14:textId="7AC3C3E2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RES PIEDRA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E42A7" w14:textId="1DB7B621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  <w:p w14:paraId="21B279B7" w14:textId="17AE9616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433D3" w14:textId="3597CFCC" w:rsidR="00687DEF" w:rsidRPr="000C6632" w:rsidRDefault="00687DEF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C6632">
              <w:rPr>
                <w:rFonts w:eastAsia="Times New Roman" w:cstheme="minorHAnsi"/>
                <w:color w:val="000000"/>
              </w:rPr>
              <w:t>(Fish &amp; Wildlife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068A4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4</w:t>
            </w:r>
          </w:p>
          <w:p w14:paraId="71751764" w14:textId="344130A9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F4D31" w14:textId="165C0416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Radcliff, Alyssa-FS</w:t>
            </w:r>
          </w:p>
        </w:tc>
      </w:tr>
      <w:tr w:rsidR="00687DEF" w:rsidRPr="003454C3" w14:paraId="671E31B0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8D33C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38-6DT-KP</w:t>
            </w:r>
          </w:p>
          <w:p w14:paraId="33ABE718" w14:textId="142D2262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D5970" w14:textId="68B8A68F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CDB0A" w14:textId="2BD2D599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  <w:p w14:paraId="34ED06BD" w14:textId="7E83C7CE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84D77" w14:textId="5A8500E7" w:rsidR="00687DEF" w:rsidRPr="000C6632" w:rsidRDefault="00687DEF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C6632">
              <w:rPr>
                <w:rFonts w:cstheme="minorHAnsi"/>
                <w:color w:val="000000"/>
              </w:rPr>
              <w:t>(Wilderness/Trails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7BD96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6</w:t>
            </w:r>
          </w:p>
          <w:p w14:paraId="193088AD" w14:textId="4197BBF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F82265" w14:textId="63156D9F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Garner, Eric-FS</w:t>
            </w:r>
          </w:p>
        </w:tc>
      </w:tr>
      <w:tr w:rsidR="00687DEF" w:rsidRPr="003454C3" w14:paraId="3795B0DB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469C7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41-5DT-EW</w:t>
            </w:r>
          </w:p>
          <w:p w14:paraId="0C652CD8" w14:textId="2522FB2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61045" w14:textId="16748B73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EL RIT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9BB0C" w14:textId="52591E9B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  <w:p w14:paraId="6C5AEA93" w14:textId="6769BE7B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5FC7D" w14:textId="5945FABF" w:rsidR="00687DEF" w:rsidRPr="000C6632" w:rsidRDefault="00687DEF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C6632">
              <w:rPr>
                <w:rFonts w:eastAsia="Times New Roman" w:cstheme="minorHAnsi"/>
                <w:color w:val="000000"/>
              </w:rPr>
              <w:t>(Timber Sale Preparation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D52FA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  <w:p w14:paraId="7014479C" w14:textId="0FDEF02B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C23C8" w14:textId="481B5E5A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Ross, Bernard-FS</w:t>
            </w:r>
          </w:p>
        </w:tc>
      </w:tr>
      <w:tr w:rsidR="00687DEF" w:rsidRPr="003454C3" w14:paraId="018556EA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70436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41-5DT-EW</w:t>
            </w:r>
          </w:p>
          <w:p w14:paraId="77A2443F" w14:textId="0A8F69A5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12252" w14:textId="2B176918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PENASC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C2A28" w14:textId="3FF7F9D9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  <w:p w14:paraId="3D2E59F6" w14:textId="06AFC7E9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E18B8" w14:textId="186A222A" w:rsidR="00687DEF" w:rsidRPr="000C6632" w:rsidRDefault="00687DEF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C6632">
              <w:rPr>
                <w:rFonts w:eastAsia="Times New Roman" w:cstheme="minorHAnsi"/>
                <w:color w:val="000000"/>
              </w:rPr>
              <w:t>(Timber Sale Preparation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24127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  <w:p w14:paraId="07472955" w14:textId="13E85A6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573A" w14:textId="5CFF8A9F" w:rsidR="00687DEF" w:rsidRP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 w:rsidRPr="00687DEF">
              <w:rPr>
                <w:rFonts w:ascii="Calibri" w:hAnsi="Calibri" w:cs="Calibri"/>
                <w:color w:val="000000"/>
              </w:rPr>
              <w:t>Romero, Gabriel-FS</w:t>
            </w:r>
          </w:p>
        </w:tc>
      </w:tr>
      <w:tr w:rsidR="00687DEF" w:rsidRPr="003454C3" w14:paraId="7B2969EE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7E016" w14:textId="2738D5FF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2-TEMP3-R3-2308-4DT-EW</w:t>
            </w:r>
          </w:p>
          <w:p w14:paraId="486BF1B6" w14:textId="29F5401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4AA2E" w14:textId="1FF0B2F6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RES PIEDRA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CFF9F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nge Technician</w:t>
            </w:r>
          </w:p>
          <w:p w14:paraId="49A1A976" w14:textId="5A2B3503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EEC5B" w14:textId="4C75B19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978BB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55-04</w:t>
            </w:r>
          </w:p>
          <w:p w14:paraId="3DEE4CC1" w14:textId="0C3AF27F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35EF4" w14:textId="5275CD21" w:rsidR="00687DEF" w:rsidRP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 w:rsidRPr="00687DEF">
              <w:rPr>
                <w:rFonts w:ascii="Calibri" w:hAnsi="Calibri" w:cs="Calibri"/>
                <w:color w:val="000000"/>
              </w:rPr>
              <w:t>Gallegos, Estevan-FS</w:t>
            </w:r>
          </w:p>
        </w:tc>
      </w:tr>
      <w:tr w:rsidR="00687DEF" w:rsidRPr="003454C3" w14:paraId="5208E581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59DFA" w14:textId="4A765B26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309-5DT-EW</w:t>
            </w:r>
          </w:p>
          <w:p w14:paraId="1266179A" w14:textId="0FC43668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41DC6" w14:textId="50D6AC7B" w:rsidR="00687DEF" w:rsidRPr="00320D9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53D60">
              <w:t>US/NM-TRES PIEDRA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3D36F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nge Technician</w:t>
            </w:r>
          </w:p>
          <w:p w14:paraId="401722ED" w14:textId="4AFE49FB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3AA73" w14:textId="4D68DD4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3209D" w14:textId="4BAD1A91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55-05</w:t>
            </w:r>
          </w:p>
          <w:p w14:paraId="6BCEDB23" w14:textId="39856462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B9B3FD" w14:textId="0C4B3CE3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Gallegos, Estevan-FS</w:t>
            </w:r>
          </w:p>
        </w:tc>
      </w:tr>
      <w:tr w:rsidR="00687DEF" w:rsidRPr="003454C3" w14:paraId="7F042A70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1C21A" w14:textId="39938D88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360-5DT-EW</w:t>
            </w:r>
          </w:p>
          <w:p w14:paraId="2DD433A8" w14:textId="37B0F3E7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E8A34" w14:textId="38339F2F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EL RIT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85ACF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cheology Technician</w:t>
            </w:r>
          </w:p>
          <w:p w14:paraId="4E98B306" w14:textId="4B40DCD4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8C79E" w14:textId="1087F7F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DE6AC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102-05</w:t>
            </w:r>
          </w:p>
          <w:p w14:paraId="78AEDB73" w14:textId="2D116CCE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5CFEC" w14:textId="3D6B9866" w:rsidR="00687DEF" w:rsidRP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 w:rsidRPr="00687DEF">
              <w:rPr>
                <w:rFonts w:ascii="Calibri" w:hAnsi="Calibri" w:cs="Calibri"/>
                <w:color w:val="000000"/>
              </w:rPr>
              <w:t>Brown, Erin-FS</w:t>
            </w:r>
          </w:p>
        </w:tc>
      </w:tr>
      <w:tr w:rsidR="00687DEF" w:rsidRPr="003454C3" w14:paraId="2777FE9F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B8BD" w14:textId="6CA9743E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360-5DT-EW</w:t>
            </w:r>
          </w:p>
          <w:p w14:paraId="02224151" w14:textId="2DBDAA11" w:rsidR="00687DEF" w:rsidRPr="00A90664" w:rsidRDefault="00687DEF" w:rsidP="0098297C">
            <w:pPr>
              <w:spacing w:after="0"/>
              <w:jc w:val="center"/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0607E" w14:textId="74356920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QUESTA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CCDB8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cheology Technician</w:t>
            </w:r>
          </w:p>
          <w:p w14:paraId="15F2B817" w14:textId="1BCA5B37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D0D92" w14:textId="615883EF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74559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102-05</w:t>
            </w:r>
          </w:p>
          <w:p w14:paraId="0D4E4AE5" w14:textId="2F12050D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BF728" w14:textId="63C242EA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Brown, Erin-FS</w:t>
            </w:r>
          </w:p>
        </w:tc>
      </w:tr>
      <w:tr w:rsidR="00687DEF" w:rsidRPr="003454C3" w14:paraId="7BE671D8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6C70B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362-7DT-EW</w:t>
            </w:r>
          </w:p>
          <w:p w14:paraId="4D417591" w14:textId="5BC4034A" w:rsidR="00687DEF" w:rsidRPr="003454C3" w:rsidRDefault="00687DEF" w:rsidP="009829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80E9F" w14:textId="52321B27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EL RIT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15CE1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cheology Technician</w:t>
            </w:r>
          </w:p>
          <w:p w14:paraId="5E65C685" w14:textId="3FE38698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DD794" w14:textId="5B96B67B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31ABD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102-07</w:t>
            </w:r>
          </w:p>
          <w:p w14:paraId="53C3F486" w14:textId="7F5E3150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89585" w14:textId="2E8DFE40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Brown, Erin-FS</w:t>
            </w:r>
          </w:p>
        </w:tc>
      </w:tr>
      <w:tr w:rsidR="00687DEF" w:rsidRPr="003454C3" w14:paraId="252E39D0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A5827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362-7DT-EW</w:t>
            </w:r>
          </w:p>
          <w:p w14:paraId="2E147977" w14:textId="366F9CCD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49E73" w14:textId="67489A68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QUESTA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50C0A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cheology Technician</w:t>
            </w:r>
          </w:p>
          <w:p w14:paraId="14BF81EA" w14:textId="3727CE85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7A336" w14:textId="1974F6AB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246CF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102-07</w:t>
            </w:r>
          </w:p>
          <w:p w14:paraId="7E6D00BE" w14:textId="73E7AA16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266B8" w14:textId="185F9EAA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Brown, Erin-FS</w:t>
            </w:r>
          </w:p>
        </w:tc>
      </w:tr>
      <w:tr w:rsidR="00687DEF" w:rsidRPr="003454C3" w14:paraId="683EB02C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8EB05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456-5DT-MM</w:t>
            </w:r>
          </w:p>
          <w:p w14:paraId="796C98C1" w14:textId="0EB0C5B5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D2D28" w14:textId="41917F2F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BLOOMFIELD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EFE85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stomer Service Representative</w:t>
            </w:r>
          </w:p>
          <w:p w14:paraId="1E2A39EA" w14:textId="14C94BC2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FC8C71" w14:textId="4CB69D9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2C69C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303-05</w:t>
            </w:r>
          </w:p>
          <w:p w14:paraId="77A49AFF" w14:textId="7655980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B2193" w14:textId="2756A930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Ferrer, Joseph-FS</w:t>
            </w:r>
          </w:p>
        </w:tc>
      </w:tr>
      <w:tr w:rsidR="00687DEF" w:rsidRPr="003454C3" w14:paraId="61B507FC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D0E95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456-5DT-MM</w:t>
            </w:r>
          </w:p>
          <w:p w14:paraId="7968FBF6" w14:textId="1F0A7F93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7065A" w14:textId="00125684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QUESTA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987AE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stomer Service Representative</w:t>
            </w:r>
          </w:p>
          <w:p w14:paraId="7BDB7971" w14:textId="144EA108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EE095" w14:textId="2B3E68FE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A810C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303-05</w:t>
            </w:r>
          </w:p>
          <w:p w14:paraId="748A89C5" w14:textId="65CAAC3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43C03" w14:textId="42A57094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Martinez, Sarah-FS</w:t>
            </w:r>
          </w:p>
        </w:tc>
      </w:tr>
      <w:tr w:rsidR="00687DEF" w:rsidRPr="003454C3" w14:paraId="6F5B31AD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25A7C" w14:textId="3BDD668F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466-4DT-EW</w:t>
            </w:r>
          </w:p>
          <w:p w14:paraId="77B07EDA" w14:textId="5B2DB32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F5E84" w14:textId="054725C9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EL RIT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D2FB2" w14:textId="37B4557D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  <w:p w14:paraId="07D9C865" w14:textId="1ED2B9B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40932" w14:textId="63F4C573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Timber Sale Preparation)</w:t>
            </w:r>
          </w:p>
          <w:p w14:paraId="48E98762" w14:textId="66A68F42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6767C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  <w:p w14:paraId="41FB9963" w14:textId="011D933F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83C2F" w14:textId="5FDCA4F2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Ross, Bernard-FS</w:t>
            </w:r>
          </w:p>
        </w:tc>
      </w:tr>
      <w:tr w:rsidR="00687DEF" w:rsidRPr="003454C3" w14:paraId="31D8719F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8602C" w14:textId="1C407893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466-4DT-EW</w:t>
            </w:r>
          </w:p>
          <w:p w14:paraId="2F70F614" w14:textId="4B63777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D3A8E" w14:textId="1F7496BF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PENASCO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1604A" w14:textId="705E62E9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  <w:p w14:paraId="79DC1287" w14:textId="426882B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7ECE5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Timber Sale Preparation)</w:t>
            </w:r>
          </w:p>
          <w:p w14:paraId="0ABFC70C" w14:textId="7CFAF3D1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FE323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  <w:p w14:paraId="7A43D087" w14:textId="377ACC43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3BB97" w14:textId="2EB0C72F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Romero, Gabriel-FS</w:t>
            </w:r>
          </w:p>
        </w:tc>
      </w:tr>
      <w:tr w:rsidR="00687DEF" w:rsidRPr="003454C3" w14:paraId="787EEAF8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4605D" w14:textId="700577BB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736-5DT-EW</w:t>
            </w:r>
          </w:p>
          <w:p w14:paraId="1E87C911" w14:textId="2845EE85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94314" w14:textId="4A4A0F11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F19EB" w14:textId="1CCF4123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  <w:p w14:paraId="61CF2F0E" w14:textId="3D5D5E5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FA147" w14:textId="5602AD76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Natural Resources)</w:t>
            </w:r>
          </w:p>
          <w:p w14:paraId="644D0F4A" w14:textId="0EA3CF88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5FE34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  <w:p w14:paraId="7B50769A" w14:textId="7C1A0E4E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2E14A" w14:textId="4ED625CC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Miller, Gregory-FS</w:t>
            </w:r>
          </w:p>
        </w:tc>
      </w:tr>
      <w:tr w:rsidR="00687DEF" w:rsidRPr="003454C3" w14:paraId="2DC36877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C0643" w14:textId="3FC5683A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860-4DT-EW</w:t>
            </w:r>
          </w:p>
          <w:p w14:paraId="72189355" w14:textId="22CAF4E8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91D44" w14:textId="7B945FF4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4A668" w14:textId="133C432D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  <w:p w14:paraId="2B447712" w14:textId="2111DBA8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3E6CA" w14:textId="09E9E17A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Trails)</w:t>
            </w:r>
          </w:p>
          <w:p w14:paraId="7C98BE4F" w14:textId="42F3E12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60E5B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  <w:p w14:paraId="0AC9D590" w14:textId="23244EE8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2A856" w14:textId="0874E724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Garner, Eric-FS</w:t>
            </w:r>
          </w:p>
        </w:tc>
      </w:tr>
      <w:tr w:rsidR="00687DEF" w:rsidRPr="003454C3" w14:paraId="59D7256F" w14:textId="77777777" w:rsidTr="00CF76FC">
        <w:trPr>
          <w:trHeight w:val="600"/>
        </w:trPr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C0A98" w14:textId="6C7BCDC6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861-5DT-EW</w:t>
            </w:r>
          </w:p>
          <w:p w14:paraId="20CE8EAE" w14:textId="2396045D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4726B" w14:textId="0FE0588A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53D60">
              <w:t>US/NM-TAO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20CA9" w14:textId="64921791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  <w:p w14:paraId="6FE6381A" w14:textId="59D9C6E9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C76BA" w14:textId="539F1295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Trails)</w:t>
            </w:r>
          </w:p>
          <w:p w14:paraId="6E03375A" w14:textId="4BA6D22C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1DA6E" w14:textId="77777777" w:rsidR="00687DEF" w:rsidRDefault="00687DEF" w:rsidP="0098297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  <w:p w14:paraId="0C6F65EB" w14:textId="0D8BEA43" w:rsidR="00687DEF" w:rsidRPr="003454C3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5A357" w14:textId="07D4165D" w:rsidR="00687DEF" w:rsidRPr="00687DEF" w:rsidRDefault="00687DEF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87DEF">
              <w:rPr>
                <w:rFonts w:ascii="Calibri" w:eastAsia="Times New Roman" w:hAnsi="Calibri" w:cs="Calibri"/>
                <w:color w:val="000000"/>
              </w:rPr>
              <w:t>Garner, Eric-FS</w:t>
            </w:r>
          </w:p>
        </w:tc>
      </w:tr>
    </w:tbl>
    <w:p w14:paraId="0493657B" w14:textId="77777777" w:rsidR="00C66FF2" w:rsidRPr="00125C4A" w:rsidRDefault="00C66FF2" w:rsidP="00C66FF2">
      <w:pPr>
        <w:pStyle w:val="Heading3"/>
      </w:pPr>
      <w:r w:rsidRPr="00125C4A">
        <w:lastRenderedPageBreak/>
        <w:t>Cibola National Forests and Grasslands</w:t>
      </w:r>
    </w:p>
    <w:p w14:paraId="25A8CC58" w14:textId="77777777" w:rsidR="00C66FF2" w:rsidRDefault="00C66FF2" w:rsidP="00C66FF2">
      <w:pPr>
        <w:pStyle w:val="Heading4"/>
      </w:pPr>
    </w:p>
    <w:p w14:paraId="57B40955" w14:textId="77777777" w:rsidR="00C66FF2" w:rsidRPr="00396100" w:rsidRDefault="00C66FF2" w:rsidP="00C66FF2">
      <w:pPr>
        <w:sectPr w:rsidR="00C66FF2" w:rsidRPr="00396100" w:rsidSect="00BA3265">
          <w:headerReference w:type="default" r:id="rId20"/>
          <w:footerReference w:type="default" r:id="rId21"/>
          <w:type w:val="continuous"/>
          <w:pgSz w:w="12240" w:h="15840"/>
          <w:pgMar w:top="302" w:right="518" w:bottom="302" w:left="706" w:header="720" w:footer="720" w:gutter="0"/>
          <w:cols w:space="720"/>
          <w:noEndnote/>
        </w:sectPr>
      </w:pPr>
    </w:p>
    <w:p w14:paraId="30D6F904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396100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upervisors Office, Albuquerque, NM</w:t>
      </w:r>
    </w:p>
    <w:p w14:paraId="421BE0F3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Archeology</w:t>
      </w:r>
      <w:r>
        <w:rPr>
          <w:rFonts w:asciiTheme="majorHAnsi" w:eastAsia="Calibri" w:hAnsiTheme="majorHAnsi" w:cstheme="majorBidi"/>
          <w:i/>
          <w:iCs/>
        </w:rPr>
        <w:t xml:space="preserve"> – Jeremy </w:t>
      </w:r>
      <w:proofErr w:type="spellStart"/>
      <w:r>
        <w:rPr>
          <w:rFonts w:asciiTheme="majorHAnsi" w:eastAsia="Calibri" w:hAnsiTheme="majorHAnsi" w:cstheme="majorBidi"/>
          <w:i/>
          <w:iCs/>
        </w:rPr>
        <w:t>Kulisheck</w:t>
      </w:r>
      <w:proofErr w:type="spellEnd"/>
      <w:r>
        <w:rPr>
          <w:rFonts w:asciiTheme="majorHAnsi" w:eastAsia="Calibri" w:hAnsiTheme="majorHAnsi" w:cstheme="majorBidi"/>
          <w:i/>
          <w:iCs/>
        </w:rPr>
        <w:t xml:space="preserve">, 505-346-3873; jeremy.kulisheck@usda.gov </w:t>
      </w:r>
    </w:p>
    <w:p w14:paraId="4291A398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683DC579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>
        <w:rPr>
          <w:rFonts w:asciiTheme="majorHAnsi" w:eastAsia="Calibri" w:hAnsiTheme="majorHAnsi" w:cstheme="majorBidi"/>
          <w:i/>
          <w:iCs/>
          <w:color w:val="365F91" w:themeColor="accent1" w:themeShade="BF"/>
        </w:rPr>
        <w:t>Mount Taylor Ranger District, Grants, NM</w:t>
      </w:r>
    </w:p>
    <w:p w14:paraId="24CDA932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Archeology</w:t>
      </w:r>
      <w:r>
        <w:rPr>
          <w:rFonts w:asciiTheme="majorHAnsi" w:eastAsia="Calibri" w:hAnsiTheme="majorHAnsi" w:cstheme="majorBidi"/>
          <w:i/>
          <w:iCs/>
        </w:rPr>
        <w:t xml:space="preserve"> – Ryan </w:t>
      </w:r>
      <w:proofErr w:type="spellStart"/>
      <w:r>
        <w:rPr>
          <w:rFonts w:asciiTheme="majorHAnsi" w:eastAsia="Calibri" w:hAnsiTheme="majorHAnsi" w:cstheme="majorBidi"/>
          <w:i/>
          <w:iCs/>
        </w:rPr>
        <w:t>Washam</w:t>
      </w:r>
      <w:proofErr w:type="spellEnd"/>
      <w:r>
        <w:rPr>
          <w:rFonts w:asciiTheme="majorHAnsi" w:eastAsia="Calibri" w:hAnsiTheme="majorHAnsi" w:cstheme="majorBidi"/>
          <w:i/>
          <w:iCs/>
        </w:rPr>
        <w:t xml:space="preserve">, 505-287-8833; ryan.washam@usda.gov </w:t>
      </w:r>
    </w:p>
    <w:p w14:paraId="00E0AEC5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</w:t>
      </w:r>
      <w:r>
        <w:rPr>
          <w:rFonts w:asciiTheme="majorHAnsi" w:eastAsia="Calibri" w:hAnsiTheme="majorHAnsi" w:cstheme="majorBidi"/>
          <w:i/>
          <w:iCs/>
        </w:rPr>
        <w:t xml:space="preserve"> – Edward Baca, 505-287-8833; edward.baca@usda.gov</w:t>
      </w:r>
    </w:p>
    <w:p w14:paraId="469D799B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 xml:space="preserve">Fire (Hotshots) </w:t>
      </w:r>
      <w:r>
        <w:rPr>
          <w:rFonts w:asciiTheme="majorHAnsi" w:eastAsia="Calibri" w:hAnsiTheme="majorHAnsi" w:cstheme="majorBidi"/>
          <w:i/>
          <w:iCs/>
        </w:rPr>
        <w:t xml:space="preserve">Chris </w:t>
      </w:r>
      <w:proofErr w:type="spellStart"/>
      <w:r>
        <w:rPr>
          <w:rFonts w:asciiTheme="majorHAnsi" w:eastAsia="Calibri" w:hAnsiTheme="majorHAnsi" w:cstheme="majorBidi"/>
          <w:i/>
          <w:iCs/>
        </w:rPr>
        <w:t>Brashears</w:t>
      </w:r>
      <w:proofErr w:type="spellEnd"/>
      <w:r>
        <w:rPr>
          <w:rFonts w:asciiTheme="majorHAnsi" w:eastAsia="Calibri" w:hAnsiTheme="majorHAnsi" w:cstheme="majorBidi"/>
          <w:i/>
          <w:iCs/>
        </w:rPr>
        <w:t xml:space="preserve">, </w:t>
      </w:r>
      <w:proofErr w:type="gramStart"/>
      <w:r>
        <w:rPr>
          <w:rFonts w:asciiTheme="majorHAnsi" w:eastAsia="Calibri" w:hAnsiTheme="majorHAnsi" w:cstheme="majorBidi"/>
          <w:i/>
          <w:iCs/>
        </w:rPr>
        <w:t>505-287-8833;</w:t>
      </w:r>
      <w:proofErr w:type="gramEnd"/>
    </w:p>
    <w:p w14:paraId="224F1870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 xml:space="preserve">christian.brashears@usda.gov </w:t>
      </w:r>
    </w:p>
    <w:p w14:paraId="4F69398F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Wildlife</w:t>
      </w:r>
      <w:r>
        <w:rPr>
          <w:rFonts w:asciiTheme="majorHAnsi" w:eastAsia="Calibri" w:hAnsiTheme="majorHAnsi" w:cstheme="majorBidi"/>
          <w:i/>
          <w:iCs/>
        </w:rPr>
        <w:t xml:space="preserve"> – Consuelo Lemaire, 505-287-8833; consuelo.lemaire@usda.gov </w:t>
      </w:r>
    </w:p>
    <w:p w14:paraId="12D1F79F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Timber</w:t>
      </w:r>
      <w:r>
        <w:rPr>
          <w:rFonts w:asciiTheme="majorHAnsi" w:eastAsia="Calibri" w:hAnsiTheme="majorHAnsi" w:cstheme="majorBidi"/>
          <w:i/>
          <w:iCs/>
        </w:rPr>
        <w:t xml:space="preserve">- Jason Eakins, 505-287-8833; jason.eakins@usda.gov </w:t>
      </w:r>
    </w:p>
    <w:p w14:paraId="1C154BFB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ecreation</w:t>
      </w:r>
      <w:r>
        <w:rPr>
          <w:rFonts w:asciiTheme="majorHAnsi" w:eastAsia="Calibri" w:hAnsiTheme="majorHAnsi" w:cstheme="majorBidi"/>
          <w:i/>
          <w:iCs/>
        </w:rPr>
        <w:t xml:space="preserve"> – Arnold Wilson, 505-287-8833; arnold.wilson2@usda.gov</w:t>
      </w:r>
    </w:p>
    <w:p w14:paraId="78109F04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ange</w:t>
      </w:r>
      <w:r>
        <w:rPr>
          <w:rFonts w:asciiTheme="majorHAnsi" w:eastAsia="Calibri" w:hAnsiTheme="majorHAnsi" w:cstheme="majorBidi"/>
          <w:i/>
          <w:iCs/>
        </w:rPr>
        <w:t xml:space="preserve"> – Curtis Chee, 505-287-8833; curtis.chee@usda.gov </w:t>
      </w:r>
    </w:p>
    <w:p w14:paraId="30B15D8E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1F5EE93A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>
        <w:rPr>
          <w:rFonts w:asciiTheme="majorHAnsi" w:eastAsia="Calibri" w:hAnsiTheme="majorHAnsi" w:cstheme="majorBidi"/>
          <w:i/>
          <w:iCs/>
          <w:color w:val="365F91" w:themeColor="accent1" w:themeShade="BF"/>
        </w:rPr>
        <w:t>Magdalena Ranger District, Magdalena, NM</w:t>
      </w:r>
    </w:p>
    <w:p w14:paraId="17262B57" w14:textId="77777777" w:rsidR="00C66FF2" w:rsidRDefault="00C66FF2" w:rsidP="00C66FF2">
      <w:pPr>
        <w:spacing w:after="0"/>
        <w:rPr>
          <w:i/>
          <w:iCs/>
          <w:color w:val="000000" w:themeColor="text1"/>
        </w:rPr>
      </w:pPr>
      <w:r>
        <w:rPr>
          <w:b/>
          <w:bCs/>
          <w:i/>
          <w:iCs/>
          <w:color w:val="000000" w:themeColor="text1"/>
        </w:rPr>
        <w:t>Archeology</w:t>
      </w:r>
      <w:r>
        <w:rPr>
          <w:i/>
          <w:iCs/>
          <w:color w:val="000000" w:themeColor="text1"/>
        </w:rPr>
        <w:t xml:space="preserve"> – </w:t>
      </w:r>
      <w:r>
        <w:rPr>
          <w:rFonts w:ascii="Calibri" w:hAnsi="Calibri" w:cs="Calibri"/>
          <w:i/>
          <w:iCs/>
          <w:color w:val="000000" w:themeColor="text1"/>
        </w:rPr>
        <w:t>Blair</w:t>
      </w:r>
      <w:r>
        <w:rPr>
          <w:i/>
          <w:iCs/>
          <w:color w:val="000000" w:themeColor="text1"/>
        </w:rPr>
        <w:t xml:space="preserve"> Mills, 575-854-2281; </w:t>
      </w:r>
      <w:r>
        <w:rPr>
          <w:i/>
          <w:iCs/>
        </w:rPr>
        <w:t>blair.mills@usda.gov</w:t>
      </w:r>
      <w:r>
        <w:rPr>
          <w:i/>
          <w:iCs/>
          <w:color w:val="000000" w:themeColor="text1"/>
        </w:rPr>
        <w:t xml:space="preserve"> </w:t>
      </w:r>
    </w:p>
    <w:p w14:paraId="2E597735" w14:textId="77777777" w:rsidR="00C66FF2" w:rsidRDefault="00C66FF2" w:rsidP="00C66FF2">
      <w:pPr>
        <w:spacing w:after="0"/>
      </w:pPr>
      <w:r>
        <w:rPr>
          <w:b/>
          <w:bCs/>
          <w:i/>
          <w:iCs/>
        </w:rPr>
        <w:t>Fire</w:t>
      </w:r>
      <w:r>
        <w:rPr>
          <w:i/>
          <w:iCs/>
        </w:rPr>
        <w:t xml:space="preserve"> –JJ Rue, 575-854-2281; jesus.rue@usda.gov</w:t>
      </w:r>
    </w:p>
    <w:p w14:paraId="393EF47C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ange</w:t>
      </w:r>
      <w:r>
        <w:rPr>
          <w:rFonts w:asciiTheme="majorHAnsi" w:eastAsia="Calibri" w:hAnsiTheme="majorHAnsi" w:cstheme="majorBidi"/>
          <w:i/>
          <w:iCs/>
        </w:rPr>
        <w:t xml:space="preserve"> – Tina Cason, 575-854-2281; tina.cason@usda.gov</w:t>
      </w:r>
    </w:p>
    <w:p w14:paraId="3F3616C8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Wildlife</w:t>
      </w:r>
      <w:r>
        <w:rPr>
          <w:rFonts w:asciiTheme="majorHAnsi" w:eastAsia="Calibri" w:hAnsiTheme="majorHAnsi" w:cstheme="majorBidi"/>
          <w:i/>
          <w:iCs/>
        </w:rPr>
        <w:t xml:space="preserve"> – David Orozco, 575-854-2281; david.orozco@usda.gov </w:t>
      </w:r>
    </w:p>
    <w:p w14:paraId="1914D96A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4FE57A6B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>
        <w:rPr>
          <w:rFonts w:asciiTheme="majorHAnsi" w:eastAsia="Calibri" w:hAnsiTheme="majorHAnsi" w:cstheme="majorBidi"/>
          <w:i/>
          <w:iCs/>
          <w:color w:val="365F91" w:themeColor="accent1" w:themeShade="BF"/>
        </w:rPr>
        <w:t>Mountainair Ranger District, Mountainair, NM</w:t>
      </w:r>
    </w:p>
    <w:p w14:paraId="31963C94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</w:t>
      </w:r>
      <w:r>
        <w:rPr>
          <w:rFonts w:asciiTheme="majorHAnsi" w:eastAsia="Calibri" w:hAnsiTheme="majorHAnsi" w:cstheme="majorBidi"/>
          <w:i/>
          <w:iCs/>
        </w:rPr>
        <w:t xml:space="preserve"> – Adrian Padilla, 505 847-2990; adrian.padilla@usda.gov </w:t>
      </w:r>
    </w:p>
    <w:p w14:paraId="6B9ECE35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ecreation</w:t>
      </w:r>
      <w:r>
        <w:rPr>
          <w:rFonts w:asciiTheme="majorHAnsi" w:eastAsia="Calibri" w:hAnsiTheme="majorHAnsi" w:cstheme="majorBidi"/>
          <w:i/>
          <w:iCs/>
        </w:rPr>
        <w:t xml:space="preserve"> – Arlene </w:t>
      </w:r>
      <w:proofErr w:type="spellStart"/>
      <w:r>
        <w:rPr>
          <w:rFonts w:asciiTheme="majorHAnsi" w:eastAsia="Calibri" w:hAnsiTheme="majorHAnsi" w:cstheme="majorBidi"/>
          <w:i/>
          <w:iCs/>
        </w:rPr>
        <w:t>Perea</w:t>
      </w:r>
      <w:proofErr w:type="spellEnd"/>
      <w:r>
        <w:rPr>
          <w:rFonts w:asciiTheme="majorHAnsi" w:eastAsia="Calibri" w:hAnsiTheme="majorHAnsi" w:cstheme="majorBidi"/>
          <w:i/>
          <w:iCs/>
        </w:rPr>
        <w:t xml:space="preserve">, 505-847-2990; arlene.perea@usda.gov </w:t>
      </w:r>
    </w:p>
    <w:p w14:paraId="4659BC4B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7B995898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Wildlife</w:t>
      </w:r>
      <w:r>
        <w:rPr>
          <w:rFonts w:asciiTheme="majorHAnsi" w:eastAsia="Calibri" w:hAnsiTheme="majorHAnsi" w:cstheme="majorBidi"/>
          <w:i/>
          <w:iCs/>
        </w:rPr>
        <w:t xml:space="preserve"> – Amanda Rael, 505-281-3304; amanda.rael@usda.gov</w:t>
      </w:r>
    </w:p>
    <w:p w14:paraId="44E8A6C5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2C52AE9B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  <w:color w:val="365F91" w:themeColor="accent1" w:themeShade="BF"/>
        </w:rPr>
        <w:t>Sandia Ranger District, Tijeras, NM</w:t>
      </w:r>
    </w:p>
    <w:p w14:paraId="7B013E61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</w:t>
      </w:r>
      <w:r>
        <w:rPr>
          <w:rFonts w:asciiTheme="majorHAnsi" w:eastAsia="Calibri" w:hAnsiTheme="majorHAnsi" w:cstheme="majorBidi"/>
          <w:i/>
          <w:iCs/>
        </w:rPr>
        <w:t xml:space="preserve">- Brad Tausan, 505-281-3304; brad.tausan@usda.gov </w:t>
      </w:r>
    </w:p>
    <w:p w14:paraId="79C319C7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ecreation</w:t>
      </w:r>
      <w:r>
        <w:rPr>
          <w:rFonts w:asciiTheme="majorHAnsi" w:eastAsia="Calibri" w:hAnsiTheme="majorHAnsi" w:cstheme="majorBidi"/>
          <w:i/>
          <w:iCs/>
        </w:rPr>
        <w:t xml:space="preserve"> – Julie Padilla, 505-281-3304; Julie.padilla@usda.gov </w:t>
      </w:r>
    </w:p>
    <w:p w14:paraId="4CC0E1F3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Trails</w:t>
      </w:r>
      <w:r>
        <w:rPr>
          <w:rFonts w:asciiTheme="majorHAnsi" w:eastAsia="Calibri" w:hAnsiTheme="majorHAnsi" w:cstheme="majorBidi"/>
          <w:i/>
          <w:iCs/>
        </w:rPr>
        <w:t xml:space="preserve"> – Russell Berman, 505-281-3304; russell.berman@usda.gov </w:t>
      </w:r>
    </w:p>
    <w:p w14:paraId="1EA90E75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 xml:space="preserve">Archeology </w:t>
      </w:r>
      <w:r>
        <w:rPr>
          <w:rFonts w:asciiTheme="majorHAnsi" w:eastAsia="Calibri" w:hAnsiTheme="majorHAnsi" w:cstheme="majorBidi"/>
          <w:i/>
          <w:iCs/>
        </w:rPr>
        <w:t>– Sandra Coambs, 505-281-3304; sandra.coambs@usda.gov</w:t>
      </w:r>
    </w:p>
    <w:p w14:paraId="569C568D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Customer Service Rep</w:t>
      </w:r>
      <w:r>
        <w:rPr>
          <w:rFonts w:asciiTheme="majorHAnsi" w:eastAsia="Calibri" w:hAnsiTheme="majorHAnsi" w:cstheme="majorBidi"/>
          <w:i/>
          <w:iCs/>
        </w:rPr>
        <w:t xml:space="preserve"> – Lisa Dennisson, 505-281-3304; lisa.dennisson@usda.gov </w:t>
      </w:r>
    </w:p>
    <w:p w14:paraId="46B133F7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17237548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>
        <w:rPr>
          <w:rFonts w:asciiTheme="majorHAnsi" w:eastAsia="Calibri" w:hAnsiTheme="majorHAnsi" w:cstheme="majorBidi"/>
          <w:i/>
          <w:iCs/>
          <w:color w:val="365F91" w:themeColor="accent1" w:themeShade="BF"/>
        </w:rPr>
        <w:t>Black Kettle National Grasslands, Cheyenne, OK</w:t>
      </w:r>
    </w:p>
    <w:p w14:paraId="465709DF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</w:t>
      </w:r>
      <w:r>
        <w:rPr>
          <w:rFonts w:asciiTheme="majorHAnsi" w:eastAsia="Calibri" w:hAnsiTheme="majorHAnsi" w:cstheme="majorBidi"/>
          <w:i/>
          <w:iCs/>
        </w:rPr>
        <w:t xml:space="preserve"> – Matt Lamb 580-497-2143; matt.lamb@usda.gov </w:t>
      </w:r>
    </w:p>
    <w:p w14:paraId="14228B21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ecreation</w:t>
      </w:r>
      <w:r>
        <w:rPr>
          <w:rFonts w:asciiTheme="majorHAnsi" w:eastAsia="Calibri" w:hAnsiTheme="majorHAnsi" w:cstheme="majorBidi"/>
          <w:i/>
          <w:iCs/>
        </w:rPr>
        <w:t xml:space="preserve"> – Justin Hebert 580-497-2143; justin.hebert@usda.gov </w:t>
      </w:r>
    </w:p>
    <w:p w14:paraId="0C401FAC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130BC32F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>
        <w:rPr>
          <w:rFonts w:asciiTheme="majorHAnsi" w:eastAsia="Calibri" w:hAnsiTheme="majorHAnsi" w:cstheme="majorBidi"/>
          <w:i/>
          <w:iCs/>
          <w:color w:val="365F91" w:themeColor="accent1" w:themeShade="BF"/>
        </w:rPr>
        <w:t>Kiowa-Rita Blanca National Grasslands, Clayton, NM</w:t>
      </w:r>
    </w:p>
    <w:p w14:paraId="454B904E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</w:t>
      </w:r>
      <w:r>
        <w:rPr>
          <w:rFonts w:asciiTheme="majorHAnsi" w:eastAsia="Calibri" w:hAnsiTheme="majorHAnsi" w:cstheme="majorBidi"/>
          <w:i/>
          <w:iCs/>
        </w:rPr>
        <w:t xml:space="preserve"> – Matt Lamb, 580-497-2143; matt.lamb@usda.gov </w:t>
      </w:r>
    </w:p>
    <w:p w14:paraId="7EEBDCF2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ecreation</w:t>
      </w:r>
      <w:r>
        <w:rPr>
          <w:rFonts w:asciiTheme="majorHAnsi" w:eastAsia="Calibri" w:hAnsiTheme="majorHAnsi" w:cstheme="majorBidi"/>
          <w:i/>
          <w:iCs/>
        </w:rPr>
        <w:t xml:space="preserve"> – Darren </w:t>
      </w:r>
      <w:proofErr w:type="spellStart"/>
      <w:r>
        <w:rPr>
          <w:rFonts w:asciiTheme="majorHAnsi" w:eastAsia="Calibri" w:hAnsiTheme="majorHAnsi" w:cstheme="majorBidi"/>
          <w:i/>
          <w:iCs/>
        </w:rPr>
        <w:t>Lemen</w:t>
      </w:r>
      <w:proofErr w:type="spellEnd"/>
      <w:r>
        <w:rPr>
          <w:rFonts w:asciiTheme="majorHAnsi" w:eastAsia="Calibri" w:hAnsiTheme="majorHAnsi" w:cstheme="majorBidi"/>
          <w:i/>
          <w:iCs/>
        </w:rPr>
        <w:t>, 575-374-9652; darren.lemen@usda.gov</w:t>
      </w:r>
    </w:p>
    <w:p w14:paraId="41F468EC" w14:textId="2973B926" w:rsidR="001A57D6" w:rsidRDefault="001A57D6" w:rsidP="001A57D6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5792A0CC" w14:textId="2F2FA294" w:rsidR="001A57D6" w:rsidRDefault="001A57D6" w:rsidP="001A57D6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517CD3E4" w14:textId="77777777" w:rsidR="001A57D6" w:rsidRDefault="001A57D6" w:rsidP="001A57D6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0743920C" w14:textId="50199EB1" w:rsidR="00CE7490" w:rsidRDefault="00CE7490" w:rsidP="00396100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01E9CC5D" w14:textId="77777777" w:rsidR="00CE7490" w:rsidRPr="00396100" w:rsidRDefault="00CE7490" w:rsidP="00396100">
      <w:pPr>
        <w:spacing w:after="0"/>
        <w:rPr>
          <w:highlight w:val="yellow"/>
        </w:rPr>
      </w:pPr>
    </w:p>
    <w:p w14:paraId="70C807D4" w14:textId="575EA4EB" w:rsidR="00125C4A" w:rsidRDefault="00125C4A" w:rsidP="00125C4A">
      <w:pPr>
        <w:spacing w:after="0"/>
        <w:rPr>
          <w:highlight w:val="yellow"/>
        </w:rPr>
      </w:pPr>
    </w:p>
    <w:p w14:paraId="64E99FE3" w14:textId="71A7C378" w:rsidR="00396100" w:rsidRDefault="00396100" w:rsidP="00125C4A">
      <w:pPr>
        <w:spacing w:after="0"/>
        <w:rPr>
          <w:highlight w:val="yellow"/>
        </w:rPr>
      </w:pPr>
    </w:p>
    <w:p w14:paraId="4C02C409" w14:textId="21276769" w:rsidR="00396100" w:rsidRDefault="00396100" w:rsidP="00125C4A">
      <w:pPr>
        <w:spacing w:after="0"/>
        <w:rPr>
          <w:highlight w:val="yellow"/>
        </w:rPr>
      </w:pPr>
    </w:p>
    <w:p w14:paraId="7FB6EE53" w14:textId="77777777" w:rsidR="00396100" w:rsidRDefault="00396100" w:rsidP="00125C4A">
      <w:pPr>
        <w:spacing w:after="0"/>
        <w:rPr>
          <w:highlight w:val="yellow"/>
        </w:rPr>
      </w:pPr>
    </w:p>
    <w:p w14:paraId="44E15311" w14:textId="77777777" w:rsidR="00125C4A" w:rsidRDefault="00125C4A" w:rsidP="00125C4A">
      <w:pPr>
        <w:spacing w:after="0"/>
        <w:rPr>
          <w:highlight w:val="yellow"/>
        </w:rPr>
      </w:pPr>
    </w:p>
    <w:p w14:paraId="133C812E" w14:textId="77777777" w:rsidR="00125C4A" w:rsidRPr="003025A3" w:rsidRDefault="00125C4A" w:rsidP="00125C4A">
      <w:pPr>
        <w:spacing w:after="0"/>
        <w:rPr>
          <w:highlight w:val="yellow"/>
        </w:rPr>
      </w:pPr>
    </w:p>
    <w:p w14:paraId="03E26C35" w14:textId="77777777" w:rsidR="00F20C78" w:rsidRDefault="00F20C78" w:rsidP="00F20C78">
      <w:pPr>
        <w:spacing w:after="0"/>
      </w:pPr>
    </w:p>
    <w:p w14:paraId="205DF26A" w14:textId="77777777" w:rsidR="00D73EE2" w:rsidRDefault="00D73EE2" w:rsidP="00F20C78">
      <w:pPr>
        <w:spacing w:after="0"/>
        <w:sectPr w:rsidR="00D73EE2" w:rsidSect="000F4E91">
          <w:headerReference w:type="default" r:id="rId22"/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</w:p>
    <w:tbl>
      <w:tblPr>
        <w:tblW w:w="11119" w:type="dxa"/>
        <w:jc w:val="center"/>
        <w:tblLayout w:type="fixed"/>
        <w:tblLook w:val="04A0" w:firstRow="1" w:lastRow="0" w:firstColumn="1" w:lastColumn="0" w:noHBand="0" w:noVBand="1"/>
      </w:tblPr>
      <w:tblGrid>
        <w:gridCol w:w="1799"/>
        <w:gridCol w:w="1799"/>
        <w:gridCol w:w="1799"/>
        <w:gridCol w:w="1799"/>
        <w:gridCol w:w="1799"/>
        <w:gridCol w:w="2124"/>
      </w:tblGrid>
      <w:tr w:rsidR="00AD4D39" w:rsidRPr="008D40FC" w14:paraId="20E87B18" w14:textId="2E51C4C5" w:rsidTr="004C04AA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A809385" w14:textId="67790F7D" w:rsidR="00AD4D39" w:rsidRPr="00B247BE" w:rsidRDefault="00AD4D39" w:rsidP="00AD4D39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3B1">
              <w:t>Announcement #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1A83AC5" w14:textId="762C0124" w:rsidR="00AD4D39" w:rsidRPr="00B247BE" w:rsidRDefault="00AD4D39" w:rsidP="00AD4D39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3B1">
              <w:t>Duty Location City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DE36F28" w14:textId="2F619DAA" w:rsidR="00AD4D39" w:rsidRPr="00B247BE" w:rsidRDefault="00AD4D39" w:rsidP="00AD4D39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3B1">
              <w:t>Position Titl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92C3855" w14:textId="0DB8E4BC" w:rsidR="00AD4D39" w:rsidRPr="00B247BE" w:rsidRDefault="00AD4D39" w:rsidP="00AD4D39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3B1">
              <w:t>Module(s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079F6CF" w14:textId="6D79DAA4" w:rsidR="00AD4D39" w:rsidRPr="00B247BE" w:rsidRDefault="00AD4D39" w:rsidP="00AD4D39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3B1">
              <w:t>Position Grade</w:t>
            </w:r>
          </w:p>
        </w:tc>
        <w:tc>
          <w:tcPr>
            <w:tcW w:w="2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1FE4C8D" w14:textId="5308529E" w:rsidR="00AD4D39" w:rsidRPr="00B247BE" w:rsidRDefault="00E90ADF" w:rsidP="00AD4D39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72E84">
              <w:t>P</w:t>
            </w:r>
            <w:r>
              <w:t>oint of Contact</w:t>
            </w:r>
          </w:p>
        </w:tc>
      </w:tr>
      <w:tr w:rsidR="00C66FF2" w:rsidRPr="008D40FC" w14:paraId="7E707FA1" w14:textId="77777777" w:rsidTr="004C04AA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79113" w14:textId="2F8EFEBC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0003-4DH</w:t>
            </w:r>
          </w:p>
          <w:p w14:paraId="159DBFCB" w14:textId="287DDAF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39D7E" w14:textId="61E77595" w:rsidR="00C66FF2" w:rsidRPr="00C66FF2" w:rsidRDefault="00C66FF2" w:rsidP="0098297C">
            <w:pPr>
              <w:spacing w:after="0"/>
              <w:jc w:val="center"/>
              <w:rPr>
                <w:rFonts w:cstheme="minorHAnsi"/>
              </w:rPr>
            </w:pPr>
            <w:r w:rsidRPr="00C66FF2">
              <w:rPr>
                <w:rFonts w:cstheme="minorHAnsi"/>
              </w:rPr>
              <w:t>US/NM-CLAYTO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DE74E" w14:textId="1BCF426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F70D4" w14:textId="1CCB2E9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Engin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85886" w14:textId="479075A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2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B8C88D" w14:textId="0BFF8941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Lamb, Matt-FS</w:t>
            </w:r>
          </w:p>
        </w:tc>
      </w:tr>
      <w:tr w:rsidR="00C66FF2" w:rsidRPr="008D40FC" w14:paraId="3E14FDA9" w14:textId="77777777" w:rsidTr="004C04AA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12B72" w14:textId="7932FD32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0003-4DH</w:t>
            </w:r>
          </w:p>
          <w:p w14:paraId="554C863E" w14:textId="46216C1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6DB47" w14:textId="1E11437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71C12" w14:textId="3428659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C99F6" w14:textId="33946A8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Hotsho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B276B" w14:textId="352B997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973FE6C" w14:textId="64AB644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C66FF2">
              <w:rPr>
                <w:rFonts w:eastAsia="Times New Roman" w:cstheme="minorHAnsi"/>
                <w:color w:val="000000"/>
              </w:rPr>
              <w:t>Brashears</w:t>
            </w:r>
            <w:proofErr w:type="spellEnd"/>
            <w:r w:rsidRPr="00C66FF2">
              <w:rPr>
                <w:rFonts w:eastAsia="Times New Roman" w:cstheme="minorHAnsi"/>
                <w:color w:val="000000"/>
              </w:rPr>
              <w:t>, Chris-FS</w:t>
            </w:r>
          </w:p>
        </w:tc>
      </w:tr>
      <w:tr w:rsidR="00C66FF2" w:rsidRPr="008D40FC" w14:paraId="3C508EDA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3409A" w14:textId="0CCD5601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0003-4DH</w:t>
            </w:r>
          </w:p>
          <w:p w14:paraId="4653FF61" w14:textId="63439AE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914EA" w14:textId="17B8572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lastRenderedPageBreak/>
              <w:t>US/NM-MAGDALENA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42556" w14:textId="3C690E2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8FCEE" w14:textId="7552C5D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C0223" w14:textId="3DA0B5F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07AFB17" w14:textId="5971ACB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Rue, JJ-FS</w:t>
            </w:r>
          </w:p>
        </w:tc>
      </w:tr>
      <w:tr w:rsidR="00C66FF2" w:rsidRPr="008D40FC" w14:paraId="2EA95440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C6044" w14:textId="25519576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0003-4DH</w:t>
            </w:r>
          </w:p>
          <w:p w14:paraId="79850BAC" w14:textId="3837E72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DB475" w14:textId="52F49AE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OUNTAINAIR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W w:w="10525" w:type="dxa"/>
              <w:tblLayout w:type="fixed"/>
              <w:tblLook w:val="04A0" w:firstRow="1" w:lastRow="0" w:firstColumn="1" w:lastColumn="0" w:noHBand="0" w:noVBand="1"/>
            </w:tblPr>
            <w:tblGrid>
              <w:gridCol w:w="3509"/>
              <w:gridCol w:w="3508"/>
              <w:gridCol w:w="3508"/>
            </w:tblGrid>
            <w:tr w:rsidR="00C66FF2" w:rsidRPr="00C66FF2" w14:paraId="686EDBD8" w14:textId="77777777" w:rsidTr="00C66FF2">
              <w:trPr>
                <w:trHeight w:val="750"/>
              </w:trPr>
              <w:tc>
                <w:tcPr>
                  <w:tcW w:w="175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F8C1933" w14:textId="1898B01A" w:rsidR="00CF2BFC" w:rsidRDefault="00CF2BFC" w:rsidP="0098297C">
                  <w:pPr>
                    <w:spacing w:after="0"/>
                    <w:jc w:val="center"/>
                    <w:rPr>
                      <w:rFonts w:eastAsia="Times New Roman" w:cstheme="minorHAnsi"/>
                      <w:color w:val="000000"/>
                    </w:rPr>
                  </w:pPr>
                  <w:r>
                    <w:rPr>
                      <w:rFonts w:eastAsia="Times New Roman" w:cstheme="minorHAnsi"/>
                      <w:color w:val="000000"/>
                    </w:rPr>
                    <w:t>Forestry</w:t>
                  </w:r>
                </w:p>
                <w:p w14:paraId="45473344" w14:textId="31081EA3" w:rsidR="00C66FF2" w:rsidRPr="00C66FF2" w:rsidRDefault="00CF2BFC" w:rsidP="0098297C">
                  <w:pPr>
                    <w:spacing w:after="0"/>
                    <w:jc w:val="center"/>
                    <w:rPr>
                      <w:rFonts w:eastAsia="Times New Roman" w:cstheme="minorHAnsi"/>
                      <w:color w:val="000000"/>
                    </w:rPr>
                  </w:pPr>
                  <w:r>
                    <w:rPr>
                      <w:rFonts w:eastAsia="Times New Roman" w:cstheme="minorHAnsi"/>
                      <w:color w:val="000000"/>
                    </w:rPr>
                    <w:t>Technician</w:t>
                  </w:r>
                </w:p>
              </w:tc>
              <w:tc>
                <w:tcPr>
                  <w:tcW w:w="175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786A21A" w14:textId="77777777" w:rsidR="00C66FF2" w:rsidRPr="00C66FF2" w:rsidRDefault="00C66FF2" w:rsidP="0098297C">
                  <w:pPr>
                    <w:spacing w:after="0"/>
                    <w:jc w:val="center"/>
                    <w:rPr>
                      <w:rFonts w:eastAsia="Times New Roman" w:cstheme="minorHAnsi"/>
                      <w:color w:val="000000"/>
                    </w:rPr>
                  </w:pPr>
                  <w:r w:rsidRPr="00C66FF2">
                    <w:rPr>
                      <w:rFonts w:cstheme="minorHAnsi"/>
                      <w:color w:val="000000"/>
                    </w:rPr>
                    <w:t>Fire</w:t>
                  </w:r>
                </w:p>
              </w:tc>
              <w:tc>
                <w:tcPr>
                  <w:tcW w:w="175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14:paraId="63059696" w14:textId="77777777" w:rsidR="00C66FF2" w:rsidRPr="00C66FF2" w:rsidRDefault="00C66FF2" w:rsidP="0098297C">
                  <w:pPr>
                    <w:spacing w:after="0"/>
                    <w:jc w:val="center"/>
                    <w:rPr>
                      <w:rFonts w:eastAsia="Times New Roman" w:cstheme="minorHAnsi"/>
                      <w:color w:val="000000"/>
                    </w:rPr>
                  </w:pPr>
                  <w:r w:rsidRPr="00C66FF2">
                    <w:rPr>
                      <w:rFonts w:cstheme="minorHAnsi"/>
                      <w:color w:val="000000"/>
                    </w:rPr>
                    <w:t>GS-462-04</w:t>
                  </w:r>
                </w:p>
              </w:tc>
            </w:tr>
          </w:tbl>
          <w:p w14:paraId="0EA0A06F" w14:textId="752F64A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77115" w14:textId="7179FAB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Engin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A01A9" w14:textId="3059110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auto"/>
              <w:right w:val="single" w:sz="4" w:space="0" w:color="2F75B5"/>
            </w:tcBorders>
            <w:shd w:val="clear" w:color="auto" w:fill="auto"/>
            <w:vAlign w:val="bottom"/>
          </w:tcPr>
          <w:p w14:paraId="521E83F0" w14:textId="63EF2AC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Padilla, Adrian-FS</w:t>
            </w:r>
          </w:p>
        </w:tc>
      </w:tr>
      <w:tr w:rsidR="00C66FF2" w:rsidRPr="008D40FC" w14:paraId="44AB8ACB" w14:textId="77777777" w:rsidTr="00C66FF2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83FEC" w14:textId="2F9B40A5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0003-4DH</w:t>
            </w:r>
          </w:p>
          <w:p w14:paraId="34B53904" w14:textId="5268CD4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922D3" w14:textId="27C4EBC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9C05C" w14:textId="3F2A698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55CBF" w14:textId="591FBD01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 xml:space="preserve">Fire </w:t>
            </w:r>
            <w:proofErr w:type="spellStart"/>
            <w:r w:rsidRPr="00C66FF2">
              <w:rPr>
                <w:rFonts w:cstheme="minorHAnsi"/>
                <w:color w:val="000000"/>
              </w:rPr>
              <w:t>Helitack</w:t>
            </w:r>
            <w:proofErr w:type="spellEnd"/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3BE44" w14:textId="31A2C27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2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56F6FD" w14:textId="4C0AB5F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Tausan, Brad-FS</w:t>
            </w:r>
          </w:p>
        </w:tc>
      </w:tr>
      <w:tr w:rsidR="00C66FF2" w:rsidRPr="008D40FC" w14:paraId="3B5C5821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42FDB" w14:textId="720BBF9F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0003-4DH</w:t>
            </w:r>
          </w:p>
          <w:p w14:paraId="1396E02B" w14:textId="439E1DD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29210" w14:textId="726FE18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OK-CHEYENN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A2B62" w14:textId="47C3341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F1196" w14:textId="03BFF9E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Engin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2902A" w14:textId="63100F9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206191F2" w14:textId="7A3372C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Lamb, Matt-FS</w:t>
            </w:r>
          </w:p>
        </w:tc>
      </w:tr>
      <w:tr w:rsidR="00C66FF2" w:rsidRPr="008D40FC" w14:paraId="5E78A6C2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6B1A8" w14:textId="26B33865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2856-4DH</w:t>
            </w:r>
          </w:p>
          <w:p w14:paraId="60ADC327" w14:textId="31FA28B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48EDB" w14:textId="260717E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9194F" w14:textId="7215850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CDCEB" w14:textId="4003C85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Lookout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3E876" w14:textId="7D8464A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C89961C" w14:textId="5B1655A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Baca, Edward-FS</w:t>
            </w:r>
          </w:p>
        </w:tc>
      </w:tr>
      <w:tr w:rsidR="00C66FF2" w:rsidRPr="008D40FC" w14:paraId="019BBA54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FB7D1" w14:textId="448737D5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2856-4DH</w:t>
            </w:r>
          </w:p>
          <w:p w14:paraId="55A23897" w14:textId="17F1EFE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1EA12" w14:textId="75D0B5A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AGDALENA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D9FFD" w14:textId="3C78DDB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F7285" w14:textId="36E6826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Lookout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92857" w14:textId="47582BB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A3D6B24" w14:textId="1C9265A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Rue, JJ-FS</w:t>
            </w:r>
          </w:p>
        </w:tc>
      </w:tr>
      <w:tr w:rsidR="00C66FF2" w:rsidRPr="008D40FC" w14:paraId="1E353279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34EED" w14:textId="1275C89D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2856-4DH</w:t>
            </w:r>
          </w:p>
          <w:p w14:paraId="4E47D47F" w14:textId="2D5959E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FFDE1" w14:textId="4C69718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OUNTAINAIR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B7BB3" w14:textId="18D72CA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56F7F" w14:textId="4690646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Lookout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34371" w14:textId="4D4D381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0BEF388" w14:textId="266DC2F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Padilla, Adrian-FS</w:t>
            </w:r>
          </w:p>
        </w:tc>
      </w:tr>
      <w:tr w:rsidR="00C66FF2" w:rsidRPr="008D40FC" w14:paraId="52AB48D8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E4EAE" w14:textId="4B9DE788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2856-4DH</w:t>
            </w:r>
          </w:p>
          <w:p w14:paraId="79DE0A38" w14:textId="12C5A56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B045F" w14:textId="375343E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39E6F" w14:textId="7D9DF9B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1CDB5" w14:textId="7711032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Lookout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D7A3D" w14:textId="2959254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auto"/>
              <w:right w:val="single" w:sz="4" w:space="0" w:color="2F75B5"/>
            </w:tcBorders>
            <w:shd w:val="clear" w:color="auto" w:fill="auto"/>
            <w:vAlign w:val="bottom"/>
          </w:tcPr>
          <w:p w14:paraId="440735B3" w14:textId="5BF80F3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Tausan, Brad-FS</w:t>
            </w:r>
          </w:p>
        </w:tc>
      </w:tr>
      <w:tr w:rsidR="00C66FF2" w:rsidRPr="008D40FC" w14:paraId="52272B6D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CF644" w14:textId="03C8249A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3867-3DH</w:t>
            </w:r>
          </w:p>
          <w:p w14:paraId="37E896D3" w14:textId="55419E7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EF045" w14:textId="36A5BCF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CLAYTO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47C2F" w14:textId="6F02894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CC6F5" w14:textId="368D943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Engin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95B1A" w14:textId="06D07C9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2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78D3D5" w14:textId="07482F0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Lamb, Matt-FS</w:t>
            </w:r>
          </w:p>
        </w:tc>
      </w:tr>
      <w:tr w:rsidR="00C66FF2" w:rsidRPr="008D40FC" w14:paraId="0D702DBB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103A5" w14:textId="3030D368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3867-3DH</w:t>
            </w:r>
          </w:p>
          <w:p w14:paraId="43578EAE" w14:textId="7A916A9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97AD0" w14:textId="6DC25FE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9299F" w14:textId="2850014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E8B1B" w14:textId="04FD8321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B7C8D" w14:textId="6371B44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23D5FCB9" w14:textId="1C1CE96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C66FF2">
              <w:rPr>
                <w:rFonts w:eastAsia="Times New Roman" w:cstheme="minorHAnsi"/>
                <w:color w:val="000000"/>
              </w:rPr>
              <w:t>Brashears</w:t>
            </w:r>
            <w:proofErr w:type="spellEnd"/>
            <w:r w:rsidRPr="00C66FF2">
              <w:rPr>
                <w:rFonts w:eastAsia="Times New Roman" w:cstheme="minorHAnsi"/>
                <w:color w:val="000000"/>
              </w:rPr>
              <w:t>, Chris-FS</w:t>
            </w:r>
          </w:p>
        </w:tc>
      </w:tr>
      <w:tr w:rsidR="00C66FF2" w:rsidRPr="008D40FC" w14:paraId="0E36753B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2A1FC" w14:textId="5C2AFDBE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3867-3DH</w:t>
            </w:r>
          </w:p>
          <w:p w14:paraId="2397237F" w14:textId="4AFF6FA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97A54" w14:textId="1CF5440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AGDALENA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6D563" w14:textId="616CF2F1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50DF6" w14:textId="3E27CF7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5456C" w14:textId="14A27DB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7751CC5" w14:textId="38BEBEE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Rue, JJ-FS</w:t>
            </w:r>
          </w:p>
        </w:tc>
      </w:tr>
      <w:tr w:rsidR="00C66FF2" w:rsidRPr="008D40FC" w14:paraId="67E5EA37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FB9A9" w14:textId="78554E5E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3867-3DH</w:t>
            </w:r>
          </w:p>
          <w:p w14:paraId="5A3C09A9" w14:textId="6C2F251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B7F32" w14:textId="2F0B673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OUNTAINAIR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B8319" w14:textId="5D7CE3C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11911" w14:textId="36917B6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Engin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B89D9" w14:textId="0E3E071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45144085" w14:textId="7CA260B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Padilla, Adrian-FS</w:t>
            </w:r>
          </w:p>
        </w:tc>
      </w:tr>
      <w:tr w:rsidR="00C66FF2" w:rsidRPr="008D40FC" w14:paraId="18601D84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5D74C" w14:textId="7BAC5F03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3867-3DH</w:t>
            </w:r>
          </w:p>
          <w:p w14:paraId="7A573F81" w14:textId="79475C2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C3DEA" w14:textId="55680EF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FEBD6" w14:textId="1E296D4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74290" w14:textId="2DEC6D5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18406" w14:textId="51C3B98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C12C1BB" w14:textId="5CB1E85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Tausan, Brad-FS</w:t>
            </w:r>
          </w:p>
        </w:tc>
      </w:tr>
      <w:tr w:rsidR="00C66FF2" w:rsidRPr="008D40FC" w14:paraId="59C5C5A0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BC340" w14:textId="1EC5E1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3867-3DH</w:t>
            </w:r>
          </w:p>
          <w:p w14:paraId="3A590900" w14:textId="2BA1451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B19BF" w14:textId="641CD9D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lastRenderedPageBreak/>
              <w:t>US/OK-CHEYENN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77893" w14:textId="1E36165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95E1F" w14:textId="6FC99F4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Engin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C8003" w14:textId="5DADE9A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227C821" w14:textId="73EA364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Lamb, Matt-FS</w:t>
            </w:r>
          </w:p>
        </w:tc>
      </w:tr>
      <w:tr w:rsidR="00C66FF2" w:rsidRPr="008D40FC" w14:paraId="38471700" w14:textId="77777777" w:rsidTr="00D141EB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08CD1" w14:textId="286750F2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3869-5DH</w:t>
            </w:r>
          </w:p>
          <w:p w14:paraId="33B6434F" w14:textId="683B6EA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0FBFF" w14:textId="106A556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05EB9" w14:textId="02D948B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EA711" w14:textId="7BC4CEF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BF213" w14:textId="767FD01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2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F26D8A" w14:textId="205F0FA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C66FF2">
              <w:rPr>
                <w:rFonts w:eastAsia="Times New Roman" w:cstheme="minorHAnsi"/>
                <w:color w:val="000000"/>
              </w:rPr>
              <w:t>Brashears</w:t>
            </w:r>
            <w:proofErr w:type="spellEnd"/>
            <w:r w:rsidRPr="00C66FF2">
              <w:rPr>
                <w:rFonts w:eastAsia="Times New Roman" w:cstheme="minorHAnsi"/>
                <w:color w:val="000000"/>
              </w:rPr>
              <w:t>, Chris-FS</w:t>
            </w:r>
          </w:p>
        </w:tc>
      </w:tr>
      <w:tr w:rsidR="00C66FF2" w:rsidRPr="008D40FC" w14:paraId="6ADC7A15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90323" w14:textId="1E992F0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3869-5DH</w:t>
            </w:r>
          </w:p>
          <w:p w14:paraId="5AA08E7E" w14:textId="03BCEC31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605F" w14:textId="1F9CA7D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AGDALENA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90C3B" w14:textId="0F1D766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7069B" w14:textId="75ADF49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5339E" w14:textId="36F6D28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089D690" w14:textId="35F69FA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Rue, JJs-FS</w:t>
            </w:r>
          </w:p>
        </w:tc>
      </w:tr>
      <w:tr w:rsidR="00C66FF2" w:rsidRPr="008D40FC" w14:paraId="6FAEFCA3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81FD0" w14:textId="2D8CFE8D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3869-5DH</w:t>
            </w:r>
          </w:p>
          <w:p w14:paraId="27447104" w14:textId="1767E11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063D3" w14:textId="11A9208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OUNTAINAIR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24011" w14:textId="213DCAF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0784F" w14:textId="7C3EE02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 Preventio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44804" w14:textId="00557BD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auto"/>
              <w:right w:val="single" w:sz="4" w:space="0" w:color="2F75B5"/>
            </w:tcBorders>
            <w:shd w:val="clear" w:color="auto" w:fill="auto"/>
            <w:vAlign w:val="bottom"/>
          </w:tcPr>
          <w:p w14:paraId="4B2B88B6" w14:textId="6A7D53B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Padilla, Adrian-FS</w:t>
            </w:r>
          </w:p>
        </w:tc>
      </w:tr>
      <w:tr w:rsidR="00C66FF2" w:rsidRPr="008D40FC" w14:paraId="3DFE6E1B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1F83C" w14:textId="150E3BF8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F3-R3-3869-5DH</w:t>
            </w:r>
          </w:p>
          <w:p w14:paraId="271EFC44" w14:textId="4F8E66C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08AB4" w14:textId="7FF1B4B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5F899" w14:textId="26CE71D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F0449" w14:textId="5EECD54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4445A" w14:textId="64C7A25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BF16BF" w14:textId="59ABF57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Tausan, Brad-FS</w:t>
            </w:r>
          </w:p>
        </w:tc>
      </w:tr>
      <w:tr w:rsidR="00C66FF2" w:rsidRPr="008D40FC" w14:paraId="57B872FE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5AF5A" w14:textId="5E1F5D4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0010-4DT-MM</w:t>
            </w:r>
          </w:p>
          <w:p w14:paraId="28964190" w14:textId="277C707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DEED5" w14:textId="6279567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19B9" w14:textId="40C18D9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7BED2" w14:textId="014A283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(Recreation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689E6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  <w:p w14:paraId="3A307EB8" w14:textId="24056B1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17A1934" w14:textId="5114F8F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Wilson, Arnold-FS</w:t>
            </w:r>
          </w:p>
        </w:tc>
      </w:tr>
      <w:tr w:rsidR="00C66FF2" w:rsidRPr="008D40FC" w14:paraId="030AE2B8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F50B1" w14:textId="744A51DE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0010-4DT-MM</w:t>
            </w:r>
          </w:p>
          <w:p w14:paraId="4E96BD67" w14:textId="22CC307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CE91F" w14:textId="2567620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7EF6E" w14:textId="5E17516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90608" w14:textId="1B74614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(Recreation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4B28A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  <w:p w14:paraId="4D194E27" w14:textId="27FB88E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ED801B6" w14:textId="4702387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 w:themeColor="text1"/>
              </w:rPr>
              <w:t>Padilla, Julie-FS</w:t>
            </w:r>
          </w:p>
        </w:tc>
      </w:tr>
      <w:tr w:rsidR="00C66FF2" w:rsidRPr="008D40FC" w14:paraId="620B379A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E03E1" w14:textId="6233B31F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0017-5DT-MM</w:t>
            </w:r>
          </w:p>
          <w:p w14:paraId="74072804" w14:textId="6A72B07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7215B" w14:textId="6B6CFF1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77C4C" w14:textId="0215D18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83A17" w14:textId="16EAB5E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(Recreation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219D7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5</w:t>
            </w:r>
          </w:p>
          <w:p w14:paraId="7EF94CF5" w14:textId="662CF8F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D0A5395" w14:textId="79B637A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Wilson, Arnold-FS</w:t>
            </w:r>
          </w:p>
        </w:tc>
      </w:tr>
      <w:tr w:rsidR="00C66FF2" w:rsidRPr="008D40FC" w14:paraId="06AA3898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1E6BF" w14:textId="746BA7AA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0017-5DT-MM</w:t>
            </w:r>
          </w:p>
          <w:p w14:paraId="628423E2" w14:textId="046D9F2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17311" w14:textId="561BCB6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OUNTAINAIR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7FE1B" w14:textId="4E74536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C5516" w14:textId="71F3F20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(Recreation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85FB1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5</w:t>
            </w:r>
          </w:p>
          <w:p w14:paraId="72C90089" w14:textId="0067FF5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242675EB" w14:textId="0E9BD3D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C66FF2">
              <w:rPr>
                <w:rFonts w:eastAsia="Times New Roman" w:cstheme="minorHAnsi"/>
                <w:color w:val="000000"/>
              </w:rPr>
              <w:t>Perea</w:t>
            </w:r>
            <w:proofErr w:type="spellEnd"/>
            <w:r w:rsidRPr="00C66FF2">
              <w:rPr>
                <w:rFonts w:eastAsia="Times New Roman" w:cstheme="minorHAnsi"/>
                <w:color w:val="000000"/>
              </w:rPr>
              <w:t>, Arlene-FS</w:t>
            </w:r>
          </w:p>
        </w:tc>
      </w:tr>
      <w:tr w:rsidR="00C66FF2" w:rsidRPr="008D40FC" w14:paraId="19780F25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1B4823" w14:textId="610C2B2D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0017-5DT-MM</w:t>
            </w:r>
          </w:p>
          <w:p w14:paraId="4B49E08E" w14:textId="42498CD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89069" w14:textId="2E88E1F1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8EA67" w14:textId="33765C6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155EBD" w14:textId="2D541F0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(Recreation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7DF50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5</w:t>
            </w:r>
          </w:p>
          <w:p w14:paraId="74E05305" w14:textId="6306344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CDDE944" w14:textId="6D7EAC4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 w:themeColor="text1"/>
              </w:rPr>
              <w:t>Padilla, Julie-FS</w:t>
            </w:r>
          </w:p>
        </w:tc>
      </w:tr>
      <w:tr w:rsidR="00C66FF2" w:rsidRPr="008D40FC" w14:paraId="1C24036A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A3B35A" w14:textId="2AE15875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0019-6DT-MM</w:t>
            </w:r>
          </w:p>
          <w:p w14:paraId="2CF63875" w14:textId="005F537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0B060" w14:textId="28C1098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AGDALENA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63777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Biological Science Technician</w:t>
            </w:r>
          </w:p>
          <w:p w14:paraId="52DB44D7" w14:textId="4DCF911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CD096" w14:textId="7188B91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Wildlife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23B2B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04-06</w:t>
            </w:r>
          </w:p>
          <w:p w14:paraId="580AD438" w14:textId="270687A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27C5E5B" w14:textId="1314ABE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Orozco, David-FS</w:t>
            </w:r>
          </w:p>
        </w:tc>
      </w:tr>
      <w:tr w:rsidR="00C66FF2" w:rsidRPr="008D40FC" w14:paraId="32026F7A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46BA1" w14:textId="220B44B1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0021-5DT-MM</w:t>
            </w:r>
          </w:p>
          <w:p w14:paraId="2CA3C8C9" w14:textId="0FC95FD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A813E" w14:textId="1EAE489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2CD9A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Biological Science Technician</w:t>
            </w:r>
          </w:p>
          <w:p w14:paraId="051CE02C" w14:textId="2A7AB44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0B7C0" w14:textId="5E7A539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Wildlife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57869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04-05</w:t>
            </w:r>
          </w:p>
          <w:p w14:paraId="45260A54" w14:textId="3366ECA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F672097" w14:textId="1F49229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Lemaire, Consuelo-FS</w:t>
            </w:r>
          </w:p>
        </w:tc>
      </w:tr>
      <w:tr w:rsidR="00C66FF2" w:rsidRPr="008D40FC" w14:paraId="1C7C1AE9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101E0" w14:textId="2556F905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0021-5DT-MM</w:t>
            </w:r>
          </w:p>
          <w:p w14:paraId="33B35761" w14:textId="1003BC4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BFDEE" w14:textId="5FEC62B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AGDALENA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35D59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Biological Science Technician</w:t>
            </w:r>
          </w:p>
          <w:p w14:paraId="6CB95732" w14:textId="487E50E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2FACD" w14:textId="4EEF2E6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Wildlife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30AC4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04-05</w:t>
            </w:r>
          </w:p>
          <w:p w14:paraId="136C4897" w14:textId="01900DE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C299296" w14:textId="6350DEA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Orozco, David-FS</w:t>
            </w:r>
          </w:p>
        </w:tc>
      </w:tr>
      <w:tr w:rsidR="00C66FF2" w:rsidRPr="008D40FC" w14:paraId="7420D4B4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A0076" w14:textId="149BE992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0021-5DT-MM</w:t>
            </w:r>
          </w:p>
          <w:p w14:paraId="7336C5D6" w14:textId="0E907BB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0A5CB" w14:textId="1E42248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lastRenderedPageBreak/>
              <w:t>US/NM-MOUNTAINAIR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0F163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Biological Science Technician</w:t>
            </w:r>
          </w:p>
          <w:p w14:paraId="0BF52AC0" w14:textId="57341B4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5BE99" w14:textId="354C63B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lastRenderedPageBreak/>
              <w:t>(Wildlife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AF6B1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04-05</w:t>
            </w:r>
          </w:p>
          <w:p w14:paraId="5B1DCBEC" w14:textId="046406A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2124FC7F" w14:textId="29F6C48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Rael, Amanda-FS</w:t>
            </w:r>
          </w:p>
        </w:tc>
      </w:tr>
      <w:tr w:rsidR="00C66FF2" w:rsidRPr="008D40FC" w14:paraId="499A1019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DD91C1" w14:textId="3C5C34B8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0029-7DT-MM</w:t>
            </w:r>
          </w:p>
          <w:p w14:paraId="2A8CE744" w14:textId="10A9A4A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0E880" w14:textId="6C8DB3B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AGDALENA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34833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Biological Science Technician</w:t>
            </w:r>
          </w:p>
          <w:p w14:paraId="24347DAC" w14:textId="3E98F9A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5FD0A" w14:textId="1C9F070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Wildlife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DCF58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04-07</w:t>
            </w:r>
          </w:p>
          <w:p w14:paraId="22891C09" w14:textId="6D22E82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01054FFA" w14:textId="27682C1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Orozco, David-FS</w:t>
            </w:r>
          </w:p>
        </w:tc>
      </w:tr>
      <w:tr w:rsidR="00C66FF2" w:rsidRPr="008D40FC" w14:paraId="319E1ADF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09FB5" w14:textId="385F56E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08-4DT-EW</w:t>
            </w:r>
          </w:p>
          <w:p w14:paraId="788965A2" w14:textId="5A86154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CF91A" w14:textId="7DDB466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9A168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Range Technician</w:t>
            </w:r>
          </w:p>
          <w:p w14:paraId="6EBD4105" w14:textId="37EDFE2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45034" w14:textId="7CED554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1FC82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55-04</w:t>
            </w:r>
          </w:p>
          <w:p w14:paraId="2235D09B" w14:textId="2C7E1B6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05908B93" w14:textId="0AE0C60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Chee, Curtis-FS</w:t>
            </w:r>
          </w:p>
        </w:tc>
      </w:tr>
      <w:tr w:rsidR="00C66FF2" w:rsidRPr="008D40FC" w14:paraId="795ACEC2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96988" w14:textId="3C95B083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09-5DT-EW</w:t>
            </w:r>
          </w:p>
          <w:p w14:paraId="1979BD4C" w14:textId="03110FE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FCFBE" w14:textId="62CCCFB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A305E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Range Technician</w:t>
            </w:r>
          </w:p>
          <w:p w14:paraId="6CB1A2A2" w14:textId="58A0EEE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90F5E" w14:textId="0429F4C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2E7485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55-05</w:t>
            </w:r>
          </w:p>
          <w:p w14:paraId="578F865A" w14:textId="3F10D78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822189E" w14:textId="5C38DB2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Chee, Curtis-FS</w:t>
            </w:r>
          </w:p>
        </w:tc>
      </w:tr>
      <w:tr w:rsidR="00C66FF2" w:rsidRPr="008D40FC" w14:paraId="744A156A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C0990" w14:textId="55A16E33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09-5DT-EW</w:t>
            </w:r>
          </w:p>
          <w:p w14:paraId="2BBAF305" w14:textId="05C225A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9DB1C" w14:textId="3415FA5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AGDALENA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23AAB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Range Technician</w:t>
            </w:r>
          </w:p>
          <w:p w14:paraId="1B27A847" w14:textId="1A757B2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F5CDF" w14:textId="042F023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18226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55-05</w:t>
            </w:r>
          </w:p>
          <w:p w14:paraId="5A4AAFE0" w14:textId="1E0A175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E4A0E8B" w14:textId="48EA9EF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Cason, Tina-FS</w:t>
            </w:r>
          </w:p>
        </w:tc>
      </w:tr>
      <w:tr w:rsidR="00C66FF2" w:rsidRPr="008D40FC" w14:paraId="75FF2D31" w14:textId="77777777" w:rsidTr="00C637A5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1DF58" w14:textId="2D0D87D9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27-3DT-EW</w:t>
            </w:r>
          </w:p>
          <w:p w14:paraId="5944900F" w14:textId="16AA989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777E6" w14:textId="2A59574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5D2E0" w14:textId="7B216A31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Aid</w:t>
            </w:r>
          </w:p>
          <w:p w14:paraId="549F9456" w14:textId="190082D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7A8EE" w14:textId="4BF3DC40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Recreation)</w:t>
            </w:r>
          </w:p>
          <w:p w14:paraId="090A82A9" w14:textId="3B1B14F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865DD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3</w:t>
            </w:r>
          </w:p>
          <w:p w14:paraId="73433195" w14:textId="114C671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3D21710" w14:textId="42B899F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Wilson, Arnold-FS</w:t>
            </w:r>
          </w:p>
        </w:tc>
      </w:tr>
      <w:tr w:rsidR="00C66FF2" w:rsidRPr="008D40FC" w14:paraId="3FB14AEE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8736D" w14:textId="6555663A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27-3DT-EW</w:t>
            </w:r>
          </w:p>
          <w:p w14:paraId="35B023BE" w14:textId="6FCC7EA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7F688" w14:textId="71833CB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OUNTAINAIR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C7F89" w14:textId="183FBD41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Aid</w:t>
            </w:r>
          </w:p>
          <w:p w14:paraId="66999652" w14:textId="3BF5BC6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582D0" w14:textId="604C159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Recreation)</w:t>
            </w:r>
          </w:p>
          <w:p w14:paraId="2D28BC9B" w14:textId="4DD33DC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82972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3</w:t>
            </w:r>
          </w:p>
          <w:p w14:paraId="0ED8409B" w14:textId="26DED66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193339ED" w14:textId="5ECAE9FB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C66FF2">
              <w:rPr>
                <w:rFonts w:eastAsia="Times New Roman" w:cstheme="minorHAnsi"/>
                <w:color w:val="000000"/>
              </w:rPr>
              <w:t>Perea</w:t>
            </w:r>
            <w:proofErr w:type="spellEnd"/>
            <w:r w:rsidRPr="00C66FF2">
              <w:rPr>
                <w:rFonts w:eastAsia="Times New Roman" w:cstheme="minorHAnsi"/>
                <w:color w:val="000000"/>
              </w:rPr>
              <w:t>, Arlene-FS</w:t>
            </w:r>
          </w:p>
        </w:tc>
      </w:tr>
      <w:tr w:rsidR="00C66FF2" w:rsidRPr="008D40FC" w14:paraId="4D21FF5E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F2DC8" w14:textId="61E53DC9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27-3DT-EW</w:t>
            </w:r>
          </w:p>
          <w:p w14:paraId="2A2FF3AC" w14:textId="6BCDF44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3E54E" w14:textId="5FFC03A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5B7C5" w14:textId="3280327E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Aid</w:t>
            </w:r>
          </w:p>
          <w:p w14:paraId="06A09052" w14:textId="4A77996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7FC0C" w14:textId="7B1DE9E1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Recreation)</w:t>
            </w:r>
          </w:p>
          <w:p w14:paraId="58CD48FE" w14:textId="13C6BE1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D3F63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3</w:t>
            </w:r>
          </w:p>
          <w:p w14:paraId="567622BF" w14:textId="56B25DD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0D1FD780" w14:textId="4955897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Baca, Chris-FS</w:t>
            </w:r>
          </w:p>
        </w:tc>
      </w:tr>
      <w:tr w:rsidR="00C66FF2" w:rsidRPr="008D40FC" w14:paraId="548ECAB5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66AAC" w14:textId="45A26256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27-3DT-EW</w:t>
            </w:r>
          </w:p>
          <w:p w14:paraId="2C4E9D37" w14:textId="07D0188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223E4" w14:textId="2B10E04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OK-CHEYENN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8E1C1" w14:textId="01A351FD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Aid</w:t>
            </w:r>
          </w:p>
          <w:p w14:paraId="0A57C4AA" w14:textId="0BCA95A6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97A69" w14:textId="718D1B18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Recreation)</w:t>
            </w:r>
          </w:p>
          <w:p w14:paraId="64205146" w14:textId="29ADCE2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9EB0F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3</w:t>
            </w:r>
          </w:p>
          <w:p w14:paraId="46DAC804" w14:textId="15EFC03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2381645" w14:textId="049B5AE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Hebert, Justin-FS</w:t>
            </w:r>
          </w:p>
        </w:tc>
      </w:tr>
      <w:tr w:rsidR="00C66FF2" w:rsidRPr="008D40FC" w14:paraId="296A7A01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BB340" w14:textId="4D554CCC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53-2DT-EW</w:t>
            </w:r>
          </w:p>
          <w:p w14:paraId="33139D3F" w14:textId="421ACF6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44A23" w14:textId="7353958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CLAYTON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9D8077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Aid</w:t>
            </w:r>
          </w:p>
          <w:p w14:paraId="781CE8CB" w14:textId="001C4C0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1BA9E9" w14:textId="7D56364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(Recreation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C8ACB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2</w:t>
            </w:r>
          </w:p>
          <w:p w14:paraId="2852145B" w14:textId="64ADDE7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6FE3B030" w14:textId="321581A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C66FF2">
              <w:rPr>
                <w:rFonts w:eastAsia="Times New Roman" w:cstheme="minorHAnsi"/>
                <w:color w:val="000000"/>
              </w:rPr>
              <w:t>Lemen</w:t>
            </w:r>
            <w:proofErr w:type="spellEnd"/>
            <w:r w:rsidRPr="00C66FF2">
              <w:rPr>
                <w:rFonts w:eastAsia="Times New Roman" w:cstheme="minorHAnsi"/>
                <w:color w:val="000000"/>
              </w:rPr>
              <w:t>, Darren-FS</w:t>
            </w:r>
          </w:p>
        </w:tc>
      </w:tr>
      <w:tr w:rsidR="00C66FF2" w:rsidRPr="008D40FC" w14:paraId="7D28523E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C0A3B" w14:textId="5C7014D6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60-5DT-EW</w:t>
            </w:r>
          </w:p>
          <w:p w14:paraId="27AD362C" w14:textId="39801EF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3F812" w14:textId="5C2AE22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20E83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Archeology Technician</w:t>
            </w:r>
          </w:p>
          <w:p w14:paraId="2250AC53" w14:textId="65627E0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FA135" w14:textId="746F1AC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3A177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102-05</w:t>
            </w:r>
          </w:p>
          <w:p w14:paraId="03081273" w14:textId="2FC6B08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67B86EFC" w14:textId="6C361F0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C66FF2">
              <w:rPr>
                <w:rFonts w:eastAsia="Times New Roman" w:cstheme="minorHAnsi"/>
                <w:color w:val="000000"/>
              </w:rPr>
              <w:t>Washam</w:t>
            </w:r>
            <w:proofErr w:type="spellEnd"/>
            <w:r w:rsidRPr="00C66FF2">
              <w:rPr>
                <w:rFonts w:eastAsia="Times New Roman" w:cstheme="minorHAnsi"/>
                <w:color w:val="000000"/>
              </w:rPr>
              <w:t>, Ryan-FS</w:t>
            </w:r>
          </w:p>
        </w:tc>
      </w:tr>
      <w:tr w:rsidR="00C66FF2" w:rsidRPr="008D40FC" w14:paraId="6D35A6AD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156B6" w14:textId="52DC30B4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60-5DT-EW</w:t>
            </w:r>
          </w:p>
          <w:p w14:paraId="4702D778" w14:textId="5FB5782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0F1EE" w14:textId="32A1A4B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AGDALENA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A050E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Archeology Technician</w:t>
            </w:r>
          </w:p>
          <w:p w14:paraId="4C1E2169" w14:textId="7B3B2C4E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48CD7" w14:textId="50F8FE2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E0E9D7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102-05</w:t>
            </w:r>
          </w:p>
          <w:p w14:paraId="52CBE9D3" w14:textId="7E92635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3D615B2" w14:textId="5977AB6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Mills, Blair-FS</w:t>
            </w:r>
          </w:p>
        </w:tc>
      </w:tr>
      <w:tr w:rsidR="00C66FF2" w:rsidRPr="008D40FC" w14:paraId="016487EC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78780" w14:textId="644556DC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60-5DT-EW</w:t>
            </w:r>
          </w:p>
          <w:p w14:paraId="141570B9" w14:textId="135EFC9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2314A" w14:textId="41FE9F1A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A7971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Archeology Technician</w:t>
            </w:r>
          </w:p>
          <w:p w14:paraId="2479B3AF" w14:textId="25B4CC41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F0535" w14:textId="3B43738D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1CB73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102-05</w:t>
            </w:r>
          </w:p>
          <w:p w14:paraId="4BA7AAC7" w14:textId="390CCDE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nil"/>
              <w:left w:val="single" w:sz="4" w:space="0" w:color="2F75B5"/>
              <w:bottom w:val="single" w:sz="4" w:space="0" w:color="auto"/>
              <w:right w:val="single" w:sz="4" w:space="0" w:color="2F75B5"/>
            </w:tcBorders>
            <w:shd w:val="clear" w:color="auto" w:fill="auto"/>
            <w:vAlign w:val="bottom"/>
          </w:tcPr>
          <w:p w14:paraId="7A4F7D1D" w14:textId="0666EE19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Coambs, Sandra-FS</w:t>
            </w:r>
          </w:p>
        </w:tc>
      </w:tr>
      <w:tr w:rsidR="00C66FF2" w:rsidRPr="008D40FC" w14:paraId="01F3D622" w14:textId="77777777" w:rsidTr="00970BD9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8D71A" w14:textId="53221E39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61-6DT-EW</w:t>
            </w:r>
          </w:p>
          <w:p w14:paraId="36E17AD9" w14:textId="5DF018A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2ABF4" w14:textId="53DF57A0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lastRenderedPageBreak/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17F26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Archeology Technician</w:t>
            </w:r>
          </w:p>
          <w:p w14:paraId="49FB704E" w14:textId="2D7D10F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030D0" w14:textId="716AE91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7AF78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102-06</w:t>
            </w:r>
          </w:p>
          <w:p w14:paraId="5E2D6930" w14:textId="726D97F1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29372C" w14:textId="2E436031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C66FF2">
              <w:rPr>
                <w:rFonts w:eastAsia="Times New Roman" w:cstheme="minorHAnsi"/>
                <w:color w:val="000000"/>
              </w:rPr>
              <w:t>Washam</w:t>
            </w:r>
            <w:proofErr w:type="spellEnd"/>
            <w:r w:rsidRPr="00C66FF2">
              <w:rPr>
                <w:rFonts w:eastAsia="Times New Roman" w:cstheme="minorHAnsi"/>
                <w:color w:val="000000"/>
              </w:rPr>
              <w:t>, Ryan-FS</w:t>
            </w:r>
          </w:p>
        </w:tc>
      </w:tr>
      <w:tr w:rsidR="00C66FF2" w:rsidRPr="00B247BE" w14:paraId="59572C89" w14:textId="77777777" w:rsidTr="00662B04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E0A38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62-7DT-EW</w:t>
            </w:r>
          </w:p>
          <w:p w14:paraId="074F0D39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B045E" w14:textId="43C78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US/NM-ALBUQUERQU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4AFBA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Archeology Technician</w:t>
            </w:r>
          </w:p>
          <w:p w14:paraId="67A397FA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A3CE5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6680F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102-07</w:t>
            </w:r>
          </w:p>
          <w:p w14:paraId="45CEE652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66BC6B" w14:textId="4802DA1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C66FF2">
              <w:rPr>
                <w:rFonts w:eastAsia="Times New Roman" w:cstheme="minorHAnsi"/>
                <w:color w:val="000000"/>
              </w:rPr>
              <w:t>Kulisheck</w:t>
            </w:r>
            <w:proofErr w:type="spellEnd"/>
            <w:r w:rsidRPr="00C66FF2">
              <w:rPr>
                <w:rFonts w:eastAsia="Times New Roman" w:cstheme="minorHAnsi"/>
                <w:color w:val="000000"/>
              </w:rPr>
              <w:t>, Jeremy-FS</w:t>
            </w:r>
          </w:p>
        </w:tc>
      </w:tr>
      <w:tr w:rsidR="00C66FF2" w:rsidRPr="00B247BE" w14:paraId="0EF6BC80" w14:textId="77777777" w:rsidTr="00662B04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5B1F9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62-7DT-EW</w:t>
            </w:r>
          </w:p>
          <w:p w14:paraId="0054718B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498F1" w14:textId="699D5E9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23EB0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Archeology Technician</w:t>
            </w:r>
          </w:p>
          <w:p w14:paraId="59BC3F46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453F9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BC77E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102-07</w:t>
            </w:r>
          </w:p>
          <w:p w14:paraId="5DA62E61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4E1E8C" w14:textId="66D119A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C66FF2">
              <w:rPr>
                <w:rFonts w:eastAsia="Times New Roman" w:cstheme="minorHAnsi"/>
                <w:color w:val="000000"/>
              </w:rPr>
              <w:t>Washam</w:t>
            </w:r>
            <w:proofErr w:type="spellEnd"/>
            <w:r w:rsidRPr="00C66FF2">
              <w:rPr>
                <w:rFonts w:eastAsia="Times New Roman" w:cstheme="minorHAnsi"/>
                <w:color w:val="000000"/>
              </w:rPr>
              <w:t>, Ryan-FS</w:t>
            </w:r>
          </w:p>
        </w:tc>
      </w:tr>
      <w:tr w:rsidR="00C66FF2" w:rsidRPr="00B247BE" w14:paraId="34095B23" w14:textId="77777777" w:rsidTr="00662B04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1A5DB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62-7DT-EW</w:t>
            </w:r>
          </w:p>
          <w:p w14:paraId="2AAA3399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A37CB" w14:textId="3A8B983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MAGDALENA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C6F79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Archeology Technician</w:t>
            </w:r>
          </w:p>
          <w:p w14:paraId="778B3DF6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4F0B1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D2C7B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102-07</w:t>
            </w:r>
          </w:p>
          <w:p w14:paraId="0B22868D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90974E" w14:textId="3910350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Mills, Blair-FS</w:t>
            </w:r>
          </w:p>
        </w:tc>
      </w:tr>
      <w:tr w:rsidR="00C66FF2" w:rsidRPr="00B247BE" w14:paraId="7480434A" w14:textId="77777777" w:rsidTr="00662B04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E951F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362-7DT-EW</w:t>
            </w:r>
          </w:p>
          <w:p w14:paraId="65FA1259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EC8DB" w14:textId="40C4683F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E004B7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Archeology Technician</w:t>
            </w:r>
          </w:p>
          <w:p w14:paraId="778C624E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447FD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1B36D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102-07</w:t>
            </w:r>
          </w:p>
          <w:p w14:paraId="3C6AA647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79C4D0" w14:textId="51ED395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Coambs, Sandra-FS</w:t>
            </w:r>
          </w:p>
        </w:tc>
      </w:tr>
      <w:tr w:rsidR="00C66FF2" w:rsidRPr="00B247BE" w14:paraId="782E32E2" w14:textId="77777777" w:rsidTr="00662B04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E5352" w14:textId="5EEE448D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455-4DT-EW</w:t>
            </w:r>
          </w:p>
          <w:p w14:paraId="77A26504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A4377" w14:textId="614703B2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59F86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Customer Service Representative</w:t>
            </w:r>
          </w:p>
          <w:p w14:paraId="20CAED32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A5D26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CC0B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303-04</w:t>
            </w:r>
          </w:p>
          <w:p w14:paraId="56D4474E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C066A3" w14:textId="30919F48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Dennisson, Lisa-FS</w:t>
            </w:r>
          </w:p>
        </w:tc>
      </w:tr>
      <w:tr w:rsidR="00C66FF2" w:rsidRPr="00B247BE" w14:paraId="23DCFA6F" w14:textId="77777777" w:rsidTr="00662B04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86C77" w14:textId="75C8B8E0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466-4DT-EW</w:t>
            </w:r>
          </w:p>
          <w:p w14:paraId="1F6306BC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60CE0" w14:textId="1BDCE01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GRANT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E5563" w14:textId="3069598B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  <w:p w14:paraId="4428B827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E67D2" w14:textId="549D0030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Timber Sale Preparation)</w:t>
            </w:r>
          </w:p>
          <w:p w14:paraId="692D94A5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1A740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  <w:p w14:paraId="14AC6E09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61EEB" w14:textId="72CA126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Eakins, Jason-FS</w:t>
            </w:r>
          </w:p>
        </w:tc>
      </w:tr>
      <w:tr w:rsidR="00C66FF2" w:rsidRPr="00B247BE" w14:paraId="5B6EA2D3" w14:textId="77777777" w:rsidTr="00662B04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1A0B6" w14:textId="261D1159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860-4DT-EW</w:t>
            </w:r>
          </w:p>
          <w:p w14:paraId="6F803EBA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34D93" w14:textId="0B9535C4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C61C3" w14:textId="442F49FD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  <w:p w14:paraId="01F3B861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F7393" w14:textId="653653C3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Trails)</w:t>
            </w:r>
          </w:p>
          <w:p w14:paraId="7DF508A6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17A17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4</w:t>
            </w:r>
          </w:p>
          <w:p w14:paraId="3C59B6FA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CD6A2A" w14:textId="533573DC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Berman, Russell-FS</w:t>
            </w:r>
          </w:p>
        </w:tc>
      </w:tr>
      <w:tr w:rsidR="00C66FF2" w:rsidRPr="00B247BE" w14:paraId="59E3690B" w14:textId="77777777" w:rsidTr="00662B04">
        <w:trPr>
          <w:trHeight w:val="600"/>
          <w:jc w:val="center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A9EE8" w14:textId="70384C69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22-TEMP3-R3-2861-5DT-EW</w:t>
            </w:r>
          </w:p>
          <w:p w14:paraId="3E696320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CA0BC" w14:textId="4D996003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cstheme="minorHAnsi"/>
              </w:rPr>
              <w:t>US/NM-TIJERA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5400A" w14:textId="3AD8398D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Forestry Technician</w:t>
            </w:r>
          </w:p>
          <w:p w14:paraId="3B7F2B88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67728" w14:textId="1424B529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(Trails)</w:t>
            </w:r>
          </w:p>
          <w:p w14:paraId="18B5D527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603DC" w14:textId="77777777" w:rsidR="00C66FF2" w:rsidRPr="00C66FF2" w:rsidRDefault="00C66FF2" w:rsidP="0098297C">
            <w:pPr>
              <w:jc w:val="center"/>
              <w:rPr>
                <w:rFonts w:cstheme="minorHAnsi"/>
                <w:color w:val="000000"/>
              </w:rPr>
            </w:pPr>
            <w:r w:rsidRPr="00C66FF2">
              <w:rPr>
                <w:rFonts w:cstheme="minorHAnsi"/>
                <w:color w:val="000000"/>
              </w:rPr>
              <w:t>GS-462-05</w:t>
            </w:r>
          </w:p>
          <w:p w14:paraId="12BEFD5B" w14:textId="77777777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0A4AC6" w14:textId="2A8EEFF5" w:rsidR="00C66FF2" w:rsidRPr="00C66FF2" w:rsidRDefault="00C66FF2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C66FF2">
              <w:rPr>
                <w:rFonts w:eastAsia="Times New Roman" w:cstheme="minorHAnsi"/>
                <w:color w:val="000000"/>
              </w:rPr>
              <w:t>Berman, Russell-FS</w:t>
            </w:r>
          </w:p>
        </w:tc>
      </w:tr>
    </w:tbl>
    <w:p w14:paraId="2F717A20" w14:textId="77777777" w:rsidR="00C66FF2" w:rsidRDefault="00C66FF2" w:rsidP="00C66FF2">
      <w:pPr>
        <w:pStyle w:val="Heading3"/>
      </w:pPr>
    </w:p>
    <w:p w14:paraId="1A2DD90E" w14:textId="77777777" w:rsidR="00C66FF2" w:rsidRDefault="00C66FF2" w:rsidP="00C66FF2">
      <w:pPr>
        <w:pStyle w:val="Heading3"/>
      </w:pPr>
    </w:p>
    <w:p w14:paraId="713DF4A0" w14:textId="77777777" w:rsidR="00C66FF2" w:rsidRDefault="00C66FF2" w:rsidP="00C66FF2">
      <w:pPr>
        <w:pStyle w:val="Heading3"/>
      </w:pPr>
    </w:p>
    <w:p w14:paraId="27CE89DE" w14:textId="77777777" w:rsidR="00C66FF2" w:rsidRDefault="00C66FF2" w:rsidP="00C66FF2">
      <w:pPr>
        <w:pStyle w:val="Heading3"/>
      </w:pPr>
    </w:p>
    <w:p w14:paraId="43DFE3E5" w14:textId="77777777" w:rsidR="00C66FF2" w:rsidRDefault="00C66FF2" w:rsidP="00C66FF2">
      <w:pPr>
        <w:pStyle w:val="Heading3"/>
      </w:pPr>
    </w:p>
    <w:p w14:paraId="70544329" w14:textId="77777777" w:rsidR="00C66FF2" w:rsidRDefault="00C66FF2" w:rsidP="00C66FF2">
      <w:pPr>
        <w:pStyle w:val="Heading3"/>
      </w:pPr>
    </w:p>
    <w:p w14:paraId="28A4D090" w14:textId="77777777" w:rsidR="00C66FF2" w:rsidRDefault="00C66FF2" w:rsidP="00C66FF2">
      <w:pPr>
        <w:pStyle w:val="Heading3"/>
      </w:pPr>
    </w:p>
    <w:p w14:paraId="54EF28BE" w14:textId="77777777" w:rsidR="00C66FF2" w:rsidRDefault="00C66FF2" w:rsidP="00C66FF2">
      <w:pPr>
        <w:pStyle w:val="Heading3"/>
      </w:pPr>
    </w:p>
    <w:p w14:paraId="3520D125" w14:textId="4704532E" w:rsidR="00C66FF2" w:rsidRDefault="00C66FF2" w:rsidP="00C66FF2">
      <w:pPr>
        <w:pStyle w:val="Heading3"/>
      </w:pPr>
    </w:p>
    <w:p w14:paraId="64BDBBA4" w14:textId="77777777" w:rsidR="002F6D3B" w:rsidRDefault="002F6D3B" w:rsidP="00C66FF2">
      <w:pPr>
        <w:pStyle w:val="Heading3"/>
      </w:pPr>
    </w:p>
    <w:p w14:paraId="38125939" w14:textId="2D974E9B" w:rsidR="002F6D3B" w:rsidRDefault="002F6D3B" w:rsidP="00C66FF2">
      <w:pPr>
        <w:pStyle w:val="Heading3"/>
      </w:pPr>
    </w:p>
    <w:p w14:paraId="09E3FA88" w14:textId="77777777" w:rsidR="00CF2BFC" w:rsidRPr="00CF2BFC" w:rsidRDefault="00CF2BFC" w:rsidP="00CF2BFC"/>
    <w:p w14:paraId="441D30EF" w14:textId="00EA872C" w:rsidR="00CF2BFC" w:rsidRDefault="00CF2BFC" w:rsidP="00C66FF2">
      <w:pPr>
        <w:pStyle w:val="Heading3"/>
      </w:pPr>
    </w:p>
    <w:p w14:paraId="40504F91" w14:textId="77777777" w:rsidR="003D4464" w:rsidRPr="003D4464" w:rsidRDefault="003D4464" w:rsidP="003D4464"/>
    <w:p w14:paraId="658E1041" w14:textId="4CE9E5AE" w:rsidR="00C66FF2" w:rsidRPr="00764E27" w:rsidRDefault="00C66FF2" w:rsidP="00C66FF2">
      <w:pPr>
        <w:pStyle w:val="Heading3"/>
      </w:pPr>
      <w:r w:rsidRPr="00764E27">
        <w:lastRenderedPageBreak/>
        <w:t>COCONINO NATIONAL FOREST</w:t>
      </w:r>
    </w:p>
    <w:p w14:paraId="1612770A" w14:textId="77777777" w:rsidR="00C66FF2" w:rsidRPr="00764E27" w:rsidRDefault="00C66FF2" w:rsidP="00C66FF2">
      <w:pPr>
        <w:pStyle w:val="Heading4"/>
        <w:sectPr w:rsidR="00C66FF2" w:rsidRPr="00764E27" w:rsidSect="00BA3265">
          <w:type w:val="continuous"/>
          <w:pgSz w:w="12240" w:h="15840"/>
          <w:pgMar w:top="302" w:right="518" w:bottom="302" w:left="706" w:header="720" w:footer="720" w:gutter="0"/>
          <w:cols w:space="720"/>
          <w:noEndnote/>
        </w:sectPr>
      </w:pPr>
    </w:p>
    <w:p w14:paraId="5D6D83E9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396100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upervisor’s Office, Flagstaff, AZ</w:t>
      </w:r>
    </w:p>
    <w:p w14:paraId="4D6A7436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 w:rsidRPr="00AB3A6F">
        <w:rPr>
          <w:rFonts w:asciiTheme="majorHAnsi" w:eastAsia="Calibri" w:hAnsiTheme="majorHAnsi" w:cstheme="majorBidi"/>
          <w:i/>
          <w:iCs/>
        </w:rPr>
        <w:t>Jeremy Human, 928-527-3550</w:t>
      </w:r>
      <w:r>
        <w:rPr>
          <w:rFonts w:asciiTheme="majorHAnsi" w:eastAsia="Calibri" w:hAnsiTheme="majorHAnsi" w:cstheme="majorBidi"/>
          <w:i/>
          <w:iCs/>
        </w:rPr>
        <w:t xml:space="preserve">; </w:t>
      </w:r>
      <w:r w:rsidRPr="00AB3A6F">
        <w:rPr>
          <w:rFonts w:asciiTheme="majorHAnsi" w:eastAsia="Calibri" w:hAnsiTheme="majorHAnsi" w:cstheme="majorBidi"/>
          <w:i/>
          <w:iCs/>
        </w:rPr>
        <w:t>jeremy.human@usda.gov</w:t>
      </w:r>
    </w:p>
    <w:p w14:paraId="07F90B0C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Engineering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Sean Untalan, 928-527-3575; sean.untalan@usda.gov</w:t>
      </w:r>
    </w:p>
    <w:p w14:paraId="78296D26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684D47EF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396100">
        <w:rPr>
          <w:rFonts w:asciiTheme="majorHAnsi" w:eastAsia="Calibri" w:hAnsiTheme="majorHAnsi" w:cstheme="majorBidi"/>
          <w:i/>
          <w:iCs/>
          <w:color w:val="365F91" w:themeColor="accent1" w:themeShade="BF"/>
        </w:rPr>
        <w:t>Flagstaff Ranger District, Flagstaff, AZ</w:t>
      </w:r>
    </w:p>
    <w:p w14:paraId="77CD82D9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Botany</w:t>
      </w:r>
      <w:r w:rsidRPr="00396100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>-</w:t>
      </w:r>
      <w:r w:rsidRPr="00AB3A6F">
        <w:rPr>
          <w:rFonts w:asciiTheme="majorHAnsi" w:eastAsia="Calibri" w:hAnsiTheme="majorHAnsi" w:cstheme="majorBidi"/>
          <w:i/>
          <w:iCs/>
        </w:rPr>
        <w:t>Katie Landry, 928-527-8217</w:t>
      </w:r>
      <w:r>
        <w:rPr>
          <w:rFonts w:asciiTheme="majorHAnsi" w:eastAsia="Calibri" w:hAnsiTheme="majorHAnsi" w:cstheme="majorBidi"/>
          <w:i/>
          <w:iCs/>
        </w:rPr>
        <w:t xml:space="preserve">; </w:t>
      </w:r>
      <w:r w:rsidRPr="00AB3A6F">
        <w:rPr>
          <w:rFonts w:asciiTheme="majorHAnsi" w:eastAsia="Calibri" w:hAnsiTheme="majorHAnsi" w:cstheme="majorBidi"/>
          <w:i/>
          <w:iCs/>
        </w:rPr>
        <w:t>katherine.landry@usda.gov</w:t>
      </w:r>
    </w:p>
    <w:p w14:paraId="2221B5AC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Sara Sweeney, 509-846-4959; sara.sweeney@usda.gov</w:t>
      </w:r>
    </w:p>
    <w:p w14:paraId="02433E43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Rang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Amanda </w:t>
      </w:r>
      <w:proofErr w:type="spellStart"/>
      <w:r>
        <w:rPr>
          <w:rFonts w:asciiTheme="majorHAnsi" w:eastAsia="Calibri" w:hAnsiTheme="majorHAnsi" w:cstheme="majorBidi"/>
          <w:i/>
          <w:iCs/>
        </w:rPr>
        <w:t>Roesch</w:t>
      </w:r>
      <w:proofErr w:type="spellEnd"/>
      <w:r>
        <w:rPr>
          <w:rFonts w:asciiTheme="majorHAnsi" w:eastAsia="Calibri" w:hAnsiTheme="majorHAnsi" w:cstheme="majorBidi"/>
          <w:i/>
          <w:iCs/>
        </w:rPr>
        <w:t>, 928-527-8262; amanda.roesch@usda.gov</w:t>
      </w:r>
    </w:p>
    <w:p w14:paraId="68B83B59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Victoria Allen; 928-707-9093; victoria.allen@usda.gov</w:t>
      </w:r>
    </w:p>
    <w:p w14:paraId="7EC9A936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Timber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Francisco Lopez, 928-522-3785; francisco.lopez@usda.gov</w:t>
      </w:r>
    </w:p>
    <w:p w14:paraId="196D7255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 w:rsidRPr="00AB3A6F">
        <w:rPr>
          <w:rFonts w:asciiTheme="majorHAnsi" w:eastAsia="Calibri" w:hAnsiTheme="majorHAnsi" w:cstheme="majorBidi"/>
          <w:i/>
          <w:iCs/>
        </w:rPr>
        <w:t>Jamieson Arnold, 928-527-8292</w:t>
      </w:r>
      <w:r>
        <w:rPr>
          <w:rFonts w:asciiTheme="majorHAnsi" w:eastAsia="Calibri" w:hAnsiTheme="majorHAnsi" w:cstheme="majorBidi"/>
          <w:i/>
          <w:iCs/>
        </w:rPr>
        <w:t xml:space="preserve">; </w:t>
      </w:r>
      <w:r w:rsidRPr="00AB3A6F">
        <w:rPr>
          <w:rFonts w:asciiTheme="majorHAnsi" w:eastAsia="Calibri" w:hAnsiTheme="majorHAnsi" w:cstheme="majorBidi"/>
          <w:i/>
          <w:iCs/>
        </w:rPr>
        <w:t>jamieson.arnold@usda.gov</w:t>
      </w:r>
    </w:p>
    <w:p w14:paraId="16C7E825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0E218EF0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396100">
        <w:rPr>
          <w:rFonts w:asciiTheme="majorHAnsi" w:eastAsia="Calibri" w:hAnsiTheme="majorHAnsi" w:cstheme="majorBidi"/>
          <w:i/>
          <w:iCs/>
          <w:color w:val="365F91" w:themeColor="accent1" w:themeShade="BF"/>
        </w:rPr>
        <w:t>Mogollon Rim Ranger District, Happy Jack, AZ</w:t>
      </w:r>
    </w:p>
    <w:p w14:paraId="38754935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Archeology</w:t>
      </w:r>
      <w:r w:rsidRPr="00396100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>– Melissa Julien, 928-326-3591; melissa.julien@usda.gov</w:t>
      </w:r>
    </w:p>
    <w:p w14:paraId="06863CB1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Botany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Mary Price, 928-477-5003; mary.price@usda.gov</w:t>
      </w:r>
    </w:p>
    <w:p w14:paraId="66D2FBE2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Sara Sweeney, 509-846-4959; sara.sweeney@usda.gov</w:t>
      </w:r>
    </w:p>
    <w:p w14:paraId="47160609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Timber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Christopher Gonzales, 928-477-5011; christopher.m.gonzales@usda.gov</w:t>
      </w:r>
    </w:p>
    <w:p w14:paraId="32F2678E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Charles Stocksdale, 928-477-5056; charles.stocksdale@usda.gov</w:t>
      </w:r>
    </w:p>
    <w:p w14:paraId="187B75B9" w14:textId="129D7B5A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 w:rsidR="00EF6E9A">
        <w:rPr>
          <w:rFonts w:asciiTheme="majorHAnsi" w:eastAsia="Calibri" w:hAnsiTheme="majorHAnsi" w:cstheme="majorBidi"/>
          <w:i/>
          <w:iCs/>
        </w:rPr>
        <w:t>Suzy Lankford, 928-606-1143;</w:t>
      </w:r>
      <w:r w:rsidR="00EF6E9A" w:rsidRPr="00EF6E9A">
        <w:t xml:space="preserve"> </w:t>
      </w:r>
      <w:r w:rsidR="00EF6E9A" w:rsidRPr="00EF6E9A">
        <w:rPr>
          <w:rFonts w:asciiTheme="majorHAnsi" w:eastAsia="Calibri" w:hAnsiTheme="majorHAnsi" w:cstheme="majorBidi"/>
          <w:i/>
          <w:iCs/>
        </w:rPr>
        <w:t>susan.lankford@usda.gov</w:t>
      </w:r>
    </w:p>
    <w:p w14:paraId="53600A74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267DF296" w14:textId="77777777" w:rsidR="00C66FF2" w:rsidRPr="00396100" w:rsidRDefault="00C66FF2" w:rsidP="00C66FF2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396100">
        <w:rPr>
          <w:rFonts w:asciiTheme="majorHAnsi" w:eastAsia="Calibri" w:hAnsiTheme="majorHAnsi" w:cstheme="majorBidi"/>
          <w:i/>
          <w:iCs/>
          <w:color w:val="365F91" w:themeColor="accent1" w:themeShade="BF"/>
        </w:rPr>
        <w:t>Red Rock Ranger District, Sedona, AZ</w:t>
      </w:r>
    </w:p>
    <w:p w14:paraId="48D0344A" w14:textId="77777777" w:rsidR="00C66FF2" w:rsidRDefault="00C66FF2" w:rsidP="00C66FF2">
      <w:pPr>
        <w:spacing w:after="0"/>
        <w:rPr>
          <w:rFonts w:asciiTheme="majorHAnsi" w:eastAsia="Calibri" w:hAnsiTheme="majorHAnsi" w:cstheme="majorBidi"/>
          <w:b/>
          <w:bCs/>
          <w:i/>
          <w:iCs/>
        </w:r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396100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Allison Baker, 928-203-7510; </w:t>
      </w:r>
      <w:hyperlink r:id="rId23" w:history="1">
        <w:r>
          <w:rPr>
            <w:rStyle w:val="Hyperlink"/>
            <w:rFonts w:eastAsia="Calibri"/>
            <w:i/>
            <w:iCs/>
          </w:rPr>
          <w:t>allison.baker@usda.gov</w:t>
        </w:r>
      </w:hyperlink>
      <w:r>
        <w:rPr>
          <w:rFonts w:asciiTheme="majorHAnsi" w:eastAsia="Calibri" w:hAnsiTheme="majorHAnsi" w:cstheme="majorBidi"/>
          <w:b/>
          <w:bCs/>
          <w:i/>
          <w:iCs/>
        </w:rPr>
        <w:t xml:space="preserve"> </w:t>
      </w:r>
    </w:p>
    <w:p w14:paraId="7672E5E1" w14:textId="77777777" w:rsidR="00C66FF2" w:rsidRPr="00396100" w:rsidRDefault="00C66FF2" w:rsidP="00C66FF2">
      <w:pPr>
        <w:spacing w:after="0"/>
        <w:sectPr w:rsidR="00C66FF2" w:rsidRPr="00396100" w:rsidSect="000F4E91"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  <w:r w:rsidRPr="00306C71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396100">
        <w:rPr>
          <w:rFonts w:asciiTheme="majorHAnsi" w:eastAsia="Calibri" w:hAnsiTheme="majorHAnsi" w:cstheme="majorBidi"/>
          <w:i/>
          <w:iCs/>
        </w:rPr>
        <w:t xml:space="preserve"> – Fran</w:t>
      </w:r>
      <w:r>
        <w:rPr>
          <w:rFonts w:asciiTheme="majorHAnsi" w:eastAsia="Calibri" w:hAnsiTheme="majorHAnsi" w:cstheme="majorBidi"/>
          <w:i/>
          <w:iCs/>
        </w:rPr>
        <w:t>c</w:t>
      </w:r>
      <w:r w:rsidRPr="00396100">
        <w:rPr>
          <w:rFonts w:asciiTheme="majorHAnsi" w:eastAsia="Calibri" w:hAnsiTheme="majorHAnsi" w:cstheme="majorBidi"/>
          <w:i/>
          <w:iCs/>
        </w:rPr>
        <w:t>isca Adrian, 928-203-7531</w:t>
      </w:r>
      <w:r>
        <w:rPr>
          <w:rFonts w:asciiTheme="majorHAnsi" w:eastAsia="Calibri" w:hAnsiTheme="majorHAnsi" w:cstheme="majorBidi"/>
          <w:i/>
          <w:iCs/>
        </w:rPr>
        <w:t xml:space="preserve">; </w:t>
      </w:r>
      <w:r w:rsidRPr="00306C71">
        <w:rPr>
          <w:rFonts w:asciiTheme="majorHAnsi" w:eastAsia="Calibri" w:hAnsiTheme="majorHAnsi" w:cstheme="majorBidi"/>
          <w:i/>
          <w:iCs/>
        </w:rPr>
        <w:t>francisca.adrian@usda.gov</w:t>
      </w:r>
    </w:p>
    <w:p w14:paraId="2B3A3246" w14:textId="37447423" w:rsidR="00A106C0" w:rsidRDefault="00A106C0" w:rsidP="00CE3228">
      <w:pPr>
        <w:pStyle w:val="Heading3"/>
      </w:pPr>
    </w:p>
    <w:tbl>
      <w:tblPr>
        <w:tblW w:w="10705" w:type="dxa"/>
        <w:tblLook w:val="04A0" w:firstRow="1" w:lastRow="0" w:firstColumn="1" w:lastColumn="0" w:noHBand="0" w:noVBand="1"/>
      </w:tblPr>
      <w:tblGrid>
        <w:gridCol w:w="1762"/>
        <w:gridCol w:w="1718"/>
        <w:gridCol w:w="1907"/>
        <w:gridCol w:w="1907"/>
        <w:gridCol w:w="1686"/>
        <w:gridCol w:w="1725"/>
      </w:tblGrid>
      <w:tr w:rsidR="001B7E5A" w:rsidRPr="004E3003" w14:paraId="746F56BF" w14:textId="04B15A78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2A76458" w14:textId="5939074B" w:rsidR="001B7E5A" w:rsidRPr="004E3003" w:rsidRDefault="001B7E5A" w:rsidP="00CE7490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Announcement #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AC177A9" w14:textId="6B2E297E" w:rsidR="001B7E5A" w:rsidRPr="004E3003" w:rsidRDefault="001B7E5A" w:rsidP="00CE7490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Duty Location City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B185342" w14:textId="019F4E5E" w:rsidR="001B7E5A" w:rsidRPr="004E3003" w:rsidRDefault="001B7E5A" w:rsidP="00CE7490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Position Titl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F3EBBAE" w14:textId="02013312" w:rsidR="001B7E5A" w:rsidRPr="004E3003" w:rsidRDefault="001B7E5A" w:rsidP="00CE7490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Module(s)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4B2DE98" w14:textId="3A6A4F40" w:rsidR="001B7E5A" w:rsidRPr="004E3003" w:rsidRDefault="001B7E5A" w:rsidP="00CE7490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Position Grade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D126BFF" w14:textId="283E853D" w:rsidR="001B7E5A" w:rsidRPr="004E3003" w:rsidRDefault="00E90ADF" w:rsidP="00CE7490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Point of Contact</w:t>
            </w:r>
          </w:p>
        </w:tc>
      </w:tr>
      <w:tr w:rsidR="002D434C" w:rsidRPr="004E3003" w14:paraId="6A2B94E9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0E8AA" w14:textId="77777777" w:rsidR="002D434C" w:rsidRPr="004E3003" w:rsidRDefault="002D434C" w:rsidP="002D434C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0003-4DH  </w:t>
            </w:r>
          </w:p>
          <w:p w14:paraId="64A3186D" w14:textId="45D463F2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CFD3D" w14:textId="74366C29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BFFBA" w14:textId="47C51DE9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E51FF" w14:textId="701949BC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C6BCC" w14:textId="152EA630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02183" w14:textId="05CA7C31" w:rsidR="002D434C" w:rsidRPr="004E3003" w:rsidRDefault="001C2BD1" w:rsidP="002D434C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weeny, Sara-FS</w:t>
            </w:r>
          </w:p>
        </w:tc>
      </w:tr>
      <w:tr w:rsidR="002D434C" w:rsidRPr="004E3003" w14:paraId="0D7C5C68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4D2CB" w14:textId="77777777" w:rsidR="002D434C" w:rsidRPr="004E3003" w:rsidRDefault="002D434C" w:rsidP="002D434C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0003-4DH  </w:t>
            </w:r>
          </w:p>
          <w:p w14:paraId="4B9C1DF1" w14:textId="284368F8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58496" w14:textId="3FA123D0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C46C3" w14:textId="79FFD7CC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35944" w14:textId="67069C60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468EA" w14:textId="03AA050A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99001" w14:textId="770D6188" w:rsidR="002D434C" w:rsidRPr="004E3003" w:rsidRDefault="001C2BD1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weeny, Sara-FS</w:t>
            </w:r>
          </w:p>
        </w:tc>
      </w:tr>
      <w:tr w:rsidR="002D434C" w:rsidRPr="004E3003" w14:paraId="26E301FD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2A349" w14:textId="77777777" w:rsidR="002D434C" w:rsidRPr="004E3003" w:rsidRDefault="002D434C" w:rsidP="002D434C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0003-4DH  </w:t>
            </w:r>
          </w:p>
          <w:p w14:paraId="5D55AB18" w14:textId="6C9908C1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1A6D7" w14:textId="23E7C971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SEDONA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A47E6" w14:textId="12EF950F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4E21A" w14:textId="0C362C81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2C4FC" w14:textId="1556125B" w:rsidR="002D434C" w:rsidRPr="004E3003" w:rsidRDefault="002D434C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BA5BC" w14:textId="799C1B44" w:rsidR="002D434C" w:rsidRPr="004E3003" w:rsidRDefault="001C2BD1" w:rsidP="002D434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aker, Allison-FS</w:t>
            </w:r>
          </w:p>
        </w:tc>
      </w:tr>
      <w:tr w:rsidR="001C2BD1" w:rsidRPr="004E3003" w14:paraId="5FF35CD8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DCD21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2024-5DH  </w:t>
            </w:r>
          </w:p>
          <w:p w14:paraId="1DF6997E" w14:textId="5336782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B2801" w14:textId="1F6D02B0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A6ECD" w14:textId="7F05C62B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99067" w14:textId="1B906E49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5A8C4" w14:textId="6238B414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85007" w14:textId="2BF0DF73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weeny, Sara-FS</w:t>
            </w:r>
          </w:p>
        </w:tc>
      </w:tr>
      <w:tr w:rsidR="001C2BD1" w:rsidRPr="004E3003" w14:paraId="561D0889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BAFCE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2024-5DH  </w:t>
            </w:r>
          </w:p>
          <w:p w14:paraId="163DB41F" w14:textId="7B0B508A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3C115" w14:textId="340CE35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328D5" w14:textId="0EE3BA5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243ED" w14:textId="51716570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4BF0E" w14:textId="13942DE9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23B67" w14:textId="2933E580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weeny, Sara-FS</w:t>
            </w:r>
          </w:p>
        </w:tc>
      </w:tr>
      <w:tr w:rsidR="001C2BD1" w:rsidRPr="004E3003" w14:paraId="516C00C9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537CB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2856-4DH  </w:t>
            </w:r>
          </w:p>
          <w:p w14:paraId="005C5A1E" w14:textId="4A2E085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9CFD7" w14:textId="20A277F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76BFD" w14:textId="5654543A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67499" w14:textId="7C3006D0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3C117" w14:textId="5982604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348FB" w14:textId="27E0B90A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weeny, Sara-FS</w:t>
            </w:r>
          </w:p>
        </w:tc>
      </w:tr>
      <w:tr w:rsidR="001C2BD1" w:rsidRPr="004E3003" w14:paraId="7C5EE9E1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3E04C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3451-5DH  </w:t>
            </w:r>
          </w:p>
          <w:p w14:paraId="37670B11" w14:textId="6AE1AF8A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0622C" w14:textId="6D42F9E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2E10B" w14:textId="62EE1FF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0192B" w14:textId="644C53B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26CFA" w14:textId="7A5E086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B7955" w14:textId="32178AB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weeny, Sara-FS</w:t>
            </w:r>
          </w:p>
        </w:tc>
      </w:tr>
      <w:tr w:rsidR="001C2BD1" w:rsidRPr="004E3003" w14:paraId="7BACCD6B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1A588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lastRenderedPageBreak/>
              <w:t xml:space="preserve">22-TEMPF3-R3-3867-3DH  </w:t>
            </w:r>
          </w:p>
          <w:p w14:paraId="603F4F14" w14:textId="3458E9F5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9934B" w14:textId="12467383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4AD12" w14:textId="08F3A99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032BB" w14:textId="06BDC639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6E356" w14:textId="4A92507A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C24F1" w14:textId="482AF20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weeny, Sara-FS</w:t>
            </w:r>
          </w:p>
        </w:tc>
      </w:tr>
      <w:tr w:rsidR="001C2BD1" w:rsidRPr="004E3003" w14:paraId="67AC0510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A6B65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3867-3DH  </w:t>
            </w:r>
          </w:p>
          <w:p w14:paraId="2F516EF8" w14:textId="5086144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AE58D" w14:textId="33CA2E33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53AAC" w14:textId="32094C1D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8BA44" w14:textId="29B9CB2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E9E1F" w14:textId="72B6BD5A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4AF74" w14:textId="6DD3130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weeny, Sara-FS</w:t>
            </w:r>
          </w:p>
        </w:tc>
      </w:tr>
      <w:tr w:rsidR="001C2BD1" w:rsidRPr="004E3003" w14:paraId="70374751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A08EA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3867-3DH  </w:t>
            </w:r>
          </w:p>
          <w:p w14:paraId="14DB9418" w14:textId="7D1A1FD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D082D" w14:textId="6E5B2A8C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SEDONA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F8DAD" w14:textId="4209E8FB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AEBD5" w14:textId="113BAFB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616E2" w14:textId="5C8AE4B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8A108" w14:textId="3740537D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aker, Allison-FS</w:t>
            </w:r>
          </w:p>
        </w:tc>
      </w:tr>
      <w:tr w:rsidR="001C2BD1" w:rsidRPr="004E3003" w14:paraId="5BFBF213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BC6AC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3869-5DH  </w:t>
            </w:r>
          </w:p>
          <w:p w14:paraId="4297906F" w14:textId="609E64B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CC306" w14:textId="557CCA24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288B4" w14:textId="7247F83B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36531" w14:textId="4E0AD27D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DCFC1" w14:textId="7D8E49EB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81FD7" w14:textId="54263AF3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weeny, Sara-FS</w:t>
            </w:r>
          </w:p>
        </w:tc>
      </w:tr>
      <w:tr w:rsidR="001C2BD1" w:rsidRPr="004E3003" w14:paraId="19A0826D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14989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3869-5DH  </w:t>
            </w:r>
          </w:p>
          <w:p w14:paraId="6B82AE0C" w14:textId="08DABAE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C044A" w14:textId="2F63A9D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D3D29" w14:textId="731F8709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02329" w14:textId="1B8C68E5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1D0DC" w14:textId="4BA68274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6503A" w14:textId="06B33D4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weeny, Sara-FS</w:t>
            </w:r>
          </w:p>
        </w:tc>
      </w:tr>
      <w:tr w:rsidR="001C2BD1" w:rsidRPr="004E3003" w14:paraId="588F771B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2B6E2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F3-R3-3869-5DH  </w:t>
            </w:r>
          </w:p>
          <w:p w14:paraId="3DB86025" w14:textId="6A6BD893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D4F65" w14:textId="1D7739A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SEDONA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BBB5E" w14:textId="14BBC30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FF1A5" w14:textId="0235976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62161" w14:textId="4DE7839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B694A" w14:textId="4B314CD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aker, Allison-FS</w:t>
            </w:r>
          </w:p>
        </w:tc>
      </w:tr>
      <w:tr w:rsidR="001C2BD1" w:rsidRPr="004E3003" w14:paraId="65CA237B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EA32B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08-5DT-MM </w:t>
            </w:r>
          </w:p>
          <w:p w14:paraId="72C31EA0" w14:textId="63AC5A6D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ADEC1" w14:textId="79F364C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181DC" w14:textId="0E871972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  <w:p w14:paraId="7EC06B0D" w14:textId="0DF95A7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ADF5D" w14:textId="779096F9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 (Wilderness/Trails)</w:t>
            </w:r>
          </w:p>
          <w:p w14:paraId="36D7C2DE" w14:textId="6E5D57AC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5B7CEB" w14:textId="2A6E572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3F4AC" w14:textId="2410425D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llen, Victoria-FS</w:t>
            </w:r>
          </w:p>
        </w:tc>
      </w:tr>
      <w:tr w:rsidR="001C2BD1" w:rsidRPr="004E3003" w14:paraId="24B6C78F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7F2A9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10-4DT-MM </w:t>
            </w:r>
          </w:p>
          <w:p w14:paraId="3B8D911A" w14:textId="277119D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46B3C" w14:textId="09DE2E5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C7F8D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  <w:p w14:paraId="6192C000" w14:textId="55FCBAC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CACB8" w14:textId="55B11A6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(Recreation)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6E1E4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4</w:t>
            </w:r>
          </w:p>
          <w:p w14:paraId="0DDAFE31" w14:textId="35FEC60D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64E22" w14:textId="5915363D" w:rsidR="001C2BD1" w:rsidRPr="004E3003" w:rsidRDefault="00EF6E9A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ankford, Suzy-FS</w:t>
            </w:r>
          </w:p>
        </w:tc>
      </w:tr>
      <w:tr w:rsidR="001C2BD1" w:rsidRPr="004E3003" w14:paraId="2C1A735D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D3287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12-6DT-MM </w:t>
            </w:r>
          </w:p>
          <w:p w14:paraId="131271E6" w14:textId="5179111A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839D4" w14:textId="4D9684A4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6CAFF" w14:textId="1492E17F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Biological Science Technician </w:t>
            </w:r>
          </w:p>
          <w:p w14:paraId="61BF5979" w14:textId="5E1936E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83219" w14:textId="2ED8234F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(Plants)</w:t>
            </w:r>
          </w:p>
          <w:p w14:paraId="04D86089" w14:textId="157C56C3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D16EF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04-06</w:t>
            </w:r>
          </w:p>
          <w:p w14:paraId="7BFC189F" w14:textId="73761E7B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97617" w14:textId="35265A6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andry, Katie-FS</w:t>
            </w:r>
          </w:p>
        </w:tc>
      </w:tr>
      <w:tr w:rsidR="001C2BD1" w:rsidRPr="004E3003" w14:paraId="3B35E89E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EF553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13-5DT-MM </w:t>
            </w:r>
          </w:p>
          <w:p w14:paraId="73753FA4" w14:textId="363F5B2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761DF" w14:textId="017B027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78E0D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Biological Science Technician </w:t>
            </w:r>
          </w:p>
          <w:p w14:paraId="4012AC69" w14:textId="1C5D1442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DC6E9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(Plants)</w:t>
            </w:r>
          </w:p>
          <w:p w14:paraId="276D107D" w14:textId="4CE5864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E02C9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04-05</w:t>
            </w:r>
          </w:p>
          <w:p w14:paraId="1E1E44CF" w14:textId="7713C7D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271EC" w14:textId="24DB19A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andry, Katie-FS</w:t>
            </w:r>
          </w:p>
        </w:tc>
      </w:tr>
      <w:tr w:rsidR="001C2BD1" w:rsidRPr="004E3003" w14:paraId="20D7B4B6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EA0D7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17-5DT-MM </w:t>
            </w:r>
          </w:p>
          <w:p w14:paraId="3ECDB172" w14:textId="798DD462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D32A9" w14:textId="455818FC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B6B60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  <w:p w14:paraId="1F2D6BD7" w14:textId="663FBAE0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EE70E" w14:textId="52A33F8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(Recreation)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2D6A9" w14:textId="4B61022A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1CB50" w14:textId="1BD02BD4" w:rsidR="001C2BD1" w:rsidRPr="004E3003" w:rsidRDefault="00EF6E9A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ankford, Suzy-FS</w:t>
            </w:r>
          </w:p>
        </w:tc>
      </w:tr>
      <w:tr w:rsidR="001C2BD1" w:rsidRPr="004E3003" w14:paraId="50A2A04D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6A9AE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18-4DT-MM </w:t>
            </w:r>
          </w:p>
          <w:p w14:paraId="231640DE" w14:textId="499FE51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34A69" w14:textId="5E2CDBC0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D8D4B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  <w:p w14:paraId="0A0A55BF" w14:textId="0B88389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26211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 (Wilderness/Trails)</w:t>
            </w:r>
          </w:p>
          <w:p w14:paraId="49882B52" w14:textId="6515AC84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5D1C7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4</w:t>
            </w:r>
          </w:p>
          <w:p w14:paraId="07F2C5B4" w14:textId="5EE07C84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746DD" w14:textId="228680C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llen, Victoria-FS</w:t>
            </w:r>
          </w:p>
        </w:tc>
      </w:tr>
      <w:tr w:rsidR="001C2BD1" w:rsidRPr="004E3003" w14:paraId="199810CC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DEF68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19-6DT-MM </w:t>
            </w:r>
          </w:p>
          <w:p w14:paraId="30F48D8C" w14:textId="0A4524B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71438" w14:textId="4D89D6A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FF7273" w14:textId="762D313B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671E9" w14:textId="099498D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(Wildlife)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D36DE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04-06</w:t>
            </w:r>
          </w:p>
          <w:p w14:paraId="1ADC99BD" w14:textId="3A3E7C8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2B3F1" w14:textId="39E624A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rnold, Jamison-FS</w:t>
            </w:r>
          </w:p>
        </w:tc>
      </w:tr>
      <w:tr w:rsidR="001C2BD1" w:rsidRPr="004E3003" w14:paraId="7031E3C3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FE082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lastRenderedPageBreak/>
              <w:t>22-TEMP3-R3-0019-6DT-MM </w:t>
            </w:r>
          </w:p>
          <w:p w14:paraId="60FD2DD5" w14:textId="7D2AF90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429AE" w14:textId="3BFBB6A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FE83B" w14:textId="3EC690C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CE831" w14:textId="47FE290C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(Wildlife)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B3633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04-06</w:t>
            </w:r>
          </w:p>
          <w:p w14:paraId="29B46197" w14:textId="6B15AC4B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10A3C4" w14:textId="4C1992C5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ocksdale, Charles-FS</w:t>
            </w:r>
          </w:p>
        </w:tc>
      </w:tr>
      <w:tr w:rsidR="001C2BD1" w:rsidRPr="004E3003" w14:paraId="75552220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23B4B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21-5DT-MM </w:t>
            </w:r>
          </w:p>
          <w:p w14:paraId="49B5B47A" w14:textId="1F8EE5AB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9791F" w14:textId="4D21BA19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87B11" w14:textId="0856FB10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62F17" w14:textId="0BEA3A8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(Wildlife)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1C2360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04-05</w:t>
            </w:r>
          </w:p>
          <w:p w14:paraId="4F295F1E" w14:textId="51F6C36B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2F2F8" w14:textId="550C46F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rnold, Jamison-FS</w:t>
            </w:r>
          </w:p>
        </w:tc>
      </w:tr>
      <w:tr w:rsidR="001C2BD1" w:rsidRPr="004E3003" w14:paraId="19E19541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F5B2E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21-5DT-MM </w:t>
            </w:r>
          </w:p>
          <w:p w14:paraId="5E0B09A7" w14:textId="0AF67DE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E3863" w14:textId="21ED1C76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61D4F" w14:textId="552322BA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F3665" w14:textId="3FF81B34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(Wildlife)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9161D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04-05</w:t>
            </w:r>
          </w:p>
          <w:p w14:paraId="2F367A3D" w14:textId="4B4B403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C3CD1" w14:textId="530C8585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rnold, Jamison-FS</w:t>
            </w:r>
          </w:p>
        </w:tc>
      </w:tr>
      <w:tr w:rsidR="001C2BD1" w:rsidRPr="004E3003" w14:paraId="0B12D4BB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5304D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35-4DT-MM </w:t>
            </w:r>
          </w:p>
          <w:p w14:paraId="12221542" w14:textId="0D993A1B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4C89" w14:textId="7553F6B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C67E0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Visitor Services Information Assistant</w:t>
            </w:r>
          </w:p>
          <w:p w14:paraId="6102E927" w14:textId="30FC5545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75EA6" w14:textId="43F534E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0B57C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1001-04</w:t>
            </w:r>
          </w:p>
          <w:p w14:paraId="60B6EC35" w14:textId="567790A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0884A" w14:textId="3BE45264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llen, Victoria-FS</w:t>
            </w:r>
          </w:p>
        </w:tc>
      </w:tr>
      <w:tr w:rsidR="001C2BD1" w:rsidRPr="004E3003" w14:paraId="4E2224C7" w14:textId="77777777" w:rsidTr="00DA395D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00F6A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38-6DT-KP</w:t>
            </w:r>
          </w:p>
          <w:p w14:paraId="1D7A92CF" w14:textId="201B9064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ED4A9" w14:textId="2529DEE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F4772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  <w:p w14:paraId="0B11197C" w14:textId="76A2208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49158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 (Wilderness/Trails)</w:t>
            </w:r>
          </w:p>
          <w:p w14:paraId="2A0B6578" w14:textId="2F80AE0E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8A7E5" w14:textId="7F679828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6</w:t>
            </w:r>
          </w:p>
          <w:p w14:paraId="124078A4" w14:textId="00E6C0D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0DDD1" w14:textId="52422A82" w:rsidR="001C2BD1" w:rsidRPr="004E3003" w:rsidRDefault="00525112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llen, Victoria-FS</w:t>
            </w:r>
          </w:p>
        </w:tc>
      </w:tr>
      <w:tr w:rsidR="001C2BD1" w:rsidRPr="004E3003" w14:paraId="6F355E55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A3560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41-5DT-EW</w:t>
            </w:r>
          </w:p>
          <w:p w14:paraId="4C5DF3A9" w14:textId="01CC79BC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98877" w14:textId="34DBFAB2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802A5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  <w:p w14:paraId="44D5108D" w14:textId="109BC1A3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8CA76" w14:textId="216F127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(Timber Sale Preparation)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2ED09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  <w:p w14:paraId="49ABF785" w14:textId="1828D2B0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37D4F" w14:textId="7B70B5D0" w:rsidR="001C2BD1" w:rsidRPr="004E3003" w:rsidRDefault="00525112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opez, Francisco-FS</w:t>
            </w:r>
          </w:p>
        </w:tc>
      </w:tr>
      <w:tr w:rsidR="001C2BD1" w:rsidRPr="004E3003" w14:paraId="7DC33D24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1322D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0041-5DT-EW</w:t>
            </w:r>
          </w:p>
          <w:p w14:paraId="1DE0308F" w14:textId="1050DDDF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39120" w14:textId="762D4458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A5773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Technician</w:t>
            </w:r>
          </w:p>
          <w:p w14:paraId="4FD354C9" w14:textId="36E228ED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88CE4" w14:textId="3AEB40C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(Timber Sale Preparation)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1FD41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  <w:p w14:paraId="3AF1F9EB" w14:textId="2FD5436A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D8635" w14:textId="6C0E5CBB" w:rsidR="001C2BD1" w:rsidRPr="004E3003" w:rsidRDefault="00525112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onzales, Christopher-FS</w:t>
            </w:r>
          </w:p>
        </w:tc>
      </w:tr>
      <w:tr w:rsidR="001C2BD1" w:rsidRPr="004E3003" w14:paraId="387786A1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9D9A1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2309-5DT-EW  </w:t>
            </w:r>
          </w:p>
          <w:p w14:paraId="1C56840C" w14:textId="10FA29A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4757C" w14:textId="0BD842E3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5BA67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Range Technician</w:t>
            </w:r>
          </w:p>
          <w:p w14:paraId="31EBE792" w14:textId="7772FA17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F977E" w14:textId="45E18332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A2784" w14:textId="77777777" w:rsidR="001C2BD1" w:rsidRPr="004E3003" w:rsidRDefault="001C2BD1" w:rsidP="001C2BD1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55-05</w:t>
            </w:r>
          </w:p>
          <w:p w14:paraId="5103933D" w14:textId="3ACF8301" w:rsidR="001C2BD1" w:rsidRPr="004E3003" w:rsidRDefault="001C2BD1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47C88" w14:textId="45B367B0" w:rsidR="001C2BD1" w:rsidRPr="004E3003" w:rsidRDefault="00525112" w:rsidP="001C2BD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>
              <w:rPr>
                <w:rFonts w:eastAsia="Times New Roman" w:cstheme="minorHAnsi"/>
                <w:color w:val="000000"/>
              </w:rPr>
              <w:t>Roesch</w:t>
            </w:r>
            <w:proofErr w:type="spellEnd"/>
            <w:r>
              <w:rPr>
                <w:rFonts w:eastAsia="Times New Roman" w:cstheme="minorHAnsi"/>
                <w:color w:val="000000"/>
              </w:rPr>
              <w:t>, Amanda-FS</w:t>
            </w:r>
          </w:p>
        </w:tc>
      </w:tr>
      <w:tr w:rsidR="00525112" w:rsidRPr="004E3003" w14:paraId="1431180D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35453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2327-3DT-EW  </w:t>
            </w:r>
          </w:p>
          <w:p w14:paraId="42E5D6D3" w14:textId="49362650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F4661" w14:textId="780DF41C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C5C7F8" w14:textId="29FFA89D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Aid </w:t>
            </w:r>
          </w:p>
          <w:p w14:paraId="75EBB606" w14:textId="6502F4F0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E51E0" w14:textId="52372E7F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 (Recreation)</w:t>
            </w:r>
          </w:p>
          <w:p w14:paraId="6EB30C9F" w14:textId="6FAD437D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DAAF5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3</w:t>
            </w:r>
          </w:p>
          <w:p w14:paraId="65F8271F" w14:textId="0D7C2BE9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1B7BC" w14:textId="1C2E1DCA" w:rsidR="00525112" w:rsidRPr="004E3003" w:rsidRDefault="00EF6E9A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ankford, Suzy-FS</w:t>
            </w:r>
          </w:p>
        </w:tc>
      </w:tr>
      <w:tr w:rsidR="00525112" w:rsidRPr="004E3003" w14:paraId="3ACB2560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2E091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2330-5DT-EW  </w:t>
            </w:r>
          </w:p>
          <w:p w14:paraId="30057925" w14:textId="11E5900A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54F7D" w14:textId="1FCE3602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268B5A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Aid </w:t>
            </w:r>
          </w:p>
          <w:p w14:paraId="2FC76074" w14:textId="341D6F65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CC3EE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 (Recreation)</w:t>
            </w:r>
          </w:p>
          <w:p w14:paraId="0ECC0727" w14:textId="2F06D4C6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5C140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  <w:p w14:paraId="443B21CF" w14:textId="70F2D5F4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CD658" w14:textId="7CBD31F2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llen, Victoria-FS</w:t>
            </w:r>
          </w:p>
        </w:tc>
      </w:tr>
      <w:tr w:rsidR="00525112" w:rsidRPr="004E3003" w14:paraId="15B89FA7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829BD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2360-5DT-EW  </w:t>
            </w:r>
          </w:p>
          <w:p w14:paraId="56C4D023" w14:textId="619DA87B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1AFBF" w14:textId="109EB8B6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83BF3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Archeology Technician</w:t>
            </w:r>
          </w:p>
          <w:p w14:paraId="3F7014D8" w14:textId="1576561E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DC6FDF" w14:textId="6A2B2D50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50BA1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102-05</w:t>
            </w:r>
          </w:p>
          <w:p w14:paraId="28BC89D7" w14:textId="04D7E9A6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0D00D" w14:textId="0F7420B1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Julien, Melissa-FS</w:t>
            </w:r>
          </w:p>
        </w:tc>
      </w:tr>
      <w:tr w:rsidR="00525112" w:rsidRPr="004E3003" w14:paraId="19BAE4D5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9AD49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2361-6DT-EW  </w:t>
            </w:r>
          </w:p>
          <w:p w14:paraId="776B0B2A" w14:textId="0C6FE6F3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8351B" w14:textId="241853A8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A2FE5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Archeology Technician</w:t>
            </w:r>
          </w:p>
          <w:p w14:paraId="4A3A278C" w14:textId="78F54498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BFE6D" w14:textId="66F5A62F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FF35B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102-06</w:t>
            </w:r>
          </w:p>
          <w:p w14:paraId="28283D47" w14:textId="77777777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  <w:p w14:paraId="4B2C69E6" w14:textId="5620173C" w:rsidR="00525112" w:rsidRPr="004E3003" w:rsidRDefault="00525112" w:rsidP="00525112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76F48" w14:textId="099C0E3C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Julien, Melissa-FS</w:t>
            </w:r>
          </w:p>
        </w:tc>
      </w:tr>
      <w:tr w:rsidR="00525112" w:rsidRPr="004E3003" w14:paraId="77CE1B04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B7A1E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2362-7DT-EW</w:t>
            </w:r>
          </w:p>
          <w:p w14:paraId="6B7DF4BD" w14:textId="4D20147C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2EDA5" w14:textId="721A72B1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lastRenderedPageBreak/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101545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Archeology Technician</w:t>
            </w:r>
          </w:p>
          <w:p w14:paraId="0903BDDE" w14:textId="46E350D5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7A8D7" w14:textId="2DD10616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48B9B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102-07</w:t>
            </w:r>
          </w:p>
          <w:p w14:paraId="28352CFA" w14:textId="7773BAC5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B49D1" w14:textId="42DACA1F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Julien, Melissa-FS</w:t>
            </w:r>
          </w:p>
        </w:tc>
      </w:tr>
      <w:tr w:rsidR="00525112" w:rsidRPr="004E3003" w14:paraId="4622358F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6D24B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2466-4DT-EW  </w:t>
            </w:r>
          </w:p>
          <w:p w14:paraId="6C4783CA" w14:textId="73474D77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7BDF1" w14:textId="5395B54A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D7163" w14:textId="26060651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Technician </w:t>
            </w:r>
          </w:p>
          <w:p w14:paraId="6E5E8D35" w14:textId="5A8E41DE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55D44" w14:textId="502D12FD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 (Timber Sale Preparation)</w:t>
            </w:r>
          </w:p>
          <w:p w14:paraId="3C5C0F1C" w14:textId="2F2C88F1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8668E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4</w:t>
            </w:r>
          </w:p>
          <w:p w14:paraId="32BC6B88" w14:textId="4AA4CBD5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60964" w14:textId="45A46B50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opez, Francisco-FS</w:t>
            </w:r>
          </w:p>
        </w:tc>
      </w:tr>
      <w:tr w:rsidR="00525112" w:rsidRPr="004E3003" w14:paraId="2C566A55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AB42C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2466-4DT-EW  </w:t>
            </w:r>
          </w:p>
          <w:p w14:paraId="296D8CD6" w14:textId="561D24B5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0B812" w14:textId="3158B997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CDB2E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Technician </w:t>
            </w:r>
          </w:p>
          <w:p w14:paraId="7E626B91" w14:textId="5ECCAFEF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1611C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 (Timber Sale Preparation)</w:t>
            </w:r>
          </w:p>
          <w:p w14:paraId="20C5A27F" w14:textId="0DD27B31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CF1A2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4</w:t>
            </w:r>
          </w:p>
          <w:p w14:paraId="58F7AFB0" w14:textId="21E5F41B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BCCB4" w14:textId="1631B898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onzalez, Christopher-FS</w:t>
            </w:r>
          </w:p>
        </w:tc>
      </w:tr>
      <w:tr w:rsidR="00525112" w:rsidRPr="004E3003" w14:paraId="5C40C42D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292B5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2735-4DT-EW </w:t>
            </w:r>
          </w:p>
          <w:p w14:paraId="70798EFC" w14:textId="4BF935E2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F593B" w14:textId="2A7FC721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3F2E7" w14:textId="02E2DE66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Biological Science Technician </w:t>
            </w:r>
          </w:p>
          <w:p w14:paraId="04BECD55" w14:textId="4A2AA411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0EC7C" w14:textId="547A903F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 (Natural Resources)</w:t>
            </w:r>
          </w:p>
          <w:p w14:paraId="26D7DF65" w14:textId="0418E58A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7BD4B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04-04</w:t>
            </w:r>
          </w:p>
          <w:p w14:paraId="42A1E1ED" w14:textId="6619BA9C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50D30" w14:textId="46D02278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andry, Katie-FS</w:t>
            </w:r>
          </w:p>
        </w:tc>
      </w:tr>
      <w:tr w:rsidR="00525112" w:rsidRPr="004E3003" w14:paraId="148424C7" w14:textId="77777777" w:rsidTr="00950E99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58B2B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22-TEMP3-R3-3122-5DT-EW</w:t>
            </w:r>
          </w:p>
          <w:p w14:paraId="5EA0A104" w14:textId="07537F2D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E1276" w14:textId="01E75D1F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95342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Engineering Equipment Operator Helper</w:t>
            </w:r>
          </w:p>
          <w:p w14:paraId="75270F68" w14:textId="43624AA1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7011D" w14:textId="718B24A0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F9DEDD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WG-5716-05</w:t>
            </w:r>
          </w:p>
          <w:p w14:paraId="3442AAF3" w14:textId="17F6C909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4F807" w14:textId="3E36CAF6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ntalan, Sean-FS</w:t>
            </w:r>
          </w:p>
        </w:tc>
      </w:tr>
      <w:tr w:rsidR="00525112" w:rsidRPr="004E3003" w14:paraId="732F095C" w14:textId="77777777" w:rsidTr="00180AE5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0605A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3137-4DT-EW  </w:t>
            </w:r>
          </w:p>
          <w:p w14:paraId="02A722B7" w14:textId="039E9683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B6C8B" w14:textId="51DBBC2A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B06A7" w14:textId="0C85FD02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Technician </w:t>
            </w:r>
          </w:p>
          <w:p w14:paraId="42AFF4D4" w14:textId="31FB6E21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72808" w14:textId="00926DAC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 (Timber Stand Improvement)</w:t>
            </w:r>
          </w:p>
          <w:p w14:paraId="73503BCF" w14:textId="005AAF15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AA519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4</w:t>
            </w:r>
          </w:p>
          <w:p w14:paraId="68136963" w14:textId="0477BB57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ED81A" w14:textId="6304E622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opez, Francisco-FS</w:t>
            </w:r>
          </w:p>
        </w:tc>
      </w:tr>
      <w:tr w:rsidR="00525112" w:rsidRPr="004E3003" w14:paraId="39DAEDE7" w14:textId="77777777" w:rsidTr="00180AE5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16C6B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3138-5DT-EW  </w:t>
            </w:r>
          </w:p>
          <w:p w14:paraId="16C4C988" w14:textId="42B88415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42905" w14:textId="1B8E0F0E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113C8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Forestry Technician </w:t>
            </w:r>
          </w:p>
          <w:p w14:paraId="01566AA7" w14:textId="771511A3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0CDF4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 (Timber Stand Improvement)</w:t>
            </w:r>
          </w:p>
          <w:p w14:paraId="6B46473B" w14:textId="37E2138E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42CA1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5</w:t>
            </w:r>
          </w:p>
          <w:p w14:paraId="022795FA" w14:textId="17BC8FB7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15A48" w14:textId="56988DA8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opez, Francisco-FS</w:t>
            </w:r>
          </w:p>
        </w:tc>
      </w:tr>
      <w:tr w:rsidR="00525112" w:rsidRPr="004E3003" w14:paraId="689D937E" w14:textId="77777777" w:rsidTr="00180AE5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180BE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3141-8DT-EW  </w:t>
            </w:r>
          </w:p>
          <w:p w14:paraId="6F4078A2" w14:textId="2A63752C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0CC40" w14:textId="3209013D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FLAGSTAFF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2F7BB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Engineering Equipment Operator</w:t>
            </w:r>
          </w:p>
          <w:p w14:paraId="77886E37" w14:textId="4D3FE576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9324F" w14:textId="2FCFAD80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281A6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WG-5716-08</w:t>
            </w:r>
          </w:p>
          <w:p w14:paraId="3E0BE421" w14:textId="6894CED5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BA140" w14:textId="32D7F252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Untalan, Sean-FS</w:t>
            </w:r>
          </w:p>
        </w:tc>
      </w:tr>
      <w:tr w:rsidR="00525112" w:rsidRPr="004E3003" w14:paraId="4ABA51D1" w14:textId="77777777" w:rsidTr="00180AE5">
        <w:trPr>
          <w:trHeight w:val="600"/>
        </w:trPr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9ABAF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 xml:space="preserve">22-TEMP3-R3-3854-3DT-EW  </w:t>
            </w:r>
          </w:p>
          <w:p w14:paraId="74130C3B" w14:textId="058D4319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9221B" w14:textId="6EB20AD9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cstheme="minorHAnsi"/>
              </w:rPr>
              <w:t>US/AZ-HAPPY JACK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470A6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Forestry Aid</w:t>
            </w:r>
          </w:p>
          <w:p w14:paraId="542E2439" w14:textId="75CF023C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08450" w14:textId="1915D668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DAC30" w14:textId="77777777" w:rsidR="00525112" w:rsidRPr="004E3003" w:rsidRDefault="00525112" w:rsidP="00525112">
            <w:pPr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cstheme="minorHAnsi"/>
                <w:color w:val="000000"/>
              </w:rPr>
              <w:t>GS-462-03</w:t>
            </w:r>
          </w:p>
          <w:p w14:paraId="2550B03B" w14:textId="50138D05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57FA2" w14:textId="0639CC2C" w:rsidR="00525112" w:rsidRPr="004E3003" w:rsidRDefault="00525112" w:rsidP="00525112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llen, Victoria-FS</w:t>
            </w:r>
          </w:p>
        </w:tc>
      </w:tr>
    </w:tbl>
    <w:p w14:paraId="3B6EC9F8" w14:textId="77777777" w:rsidR="00B963ED" w:rsidRDefault="00B963ED" w:rsidP="00B963ED">
      <w:pPr>
        <w:rPr>
          <w:highlight w:val="yellow"/>
        </w:rPr>
      </w:pPr>
    </w:p>
    <w:p w14:paraId="10B4C8F7" w14:textId="746E9B2A" w:rsidR="00DB7970" w:rsidRDefault="00DB7970" w:rsidP="00CE3228">
      <w:pPr>
        <w:pStyle w:val="Heading3"/>
        <w:rPr>
          <w:rStyle w:val="Heading2Char"/>
        </w:rPr>
      </w:pPr>
    </w:p>
    <w:p w14:paraId="2E459F21" w14:textId="06F98DA6" w:rsidR="00DB7970" w:rsidRDefault="00DB7970" w:rsidP="00CE3228">
      <w:pPr>
        <w:pStyle w:val="Heading3"/>
        <w:rPr>
          <w:rStyle w:val="Heading2Char"/>
        </w:rPr>
      </w:pPr>
    </w:p>
    <w:p w14:paraId="6242BAFC" w14:textId="77777777" w:rsidR="003822AB" w:rsidRDefault="003822AB" w:rsidP="00CE3228">
      <w:pPr>
        <w:pStyle w:val="Heading3"/>
        <w:rPr>
          <w:rStyle w:val="Heading2Char"/>
        </w:rPr>
      </w:pPr>
    </w:p>
    <w:p w14:paraId="4FA7A4E2" w14:textId="77777777" w:rsidR="00CD11F4" w:rsidRDefault="00CD11F4" w:rsidP="00CE3228">
      <w:pPr>
        <w:pStyle w:val="Heading3"/>
        <w:rPr>
          <w:rStyle w:val="Heading2Char"/>
        </w:rPr>
      </w:pPr>
    </w:p>
    <w:p w14:paraId="1890A57D" w14:textId="77777777" w:rsidR="00CD11F4" w:rsidRDefault="00CD11F4" w:rsidP="00CE3228">
      <w:pPr>
        <w:pStyle w:val="Heading3"/>
        <w:rPr>
          <w:rStyle w:val="Heading2Char"/>
        </w:rPr>
      </w:pPr>
    </w:p>
    <w:p w14:paraId="4F308F0C" w14:textId="77777777" w:rsidR="00CD11F4" w:rsidRDefault="00CD11F4" w:rsidP="00CE3228">
      <w:pPr>
        <w:pStyle w:val="Heading3"/>
        <w:rPr>
          <w:rStyle w:val="Heading2Char"/>
        </w:rPr>
      </w:pPr>
    </w:p>
    <w:p w14:paraId="573EF13C" w14:textId="77777777" w:rsidR="00CD11F4" w:rsidRDefault="00CD11F4" w:rsidP="00CE3228">
      <w:pPr>
        <w:pStyle w:val="Heading3"/>
        <w:rPr>
          <w:rStyle w:val="Heading2Char"/>
        </w:rPr>
      </w:pPr>
    </w:p>
    <w:p w14:paraId="79563BDD" w14:textId="77777777" w:rsidR="00CD11F4" w:rsidRDefault="00CD11F4" w:rsidP="00CE3228">
      <w:pPr>
        <w:pStyle w:val="Heading3"/>
        <w:rPr>
          <w:rStyle w:val="Heading2Char"/>
        </w:rPr>
      </w:pPr>
    </w:p>
    <w:p w14:paraId="45D44EF3" w14:textId="7CE5AC65" w:rsidR="00CD11F4" w:rsidRDefault="00CD11F4" w:rsidP="00CE3228">
      <w:pPr>
        <w:pStyle w:val="Heading3"/>
        <w:rPr>
          <w:rStyle w:val="Heading2Char"/>
        </w:rPr>
      </w:pPr>
    </w:p>
    <w:p w14:paraId="1213A305" w14:textId="77777777" w:rsidR="00CD11F4" w:rsidRPr="00CD11F4" w:rsidRDefault="00CD11F4" w:rsidP="00CD11F4"/>
    <w:p w14:paraId="22D02562" w14:textId="7C438864" w:rsidR="00CE3228" w:rsidRPr="00666A43" w:rsidRDefault="00CE3228" w:rsidP="00CE3228">
      <w:pPr>
        <w:pStyle w:val="Heading3"/>
        <w:rPr>
          <w:rStyle w:val="Heading2Char"/>
        </w:rPr>
      </w:pPr>
      <w:r w:rsidRPr="00666A43">
        <w:rPr>
          <w:rStyle w:val="Heading2Char"/>
        </w:rPr>
        <w:lastRenderedPageBreak/>
        <w:t>Coronado National Forest</w:t>
      </w:r>
    </w:p>
    <w:p w14:paraId="647383F5" w14:textId="77777777" w:rsidR="003C5A0A" w:rsidRPr="00666A43" w:rsidRDefault="003C5A0A" w:rsidP="003C5A0A">
      <w:pPr>
        <w:rPr>
          <w:rFonts w:asciiTheme="majorHAnsi" w:hAnsiTheme="majorHAnsi"/>
        </w:rPr>
      </w:pPr>
    </w:p>
    <w:p w14:paraId="2636F80B" w14:textId="77777777" w:rsidR="00CE3228" w:rsidRPr="00666A43" w:rsidRDefault="00CE3228" w:rsidP="00CE3228">
      <w:pPr>
        <w:pStyle w:val="Heading4"/>
        <w:sectPr w:rsidR="00CE3228" w:rsidRPr="00666A43" w:rsidSect="00BA3265">
          <w:type w:val="continuous"/>
          <w:pgSz w:w="12240" w:h="15840"/>
          <w:pgMar w:top="302" w:right="518" w:bottom="302" w:left="706" w:header="720" w:footer="720" w:gutter="0"/>
          <w:cols w:space="720"/>
          <w:noEndnote/>
        </w:sectPr>
      </w:pPr>
    </w:p>
    <w:p w14:paraId="2892C6F7" w14:textId="77777777" w:rsidR="00931833" w:rsidRPr="00666A43" w:rsidRDefault="00931833" w:rsidP="00931833">
      <w:pPr>
        <w:spacing w:after="0"/>
        <w:rPr>
          <w:rFonts w:asciiTheme="majorHAnsi" w:hAnsiTheme="majorHAnsi"/>
          <w:bCs/>
          <w:i/>
          <w:color w:val="548DD4" w:themeColor="text2" w:themeTint="99"/>
        </w:rPr>
      </w:pPr>
      <w:r w:rsidRPr="00666A43">
        <w:rPr>
          <w:rFonts w:asciiTheme="majorHAnsi" w:hAnsiTheme="majorHAnsi"/>
          <w:bCs/>
          <w:i/>
          <w:color w:val="548DD4" w:themeColor="text2" w:themeTint="99"/>
        </w:rPr>
        <w:t>Supervisor’s Office, Tucson, AZ</w:t>
      </w:r>
    </w:p>
    <w:p w14:paraId="6E0B37F3" w14:textId="77777777" w:rsidR="00CD11F4" w:rsidRPr="00666A43" w:rsidRDefault="00CD11F4" w:rsidP="00CD11F4">
      <w:pPr>
        <w:spacing w:after="0"/>
        <w:rPr>
          <w:rFonts w:asciiTheme="majorHAnsi" w:hAnsiTheme="majorHAnsi"/>
          <w:bCs/>
          <w:i/>
        </w:rPr>
      </w:pPr>
      <w:r w:rsidRPr="00666A43">
        <w:rPr>
          <w:rFonts w:asciiTheme="majorHAnsi" w:hAnsiTheme="majorHAnsi"/>
          <w:b/>
          <w:i/>
        </w:rPr>
        <w:t>Archeology</w:t>
      </w:r>
      <w:r w:rsidRPr="00666A43">
        <w:rPr>
          <w:rFonts w:asciiTheme="majorHAnsi" w:hAnsiTheme="majorHAnsi"/>
          <w:bCs/>
          <w:i/>
        </w:rPr>
        <w:t xml:space="preserve"> – David </w:t>
      </w:r>
      <w:proofErr w:type="spellStart"/>
      <w:r w:rsidRPr="00666A43">
        <w:rPr>
          <w:rFonts w:asciiTheme="majorHAnsi" w:hAnsiTheme="majorHAnsi"/>
          <w:bCs/>
          <w:i/>
        </w:rPr>
        <w:t>Mehalic</w:t>
      </w:r>
      <w:proofErr w:type="spellEnd"/>
      <w:r w:rsidRPr="00666A43">
        <w:rPr>
          <w:rFonts w:asciiTheme="majorHAnsi" w:hAnsiTheme="majorHAnsi"/>
          <w:bCs/>
          <w:i/>
        </w:rPr>
        <w:t>, 520-388-8395; david.mehalic@usda.gov</w:t>
      </w:r>
    </w:p>
    <w:p w14:paraId="3F6E6016" w14:textId="77777777" w:rsidR="00CD11F4" w:rsidRPr="00666A43" w:rsidRDefault="00CD11F4" w:rsidP="00CD11F4">
      <w:pPr>
        <w:spacing w:after="0"/>
        <w:rPr>
          <w:rFonts w:asciiTheme="majorHAnsi" w:hAnsiTheme="majorHAnsi"/>
          <w:bCs/>
          <w:i/>
        </w:rPr>
      </w:pPr>
      <w:r w:rsidRPr="00666A43">
        <w:rPr>
          <w:rFonts w:asciiTheme="majorHAnsi" w:hAnsiTheme="majorHAnsi"/>
          <w:b/>
          <w:i/>
        </w:rPr>
        <w:t>Wildlife</w:t>
      </w:r>
      <w:r w:rsidRPr="00666A43">
        <w:rPr>
          <w:rFonts w:asciiTheme="majorHAnsi" w:hAnsiTheme="majorHAnsi"/>
          <w:bCs/>
          <w:i/>
        </w:rPr>
        <w:t xml:space="preserve"> – </w:t>
      </w:r>
      <w:r w:rsidRPr="00C3632C">
        <w:rPr>
          <w:rFonts w:asciiTheme="majorHAnsi" w:hAnsiTheme="majorHAnsi"/>
          <w:bCs/>
          <w:i/>
        </w:rPr>
        <w:t>Sandy Taylor</w:t>
      </w:r>
      <w:r w:rsidRPr="00666A43">
        <w:rPr>
          <w:rFonts w:asciiTheme="majorHAnsi" w:hAnsiTheme="majorHAnsi"/>
          <w:bCs/>
          <w:i/>
        </w:rPr>
        <w:t xml:space="preserve">, </w:t>
      </w:r>
      <w:r w:rsidRPr="00C3632C">
        <w:rPr>
          <w:rFonts w:asciiTheme="majorHAnsi" w:hAnsiTheme="majorHAnsi"/>
          <w:bCs/>
          <w:i/>
        </w:rPr>
        <w:t>520-604-8502</w:t>
      </w:r>
      <w:r>
        <w:rPr>
          <w:rFonts w:asciiTheme="majorHAnsi" w:hAnsiTheme="majorHAnsi"/>
          <w:bCs/>
          <w:i/>
        </w:rPr>
        <w:t>;</w:t>
      </w:r>
      <w:r w:rsidRPr="00666A43">
        <w:rPr>
          <w:rFonts w:asciiTheme="majorHAnsi" w:hAnsiTheme="majorHAnsi"/>
          <w:bCs/>
          <w:i/>
        </w:rPr>
        <w:t xml:space="preserve"> </w:t>
      </w:r>
      <w:r w:rsidRPr="00A907DC">
        <w:rPr>
          <w:rFonts w:asciiTheme="majorHAnsi" w:hAnsiTheme="majorHAnsi"/>
          <w:bCs/>
          <w:i/>
        </w:rPr>
        <w:t>sandra.taylor1@usda.gov</w:t>
      </w:r>
    </w:p>
    <w:p w14:paraId="0868FABF" w14:textId="77777777" w:rsidR="00CD11F4" w:rsidRPr="00666A43" w:rsidRDefault="00CD11F4" w:rsidP="00CD11F4">
      <w:pPr>
        <w:spacing w:after="0"/>
        <w:rPr>
          <w:rFonts w:asciiTheme="majorHAnsi" w:hAnsiTheme="majorHAnsi"/>
          <w:bCs/>
          <w:i/>
        </w:rPr>
      </w:pPr>
    </w:p>
    <w:p w14:paraId="6513DA73" w14:textId="77777777" w:rsidR="00CF6F7B" w:rsidRPr="00666A43" w:rsidRDefault="00CF6F7B" w:rsidP="00CF6F7B">
      <w:pPr>
        <w:spacing w:after="0"/>
        <w:rPr>
          <w:rFonts w:asciiTheme="majorHAnsi" w:hAnsiTheme="majorHAnsi"/>
          <w:bCs/>
          <w:i/>
          <w:color w:val="548DD4" w:themeColor="text2" w:themeTint="99"/>
        </w:rPr>
      </w:pPr>
      <w:r w:rsidRPr="00666A43">
        <w:rPr>
          <w:rFonts w:asciiTheme="majorHAnsi" w:hAnsiTheme="majorHAnsi"/>
          <w:bCs/>
          <w:i/>
          <w:color w:val="548DD4" w:themeColor="text2" w:themeTint="99"/>
        </w:rPr>
        <w:t xml:space="preserve">Douglas Ranger District, Douglas, AZ </w:t>
      </w:r>
    </w:p>
    <w:p w14:paraId="45B047EB" w14:textId="0F58DBE1" w:rsidR="00CF6F7B" w:rsidRPr="00666A43" w:rsidRDefault="00CF6F7B" w:rsidP="00CF6F7B">
      <w:pPr>
        <w:spacing w:after="0"/>
        <w:rPr>
          <w:rFonts w:asciiTheme="majorHAnsi" w:hAnsiTheme="majorHAnsi"/>
          <w:bCs/>
          <w:i/>
        </w:rPr>
      </w:pPr>
      <w:r w:rsidRPr="00666A43">
        <w:rPr>
          <w:rFonts w:asciiTheme="majorHAnsi" w:hAnsiTheme="majorHAnsi"/>
          <w:b/>
          <w:i/>
        </w:rPr>
        <w:t>Fire</w:t>
      </w:r>
      <w:r w:rsidRPr="00666A43">
        <w:rPr>
          <w:rFonts w:asciiTheme="majorHAnsi" w:hAnsiTheme="majorHAnsi"/>
          <w:bCs/>
          <w:i/>
        </w:rPr>
        <w:t xml:space="preserve"> – </w:t>
      </w:r>
      <w:r w:rsidR="001A57D6">
        <w:rPr>
          <w:rFonts w:asciiTheme="majorHAnsi" w:hAnsiTheme="majorHAnsi"/>
          <w:bCs/>
          <w:i/>
        </w:rPr>
        <w:t>Michael Gustafson, 520-909-4664; michael.Gustafson@usda.gov</w:t>
      </w:r>
    </w:p>
    <w:p w14:paraId="16C3C98E" w14:textId="4B8376C5" w:rsidR="00CF6F7B" w:rsidRPr="00666A43" w:rsidRDefault="00CF6F7B" w:rsidP="00CF6F7B">
      <w:pPr>
        <w:spacing w:after="0"/>
        <w:rPr>
          <w:rFonts w:asciiTheme="majorHAnsi" w:hAnsiTheme="majorHAnsi"/>
          <w:bCs/>
          <w:i/>
        </w:rPr>
      </w:pPr>
      <w:r w:rsidRPr="00666A43">
        <w:rPr>
          <w:rFonts w:asciiTheme="majorHAnsi" w:hAnsiTheme="majorHAnsi"/>
          <w:b/>
          <w:i/>
        </w:rPr>
        <w:t>Recreation</w:t>
      </w:r>
      <w:r w:rsidRPr="00666A43">
        <w:rPr>
          <w:rFonts w:asciiTheme="majorHAnsi" w:hAnsiTheme="majorHAnsi"/>
          <w:bCs/>
          <w:i/>
        </w:rPr>
        <w:t xml:space="preserve"> – Armando Arvizu, 520-388-8439</w:t>
      </w:r>
      <w:r w:rsidR="00306C71" w:rsidRPr="00666A43">
        <w:rPr>
          <w:rFonts w:asciiTheme="majorHAnsi" w:hAnsiTheme="majorHAnsi"/>
          <w:bCs/>
          <w:i/>
        </w:rPr>
        <w:t>; armando.arvizu@usda.gov</w:t>
      </w:r>
      <w:r w:rsidRPr="00666A43">
        <w:rPr>
          <w:rFonts w:asciiTheme="majorHAnsi" w:hAnsiTheme="majorHAnsi"/>
          <w:bCs/>
          <w:i/>
        </w:rPr>
        <w:t xml:space="preserve"> </w:t>
      </w:r>
    </w:p>
    <w:p w14:paraId="11C5C6B3" w14:textId="77777777" w:rsidR="00885B21" w:rsidRPr="00666A43" w:rsidRDefault="00885B21" w:rsidP="00CF6F7B">
      <w:pPr>
        <w:spacing w:after="0"/>
        <w:rPr>
          <w:rFonts w:asciiTheme="majorHAnsi" w:hAnsiTheme="majorHAnsi"/>
          <w:bCs/>
          <w:i/>
        </w:rPr>
      </w:pPr>
    </w:p>
    <w:p w14:paraId="432355E7" w14:textId="77777777" w:rsidR="00CF6F7B" w:rsidRPr="00666A43" w:rsidRDefault="00CF6F7B" w:rsidP="00CF6F7B">
      <w:pPr>
        <w:spacing w:after="0"/>
        <w:rPr>
          <w:rFonts w:asciiTheme="majorHAnsi" w:hAnsiTheme="majorHAnsi"/>
          <w:bCs/>
          <w:i/>
          <w:color w:val="548DD4" w:themeColor="text2" w:themeTint="99"/>
        </w:rPr>
      </w:pPr>
      <w:r w:rsidRPr="00666A43">
        <w:rPr>
          <w:rFonts w:asciiTheme="majorHAnsi" w:hAnsiTheme="majorHAnsi"/>
          <w:bCs/>
          <w:i/>
          <w:color w:val="548DD4" w:themeColor="text2" w:themeTint="99"/>
        </w:rPr>
        <w:t xml:space="preserve">Nogales Ranger District, Nogales, AZ </w:t>
      </w:r>
    </w:p>
    <w:p w14:paraId="0CC4A5A2" w14:textId="77777777" w:rsidR="001A57D6" w:rsidRDefault="00CF6F7B" w:rsidP="001A57D6">
      <w:pPr>
        <w:spacing w:after="0"/>
        <w:rPr>
          <w:rFonts w:asciiTheme="majorHAnsi" w:hAnsiTheme="majorHAnsi"/>
          <w:bCs/>
          <w:i/>
        </w:rPr>
      </w:pPr>
      <w:r w:rsidRPr="00666A43">
        <w:rPr>
          <w:rFonts w:asciiTheme="majorHAnsi" w:hAnsiTheme="majorHAnsi"/>
          <w:b/>
          <w:i/>
        </w:rPr>
        <w:t>Fire</w:t>
      </w:r>
      <w:r w:rsidRPr="00666A43">
        <w:rPr>
          <w:rFonts w:asciiTheme="majorHAnsi" w:hAnsiTheme="majorHAnsi"/>
          <w:bCs/>
          <w:i/>
        </w:rPr>
        <w:t xml:space="preserve"> – </w:t>
      </w:r>
      <w:r w:rsidR="001A57D6">
        <w:rPr>
          <w:rFonts w:asciiTheme="majorHAnsi" w:hAnsiTheme="majorHAnsi"/>
          <w:bCs/>
          <w:i/>
        </w:rPr>
        <w:t>Jorge Amaya, 520-313-1500; jorge.amaya@usda.gov</w:t>
      </w:r>
    </w:p>
    <w:p w14:paraId="5F9A2D03" w14:textId="65186D75" w:rsidR="00885B21" w:rsidRPr="00666A43" w:rsidRDefault="00CF6F7B" w:rsidP="00CF6F7B">
      <w:pPr>
        <w:spacing w:after="0"/>
        <w:rPr>
          <w:rFonts w:asciiTheme="majorHAnsi" w:hAnsiTheme="majorHAnsi"/>
          <w:bCs/>
          <w:i/>
        </w:rPr>
      </w:pPr>
      <w:r w:rsidRPr="00666A43">
        <w:rPr>
          <w:rFonts w:asciiTheme="majorHAnsi" w:hAnsiTheme="majorHAnsi"/>
          <w:b/>
          <w:i/>
        </w:rPr>
        <w:t>Recreation</w:t>
      </w:r>
      <w:r w:rsidRPr="00666A43">
        <w:rPr>
          <w:rFonts w:asciiTheme="majorHAnsi" w:hAnsiTheme="majorHAnsi"/>
          <w:bCs/>
          <w:i/>
        </w:rPr>
        <w:t xml:space="preserve"> – John Titre, </w:t>
      </w:r>
      <w:r w:rsidR="00B8049C" w:rsidRPr="00666A43">
        <w:rPr>
          <w:rFonts w:asciiTheme="majorHAnsi" w:hAnsiTheme="majorHAnsi"/>
          <w:bCs/>
          <w:i/>
        </w:rPr>
        <w:t>520-</w:t>
      </w:r>
      <w:r w:rsidR="00B8049C">
        <w:rPr>
          <w:rFonts w:asciiTheme="majorHAnsi" w:hAnsiTheme="majorHAnsi"/>
          <w:bCs/>
          <w:i/>
        </w:rPr>
        <w:t>308-8544</w:t>
      </w:r>
      <w:r w:rsidR="00306C71" w:rsidRPr="00666A43">
        <w:rPr>
          <w:rFonts w:asciiTheme="majorHAnsi" w:hAnsiTheme="majorHAnsi"/>
          <w:bCs/>
          <w:i/>
        </w:rPr>
        <w:t xml:space="preserve">; </w:t>
      </w:r>
      <w:r w:rsidR="00885B21" w:rsidRPr="00666A43">
        <w:rPr>
          <w:rFonts w:asciiTheme="majorHAnsi" w:hAnsiTheme="majorHAnsi"/>
          <w:bCs/>
          <w:i/>
        </w:rPr>
        <w:t>john.titre@usda.gov</w:t>
      </w:r>
    </w:p>
    <w:p w14:paraId="67B6B5FB" w14:textId="77777777" w:rsidR="00CF6F7B" w:rsidRPr="00666A43" w:rsidRDefault="00CF6F7B" w:rsidP="00CF6F7B">
      <w:pPr>
        <w:spacing w:after="0"/>
        <w:rPr>
          <w:rFonts w:asciiTheme="majorHAnsi" w:hAnsiTheme="majorHAnsi"/>
          <w:bCs/>
          <w:i/>
          <w:color w:val="548DD4" w:themeColor="text2" w:themeTint="99"/>
        </w:rPr>
      </w:pPr>
    </w:p>
    <w:p w14:paraId="67704EB9" w14:textId="77777777" w:rsidR="00CF6F7B" w:rsidRPr="00666A43" w:rsidRDefault="00CF6F7B" w:rsidP="00CF6F7B">
      <w:pPr>
        <w:spacing w:after="0"/>
        <w:rPr>
          <w:rFonts w:asciiTheme="majorHAnsi" w:hAnsiTheme="majorHAnsi"/>
          <w:bCs/>
          <w:i/>
          <w:color w:val="548DD4" w:themeColor="text2" w:themeTint="99"/>
        </w:rPr>
      </w:pPr>
      <w:r w:rsidRPr="00666A43">
        <w:rPr>
          <w:rFonts w:asciiTheme="majorHAnsi" w:hAnsiTheme="majorHAnsi"/>
          <w:bCs/>
          <w:i/>
          <w:color w:val="548DD4" w:themeColor="text2" w:themeTint="99"/>
        </w:rPr>
        <w:t>Sierra Vista Ranger District, Hereford, AZ</w:t>
      </w:r>
    </w:p>
    <w:p w14:paraId="2A55CF04" w14:textId="3C1DAA71" w:rsidR="003822AB" w:rsidRDefault="00885B21" w:rsidP="00885B21">
      <w:pPr>
        <w:spacing w:after="0"/>
        <w:rPr>
          <w:rFonts w:asciiTheme="majorHAnsi" w:hAnsiTheme="majorHAnsi"/>
          <w:bCs/>
          <w:i/>
        </w:rPr>
      </w:pPr>
      <w:r w:rsidRPr="00666A43">
        <w:rPr>
          <w:rFonts w:asciiTheme="majorHAnsi" w:hAnsiTheme="majorHAnsi"/>
          <w:b/>
          <w:i/>
        </w:rPr>
        <w:t xml:space="preserve">Fire </w:t>
      </w:r>
      <w:r w:rsidRPr="00666A43">
        <w:rPr>
          <w:rFonts w:asciiTheme="majorHAnsi" w:hAnsiTheme="majorHAnsi"/>
          <w:bCs/>
          <w:i/>
        </w:rPr>
        <w:t xml:space="preserve">– </w:t>
      </w:r>
      <w:r w:rsidR="001A57D6">
        <w:rPr>
          <w:rFonts w:asciiTheme="majorHAnsi" w:hAnsiTheme="majorHAnsi"/>
          <w:bCs/>
          <w:i/>
        </w:rPr>
        <w:t xml:space="preserve">Michael Epperson, 575-313-2428; </w:t>
      </w:r>
      <w:r w:rsidR="003822AB" w:rsidRPr="003822AB">
        <w:rPr>
          <w:rFonts w:asciiTheme="majorHAnsi" w:hAnsiTheme="majorHAnsi"/>
          <w:bCs/>
          <w:i/>
        </w:rPr>
        <w:t>Michael.Epperson@usda.gov</w:t>
      </w:r>
    </w:p>
    <w:p w14:paraId="08BBCC0A" w14:textId="77777777" w:rsidR="003822AB" w:rsidRDefault="003822AB" w:rsidP="003822AB">
      <w:pPr>
        <w:spacing w:after="0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 xml:space="preserve">Fire </w:t>
      </w:r>
      <w:r>
        <w:rPr>
          <w:rFonts w:asciiTheme="majorHAnsi" w:hAnsiTheme="majorHAnsi"/>
          <w:bCs/>
          <w:i/>
        </w:rPr>
        <w:t>– Bethany Kurtz, 406-459-2750; bethany.kurtz@usda.gov</w:t>
      </w:r>
    </w:p>
    <w:p w14:paraId="278F551B" w14:textId="77777777" w:rsidR="003822AB" w:rsidRDefault="003822AB" w:rsidP="003822AB">
      <w:pPr>
        <w:spacing w:after="0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 xml:space="preserve">Fire </w:t>
      </w:r>
      <w:r>
        <w:rPr>
          <w:rFonts w:asciiTheme="majorHAnsi" w:hAnsiTheme="majorHAnsi"/>
          <w:bCs/>
          <w:i/>
        </w:rPr>
        <w:t>– Jason Mcdade, 928-481-2662; jason.mcdade@usda.gov</w:t>
      </w:r>
    </w:p>
    <w:p w14:paraId="2FFCF745" w14:textId="1AA63930" w:rsidR="00885B21" w:rsidRPr="00666A43" w:rsidRDefault="00885B21" w:rsidP="00885B21">
      <w:pPr>
        <w:spacing w:after="0"/>
        <w:rPr>
          <w:rFonts w:asciiTheme="majorHAnsi" w:hAnsiTheme="majorHAnsi"/>
          <w:b/>
          <w:i/>
        </w:rPr>
      </w:pPr>
      <w:r w:rsidRPr="00666A43">
        <w:rPr>
          <w:rFonts w:asciiTheme="majorHAnsi" w:hAnsiTheme="majorHAnsi"/>
          <w:b/>
          <w:i/>
        </w:rPr>
        <w:t xml:space="preserve">Recreation – </w:t>
      </w:r>
      <w:r w:rsidRPr="00666A43">
        <w:rPr>
          <w:rFonts w:asciiTheme="majorHAnsi" w:hAnsiTheme="majorHAnsi"/>
          <w:bCs/>
          <w:i/>
        </w:rPr>
        <w:t>Zac Ribbing, 520-559-1000</w:t>
      </w:r>
      <w:r w:rsidRPr="00666A43">
        <w:rPr>
          <w:rFonts w:asciiTheme="majorHAnsi" w:hAnsiTheme="majorHAnsi"/>
          <w:b/>
          <w:i/>
        </w:rPr>
        <w:t xml:space="preserve">; </w:t>
      </w:r>
      <w:r w:rsidRPr="00C70D86">
        <w:rPr>
          <w:rFonts w:asciiTheme="majorHAnsi" w:hAnsiTheme="majorHAnsi"/>
          <w:bCs/>
          <w:i/>
        </w:rPr>
        <w:t>zac.ribbing@usda.gov</w:t>
      </w:r>
    </w:p>
    <w:p w14:paraId="259B5E67" w14:textId="08B4F7DB" w:rsidR="00CF6F7B" w:rsidRPr="00666A43" w:rsidRDefault="00885B21" w:rsidP="00885B21">
      <w:pPr>
        <w:spacing w:after="0"/>
        <w:rPr>
          <w:rFonts w:asciiTheme="majorHAnsi" w:hAnsiTheme="majorHAnsi"/>
          <w:bCs/>
          <w:i/>
        </w:rPr>
      </w:pPr>
      <w:r w:rsidRPr="00666A43">
        <w:rPr>
          <w:rFonts w:asciiTheme="majorHAnsi" w:hAnsiTheme="majorHAnsi"/>
          <w:b/>
          <w:i/>
        </w:rPr>
        <w:t xml:space="preserve">Wildlife- </w:t>
      </w:r>
      <w:r w:rsidR="00CD11F4">
        <w:rPr>
          <w:rFonts w:asciiTheme="majorHAnsi" w:hAnsiTheme="majorHAnsi"/>
          <w:bCs/>
          <w:i/>
        </w:rPr>
        <w:t xml:space="preserve">John </w:t>
      </w:r>
      <w:r w:rsidR="00CD11F4" w:rsidRPr="00AF660D">
        <w:rPr>
          <w:rFonts w:asciiTheme="majorHAnsi" w:hAnsiTheme="majorHAnsi"/>
          <w:bCs/>
          <w:i/>
        </w:rPr>
        <w:t>Kraft</w:t>
      </w:r>
      <w:r w:rsidR="00CD11F4" w:rsidRPr="00666A43">
        <w:rPr>
          <w:rFonts w:asciiTheme="majorHAnsi" w:hAnsiTheme="majorHAnsi"/>
          <w:bCs/>
          <w:i/>
        </w:rPr>
        <w:t xml:space="preserve">, </w:t>
      </w:r>
      <w:r w:rsidR="00CD11F4" w:rsidRPr="00AF660D">
        <w:rPr>
          <w:rFonts w:asciiTheme="majorHAnsi" w:hAnsiTheme="majorHAnsi"/>
          <w:bCs/>
          <w:i/>
        </w:rPr>
        <w:t>520-803-2827</w:t>
      </w:r>
      <w:r w:rsidR="00CD11F4" w:rsidRPr="00666A43">
        <w:rPr>
          <w:rFonts w:asciiTheme="majorHAnsi" w:hAnsiTheme="majorHAnsi"/>
          <w:b/>
          <w:i/>
        </w:rPr>
        <w:t xml:space="preserve">; </w:t>
      </w:r>
      <w:r w:rsidR="00CD11F4" w:rsidRPr="00AF660D">
        <w:rPr>
          <w:rFonts w:asciiTheme="majorHAnsi" w:hAnsiTheme="majorHAnsi"/>
          <w:bCs/>
          <w:i/>
        </w:rPr>
        <w:t>john.kraft@usda.gov</w:t>
      </w:r>
    </w:p>
    <w:p w14:paraId="42EBEAB7" w14:textId="77777777" w:rsidR="00885B21" w:rsidRPr="00666A43" w:rsidRDefault="00885B21" w:rsidP="00885B21">
      <w:pPr>
        <w:spacing w:after="0"/>
        <w:rPr>
          <w:rFonts w:asciiTheme="majorHAnsi" w:hAnsiTheme="majorHAnsi"/>
          <w:bCs/>
          <w:i/>
          <w:color w:val="548DD4" w:themeColor="text2" w:themeTint="99"/>
        </w:rPr>
      </w:pPr>
    </w:p>
    <w:p w14:paraId="54816B36" w14:textId="77777777" w:rsidR="00CF6F7B" w:rsidRPr="00666A43" w:rsidRDefault="00CF6F7B" w:rsidP="00CF6F7B">
      <w:pPr>
        <w:spacing w:after="0"/>
        <w:rPr>
          <w:rFonts w:asciiTheme="majorHAnsi" w:hAnsiTheme="majorHAnsi"/>
          <w:bCs/>
          <w:i/>
          <w:color w:val="548DD4" w:themeColor="text2" w:themeTint="99"/>
        </w:rPr>
      </w:pPr>
      <w:r w:rsidRPr="00666A43">
        <w:rPr>
          <w:rFonts w:asciiTheme="majorHAnsi" w:hAnsiTheme="majorHAnsi"/>
          <w:bCs/>
          <w:i/>
          <w:color w:val="548DD4" w:themeColor="text2" w:themeTint="99"/>
        </w:rPr>
        <w:t xml:space="preserve">Safford Ranger District, Safford, AZ </w:t>
      </w:r>
    </w:p>
    <w:p w14:paraId="36A7C884" w14:textId="77777777" w:rsidR="003822AB" w:rsidRDefault="003822AB" w:rsidP="003822AB">
      <w:pPr>
        <w:spacing w:after="0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 xml:space="preserve">Fire </w:t>
      </w:r>
      <w:r>
        <w:rPr>
          <w:rFonts w:asciiTheme="majorHAnsi" w:hAnsiTheme="majorHAnsi"/>
          <w:bCs/>
          <w:i/>
        </w:rPr>
        <w:t xml:space="preserve">– Scott </w:t>
      </w:r>
      <w:proofErr w:type="spellStart"/>
      <w:r>
        <w:rPr>
          <w:rFonts w:asciiTheme="majorHAnsi" w:hAnsiTheme="majorHAnsi"/>
          <w:bCs/>
          <w:i/>
        </w:rPr>
        <w:t>Glaspie</w:t>
      </w:r>
      <w:proofErr w:type="spellEnd"/>
      <w:r>
        <w:rPr>
          <w:rFonts w:asciiTheme="majorHAnsi" w:hAnsiTheme="majorHAnsi"/>
          <w:bCs/>
          <w:i/>
        </w:rPr>
        <w:t>, 520-490-9518; scott.glaspie@usda.gov</w:t>
      </w:r>
    </w:p>
    <w:p w14:paraId="5DC443DF" w14:textId="77777777" w:rsidR="003822AB" w:rsidRDefault="003822AB" w:rsidP="003822AB">
      <w:pPr>
        <w:spacing w:after="0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 xml:space="preserve">Recreation – </w:t>
      </w:r>
      <w:r>
        <w:rPr>
          <w:rFonts w:asciiTheme="majorHAnsi" w:hAnsiTheme="majorHAnsi"/>
          <w:bCs/>
          <w:i/>
        </w:rPr>
        <w:t>Kristen Sikorsky, 928-348-1973; Kristen.Sikorsky@usda.gov</w:t>
      </w:r>
    </w:p>
    <w:p w14:paraId="4D6CACA2" w14:textId="77777777" w:rsidR="003822AB" w:rsidRDefault="003822AB" w:rsidP="003822AB">
      <w:pPr>
        <w:spacing w:after="0"/>
        <w:rPr>
          <w:rFonts w:asciiTheme="majorHAnsi" w:hAnsiTheme="majorHAnsi"/>
          <w:bCs/>
          <w:i/>
        </w:rPr>
      </w:pPr>
      <w:r>
        <w:rPr>
          <w:rFonts w:asciiTheme="majorHAnsi" w:hAnsiTheme="majorHAnsi"/>
          <w:b/>
          <w:i/>
        </w:rPr>
        <w:t>Wildlife</w:t>
      </w:r>
      <w:r>
        <w:rPr>
          <w:rFonts w:asciiTheme="majorHAnsi" w:hAnsiTheme="majorHAnsi"/>
          <w:bCs/>
          <w:i/>
        </w:rPr>
        <w:t xml:space="preserve"> – Bonnie Woods, 928-348-1962; bonnie.a.woods@usda.gov</w:t>
      </w:r>
    </w:p>
    <w:p w14:paraId="422E5029" w14:textId="77777777" w:rsidR="00CF6F7B" w:rsidRPr="00666A43" w:rsidRDefault="00CF6F7B" w:rsidP="00CF6F7B">
      <w:pPr>
        <w:spacing w:after="0"/>
        <w:rPr>
          <w:rFonts w:asciiTheme="majorHAnsi" w:hAnsiTheme="majorHAnsi"/>
          <w:bCs/>
          <w:i/>
          <w:color w:val="548DD4" w:themeColor="text2" w:themeTint="99"/>
        </w:rPr>
      </w:pPr>
    </w:p>
    <w:p w14:paraId="05C5FD5B" w14:textId="77777777" w:rsidR="00CF6F7B" w:rsidRPr="00666A43" w:rsidRDefault="00CF6F7B" w:rsidP="00CF6F7B">
      <w:pPr>
        <w:spacing w:after="0"/>
        <w:rPr>
          <w:rFonts w:asciiTheme="majorHAnsi" w:hAnsiTheme="majorHAnsi"/>
          <w:bCs/>
          <w:i/>
          <w:color w:val="548DD4" w:themeColor="text2" w:themeTint="99"/>
        </w:rPr>
      </w:pPr>
      <w:r w:rsidRPr="00666A43">
        <w:rPr>
          <w:rFonts w:asciiTheme="majorHAnsi" w:hAnsiTheme="majorHAnsi"/>
          <w:bCs/>
          <w:i/>
          <w:color w:val="548DD4" w:themeColor="text2" w:themeTint="99"/>
        </w:rPr>
        <w:t xml:space="preserve">Santa Catalina Ranger District, Tucson, AZ </w:t>
      </w:r>
    </w:p>
    <w:p w14:paraId="0EC88139" w14:textId="3A360B87" w:rsidR="00885B21" w:rsidRPr="00666A43" w:rsidRDefault="00885B21" w:rsidP="00CF6F7B">
      <w:pPr>
        <w:spacing w:after="0"/>
        <w:rPr>
          <w:rFonts w:asciiTheme="majorHAnsi" w:hAnsiTheme="majorHAnsi"/>
          <w:bCs/>
          <w:i/>
        </w:rPr>
      </w:pPr>
      <w:r w:rsidRPr="00666A43">
        <w:rPr>
          <w:rFonts w:asciiTheme="majorHAnsi" w:hAnsiTheme="majorHAnsi"/>
          <w:b/>
          <w:i/>
        </w:rPr>
        <w:t>Fire –</w:t>
      </w:r>
      <w:r w:rsidR="003822AB" w:rsidRPr="003822AB">
        <w:rPr>
          <w:rFonts w:asciiTheme="majorHAnsi" w:hAnsiTheme="majorHAnsi"/>
          <w:bCs/>
          <w:i/>
        </w:rPr>
        <w:t xml:space="preserve"> </w:t>
      </w:r>
      <w:r w:rsidR="003822AB">
        <w:rPr>
          <w:rFonts w:asciiTheme="majorHAnsi" w:hAnsiTheme="majorHAnsi"/>
          <w:bCs/>
          <w:i/>
        </w:rPr>
        <w:t>Nevin Shirkey, 520-403-6269; nevin.shirkey@usda.gov</w:t>
      </w:r>
    </w:p>
    <w:p w14:paraId="3ED41E23" w14:textId="77777777" w:rsidR="003822AB" w:rsidRDefault="003822AB" w:rsidP="003822AB">
      <w:pPr>
        <w:spacing w:after="0"/>
        <w:rPr>
          <w:rFonts w:asciiTheme="majorHAnsi" w:hAnsiTheme="majorHAnsi"/>
          <w:bCs/>
          <w:i/>
        </w:rPr>
      </w:pPr>
      <w:proofErr w:type="spellStart"/>
      <w:r>
        <w:rPr>
          <w:rFonts w:asciiTheme="majorHAnsi" w:hAnsiTheme="majorHAnsi"/>
          <w:b/>
          <w:i/>
        </w:rPr>
        <w:t>Helitack</w:t>
      </w:r>
      <w:proofErr w:type="spellEnd"/>
      <w:r>
        <w:rPr>
          <w:rFonts w:asciiTheme="majorHAnsi" w:hAnsiTheme="majorHAnsi"/>
          <w:bCs/>
          <w:i/>
        </w:rPr>
        <w:t xml:space="preserve"> – Luke Abell, 520-664-0600;</w:t>
      </w:r>
      <w:r>
        <w:rPr>
          <w:rFonts w:asciiTheme="majorHAnsi" w:hAnsiTheme="majorHAnsi"/>
        </w:rPr>
        <w:t xml:space="preserve"> luke.abell@usda.gov</w:t>
      </w:r>
      <w:r>
        <w:rPr>
          <w:rFonts w:asciiTheme="majorHAnsi" w:hAnsiTheme="majorHAnsi"/>
          <w:bCs/>
          <w:i/>
        </w:rPr>
        <w:t xml:space="preserve"> </w:t>
      </w:r>
    </w:p>
    <w:p w14:paraId="54B8A24A" w14:textId="77777777" w:rsidR="00CD11F4" w:rsidRPr="00C8684B" w:rsidRDefault="00CD11F4" w:rsidP="00CD11F4">
      <w:pPr>
        <w:spacing w:after="0"/>
        <w:rPr>
          <w:rFonts w:asciiTheme="majorHAnsi" w:hAnsiTheme="majorHAnsi"/>
          <w:bCs/>
          <w:i/>
        </w:rPr>
      </w:pPr>
      <w:r w:rsidRPr="00C8684B">
        <w:rPr>
          <w:rFonts w:asciiTheme="majorHAnsi" w:hAnsiTheme="majorHAnsi"/>
          <w:b/>
          <w:i/>
        </w:rPr>
        <w:t>Fire –</w:t>
      </w:r>
      <w:r w:rsidRPr="00C8684B">
        <w:rPr>
          <w:rFonts w:asciiTheme="majorHAnsi" w:hAnsiTheme="majorHAnsi"/>
          <w:bCs/>
          <w:i/>
        </w:rPr>
        <w:t xml:space="preserve"> Rene Arellano, 520-262-8307; rene.arellano@usda.gov</w:t>
      </w:r>
    </w:p>
    <w:p w14:paraId="42122CA5" w14:textId="290ACCD9" w:rsidR="003822AB" w:rsidRDefault="00CF6F7B" w:rsidP="003822AB">
      <w:pPr>
        <w:spacing w:after="0"/>
        <w:rPr>
          <w:rFonts w:asciiTheme="majorHAnsi" w:hAnsiTheme="majorHAnsi"/>
          <w:bCs/>
          <w:i/>
        </w:rPr>
      </w:pPr>
      <w:r w:rsidRPr="00666A43">
        <w:rPr>
          <w:rFonts w:asciiTheme="majorHAnsi" w:hAnsiTheme="majorHAnsi"/>
          <w:b/>
          <w:i/>
        </w:rPr>
        <w:t>Recreation</w:t>
      </w:r>
      <w:r w:rsidRPr="00666A43">
        <w:rPr>
          <w:rFonts w:asciiTheme="majorHAnsi" w:hAnsiTheme="majorHAnsi"/>
          <w:bCs/>
          <w:i/>
        </w:rPr>
        <w:t xml:space="preserve"> </w:t>
      </w:r>
      <w:r w:rsidR="003822AB">
        <w:rPr>
          <w:rFonts w:asciiTheme="majorHAnsi" w:hAnsiTheme="majorHAnsi"/>
          <w:bCs/>
          <w:i/>
        </w:rPr>
        <w:t>-</w:t>
      </w:r>
      <w:r w:rsidR="003822AB" w:rsidRPr="003822AB">
        <w:rPr>
          <w:rFonts w:asciiTheme="majorHAnsi" w:hAnsiTheme="majorHAnsi"/>
          <w:bCs/>
          <w:i/>
        </w:rPr>
        <w:t xml:space="preserve"> </w:t>
      </w:r>
      <w:r w:rsidR="003822AB">
        <w:rPr>
          <w:rFonts w:asciiTheme="majorHAnsi" w:hAnsiTheme="majorHAnsi"/>
          <w:bCs/>
          <w:i/>
        </w:rPr>
        <w:t>Mena Showman, 520-749-7710; mena.showman@usda.gov</w:t>
      </w:r>
    </w:p>
    <w:p w14:paraId="19BDFBED" w14:textId="5C31D90B" w:rsidR="00CE3228" w:rsidRPr="00666A43" w:rsidRDefault="00CF6F7B" w:rsidP="00CF6F7B">
      <w:pPr>
        <w:spacing w:after="0"/>
        <w:rPr>
          <w:rFonts w:asciiTheme="majorHAnsi" w:hAnsiTheme="majorHAnsi"/>
        </w:rPr>
        <w:sectPr w:rsidR="00CE3228" w:rsidRPr="00666A43" w:rsidSect="000F4E91"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  <w:r w:rsidRPr="00666A43">
        <w:rPr>
          <w:rFonts w:asciiTheme="majorHAnsi" w:hAnsiTheme="majorHAnsi"/>
          <w:b/>
          <w:i/>
        </w:rPr>
        <w:t>Wildlife</w:t>
      </w:r>
      <w:r w:rsidRPr="00666A43">
        <w:rPr>
          <w:rFonts w:asciiTheme="majorHAnsi" w:hAnsiTheme="majorHAnsi"/>
          <w:bCs/>
          <w:i/>
        </w:rPr>
        <w:t xml:space="preserve"> – Josh Taiz, 520</w:t>
      </w:r>
      <w:r w:rsidR="00ED7801">
        <w:rPr>
          <w:rFonts w:asciiTheme="majorHAnsi" w:hAnsiTheme="majorHAnsi"/>
          <w:bCs/>
          <w:i/>
        </w:rPr>
        <w:t>-403-8277</w:t>
      </w:r>
      <w:r w:rsidR="00493123" w:rsidRPr="00666A43">
        <w:rPr>
          <w:rFonts w:asciiTheme="majorHAnsi" w:hAnsiTheme="majorHAnsi"/>
          <w:bCs/>
          <w:i/>
        </w:rPr>
        <w:t>; joshua.taiz@usda.gov</w:t>
      </w:r>
    </w:p>
    <w:p w14:paraId="3988E5CB" w14:textId="2FF50E12" w:rsidR="00CE3228" w:rsidRDefault="00CE3228" w:rsidP="00120405">
      <w:pPr>
        <w:spacing w:after="0"/>
        <w:rPr>
          <w:b/>
          <w:bCs/>
        </w:rPr>
      </w:pPr>
    </w:p>
    <w:p w14:paraId="67299B55" w14:textId="42390111" w:rsidR="00493123" w:rsidRDefault="00493123" w:rsidP="00120405">
      <w:pPr>
        <w:spacing w:after="0"/>
        <w:rPr>
          <w:b/>
          <w:bCs/>
        </w:rPr>
      </w:pPr>
    </w:p>
    <w:tbl>
      <w:tblPr>
        <w:tblW w:w="10705" w:type="dxa"/>
        <w:tblLook w:val="04A0" w:firstRow="1" w:lastRow="0" w:firstColumn="1" w:lastColumn="0" w:noHBand="0" w:noVBand="1"/>
      </w:tblPr>
      <w:tblGrid>
        <w:gridCol w:w="1764"/>
        <w:gridCol w:w="1719"/>
        <w:gridCol w:w="1718"/>
        <w:gridCol w:w="1907"/>
        <w:gridCol w:w="1907"/>
        <w:gridCol w:w="1690"/>
      </w:tblGrid>
      <w:tr w:rsidR="001B7E5A" w:rsidRPr="0098454C" w14:paraId="0DD43036" w14:textId="762E150A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1E4F031" w14:textId="7589C324" w:rsidR="001B7E5A" w:rsidRPr="0098454C" w:rsidRDefault="001B7E5A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5A02AB">
              <w:t>Announcement #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6DF519B" w14:textId="2652CE6D" w:rsidR="001B7E5A" w:rsidRPr="0098454C" w:rsidRDefault="001B7E5A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5A02AB">
              <w:t>Duty Location City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04A7DED" w14:textId="31BAAEAB" w:rsidR="001B7E5A" w:rsidRPr="0098454C" w:rsidRDefault="001B7E5A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5A02AB">
              <w:t>Position Titl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4CDC60A" w14:textId="5A394F6E" w:rsidR="001B7E5A" w:rsidRPr="0098454C" w:rsidRDefault="001B7E5A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5A02AB">
              <w:t>Module(s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5333869" w14:textId="6ABFE43B" w:rsidR="001B7E5A" w:rsidRPr="0098454C" w:rsidRDefault="001B7E5A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5A02AB">
              <w:t>Position Grade</w:t>
            </w:r>
          </w:p>
        </w:tc>
        <w:tc>
          <w:tcPr>
            <w:tcW w:w="1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907F8A0" w14:textId="2F53A3B6" w:rsidR="001B7E5A" w:rsidRPr="0098454C" w:rsidRDefault="00E90ADF" w:rsidP="00CE7490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72E84">
              <w:t>P</w:t>
            </w:r>
            <w:r>
              <w:t>oint of Contact</w:t>
            </w:r>
          </w:p>
        </w:tc>
      </w:tr>
      <w:tr w:rsidR="00CD11F4" w:rsidRPr="0098454C" w14:paraId="68B3E663" w14:textId="77777777" w:rsidTr="0098297C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2B219F" w14:textId="6BDE912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B5CEB8" w14:textId="547273B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DOUGLAS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C82948" w14:textId="55CCFA5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E49117" w14:textId="45B41B6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EE257" w14:textId="51F631C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69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F5E0C47" w14:textId="5D4147B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E74876">
              <w:rPr>
                <w:rFonts w:eastAsia="Times New Roman" w:cstheme="minorHAnsi"/>
                <w:color w:val="000000"/>
              </w:rPr>
              <w:t>Kuehner, Renee -FS</w:t>
            </w:r>
          </w:p>
        </w:tc>
      </w:tr>
      <w:tr w:rsidR="00CD11F4" w:rsidRPr="0098454C" w14:paraId="3FC1AF83" w14:textId="77777777" w:rsidTr="0098297C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97BE88" w14:textId="45795AE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7526B9" w14:textId="5BA0930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NOGALES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5B4D58" w14:textId="1BB593D9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B2DD0B" w14:textId="68E846D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6D20D" w14:textId="22E34EBF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2B451B82" w14:textId="2C69A74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Amaya, Jorge -FS</w:t>
            </w:r>
          </w:p>
        </w:tc>
      </w:tr>
      <w:tr w:rsidR="00CD11F4" w:rsidRPr="0098454C" w14:paraId="561DCFC9" w14:textId="77777777" w:rsidTr="0098297C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5A2AFF" w14:textId="77D7C9A9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302B96" w14:textId="2C603DD9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SAFFORD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05071E" w14:textId="300107F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EEB36A" w14:textId="5BD38E28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58EBF" w14:textId="0464E13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B2219CA" w14:textId="6C4225A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</w:rPr>
              <w:t>Glaspie</w:t>
            </w:r>
            <w:proofErr w:type="spellEnd"/>
            <w:r>
              <w:rPr>
                <w:rFonts w:cstheme="minorHAnsi"/>
                <w:color w:val="000000"/>
              </w:rPr>
              <w:t>, Scott -FS</w:t>
            </w:r>
          </w:p>
        </w:tc>
      </w:tr>
      <w:tr w:rsidR="00CD11F4" w:rsidRPr="0098454C" w14:paraId="6ED8E8BD" w14:textId="77777777" w:rsidTr="0098297C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8E8472" w14:textId="1E8E934A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7BC235" w14:textId="5EB53028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D65F51" w14:textId="6439E7B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138E20" w14:textId="7AF94164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04A73" w14:textId="434B539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4C74FC1D" w14:textId="40AC5F79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Shirkey, Nevin -FS</w:t>
            </w:r>
          </w:p>
        </w:tc>
      </w:tr>
      <w:tr w:rsidR="00CD11F4" w:rsidRPr="0098454C" w14:paraId="48D6AC37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657FD1" w14:textId="689028E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200-5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E530CB" w14:textId="7D7E08AC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8DBA9B" w14:textId="28E4118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3CA480" w14:textId="2DEBE22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7F9453" w14:textId="2E8E952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769F51D" w14:textId="2FD7881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Abell, Luke -FS</w:t>
            </w:r>
          </w:p>
        </w:tc>
      </w:tr>
      <w:tr w:rsidR="00CD11F4" w:rsidRPr="0098454C" w14:paraId="77D68B19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CF7723" w14:textId="5263B0E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1477-5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1A5CC6" w14:textId="55859DA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HEREFORD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65D080" w14:textId="6A86B4D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FC9DA9" w14:textId="0550089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392A19" w14:textId="1BF11D0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6D10C26B" w14:textId="7A8C99B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Mcdade, Jason - FS</w:t>
            </w:r>
          </w:p>
        </w:tc>
      </w:tr>
      <w:tr w:rsidR="00CD11F4" w:rsidRPr="0098454C" w14:paraId="21152611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A341CD" w14:textId="3B9136E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206244" w14:textId="4CF4153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DOUGLAS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6689DE" w14:textId="6B89E08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C3E836" w14:textId="5457EF4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B01BF0" w14:textId="6E1F944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C2C8221" w14:textId="7EF3017C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E74876">
              <w:rPr>
                <w:rFonts w:eastAsia="Times New Roman" w:cstheme="minorHAnsi"/>
                <w:color w:val="000000"/>
              </w:rPr>
              <w:t>Kuehner, Renee -FS</w:t>
            </w:r>
          </w:p>
        </w:tc>
      </w:tr>
      <w:tr w:rsidR="00CD11F4" w:rsidRPr="0098454C" w14:paraId="18B996FB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6221BB" w14:textId="43353C9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B4EEAF" w14:textId="6C619D34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HEREFORD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356AB2" w14:textId="22EC4FC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4AEE34" w14:textId="3ECDFD4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A11BEE" w14:textId="061BBA36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auto"/>
              <w:right w:val="single" w:sz="4" w:space="0" w:color="2F75B5"/>
            </w:tcBorders>
            <w:shd w:val="clear" w:color="auto" w:fill="auto"/>
            <w:vAlign w:val="bottom"/>
          </w:tcPr>
          <w:p w14:paraId="3AB94789" w14:textId="4B8CEEC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Mcdade, Jason - FS</w:t>
            </w:r>
          </w:p>
        </w:tc>
      </w:tr>
      <w:tr w:rsidR="00CD11F4" w:rsidRPr="0098454C" w14:paraId="24AE9958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FCB3D1" w14:textId="75158738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 xml:space="preserve">22-TEMPF3-R3-3867-3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8B3575" w14:textId="55F15B5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NOGALES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8ED638" w14:textId="1EAD32E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BD00FB" w14:textId="7794620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DB6079" w14:textId="10AF20B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10B9C7" w14:textId="78B218F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Amaya, Jorge -FS</w:t>
            </w:r>
          </w:p>
        </w:tc>
      </w:tr>
      <w:tr w:rsidR="00CD11F4" w:rsidRPr="0098454C" w14:paraId="0B7B8F85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3D790B" w14:textId="4B7ADE9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597E0E" w14:textId="43B9503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SAFFORD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459782" w14:textId="5CE0DBDA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D22773" w14:textId="054ADBE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403CB8" w14:textId="31CF680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26645CC" w14:textId="6373DA06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</w:rPr>
              <w:t>Glaspie</w:t>
            </w:r>
            <w:proofErr w:type="spellEnd"/>
            <w:r>
              <w:rPr>
                <w:rFonts w:cstheme="minorHAnsi"/>
                <w:color w:val="000000"/>
              </w:rPr>
              <w:t>, Scott -FS</w:t>
            </w:r>
          </w:p>
        </w:tc>
      </w:tr>
      <w:tr w:rsidR="00CD11F4" w:rsidRPr="0098454C" w14:paraId="57779BA3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7CEFFD" w14:textId="65CC2978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bookmarkStart w:id="4" w:name="_Hlk50987147"/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0F86DD" w14:textId="645FDC1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B5B0D7" w14:textId="129E4BC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4DF8CD" w14:textId="31626978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4EC25E" w14:textId="7B0E290F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15834739" w14:textId="6E7FF769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Shirkey, Nevin -FS</w:t>
            </w:r>
          </w:p>
        </w:tc>
      </w:tr>
      <w:bookmarkEnd w:id="4"/>
      <w:tr w:rsidR="00CD11F4" w:rsidRPr="0098454C" w14:paraId="3D883630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9AAA4A" w14:textId="23F7E91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839CD8" w14:textId="78B54AA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DOUGLAS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24DAA5" w14:textId="2D2FDEE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E4AD0E" w14:textId="4D25AC9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CFC602" w14:textId="5CC8E846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46EBFEFC" w14:textId="3E43722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E74876">
              <w:rPr>
                <w:rFonts w:eastAsia="Times New Roman" w:cstheme="minorHAnsi"/>
                <w:color w:val="000000"/>
              </w:rPr>
              <w:t>Kuehner, Renee -FS</w:t>
            </w:r>
          </w:p>
        </w:tc>
      </w:tr>
      <w:tr w:rsidR="00CD11F4" w:rsidRPr="0098454C" w14:paraId="67D6E113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93ADED" w14:textId="2FC1932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841DEA" w14:textId="30364B7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HEREFORD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7C520F" w14:textId="20DD33E4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64B7D5" w14:textId="7465DD6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ED2A90" w14:textId="32B7DB3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1386BB65" w14:textId="3C800C14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Mcdade, Jason - FS</w:t>
            </w:r>
          </w:p>
        </w:tc>
      </w:tr>
      <w:tr w:rsidR="00CD11F4" w:rsidRPr="0098454C" w14:paraId="0136116E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36CA4E" w14:textId="743BE23F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FBCBCF" w14:textId="38638F5C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NOGALES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C683E3" w14:textId="1C13543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BE8470" w14:textId="46A3FD8A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EBA8F6" w14:textId="2DD5BBF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auto"/>
              <w:right w:val="single" w:sz="4" w:space="0" w:color="2F75B5"/>
            </w:tcBorders>
            <w:shd w:val="clear" w:color="auto" w:fill="auto"/>
            <w:vAlign w:val="bottom"/>
          </w:tcPr>
          <w:p w14:paraId="09BDAAE7" w14:textId="175C2C0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Amaya, Jorge -FS</w:t>
            </w:r>
          </w:p>
        </w:tc>
      </w:tr>
      <w:tr w:rsidR="00CD11F4" w:rsidRPr="0098454C" w14:paraId="61D2F560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475A91" w14:textId="46BF118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6A2998" w14:textId="2B0F82F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SAFFORD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CA850C" w14:textId="231CB66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5EF0D5" w14:textId="3A319D7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49DC32" w14:textId="4DDF15CC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912235" w14:textId="46124E2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</w:rPr>
              <w:t>Glaspie</w:t>
            </w:r>
            <w:proofErr w:type="spellEnd"/>
            <w:r>
              <w:rPr>
                <w:rFonts w:cstheme="minorHAnsi"/>
                <w:color w:val="000000"/>
              </w:rPr>
              <w:t>, Scott -FS</w:t>
            </w:r>
          </w:p>
        </w:tc>
      </w:tr>
      <w:tr w:rsidR="00CD11F4" w:rsidRPr="0098454C" w14:paraId="3B957523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51F236" w14:textId="377C6E0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C5EB7D" w14:textId="3B94FDB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E80D93" w14:textId="172139F4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5DA135" w14:textId="4D9AC51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FE622A" w14:textId="705BB719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F08E575" w14:textId="474C214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Shirkey, Nevin -FS</w:t>
            </w:r>
          </w:p>
        </w:tc>
      </w:tr>
      <w:tr w:rsidR="00CD11F4" w:rsidRPr="0098454C" w14:paraId="71505DFE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BBA0F8" w14:textId="0B545C0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08-5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1B4175" w14:textId="3E5C35CA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AAE69F" w14:textId="021A528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5E0F52" w14:textId="603EA57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(Wilderness/Trails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7E810D" w14:textId="61EFFEDA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02299569" w14:textId="4EA67498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Showman, Mena -FS</w:t>
            </w:r>
          </w:p>
        </w:tc>
      </w:tr>
      <w:tr w:rsidR="00CD11F4" w:rsidRPr="0098454C" w14:paraId="7B22F672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32BBE1" w14:textId="09214BB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10-4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5E8214" w14:textId="5D6146B9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DOUGLAS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B0FCDB" w14:textId="7E59F4A6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E10AE3" w14:textId="1B05AB5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color w:val="000000"/>
              </w:rPr>
              <w:t>(Recreation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6BA28D" w14:textId="52BFC4A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047A6E8" w14:textId="62D3BB1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Arvizu, Armando M -FS</w:t>
            </w:r>
          </w:p>
        </w:tc>
      </w:tr>
      <w:tr w:rsidR="00CD11F4" w:rsidRPr="0098454C" w14:paraId="78462CC2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61A63B" w14:textId="6D30DF8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10-4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330B43" w14:textId="06FCBDA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HEREFORD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43F469" w14:textId="420993D6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044FA3" w14:textId="2DB1838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color w:val="000000"/>
              </w:rPr>
              <w:t>(Recreation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7004D8" w14:textId="4BC4131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976AA36" w14:textId="6FBD535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Ribbing, Zac -FS</w:t>
            </w:r>
          </w:p>
        </w:tc>
      </w:tr>
      <w:tr w:rsidR="00CD11F4" w:rsidRPr="0098454C" w14:paraId="690970E5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34E1BF" w14:textId="2810F8A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10-4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C53687" w14:textId="2E1EFDA6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SAFFORD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C9A039" w14:textId="3E2E069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1499FA" w14:textId="2E3BB06A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color w:val="000000"/>
              </w:rPr>
              <w:t>(Recreation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63DB8C" w14:textId="46813F8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5EA4786" w14:textId="4D32553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Sikorsky, Kristen - FS</w:t>
            </w:r>
          </w:p>
        </w:tc>
      </w:tr>
      <w:tr w:rsidR="00CD11F4" w:rsidRPr="0098454C" w14:paraId="758C4FE4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3CFACD" w14:textId="549465E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10-4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6E5CC0" w14:textId="5C1589C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E8CFCC" w14:textId="2C097EE9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7898BC" w14:textId="6525F0A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color w:val="000000"/>
              </w:rPr>
              <w:t>(Recreation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881830" w14:textId="7FFB4DF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B14A7E3" w14:textId="1EFB21E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Showman, Mena -FS</w:t>
            </w:r>
          </w:p>
        </w:tc>
      </w:tr>
      <w:tr w:rsidR="00CD11F4" w:rsidRPr="0098454C" w14:paraId="1CB3D14F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F68621" w14:textId="70D86E1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17-5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845928" w14:textId="3A039124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DOUGLAS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5D4414" w14:textId="24F5634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97700" w14:textId="39916D78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color w:val="000000"/>
              </w:rPr>
              <w:t>(Recreation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271CA2" w14:textId="01358F9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0B824055" w14:textId="235154DF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Arvizu, Armando M -FS</w:t>
            </w:r>
          </w:p>
        </w:tc>
      </w:tr>
      <w:tr w:rsidR="00CD11F4" w:rsidRPr="0098454C" w14:paraId="75AA8DDB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9C8548" w14:textId="150C8296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17-5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B21909" w14:textId="1BFA6CD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NOGALES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774E1A" w14:textId="2138E42C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FC2180" w14:textId="6A7A024F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color w:val="000000"/>
              </w:rPr>
              <w:t>(Recreation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9DEE1C" w14:textId="41078CA9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48C4945E" w14:textId="0231A55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Titre, John -FS</w:t>
            </w:r>
          </w:p>
        </w:tc>
      </w:tr>
      <w:tr w:rsidR="00CD11F4" w:rsidRPr="0098454C" w14:paraId="43BA06C2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111075" w14:textId="217466E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18-4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B122C2" w14:textId="099C264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8F468A" w14:textId="0183B50F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9202B5" w14:textId="498D35A6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color w:val="000000"/>
              </w:rPr>
              <w:t>(Wilderness/Trails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7ECD25" w14:textId="38A30C3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1890D3CB" w14:textId="45A0A22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Showman, Mena -FS</w:t>
            </w:r>
          </w:p>
        </w:tc>
      </w:tr>
      <w:tr w:rsidR="00CD11F4" w:rsidRPr="0098454C" w14:paraId="5DDF47BE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DF086C" w14:textId="3FBEC3F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19-6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52F3B3" w14:textId="14714AC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5BD30D" w14:textId="1F551F9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BC55F7" w14:textId="1BC1935C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3AC012" w14:textId="3D4856C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04-06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0AE73621" w14:textId="3E7A21D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907DC">
              <w:rPr>
                <w:rFonts w:cstheme="minorHAnsi"/>
                <w:color w:val="000000"/>
              </w:rPr>
              <w:t>Taylor, Sandra - FS</w:t>
            </w:r>
          </w:p>
        </w:tc>
      </w:tr>
      <w:tr w:rsidR="00CD11F4" w:rsidRPr="0098454C" w14:paraId="56BFFC70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F66161" w14:textId="1DF53EB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21-5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028015" w14:textId="64745B9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HEREFORD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F8882A" w14:textId="741C3EEA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8C6157" w14:textId="43BF7FF8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7F1547" w14:textId="54C14B9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A603A5A" w14:textId="6E720EBF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893ADE">
              <w:rPr>
                <w:rFonts w:ascii="Calibri" w:hAnsi="Calibri" w:cs="Calibri"/>
                <w:color w:val="000000"/>
              </w:rPr>
              <w:t>Kraft, John -FS</w:t>
            </w:r>
          </w:p>
        </w:tc>
      </w:tr>
      <w:tr w:rsidR="00CD11F4" w:rsidRPr="0098454C" w14:paraId="4EE1EF80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443F17" w14:textId="1E9BA52A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21-5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350622" w14:textId="541C0A08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SAFFORD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3929B4" w14:textId="6213EAB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01D90D" w14:textId="3A9DFF8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F08889" w14:textId="49D1AE68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BB2CE2E" w14:textId="28ACB212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Woods, Bonnie A -FS</w:t>
            </w:r>
          </w:p>
        </w:tc>
      </w:tr>
      <w:tr w:rsidR="00CD11F4" w:rsidRPr="0098454C" w14:paraId="40EAAEFC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C54573" w14:textId="149EF5B4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21-5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0656B8" w14:textId="3144B23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39BA1E" w14:textId="3792D36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A5F29C" w14:textId="20125EC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58F8C1" w14:textId="42219566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4BD2C9" w14:textId="0438199C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907DC">
              <w:rPr>
                <w:rFonts w:cstheme="minorHAnsi"/>
                <w:color w:val="000000"/>
              </w:rPr>
              <w:t>Taylor, Sandra - FS</w:t>
            </w:r>
          </w:p>
        </w:tc>
      </w:tr>
      <w:tr w:rsidR="00CD11F4" w:rsidRPr="0098454C" w14:paraId="296584F4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7A70C3" w14:textId="768B5E5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2-TEMP3-R3-0029-7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44ADA0" w14:textId="5BAF1C1A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C5A339" w14:textId="01AB17E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13A236" w14:textId="028C332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42F005" w14:textId="0490315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404-07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FEDA24" w14:textId="773B2A9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A907DC">
              <w:rPr>
                <w:rFonts w:cstheme="minorHAnsi"/>
                <w:color w:val="000000"/>
              </w:rPr>
              <w:t>Taylor, Sandra - FS</w:t>
            </w:r>
          </w:p>
        </w:tc>
      </w:tr>
      <w:tr w:rsidR="00CD11F4" w:rsidRPr="0098454C" w14:paraId="1C220108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D85A13" w14:textId="70B95DA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0035-4DT-MM 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046438" w14:textId="124A7F40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857F99" w14:textId="40399CB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Visitor Services Information Assistant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7D06D1" w14:textId="154384A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7B71E4" w14:textId="51C62474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1001-04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CD1C4E" w14:textId="33DD060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</w:rPr>
              <w:t>Showman, Mena -FS</w:t>
            </w:r>
          </w:p>
        </w:tc>
      </w:tr>
      <w:tr w:rsidR="00CD11F4" w:rsidRPr="0098454C" w14:paraId="301CAFD8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EBF8AE" w14:textId="23ADD3EC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360-5DT-EW 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AFEDAC" w14:textId="5EA7CA7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3DBDBE" w14:textId="72826FF3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A50F32" w14:textId="3EEFB0EE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44BD98" w14:textId="4E633BD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102-05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E2A2E2E" w14:textId="413CC5B5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</w:rPr>
              <w:t>Mehalic</w:t>
            </w:r>
            <w:proofErr w:type="spellEnd"/>
            <w:r>
              <w:rPr>
                <w:rFonts w:cstheme="minorHAnsi"/>
                <w:color w:val="000000"/>
              </w:rPr>
              <w:t>, David -FS</w:t>
            </w:r>
          </w:p>
        </w:tc>
      </w:tr>
      <w:tr w:rsidR="00CD11F4" w:rsidRPr="0098454C" w14:paraId="5C21263E" w14:textId="77777777" w:rsidTr="004526D4">
        <w:trPr>
          <w:trHeight w:val="600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92BCC5" w14:textId="656CB2D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2-TEMP3-R3-2362-7DT-EW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60C076" w14:textId="1614EC2C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US/AZ-TUCSON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C4421D" w14:textId="54C3C51B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2924D0" w14:textId="5EBF1C27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75DD9C" w14:textId="7564FF1D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GS-102-07</w:t>
            </w:r>
          </w:p>
        </w:tc>
        <w:tc>
          <w:tcPr>
            <w:tcW w:w="1690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1EC37D4C" w14:textId="53798D11" w:rsidR="00CD11F4" w:rsidRPr="0098454C" w:rsidRDefault="00CD11F4" w:rsidP="00CD11F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</w:rPr>
              <w:t>Mehalic</w:t>
            </w:r>
            <w:proofErr w:type="spellEnd"/>
            <w:r>
              <w:rPr>
                <w:rFonts w:cstheme="minorHAnsi"/>
                <w:color w:val="000000"/>
              </w:rPr>
              <w:t>, David -FS</w:t>
            </w:r>
          </w:p>
        </w:tc>
      </w:tr>
    </w:tbl>
    <w:p w14:paraId="2F91AB8A" w14:textId="77777777" w:rsidR="00B963ED" w:rsidRPr="00B963ED" w:rsidRDefault="00B963ED" w:rsidP="00B963ED"/>
    <w:p w14:paraId="359C2E03" w14:textId="015FC93A" w:rsidR="007700A8" w:rsidRDefault="007700A8" w:rsidP="007700A8">
      <w:pPr>
        <w:pStyle w:val="Heading3"/>
        <w:rPr>
          <w:rFonts w:eastAsia="Calibri"/>
        </w:rPr>
        <w:sectPr w:rsidR="007700A8" w:rsidSect="00C15041">
          <w:type w:val="continuous"/>
          <w:pgSz w:w="12240" w:h="15840"/>
          <w:pgMar w:top="302" w:right="518" w:bottom="302" w:left="706" w:header="720" w:footer="720" w:gutter="0"/>
          <w:cols w:space="720"/>
          <w:noEndnote/>
        </w:sectPr>
      </w:pPr>
    </w:p>
    <w:p w14:paraId="1436B366" w14:textId="77777777" w:rsidR="004E3003" w:rsidRDefault="004E3003" w:rsidP="004E3003">
      <w:pPr>
        <w:keepNext/>
        <w:keepLines/>
        <w:spacing w:before="40" w:after="0"/>
        <w:outlineLvl w:val="3"/>
        <w:rPr>
          <w:rFonts w:ascii="Cambria" w:eastAsia="Calibri" w:hAnsi="Cambria" w:cs="Times New Roman"/>
          <w:b/>
          <w:bCs/>
          <w:iCs/>
          <w:color w:val="0F243E"/>
          <w:sz w:val="26"/>
          <w:szCs w:val="26"/>
        </w:rPr>
      </w:pPr>
    </w:p>
    <w:p w14:paraId="03FA1D49" w14:textId="7F557E19" w:rsidR="004E3003" w:rsidRPr="00C805E4" w:rsidRDefault="004E3003" w:rsidP="004E3003">
      <w:pPr>
        <w:keepNext/>
        <w:keepLines/>
        <w:spacing w:before="40" w:after="0"/>
        <w:outlineLvl w:val="3"/>
        <w:rPr>
          <w:rFonts w:ascii="Cambria" w:eastAsia="Calibri" w:hAnsi="Cambria" w:cs="Times New Roman"/>
          <w:b/>
          <w:bCs/>
          <w:iCs/>
          <w:color w:val="0F243E"/>
          <w:sz w:val="26"/>
          <w:szCs w:val="26"/>
        </w:rPr>
      </w:pPr>
      <w:r w:rsidRPr="00C805E4">
        <w:rPr>
          <w:rFonts w:ascii="Cambria" w:eastAsia="Calibri" w:hAnsi="Cambria" w:cs="Times New Roman"/>
          <w:b/>
          <w:bCs/>
          <w:iCs/>
          <w:color w:val="0F243E"/>
          <w:sz w:val="26"/>
          <w:szCs w:val="26"/>
        </w:rPr>
        <w:t>Gila National Forest</w:t>
      </w:r>
    </w:p>
    <w:p w14:paraId="2D421F5C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>Supervisor’s Office, Silver City, NM</w:t>
      </w:r>
    </w:p>
    <w:p w14:paraId="5CB9DBD8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Archeology</w:t>
      </w:r>
      <w:r w:rsidRPr="00C805E4">
        <w:rPr>
          <w:rFonts w:ascii="Cambria" w:eastAsia="Calibri" w:hAnsi="Cambria" w:cs="Times New Roman"/>
          <w:i/>
          <w:iCs/>
        </w:rPr>
        <w:t xml:space="preserve"> – Bella </w:t>
      </w:r>
      <w:proofErr w:type="spellStart"/>
      <w:r w:rsidRPr="00C805E4">
        <w:rPr>
          <w:rFonts w:ascii="Cambria" w:eastAsia="Calibri" w:hAnsi="Cambria" w:cs="Times New Roman"/>
          <w:i/>
          <w:iCs/>
        </w:rPr>
        <w:t>Mollard</w:t>
      </w:r>
      <w:proofErr w:type="spellEnd"/>
      <w:r w:rsidRPr="00C805E4">
        <w:rPr>
          <w:rFonts w:ascii="Cambria" w:eastAsia="Calibri" w:hAnsi="Cambria" w:cs="Times New Roman"/>
          <w:i/>
          <w:iCs/>
        </w:rPr>
        <w:t xml:space="preserve">, </w:t>
      </w:r>
      <w:proofErr w:type="gramStart"/>
      <w:r w:rsidRPr="00C805E4">
        <w:rPr>
          <w:rFonts w:ascii="Cambria" w:eastAsia="Calibri" w:hAnsi="Cambria" w:cs="Times New Roman"/>
          <w:i/>
          <w:iCs/>
        </w:rPr>
        <w:t>575-388-8470;</w:t>
      </w:r>
      <w:proofErr w:type="gramEnd"/>
    </w:p>
    <w:p w14:paraId="6133DBFC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i/>
          <w:iCs/>
        </w:rPr>
        <w:t>Belinda.mollard@usda.gov</w:t>
      </w:r>
    </w:p>
    <w:p w14:paraId="1D8B4FAE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Cache</w:t>
      </w:r>
      <w:r w:rsidRPr="00C805E4">
        <w:rPr>
          <w:rFonts w:ascii="Cambria" w:eastAsia="Calibri" w:hAnsi="Cambria" w:cs="Times New Roman"/>
          <w:i/>
          <w:iCs/>
        </w:rPr>
        <w:t xml:space="preserve"> – Alex Tovar, </w:t>
      </w:r>
      <w:proofErr w:type="gramStart"/>
      <w:r w:rsidRPr="00C805E4">
        <w:rPr>
          <w:rFonts w:ascii="Cambria" w:eastAsia="Calibri" w:hAnsi="Cambria" w:cs="Times New Roman"/>
          <w:i/>
          <w:iCs/>
        </w:rPr>
        <w:t>575-534-0453;</w:t>
      </w:r>
      <w:proofErr w:type="gramEnd"/>
    </w:p>
    <w:p w14:paraId="047C86BA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i/>
          <w:iCs/>
        </w:rPr>
        <w:t>alex.tovar@usda.gov</w:t>
      </w:r>
    </w:p>
    <w:p w14:paraId="3849501C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Fire</w:t>
      </w:r>
      <w:r w:rsidRPr="00C805E4">
        <w:rPr>
          <w:rFonts w:ascii="Cambria" w:eastAsia="Calibri" w:hAnsi="Cambria" w:cs="Times New Roman"/>
          <w:i/>
          <w:iCs/>
        </w:rPr>
        <w:t xml:space="preserve"> – Jason Butler, 575-388-8260; jason.butler@usda.gov</w:t>
      </w:r>
    </w:p>
    <w:p w14:paraId="6F930109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Dispatch</w:t>
      </w:r>
      <w:r w:rsidRPr="00C805E4">
        <w:rPr>
          <w:rFonts w:ascii="Cambria" w:eastAsia="Calibri" w:hAnsi="Cambria" w:cs="Times New Roman"/>
          <w:i/>
          <w:iCs/>
        </w:rPr>
        <w:t xml:space="preserve"> – Juan Ortiz, 575-388-8311; juan.ortiz@usda.gov</w:t>
      </w:r>
    </w:p>
    <w:p w14:paraId="759B9F51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Wildlife</w:t>
      </w:r>
      <w:r w:rsidRPr="00C805E4">
        <w:rPr>
          <w:rFonts w:ascii="Cambria" w:eastAsia="Calibri" w:hAnsi="Cambria" w:cs="Times New Roman"/>
          <w:i/>
          <w:iCs/>
        </w:rPr>
        <w:t xml:space="preserve">- Jerry </w:t>
      </w:r>
      <w:proofErr w:type="spellStart"/>
      <w:r w:rsidRPr="00C805E4">
        <w:rPr>
          <w:rFonts w:ascii="Cambria" w:eastAsia="Calibri" w:hAnsi="Cambria" w:cs="Times New Roman"/>
          <w:i/>
          <w:iCs/>
        </w:rPr>
        <w:t>Monzingo</w:t>
      </w:r>
      <w:proofErr w:type="spellEnd"/>
      <w:r w:rsidRPr="00C805E4">
        <w:rPr>
          <w:rFonts w:ascii="Cambria" w:eastAsia="Calibri" w:hAnsi="Cambria" w:cs="Times New Roman"/>
          <w:i/>
          <w:iCs/>
        </w:rPr>
        <w:t xml:space="preserve">, </w:t>
      </w:r>
      <w:proofErr w:type="gramStart"/>
      <w:r w:rsidRPr="00C805E4">
        <w:rPr>
          <w:rFonts w:ascii="Cambria" w:eastAsia="Calibri" w:hAnsi="Cambria" w:cs="Times New Roman"/>
          <w:i/>
          <w:iCs/>
        </w:rPr>
        <w:t>575-388-8221;</w:t>
      </w:r>
      <w:proofErr w:type="gramEnd"/>
    </w:p>
    <w:p w14:paraId="6E3BD9BD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i/>
          <w:iCs/>
        </w:rPr>
        <w:t>jerry.monzingo@usda.gov</w:t>
      </w:r>
    </w:p>
    <w:p w14:paraId="091D167C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Watershed</w:t>
      </w:r>
      <w:r w:rsidRPr="00C805E4">
        <w:rPr>
          <w:rFonts w:ascii="Cambria" w:eastAsia="Calibri" w:hAnsi="Cambria" w:cs="Times New Roman"/>
          <w:i/>
          <w:iCs/>
        </w:rPr>
        <w:t xml:space="preserve">- Carolyn </w:t>
      </w:r>
      <w:proofErr w:type="spellStart"/>
      <w:r w:rsidRPr="00C805E4">
        <w:rPr>
          <w:rFonts w:ascii="Cambria" w:eastAsia="Calibri" w:hAnsi="Cambria" w:cs="Times New Roman"/>
          <w:i/>
          <w:iCs/>
        </w:rPr>
        <w:t>Koury</w:t>
      </w:r>
      <w:proofErr w:type="spellEnd"/>
      <w:r w:rsidRPr="00C805E4">
        <w:rPr>
          <w:rFonts w:ascii="Cambria" w:eastAsia="Calibri" w:hAnsi="Cambria" w:cs="Times New Roman"/>
          <w:i/>
          <w:iCs/>
        </w:rPr>
        <w:t>, 575-388-8378</w:t>
      </w:r>
    </w:p>
    <w:p w14:paraId="3BF43909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Fisheries</w:t>
      </w:r>
      <w:r w:rsidRPr="00C805E4">
        <w:rPr>
          <w:rFonts w:ascii="Cambria" w:eastAsia="Calibri" w:hAnsi="Cambria" w:cs="Times New Roman"/>
          <w:i/>
          <w:iCs/>
        </w:rPr>
        <w:t xml:space="preserve">- Dustin Myers, </w:t>
      </w:r>
      <w:proofErr w:type="gramStart"/>
      <w:r w:rsidRPr="00C805E4">
        <w:rPr>
          <w:rFonts w:ascii="Cambria" w:eastAsia="Calibri" w:hAnsi="Cambria" w:cs="Times New Roman"/>
          <w:i/>
          <w:iCs/>
        </w:rPr>
        <w:t>575-388-8220;</w:t>
      </w:r>
      <w:proofErr w:type="gramEnd"/>
      <w:r w:rsidRPr="00C805E4">
        <w:rPr>
          <w:rFonts w:ascii="Cambria" w:eastAsia="Calibri" w:hAnsi="Cambria" w:cs="Times New Roman"/>
          <w:i/>
          <w:iCs/>
        </w:rPr>
        <w:t xml:space="preserve"> </w:t>
      </w:r>
    </w:p>
    <w:p w14:paraId="233CEBA2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</w:rPr>
        <w:t>Dustin.myers@usda.gov</w:t>
      </w:r>
    </w:p>
    <w:p w14:paraId="732865C3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</w:p>
    <w:p w14:paraId="6FD4E7B7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>Reserve Ranger District, Reserve, NM</w:t>
      </w:r>
    </w:p>
    <w:p w14:paraId="55CA5DAD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>(575)-533-6231/6232</w:t>
      </w:r>
    </w:p>
    <w:p w14:paraId="4F789BF9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Range</w:t>
      </w:r>
      <w:r w:rsidRPr="00C805E4">
        <w:rPr>
          <w:rFonts w:ascii="Cambria" w:eastAsia="Calibri" w:hAnsi="Cambria" w:cs="Times New Roman"/>
          <w:i/>
          <w:iCs/>
        </w:rPr>
        <w:t xml:space="preserve"> – Aaron Baldridge; aaron.baldridge@usda.gov</w:t>
      </w:r>
    </w:p>
    <w:p w14:paraId="61048F66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highlight w:val="yellow"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Archeology</w:t>
      </w:r>
      <w:r w:rsidRPr="00C805E4">
        <w:rPr>
          <w:rFonts w:ascii="Cambria" w:eastAsia="Calibri" w:hAnsi="Cambria" w:cs="Times New Roman"/>
          <w:i/>
          <w:iCs/>
        </w:rPr>
        <w:t xml:space="preserve"> – Jessica </w:t>
      </w:r>
      <w:proofErr w:type="spellStart"/>
      <w:r w:rsidRPr="00C805E4">
        <w:rPr>
          <w:rFonts w:ascii="Cambria" w:eastAsia="Calibri" w:hAnsi="Cambria" w:cs="Times New Roman"/>
          <w:i/>
          <w:iCs/>
        </w:rPr>
        <w:t>Maddra</w:t>
      </w:r>
      <w:proofErr w:type="spellEnd"/>
      <w:r w:rsidRPr="00C805E4">
        <w:rPr>
          <w:rFonts w:ascii="Cambria" w:eastAsia="Calibri" w:hAnsi="Cambria" w:cs="Times New Roman"/>
          <w:i/>
          <w:iCs/>
        </w:rPr>
        <w:t>; jessica.maddra@usda.gov</w:t>
      </w:r>
    </w:p>
    <w:p w14:paraId="06FE2422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b/>
          <w:bCs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 xml:space="preserve">Fire </w:t>
      </w:r>
      <w:r w:rsidRPr="00C805E4">
        <w:rPr>
          <w:rFonts w:ascii="Cambria" w:eastAsia="Calibri" w:hAnsi="Cambria" w:cs="Times New Roman"/>
          <w:i/>
          <w:iCs/>
        </w:rPr>
        <w:t>– Jeffrey Campbell</w:t>
      </w:r>
      <w:r w:rsidRPr="00C805E4">
        <w:rPr>
          <w:rFonts w:ascii="Cambria" w:eastAsia="Calibri" w:hAnsi="Cambria" w:cs="Times New Roman"/>
          <w:b/>
          <w:bCs/>
          <w:i/>
          <w:iCs/>
        </w:rPr>
        <w:t xml:space="preserve">, </w:t>
      </w:r>
      <w:r w:rsidRPr="00C805E4">
        <w:rPr>
          <w:rFonts w:ascii="Cambria" w:eastAsia="Calibri" w:hAnsi="Cambria" w:cs="Times New Roman"/>
          <w:i/>
          <w:iCs/>
        </w:rPr>
        <w:t>Jeffrey.Campbell1@usda.gov</w:t>
      </w:r>
    </w:p>
    <w:p w14:paraId="5EBCEB4A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highlight w:val="yellow"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Hotshot</w:t>
      </w:r>
      <w:r w:rsidRPr="00C805E4">
        <w:rPr>
          <w:rFonts w:ascii="Cambria" w:eastAsia="Calibri" w:hAnsi="Cambria" w:cs="Times New Roman"/>
          <w:i/>
          <w:iCs/>
        </w:rPr>
        <w:t xml:space="preserve"> – Michael Head; michael.l.head@usda.gov</w:t>
      </w:r>
    </w:p>
    <w:p w14:paraId="109B65E7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Wildlife</w:t>
      </w:r>
      <w:r w:rsidRPr="00C805E4">
        <w:rPr>
          <w:rFonts w:ascii="Cambria" w:eastAsia="Calibri" w:hAnsi="Cambria" w:cs="Times New Roman"/>
          <w:i/>
          <w:iCs/>
        </w:rPr>
        <w:t xml:space="preserve"> – Amanda Gehrt; amanda.gehrt@usda.gov</w:t>
      </w:r>
    </w:p>
    <w:p w14:paraId="34A11799" w14:textId="456899E4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Timber</w:t>
      </w:r>
      <w:r w:rsidRPr="00C805E4">
        <w:rPr>
          <w:rFonts w:ascii="Cambria" w:eastAsia="Calibri" w:hAnsi="Cambria" w:cs="Times New Roman"/>
          <w:i/>
          <w:iCs/>
        </w:rPr>
        <w:t xml:space="preserve"> – Kevin Probst; </w:t>
      </w:r>
      <w:r w:rsidRPr="00C805E4">
        <w:rPr>
          <w:rFonts w:ascii="Cambria" w:eastAsia="Calibri" w:hAnsi="Cambria" w:cs="Times New Roman"/>
          <w:i/>
          <w:iCs/>
          <w:color w:val="0000FF"/>
          <w:u w:val="single"/>
        </w:rPr>
        <w:t>kevin.probst@usda.gov</w:t>
      </w:r>
    </w:p>
    <w:p w14:paraId="231329C4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</w:p>
    <w:p w14:paraId="31360E3C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 xml:space="preserve">Wilderness Ranger District, </w:t>
      </w:r>
      <w:proofErr w:type="spellStart"/>
      <w:r w:rsidRPr="00C805E4">
        <w:rPr>
          <w:rFonts w:ascii="Cambria" w:eastAsia="Calibri" w:hAnsi="Cambria" w:cs="Times New Roman"/>
          <w:i/>
          <w:iCs/>
          <w:color w:val="365F91"/>
        </w:rPr>
        <w:t>Mimbres</w:t>
      </w:r>
      <w:proofErr w:type="spellEnd"/>
      <w:r w:rsidRPr="00C805E4">
        <w:rPr>
          <w:rFonts w:ascii="Cambria" w:eastAsia="Calibri" w:hAnsi="Cambria" w:cs="Times New Roman"/>
          <w:i/>
          <w:iCs/>
          <w:color w:val="365F91"/>
        </w:rPr>
        <w:t>, NM</w:t>
      </w:r>
    </w:p>
    <w:p w14:paraId="01CCD8F6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>(575)-536-2250</w:t>
      </w:r>
    </w:p>
    <w:p w14:paraId="2AABFB95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Fire</w:t>
      </w:r>
      <w:r w:rsidRPr="00C805E4">
        <w:rPr>
          <w:rFonts w:ascii="Cambria" w:eastAsia="Calibri" w:hAnsi="Cambria" w:cs="Times New Roman"/>
          <w:i/>
          <w:iCs/>
        </w:rPr>
        <w:t xml:space="preserve"> – Aaron Jones; aaron.l.jones@usda.gov</w:t>
      </w:r>
    </w:p>
    <w:p w14:paraId="22DF4F09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Range</w:t>
      </w:r>
      <w:r w:rsidRPr="00C805E4">
        <w:rPr>
          <w:rFonts w:ascii="Cambria" w:eastAsia="Calibri" w:hAnsi="Cambria" w:cs="Times New Roman"/>
          <w:i/>
          <w:iCs/>
        </w:rPr>
        <w:t xml:space="preserve"> – Alan Graves; allen.graves@usda.gov</w:t>
      </w:r>
    </w:p>
    <w:p w14:paraId="6BE7D6D2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Recreation / Trails</w:t>
      </w:r>
      <w:r w:rsidRPr="00C805E4">
        <w:rPr>
          <w:rFonts w:ascii="Cambria" w:eastAsia="Calibri" w:hAnsi="Cambria" w:cs="Times New Roman"/>
          <w:i/>
          <w:iCs/>
        </w:rPr>
        <w:t xml:space="preserve"> – Phillip </w:t>
      </w:r>
      <w:proofErr w:type="spellStart"/>
      <w:r w:rsidRPr="00C805E4">
        <w:rPr>
          <w:rFonts w:ascii="Cambria" w:eastAsia="Calibri" w:hAnsi="Cambria" w:cs="Times New Roman"/>
          <w:i/>
          <w:iCs/>
        </w:rPr>
        <w:t>Walrod</w:t>
      </w:r>
      <w:proofErr w:type="spellEnd"/>
      <w:r w:rsidRPr="00C805E4">
        <w:rPr>
          <w:rFonts w:ascii="Cambria" w:eastAsia="Calibri" w:hAnsi="Cambria" w:cs="Times New Roman"/>
          <w:i/>
          <w:iCs/>
        </w:rPr>
        <w:t>; phillip.walrod@usda.gov</w:t>
      </w:r>
    </w:p>
    <w:p w14:paraId="38292C3A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Support</w:t>
      </w:r>
      <w:r w:rsidRPr="00C805E4">
        <w:rPr>
          <w:rFonts w:ascii="Cambria" w:eastAsia="Calibri" w:hAnsi="Cambria" w:cs="Times New Roman"/>
          <w:i/>
          <w:iCs/>
        </w:rPr>
        <w:t xml:space="preserve"> Services – Henry </w:t>
      </w:r>
      <w:proofErr w:type="spellStart"/>
      <w:r w:rsidRPr="00C805E4">
        <w:rPr>
          <w:rFonts w:ascii="Cambria" w:eastAsia="Calibri" w:hAnsi="Cambria" w:cs="Times New Roman"/>
          <w:i/>
          <w:iCs/>
        </w:rPr>
        <w:t>Provinco</w:t>
      </w:r>
      <w:proofErr w:type="spellEnd"/>
      <w:r w:rsidRPr="00C805E4">
        <w:rPr>
          <w:rFonts w:ascii="Cambria" w:eastAsia="Calibri" w:hAnsi="Cambria" w:cs="Times New Roman"/>
          <w:i/>
          <w:iCs/>
        </w:rPr>
        <w:t>; henry.provencio@usda.gov</w:t>
      </w:r>
    </w:p>
    <w:p w14:paraId="1E928351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Wildlife</w:t>
      </w:r>
      <w:r w:rsidRPr="00C805E4">
        <w:rPr>
          <w:rFonts w:ascii="Cambria" w:eastAsia="Calibri" w:hAnsi="Cambria" w:cs="Times New Roman"/>
          <w:i/>
          <w:iCs/>
        </w:rPr>
        <w:t xml:space="preserve"> – </w:t>
      </w:r>
      <w:r>
        <w:rPr>
          <w:rFonts w:ascii="Cambria" w:eastAsia="Calibri" w:hAnsi="Cambria" w:cs="Times New Roman"/>
          <w:i/>
          <w:iCs/>
        </w:rPr>
        <w:t xml:space="preserve">Allen Graves; allen.graves@usda.gov            </w:t>
      </w:r>
    </w:p>
    <w:p w14:paraId="75C47085" w14:textId="77777777" w:rsidR="004E3003" w:rsidRPr="00C81094" w:rsidRDefault="004E3003" w:rsidP="004E3003">
      <w:pPr>
        <w:spacing w:after="0"/>
        <w:rPr>
          <w:rFonts w:ascii="Cambria" w:eastAsia="Calibri" w:hAnsi="Cambria" w:cs="Times New Roman"/>
          <w:b/>
          <w:bCs/>
          <w:i/>
          <w:iCs/>
        </w:rPr>
      </w:pPr>
      <w:r w:rsidRPr="00C81094">
        <w:rPr>
          <w:rFonts w:ascii="Cambria" w:eastAsia="Calibri" w:hAnsi="Cambria" w:cs="Times New Roman"/>
          <w:b/>
          <w:bCs/>
          <w:i/>
          <w:iCs/>
        </w:rPr>
        <w:t>Archeology</w:t>
      </w:r>
      <w:r>
        <w:rPr>
          <w:rFonts w:ascii="Cambria" w:eastAsia="Calibri" w:hAnsi="Cambria" w:cs="Times New Roman"/>
          <w:b/>
          <w:bCs/>
          <w:i/>
          <w:iCs/>
        </w:rPr>
        <w:t xml:space="preserve">-Chris Adams, </w:t>
      </w:r>
      <w:r w:rsidRPr="00953DF1">
        <w:rPr>
          <w:rFonts w:ascii="Cambria" w:eastAsia="Calibri" w:hAnsi="Cambria" w:cs="Times New Roman"/>
          <w:i/>
          <w:iCs/>
        </w:rPr>
        <w:t>Christopher.Adams1@usda.gov</w:t>
      </w:r>
    </w:p>
    <w:p w14:paraId="0C1DA411" w14:textId="77777777" w:rsidR="004E3003" w:rsidRDefault="004E3003" w:rsidP="004E3003">
      <w:pPr>
        <w:spacing w:before="120" w:after="120" w:line="276" w:lineRule="auto"/>
        <w:ind w:left="720"/>
        <w:rPr>
          <w:rFonts w:ascii="Calibri" w:eastAsia="Verdana" w:hAnsi="Calibri" w:cs="Calibri"/>
          <w:color w:val="454442"/>
          <w:spacing w:val="-1"/>
        </w:rPr>
      </w:pPr>
    </w:p>
    <w:p w14:paraId="15A42D93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>Quemado Ranger District, Quemado, NM; Luna, NM</w:t>
      </w:r>
    </w:p>
    <w:p w14:paraId="567528DB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>(575)-773-4678</w:t>
      </w:r>
    </w:p>
    <w:p w14:paraId="67AD4C32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Fire</w:t>
      </w:r>
      <w:r w:rsidRPr="00C805E4">
        <w:rPr>
          <w:rFonts w:ascii="Cambria" w:eastAsia="Calibri" w:hAnsi="Cambria" w:cs="Times New Roman"/>
          <w:i/>
          <w:iCs/>
        </w:rPr>
        <w:t xml:space="preserve"> – Heath Barker; heath.barker@usda.gov</w:t>
      </w:r>
    </w:p>
    <w:p w14:paraId="7E5116EB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Range</w:t>
      </w:r>
      <w:r w:rsidRPr="00C805E4">
        <w:rPr>
          <w:rFonts w:ascii="Cambria" w:eastAsia="Calibri" w:hAnsi="Cambria" w:cs="Times New Roman"/>
          <w:i/>
          <w:iCs/>
        </w:rPr>
        <w:t xml:space="preserve"> – Tim Hendricks timothy.hendricks@usda.gov</w:t>
      </w:r>
    </w:p>
    <w:p w14:paraId="07E91FC6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Recreation-</w:t>
      </w:r>
      <w:r w:rsidRPr="00C805E4">
        <w:rPr>
          <w:rFonts w:ascii="Cambria" w:eastAsia="Calibri" w:hAnsi="Cambria" w:cs="Times New Roman"/>
          <w:i/>
          <w:iCs/>
        </w:rPr>
        <w:t xml:space="preserve"> Tim Hendricks timothy.hendricks@usda.gov</w:t>
      </w:r>
    </w:p>
    <w:p w14:paraId="15749FB6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Admin</w:t>
      </w:r>
      <w:r w:rsidRPr="00C805E4">
        <w:rPr>
          <w:rFonts w:ascii="Cambria" w:eastAsia="Calibri" w:hAnsi="Cambria" w:cs="Times New Roman"/>
          <w:i/>
          <w:iCs/>
        </w:rPr>
        <w:t xml:space="preserve"> – ellen.roper@usda.gov</w:t>
      </w:r>
    </w:p>
    <w:p w14:paraId="361FC61C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Wildlife</w:t>
      </w:r>
      <w:r w:rsidRPr="00C805E4">
        <w:rPr>
          <w:rFonts w:ascii="Cambria" w:eastAsia="Calibri" w:hAnsi="Cambria" w:cs="Times New Roman"/>
          <w:i/>
          <w:iCs/>
        </w:rPr>
        <w:t xml:space="preserve"> – Tim Hendricks timothy.hendricks@usda.gov</w:t>
      </w:r>
    </w:p>
    <w:p w14:paraId="7BFFF476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Archeology</w:t>
      </w:r>
      <w:r w:rsidRPr="00C805E4">
        <w:rPr>
          <w:rFonts w:ascii="Cambria" w:eastAsia="Calibri" w:hAnsi="Cambria" w:cs="Times New Roman"/>
          <w:i/>
          <w:iCs/>
        </w:rPr>
        <w:t xml:space="preserve"> –Jessica </w:t>
      </w:r>
      <w:proofErr w:type="spellStart"/>
      <w:r w:rsidRPr="00C805E4">
        <w:rPr>
          <w:rFonts w:ascii="Cambria" w:eastAsia="Calibri" w:hAnsi="Cambria" w:cs="Times New Roman"/>
          <w:i/>
          <w:iCs/>
        </w:rPr>
        <w:t>Maddra</w:t>
      </w:r>
      <w:proofErr w:type="spellEnd"/>
      <w:r w:rsidRPr="00C805E4">
        <w:rPr>
          <w:rFonts w:ascii="Cambria" w:eastAsia="Calibri" w:hAnsi="Cambria" w:cs="Times New Roman"/>
          <w:i/>
          <w:iCs/>
        </w:rPr>
        <w:t xml:space="preserve">, </w:t>
      </w:r>
      <w:proofErr w:type="gramStart"/>
      <w:r w:rsidRPr="00C805E4">
        <w:rPr>
          <w:rFonts w:ascii="Cambria" w:eastAsia="Calibri" w:hAnsi="Cambria" w:cs="Times New Roman"/>
          <w:i/>
          <w:iCs/>
        </w:rPr>
        <w:t>575-533-6231;</w:t>
      </w:r>
      <w:proofErr w:type="gramEnd"/>
    </w:p>
    <w:p w14:paraId="25526055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i/>
          <w:iCs/>
        </w:rPr>
        <w:t>Jessica.maddra@usda.gov</w:t>
      </w:r>
    </w:p>
    <w:p w14:paraId="64467451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</w:p>
    <w:p w14:paraId="7DE946A7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 xml:space="preserve">Glenwood Ranger District, Glenwood, NM </w:t>
      </w:r>
    </w:p>
    <w:p w14:paraId="79485ED7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>(575)-539-2481</w:t>
      </w:r>
    </w:p>
    <w:p w14:paraId="686B46C7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Archeology</w:t>
      </w:r>
      <w:r w:rsidRPr="00C805E4">
        <w:rPr>
          <w:rFonts w:ascii="Cambria" w:eastAsia="Calibri" w:hAnsi="Cambria" w:cs="Times New Roman"/>
          <w:i/>
          <w:iCs/>
        </w:rPr>
        <w:t xml:space="preserve"> – Chris Euler; christopher.euler@usda.gov</w:t>
      </w:r>
    </w:p>
    <w:p w14:paraId="7687370D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Fire</w:t>
      </w:r>
      <w:r w:rsidRPr="00C805E4">
        <w:rPr>
          <w:rFonts w:ascii="Cambria" w:eastAsia="Calibri" w:hAnsi="Cambria" w:cs="Times New Roman"/>
          <w:i/>
          <w:iCs/>
        </w:rPr>
        <w:t xml:space="preserve"> – Pedro Valenzuela; pedro.valenzuela@usda.gov</w:t>
      </w:r>
    </w:p>
    <w:p w14:paraId="3C57EA1B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Range</w:t>
      </w:r>
      <w:r w:rsidRPr="00C805E4">
        <w:rPr>
          <w:rFonts w:ascii="Cambria" w:eastAsia="Calibri" w:hAnsi="Cambria" w:cs="Times New Roman"/>
          <w:i/>
          <w:iCs/>
        </w:rPr>
        <w:t>-kendall.brown@usda.gov</w:t>
      </w:r>
    </w:p>
    <w:p w14:paraId="13BCD55E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Recreation</w:t>
      </w:r>
      <w:r w:rsidRPr="00C805E4">
        <w:rPr>
          <w:rFonts w:ascii="Cambria" w:eastAsia="Calibri" w:hAnsi="Cambria" w:cs="Times New Roman"/>
          <w:i/>
          <w:iCs/>
        </w:rPr>
        <w:t xml:space="preserve"> – Ellyse Deldin; Ellyse.Deldin@usda.gov</w:t>
      </w:r>
    </w:p>
    <w:p w14:paraId="4E523C88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Wildlife</w:t>
      </w:r>
      <w:r w:rsidRPr="00C805E4">
        <w:rPr>
          <w:rFonts w:ascii="Cambria" w:eastAsia="Calibri" w:hAnsi="Cambria" w:cs="Times New Roman"/>
          <w:i/>
          <w:iCs/>
        </w:rPr>
        <w:t>- Sandra Taylor; sandra.taylor1@usda.gov</w:t>
      </w:r>
    </w:p>
    <w:p w14:paraId="43E90EE3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</w:p>
    <w:p w14:paraId="5EED005E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>Black Range Ranger District, Truth or Consequences, NM; Winston, NM; Kingston, NM</w:t>
      </w:r>
    </w:p>
    <w:p w14:paraId="4533F130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i/>
          <w:iCs/>
        </w:rPr>
        <w:t>(575)-894-6677</w:t>
      </w:r>
    </w:p>
    <w:p w14:paraId="74B88C83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Fire</w:t>
      </w:r>
      <w:r w:rsidRPr="00C805E4">
        <w:rPr>
          <w:rFonts w:ascii="Cambria" w:eastAsia="Calibri" w:hAnsi="Cambria" w:cs="Times New Roman"/>
          <w:i/>
          <w:iCs/>
        </w:rPr>
        <w:t xml:space="preserve"> – Anthony James; anthony.james@usda.gov</w:t>
      </w:r>
    </w:p>
    <w:p w14:paraId="66F361C4" w14:textId="53193B9D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Recreation</w:t>
      </w:r>
      <w:r w:rsidRPr="00C805E4">
        <w:rPr>
          <w:rFonts w:ascii="Cambria" w:eastAsia="Calibri" w:hAnsi="Cambria" w:cs="Times New Roman"/>
          <w:i/>
          <w:iCs/>
        </w:rPr>
        <w:t xml:space="preserve"> – James Apodaca; </w:t>
      </w:r>
      <w:r w:rsidRPr="00C805E4">
        <w:rPr>
          <w:rFonts w:ascii="Cambria" w:eastAsia="Calibri" w:hAnsi="Cambria" w:cs="Times New Roman"/>
          <w:i/>
          <w:iCs/>
          <w:color w:val="0000FF"/>
          <w:u w:val="single"/>
        </w:rPr>
        <w:t>james.apodaca@usda.gov</w:t>
      </w:r>
    </w:p>
    <w:p w14:paraId="21FA96DD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 xml:space="preserve">Resources/Range- </w:t>
      </w:r>
      <w:r w:rsidRPr="00C805E4">
        <w:rPr>
          <w:rFonts w:ascii="Cambria" w:eastAsia="Calibri" w:hAnsi="Cambria" w:cs="Times New Roman"/>
          <w:i/>
          <w:iCs/>
        </w:rPr>
        <w:t xml:space="preserve">Rene </w:t>
      </w:r>
      <w:proofErr w:type="spellStart"/>
      <w:r w:rsidRPr="00C805E4">
        <w:rPr>
          <w:rFonts w:ascii="Cambria" w:eastAsia="Calibri" w:hAnsi="Cambria" w:cs="Times New Roman"/>
          <w:i/>
          <w:iCs/>
        </w:rPr>
        <w:t>Guaderrama</w:t>
      </w:r>
      <w:proofErr w:type="spellEnd"/>
      <w:r w:rsidRPr="00C805E4">
        <w:rPr>
          <w:rFonts w:ascii="Cambria" w:eastAsia="Calibri" w:hAnsi="Cambria" w:cs="Times New Roman"/>
          <w:i/>
          <w:iCs/>
        </w:rPr>
        <w:t>:</w:t>
      </w:r>
    </w:p>
    <w:p w14:paraId="257A5D06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</w:rPr>
      </w:pPr>
      <w:r w:rsidRPr="00C805E4">
        <w:rPr>
          <w:rFonts w:ascii="Cambria" w:eastAsia="Calibri" w:hAnsi="Cambria" w:cs="Times New Roman"/>
          <w:i/>
          <w:iCs/>
        </w:rPr>
        <w:t>Rene.guaderrama@usda.gov</w:t>
      </w:r>
    </w:p>
    <w:p w14:paraId="624F869F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</w:p>
    <w:p w14:paraId="1FEC5AA1" w14:textId="43A4634B" w:rsidR="004E3003" w:rsidRPr="000E5AB9" w:rsidRDefault="004E3003" w:rsidP="004E3003">
      <w:pPr>
        <w:spacing w:after="0"/>
        <w:rPr>
          <w:rFonts w:ascii="Cambria" w:eastAsia="Calibri" w:hAnsi="Cambria" w:cs="Times New Roman"/>
          <w:i/>
          <w:iCs/>
          <w:color w:val="365F91"/>
        </w:rPr>
      </w:pPr>
      <w:r w:rsidRPr="00C805E4">
        <w:rPr>
          <w:rFonts w:ascii="Cambria" w:eastAsia="Calibri" w:hAnsi="Cambria" w:cs="Times New Roman"/>
          <w:i/>
          <w:iCs/>
          <w:color w:val="365F91"/>
        </w:rPr>
        <w:t xml:space="preserve">Silver City Ranger District, Silver City, NM, </w:t>
      </w:r>
      <w:r>
        <w:rPr>
          <w:rFonts w:ascii="Cambria" w:eastAsia="Calibri" w:hAnsi="Cambria" w:cs="Times New Roman"/>
          <w:i/>
          <w:iCs/>
          <w:color w:val="365F91"/>
        </w:rPr>
        <w:tab/>
        <w:t xml:space="preserve">               </w:t>
      </w:r>
      <w:r w:rsidRPr="00C805E4">
        <w:rPr>
          <w:rFonts w:ascii="Cambria" w:eastAsia="Calibri" w:hAnsi="Cambria" w:cs="Times New Roman"/>
          <w:b/>
          <w:bCs/>
          <w:i/>
          <w:iCs/>
        </w:rPr>
        <w:t>Fire</w:t>
      </w:r>
      <w:r w:rsidRPr="00C805E4">
        <w:rPr>
          <w:rFonts w:ascii="Cambria" w:eastAsia="Calibri" w:hAnsi="Cambria" w:cs="Times New Roman"/>
          <w:i/>
          <w:iCs/>
        </w:rPr>
        <w:t xml:space="preserve"> – Javier Kirker, 575-388-8410; </w:t>
      </w:r>
      <w:r w:rsidRPr="004B527A">
        <w:rPr>
          <w:rFonts w:ascii="Cambria" w:eastAsia="Calibri" w:hAnsi="Cambria" w:cs="Times New Roman"/>
          <w:i/>
          <w:iCs/>
        </w:rPr>
        <w:t>javier.kirker@usda.gov</w:t>
      </w:r>
    </w:p>
    <w:p w14:paraId="495D964C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Hotshot</w:t>
      </w:r>
      <w:r w:rsidRPr="00C805E4">
        <w:rPr>
          <w:rFonts w:ascii="Cambria" w:eastAsia="Calibri" w:hAnsi="Cambria" w:cs="Times New Roman"/>
          <w:i/>
          <w:iCs/>
        </w:rPr>
        <w:t xml:space="preserve"> – Harry Romero, 575-342-</w:t>
      </w:r>
      <w:proofErr w:type="gramStart"/>
      <w:r w:rsidRPr="00C805E4">
        <w:rPr>
          <w:rFonts w:ascii="Cambria" w:eastAsia="Calibri" w:hAnsi="Cambria" w:cs="Times New Roman"/>
          <w:i/>
          <w:iCs/>
        </w:rPr>
        <w:t>2569;harry.romero@usda.gov</w:t>
      </w:r>
      <w:proofErr w:type="gramEnd"/>
    </w:p>
    <w:p w14:paraId="265BCA36" w14:textId="5EC1B860" w:rsidR="004E3003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Wilderness Trails</w:t>
      </w:r>
      <w:r w:rsidRPr="00C805E4">
        <w:rPr>
          <w:rFonts w:ascii="Cambria" w:eastAsia="Calibri" w:hAnsi="Cambria" w:cs="Times New Roman"/>
          <w:i/>
          <w:iCs/>
        </w:rPr>
        <w:t xml:space="preserve"> – Dalynn Dykstra, 575-388-8413;</w:t>
      </w:r>
      <w:r>
        <w:rPr>
          <w:rFonts w:ascii="Cambria" w:eastAsia="Calibri" w:hAnsi="Cambria" w:cs="Times New Roman"/>
          <w:i/>
          <w:iCs/>
        </w:rPr>
        <w:t xml:space="preserve"> </w:t>
      </w:r>
      <w:r w:rsidRPr="004B527A">
        <w:rPr>
          <w:rFonts w:ascii="Cambria" w:eastAsia="Calibri" w:hAnsi="Cambria" w:cs="Times New Roman"/>
          <w:i/>
          <w:iCs/>
        </w:rPr>
        <w:t>dalynn.dykstra@usda.gov</w:t>
      </w:r>
    </w:p>
    <w:p w14:paraId="2A6942F9" w14:textId="77777777" w:rsidR="004E3003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953DF1">
        <w:rPr>
          <w:rFonts w:ascii="Cambria" w:eastAsia="Calibri" w:hAnsi="Cambria" w:cs="Times New Roman"/>
          <w:b/>
          <w:bCs/>
          <w:i/>
          <w:iCs/>
        </w:rPr>
        <w:t>Range/Nat Resources</w:t>
      </w:r>
      <w:r>
        <w:rPr>
          <w:rFonts w:ascii="Cambria" w:eastAsia="Calibri" w:hAnsi="Cambria" w:cs="Times New Roman"/>
          <w:b/>
          <w:bCs/>
          <w:i/>
          <w:iCs/>
        </w:rPr>
        <w:t xml:space="preserve">- </w:t>
      </w:r>
      <w:r w:rsidRPr="00953DF1">
        <w:rPr>
          <w:rFonts w:ascii="Cambria" w:eastAsia="Calibri" w:hAnsi="Cambria" w:cs="Times New Roman"/>
          <w:i/>
          <w:iCs/>
        </w:rPr>
        <w:t>Naomi Gomez</w:t>
      </w:r>
      <w:r>
        <w:rPr>
          <w:rFonts w:ascii="Cambria" w:eastAsia="Calibri" w:hAnsi="Cambria" w:cs="Times New Roman"/>
          <w:i/>
          <w:iCs/>
        </w:rPr>
        <w:t>, 575-388-8379</w:t>
      </w:r>
    </w:p>
    <w:p w14:paraId="233B1DA1" w14:textId="77777777" w:rsidR="004E3003" w:rsidRPr="00953DF1" w:rsidRDefault="004E3003" w:rsidP="004E3003">
      <w:pPr>
        <w:spacing w:after="0"/>
        <w:rPr>
          <w:rFonts w:ascii="Cambria" w:eastAsia="Calibri" w:hAnsi="Cambria" w:cs="Times New Roman"/>
          <w:b/>
          <w:bCs/>
          <w:i/>
          <w:iCs/>
        </w:rPr>
      </w:pPr>
      <w:r>
        <w:rPr>
          <w:rFonts w:ascii="Cambria" w:eastAsia="Calibri" w:hAnsi="Cambria" w:cs="Times New Roman"/>
          <w:i/>
          <w:iCs/>
        </w:rPr>
        <w:t>Naomi.gomez@usda.gov</w:t>
      </w:r>
    </w:p>
    <w:p w14:paraId="2DEC74CB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lastRenderedPageBreak/>
        <w:t>Recreation</w:t>
      </w:r>
      <w:r w:rsidRPr="00C805E4">
        <w:rPr>
          <w:rFonts w:ascii="Cambria" w:eastAsia="Calibri" w:hAnsi="Cambria" w:cs="Times New Roman"/>
          <w:i/>
          <w:iCs/>
        </w:rPr>
        <w:t xml:space="preserve"> – Brian Martinez, 575-388-8301; </w:t>
      </w:r>
      <w:hyperlink r:id="rId24" w:history="1">
        <w:r w:rsidRPr="00C805E4">
          <w:rPr>
            <w:rFonts w:ascii="Cambria" w:eastAsia="Calibri" w:hAnsi="Cambria" w:cs="Times New Roman"/>
            <w:i/>
            <w:iCs/>
            <w:color w:val="0000FF"/>
            <w:u w:val="single"/>
          </w:rPr>
          <w:t>brian.martinez2@usda.gov</w:t>
        </w:r>
      </w:hyperlink>
    </w:p>
    <w:p w14:paraId="63495846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Fish &amp; Wildlife</w:t>
      </w:r>
      <w:r w:rsidRPr="00C805E4">
        <w:rPr>
          <w:rFonts w:ascii="Cambria" w:eastAsia="Calibri" w:hAnsi="Cambria" w:cs="Times New Roman"/>
          <w:i/>
          <w:iCs/>
        </w:rPr>
        <w:t xml:space="preserve"> – Antonio Ybarra, </w:t>
      </w:r>
      <w:proofErr w:type="gramStart"/>
      <w:r w:rsidRPr="00C805E4">
        <w:rPr>
          <w:rFonts w:ascii="Cambria" w:eastAsia="Calibri" w:hAnsi="Cambria" w:cs="Times New Roman"/>
          <w:i/>
          <w:iCs/>
        </w:rPr>
        <w:t>575-388-8460;</w:t>
      </w:r>
      <w:proofErr w:type="gramEnd"/>
    </w:p>
    <w:p w14:paraId="0FCC6F0B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b/>
          <w:bCs/>
          <w:i/>
          <w:iCs/>
        </w:rPr>
      </w:pPr>
      <w:r w:rsidRPr="00C805E4">
        <w:rPr>
          <w:rFonts w:ascii="Cambria" w:eastAsia="Calibri" w:hAnsi="Cambria" w:cs="Times New Roman"/>
          <w:i/>
          <w:iCs/>
        </w:rPr>
        <w:t>antonio.ybarra2@usda.gov</w:t>
      </w:r>
      <w:r w:rsidRPr="00C805E4">
        <w:rPr>
          <w:rFonts w:ascii="Cambria" w:eastAsia="Calibri" w:hAnsi="Cambria" w:cs="Times New Roman"/>
          <w:b/>
          <w:bCs/>
          <w:i/>
          <w:iCs/>
        </w:rPr>
        <w:t xml:space="preserve"> </w:t>
      </w:r>
    </w:p>
    <w:p w14:paraId="30CCA4E8" w14:textId="77777777" w:rsidR="004E3003" w:rsidRPr="00C805E4" w:rsidRDefault="004E3003" w:rsidP="004E3003">
      <w:pPr>
        <w:spacing w:after="0"/>
        <w:rPr>
          <w:rFonts w:ascii="Cambria" w:eastAsia="Calibri" w:hAnsi="Cambria" w:cs="Times New Roman"/>
          <w:i/>
          <w:iCs/>
        </w:rPr>
      </w:pPr>
      <w:r w:rsidRPr="00C805E4">
        <w:rPr>
          <w:rFonts w:ascii="Cambria" w:eastAsia="Calibri" w:hAnsi="Cambria" w:cs="Times New Roman"/>
          <w:b/>
          <w:bCs/>
          <w:i/>
          <w:iCs/>
        </w:rPr>
        <w:t>Admin</w:t>
      </w:r>
      <w:r w:rsidRPr="00C805E4">
        <w:rPr>
          <w:rFonts w:ascii="Cambria" w:eastAsia="Calibri" w:hAnsi="Cambria" w:cs="Times New Roman"/>
          <w:i/>
          <w:iCs/>
        </w:rPr>
        <w:t>- Gina Gwin, 575-388-8414; gina.gwin@usda.gov</w:t>
      </w:r>
    </w:p>
    <w:p w14:paraId="35DF1CB1" w14:textId="77777777" w:rsidR="004E3003" w:rsidRPr="000E5AB9" w:rsidRDefault="004E3003" w:rsidP="004E3003">
      <w:pPr>
        <w:spacing w:after="0"/>
        <w:rPr>
          <w:rFonts w:ascii="Cambria" w:eastAsia="Calibri" w:hAnsi="Cambria" w:cs="Times New Roman"/>
          <w:i/>
          <w:iCs/>
        </w:rPr>
        <w:sectPr w:rsidR="004E3003" w:rsidRPr="000E5AB9" w:rsidSect="004E3003"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  <w:r w:rsidRPr="00C805E4">
        <w:rPr>
          <w:rFonts w:ascii="Cambria" w:eastAsia="Calibri" w:hAnsi="Cambria" w:cs="Times New Roman"/>
          <w:b/>
          <w:bCs/>
          <w:i/>
          <w:iCs/>
        </w:rPr>
        <w:t>Archeology</w:t>
      </w:r>
      <w:r w:rsidRPr="00C805E4">
        <w:rPr>
          <w:rFonts w:ascii="Cambria" w:eastAsia="Calibri" w:hAnsi="Cambria" w:cs="Times New Roman"/>
          <w:i/>
          <w:iCs/>
        </w:rPr>
        <w:t xml:space="preserve"> – </w:t>
      </w:r>
      <w:r>
        <w:rPr>
          <w:rFonts w:ascii="Cambria" w:eastAsia="Calibri" w:hAnsi="Cambria" w:cs="Times New Roman"/>
          <w:i/>
          <w:iCs/>
        </w:rPr>
        <w:t>Emily Dossett</w:t>
      </w:r>
      <w:r w:rsidRPr="00C805E4">
        <w:rPr>
          <w:rFonts w:ascii="Cambria" w:eastAsia="Calibri" w:hAnsi="Cambria" w:cs="Times New Roman"/>
          <w:i/>
          <w:iCs/>
        </w:rPr>
        <w:t>, 575-</w:t>
      </w:r>
      <w:r>
        <w:rPr>
          <w:rFonts w:ascii="Cambria" w:eastAsia="Calibri" w:hAnsi="Cambria" w:cs="Times New Roman"/>
          <w:i/>
          <w:iCs/>
        </w:rPr>
        <w:t>388-8419</w:t>
      </w:r>
      <w:r w:rsidRPr="00C805E4">
        <w:rPr>
          <w:rFonts w:ascii="Cambria" w:eastAsia="Calibri" w:hAnsi="Cambria" w:cs="Times New Roman"/>
          <w:i/>
          <w:iCs/>
        </w:rPr>
        <w:t xml:space="preserve">; </w:t>
      </w:r>
      <w:r>
        <w:rPr>
          <w:rFonts w:ascii="Cambria" w:eastAsia="Calibri" w:hAnsi="Cambria" w:cs="Times New Roman"/>
          <w:i/>
          <w:iCs/>
        </w:rPr>
        <w:t>Emily.dossett</w:t>
      </w:r>
      <w:r w:rsidRPr="00C805E4">
        <w:rPr>
          <w:rFonts w:ascii="Cambria" w:eastAsia="Calibri" w:hAnsi="Cambria" w:cs="Times New Roman"/>
          <w:i/>
          <w:iCs/>
        </w:rPr>
        <w:t>@usda.go</w:t>
      </w:r>
      <w:r>
        <w:rPr>
          <w:rFonts w:ascii="Cambria" w:eastAsia="Calibri" w:hAnsi="Cambria" w:cs="Times New Roman"/>
          <w:i/>
          <w:iCs/>
        </w:rPr>
        <w:t>v</w:t>
      </w:r>
    </w:p>
    <w:p w14:paraId="0D828773" w14:textId="3B26592E" w:rsidR="005A72FE" w:rsidRPr="00477E44" w:rsidRDefault="005A72FE" w:rsidP="00CF6F7B">
      <w:pPr>
        <w:spacing w:after="0"/>
        <w:rPr>
          <w:rFonts w:ascii="Calibri" w:eastAsia="Calibri" w:hAnsi="Calibri" w:cs="Times New Roman"/>
        </w:rPr>
        <w:sectPr w:rsidR="005A72FE" w:rsidRPr="00477E44" w:rsidSect="00C15041"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</w:p>
    <w:p w14:paraId="6FB987E5" w14:textId="03C19195" w:rsidR="00735F0D" w:rsidRDefault="00735F0D" w:rsidP="00735F0D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Natural Resources</w:t>
      </w:r>
      <w:r>
        <w:rPr>
          <w:rFonts w:asciiTheme="majorHAnsi" w:eastAsia="Calibri" w:hAnsiTheme="majorHAnsi" w:cstheme="majorBidi"/>
          <w:i/>
          <w:iCs/>
        </w:rPr>
        <w:t xml:space="preserve"> – Naomi Gomez, </w:t>
      </w:r>
      <w:proofErr w:type="gramStart"/>
      <w:r>
        <w:rPr>
          <w:rFonts w:asciiTheme="majorHAnsi" w:eastAsia="Calibri" w:hAnsiTheme="majorHAnsi" w:cstheme="majorBidi"/>
          <w:i/>
          <w:iCs/>
        </w:rPr>
        <w:t>575-388-8379;</w:t>
      </w:r>
      <w:proofErr w:type="gramEnd"/>
    </w:p>
    <w:p w14:paraId="3B9F44A4" w14:textId="77777777" w:rsidR="00735F0D" w:rsidRDefault="00735F0D" w:rsidP="00735F0D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naomi.gomez@usda.gov</w:t>
      </w:r>
    </w:p>
    <w:p w14:paraId="243B5AFC" w14:textId="36B020A6" w:rsidR="00A015EA" w:rsidRDefault="00A015EA"/>
    <w:tbl>
      <w:tblPr>
        <w:tblW w:w="10885" w:type="dxa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  <w:gridCol w:w="1814"/>
        <w:gridCol w:w="1815"/>
      </w:tblGrid>
      <w:tr w:rsidR="004E3003" w:rsidRPr="0098454C" w14:paraId="74BD2815" w14:textId="2AE23D3C" w:rsidTr="007151F0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3943C93" w14:textId="4C1B7459" w:rsidR="004E3003" w:rsidRPr="004E3003" w:rsidRDefault="004E3003" w:rsidP="004E3003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</w:rPr>
              <w:t>Announcement #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8E483F5" w14:textId="68451507" w:rsidR="004E3003" w:rsidRPr="004E3003" w:rsidRDefault="004E3003" w:rsidP="004E3003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</w:rPr>
              <w:t>Duty Location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1A71C74" w14:textId="09AE64E8" w:rsidR="004E3003" w:rsidRPr="004E3003" w:rsidRDefault="004E3003" w:rsidP="004E3003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</w:rPr>
              <w:t>Position Titl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2FB6ECC" w14:textId="7C0C4C12" w:rsidR="004E3003" w:rsidRPr="004E3003" w:rsidRDefault="004E3003" w:rsidP="004E3003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</w:rPr>
              <w:t>Module(s)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2D66E17" w14:textId="6E9A3F79" w:rsidR="004E3003" w:rsidRPr="004E3003" w:rsidRDefault="004E3003" w:rsidP="004E3003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</w:rPr>
              <w:t>Position Grad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74A2412" w14:textId="4C8E4D55" w:rsidR="004E3003" w:rsidRPr="004E3003" w:rsidRDefault="004E3003" w:rsidP="004E3003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</w:rPr>
              <w:t>Point of Contact</w:t>
            </w:r>
          </w:p>
        </w:tc>
      </w:tr>
      <w:tr w:rsidR="004E3003" w:rsidRPr="0098454C" w14:paraId="0F73387D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CC7EDE" w14:textId="164F239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0003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2BEAEF" w14:textId="67702F7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GLENWOO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E095F6" w14:textId="0415485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E5CE9E" w14:textId="3DC3F29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344B7A" w14:textId="5BF56C5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407D7C" w14:textId="714977F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Valenzuela, Pedro -FS</w:t>
            </w:r>
          </w:p>
        </w:tc>
      </w:tr>
      <w:tr w:rsidR="004E3003" w:rsidRPr="0098454C" w14:paraId="1D3CA2C5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5AC61B" w14:textId="7514D3E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0003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6EAF16" w14:textId="57CCFD1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GLENWOO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3F9817" w14:textId="78DDAC2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BA6D91" w14:textId="4D70FBE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0A2AE4" w14:textId="6817E90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1C6589" w14:textId="7854540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Valenzuela, Pedro -FS</w:t>
            </w:r>
          </w:p>
        </w:tc>
      </w:tr>
      <w:tr w:rsidR="004E3003" w:rsidRPr="0098454C" w14:paraId="5C6FEAAE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17F72C" w14:textId="3B116D4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0003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720F27" w14:textId="0035162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HURLE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BC1F89" w14:textId="100749E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12B8D6" w14:textId="5558012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49E36C" w14:textId="4F10587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A6A5D7" w14:textId="411DAAA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Gutierrez, Jerry -FS</w:t>
            </w:r>
          </w:p>
        </w:tc>
      </w:tr>
      <w:tr w:rsidR="004E3003" w:rsidRPr="0098454C" w14:paraId="48E55D8B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8AF4BE" w14:textId="26991CA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0003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DC0D92" w14:textId="0020A84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0146C5" w14:textId="4FD530A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04DE43" w14:textId="6626C10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CFA35B" w14:textId="51F9B87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BAAD02" w14:textId="74264FE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Campbell, Jeff- FS</w:t>
            </w:r>
          </w:p>
        </w:tc>
      </w:tr>
      <w:tr w:rsidR="004E3003" w:rsidRPr="0098454C" w14:paraId="1AB5709A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426B80" w14:textId="5AEDC5F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0003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22C458" w14:textId="5D85567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D362AB" w14:textId="0A94664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7D403E" w14:textId="52F9FEC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669C1" w14:textId="6B861AF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E40C26" w14:textId="12C517F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Kirker, Javier -FS</w:t>
            </w:r>
          </w:p>
        </w:tc>
      </w:tr>
      <w:tr w:rsidR="004E3003" w:rsidRPr="0098454C" w14:paraId="2E33B24D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1A520A" w14:textId="6ED008D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0003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C9F41E" w14:textId="0ECA174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A6FC5D" w14:textId="0AD9BDC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2C50FA" w14:textId="3CD49E2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2B74D1" w14:textId="7BD055A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2D4247" w14:textId="0272310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James, Anthony -FS</w:t>
            </w:r>
          </w:p>
        </w:tc>
      </w:tr>
      <w:tr w:rsidR="004E3003" w:rsidRPr="0098454C" w14:paraId="04D350E7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4BF696" w14:textId="627ED89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0004-5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3F9E53" w14:textId="088B40C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HURLE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A9BB15" w14:textId="12BB258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7AE1CE" w14:textId="3A23A91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357920" w14:textId="5694941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747992" w14:textId="1D02B83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Ochoa, Sergio -FS</w:t>
            </w:r>
          </w:p>
        </w:tc>
      </w:tr>
      <w:tr w:rsidR="004E3003" w:rsidRPr="0098454C" w14:paraId="61FF0A6B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D3545B" w14:textId="3DEF185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0935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5807DD" w14:textId="7F65CEF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329D32" w14:textId="3870EB5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C5875D" w14:textId="60C90CF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E6F2E5" w14:textId="69F4645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011B8D" w14:textId="5FBB20E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Kirker, Javier -FS</w:t>
            </w:r>
          </w:p>
        </w:tc>
      </w:tr>
      <w:tr w:rsidR="004E3003" w:rsidRPr="0098454C" w14:paraId="21CC3A0A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3FA336" w14:textId="531822B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0936-5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64F727" w14:textId="38A7E28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6A7745" w14:textId="18DBF3A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6E85AE" w14:textId="604EE52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0B4876" w14:textId="71549DB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E7D892" w14:textId="5633F56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Kirker, Javier -FS</w:t>
            </w:r>
          </w:p>
        </w:tc>
      </w:tr>
      <w:tr w:rsidR="004E3003" w:rsidRPr="0098454C" w14:paraId="54C00117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DB58E4" w14:textId="18856FF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1477-5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EDF2B4" w14:textId="4F4B2FB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84AEFD" w14:textId="3B967DA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A2AAD" w14:textId="6D40ECC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8417FA" w14:textId="1E57782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987F3A" w14:textId="1CA9988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Kirker, Javier -FS</w:t>
            </w:r>
          </w:p>
        </w:tc>
      </w:tr>
      <w:tr w:rsidR="004E3003" w:rsidRPr="0098454C" w14:paraId="0170C027" w14:textId="77777777" w:rsidTr="00655C4E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2F89B5" w14:textId="5226011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2036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C2C423" w14:textId="3702330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MIMBRES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EB5552" w14:textId="6C79844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350621" w14:textId="7FF2BBC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38E392" w14:textId="28B6EA3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7F5218" w14:textId="0C452FE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Jones, Aaron -FS</w:t>
            </w:r>
          </w:p>
        </w:tc>
      </w:tr>
      <w:tr w:rsidR="004E3003" w:rsidRPr="0098454C" w14:paraId="7728CDEA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45E9A1" w14:textId="1704DAC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2036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20B1C2" w14:textId="7322E37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504B74" w14:textId="275BAB0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6B4ACC" w14:textId="1B97C72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217402" w14:textId="43BC642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C7353" w14:textId="2D5A484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Campbell, Jeff- FS</w:t>
            </w:r>
          </w:p>
        </w:tc>
      </w:tr>
      <w:tr w:rsidR="004E3003" w:rsidRPr="0098454C" w14:paraId="0412B852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708EB4" w14:textId="304A9F3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2856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1F8F25" w14:textId="297FC1F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GLENWOO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C34CBF" w14:textId="5DF8717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63E7C0" w14:textId="6E437DD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BE523F" w14:textId="6B24C12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5F5C9" w14:textId="7C14030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Valenzuela, Pedro -FS</w:t>
            </w:r>
          </w:p>
        </w:tc>
      </w:tr>
      <w:tr w:rsidR="004E3003" w:rsidRPr="0098454C" w14:paraId="533607AE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35DFFA" w14:textId="39CB22C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2856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DE70E1" w14:textId="73FAADB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KING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D59A1" w14:textId="2C1BAB5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8452EE" w14:textId="5614424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6E14FB" w14:textId="1C2CD27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7B494" w14:textId="7E920EB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James, Anthony -FS</w:t>
            </w:r>
          </w:p>
        </w:tc>
      </w:tr>
      <w:tr w:rsidR="004E3003" w:rsidRPr="0098454C" w14:paraId="77E0089A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D17E7E" w14:textId="4100FFC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2856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EE9146" w14:textId="530D2E1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MIMBRES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47FAAE" w14:textId="352B7A4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68AD4A" w14:textId="2782406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CCE60C" w14:textId="7DE98CD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21F11" w14:textId="03CC237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Jones, Aaron -FS</w:t>
            </w:r>
          </w:p>
        </w:tc>
      </w:tr>
      <w:tr w:rsidR="004E3003" w:rsidRPr="0098454C" w14:paraId="082A8D7E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B6E5AB" w14:textId="5E627CC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2856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95B659" w14:textId="234A188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QUEMADO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815D62" w14:textId="248D705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E84568" w14:textId="6F048C0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BB613A" w14:textId="1985076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DBB9F" w14:textId="1F7A033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Barker, Heath -FS</w:t>
            </w:r>
          </w:p>
        </w:tc>
      </w:tr>
      <w:tr w:rsidR="004E3003" w:rsidRPr="0098454C" w14:paraId="55C2B4F9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82C0AF" w14:textId="035A545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2856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26F655" w14:textId="6C60A2F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C4DEEA" w14:textId="0D4B039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A88E27" w14:textId="67802F0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622B29" w14:textId="28A9D62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E9830" w14:textId="168873B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Campbell, Jeff- FS</w:t>
            </w:r>
          </w:p>
        </w:tc>
      </w:tr>
      <w:tr w:rsidR="004E3003" w:rsidRPr="0098454C" w14:paraId="183C2573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A5090E" w14:textId="3B63146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lastRenderedPageBreak/>
              <w:t>22-TEMPF3-R3-2856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5920EC" w14:textId="5668F2E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50D87A" w14:textId="055F506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8D7286" w14:textId="51DB846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6F4CFB" w14:textId="6B2C7DF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90BE7" w14:textId="24E9C68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Kirker, Javier -FS</w:t>
            </w:r>
          </w:p>
        </w:tc>
      </w:tr>
      <w:tr w:rsidR="004E3003" w:rsidRPr="0098454C" w14:paraId="696BF459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FCA7C3" w14:textId="6311A79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2856-4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BCC866" w14:textId="25D4E45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60B278" w14:textId="48A3D73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AB6F06" w14:textId="05EFF19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CF1352" w14:textId="6808161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4F7F9" w14:textId="19444E1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James, Anthony -FS</w:t>
            </w:r>
          </w:p>
        </w:tc>
      </w:tr>
      <w:tr w:rsidR="004E3003" w:rsidRPr="0098454C" w14:paraId="095B82E9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89FB82" w14:textId="37579B0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3867-3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8289C2" w14:textId="22DD9E9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GLENWOO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EBC817" w14:textId="07443F5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681AC8" w14:textId="053E8E4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D8513C" w14:textId="1940F09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137D2" w14:textId="6B5A8CD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Valenzuela, Pedro -FS</w:t>
            </w:r>
          </w:p>
        </w:tc>
      </w:tr>
      <w:tr w:rsidR="004E3003" w:rsidRPr="0098454C" w14:paraId="229C7121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B9D1C1" w14:textId="36E364D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3867-3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B099EC" w14:textId="5138734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MIMBRES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0DF782" w14:textId="5B2269E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DD0AF8" w14:textId="04CF997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FAB6A4" w14:textId="142BB3E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D96CF" w14:textId="6BA1DA0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Jones, Aaron -FS</w:t>
            </w:r>
          </w:p>
        </w:tc>
      </w:tr>
      <w:tr w:rsidR="004E3003" w:rsidRPr="0098454C" w14:paraId="3A92BB56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ACC86A" w14:textId="4C9F506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3867-3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918B03" w14:textId="6BAD888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8EB946" w14:textId="711A455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667B56" w14:textId="5B01622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9661F7" w14:textId="3242A1F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924C3" w14:textId="414CF76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Campbell, Jeff- FS</w:t>
            </w:r>
          </w:p>
        </w:tc>
      </w:tr>
      <w:tr w:rsidR="004E3003" w:rsidRPr="0098454C" w14:paraId="724ADDBE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29A5B7" w14:textId="16DCA59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3867-3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C71E4C" w14:textId="245BCD4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E201A7" w14:textId="32A5EDA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665EC6" w14:textId="4C63685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4EBC7B" w14:textId="40CCC8E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1798C" w14:textId="0B4539C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Campbell, Jeff- FS</w:t>
            </w:r>
          </w:p>
        </w:tc>
      </w:tr>
      <w:tr w:rsidR="004E3003" w:rsidRPr="0098454C" w14:paraId="02AA2510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29AA06" w14:textId="29CA26D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3867-3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6C8685" w14:textId="39DAC2D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7143BB" w14:textId="677757C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40253E" w14:textId="05696F5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E190DE" w14:textId="58F1CF7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F6A38" w14:textId="4FB0346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Kirker, Javier -FS</w:t>
            </w:r>
          </w:p>
        </w:tc>
      </w:tr>
      <w:tr w:rsidR="004E3003" w:rsidRPr="0098454C" w14:paraId="75E114C1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9A7809" w14:textId="4B41DA4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F3-R3-3867-3DH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FBE33C" w14:textId="5194041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495933" w14:textId="04B04E4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EFE2A6" w14:textId="6CA590A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D6F471" w14:textId="6B296A5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C4987" w14:textId="2EE137D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James, Anthony -FS</w:t>
            </w:r>
          </w:p>
        </w:tc>
      </w:tr>
      <w:tr w:rsidR="004E3003" w:rsidRPr="0098454C" w14:paraId="6C2A70FD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93F34C" w14:textId="214435B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09-4DT-NB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E986FF" w14:textId="6F61477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ECBD0D" w14:textId="32EBF83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1D8272" w14:textId="396CF0F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2250BE" w14:textId="0FB3CC9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05022" w14:textId="7FBD43C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Campbell, Jeff- FS</w:t>
            </w:r>
          </w:p>
        </w:tc>
      </w:tr>
      <w:tr w:rsidR="004E3003" w:rsidRPr="0098454C" w14:paraId="5EF16849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3D9937" w14:textId="385FC88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10-4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2B9DD5" w14:textId="7884526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GLENWOO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52DFD3" w14:textId="1F69245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618DA0" w14:textId="1C82057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830338" w14:textId="04144E5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Recreation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F8237" w14:textId="1A0CF70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Deldin, Ellyse - FS</w:t>
            </w:r>
          </w:p>
        </w:tc>
      </w:tr>
      <w:tr w:rsidR="004E3003" w:rsidRPr="0098454C" w14:paraId="3EDCDDBD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AD6759" w14:textId="4D9C009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10-4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6272B6" w14:textId="4CCFC5B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MIMBRES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D77E7F" w14:textId="2AEC0C2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1C9878" w14:textId="276906E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11EE42" w14:textId="54BA590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Recreation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E62CC" w14:textId="0BF5AE3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Probst, Kevin -FS</w:t>
            </w:r>
          </w:p>
        </w:tc>
      </w:tr>
      <w:tr w:rsidR="004E3003" w:rsidRPr="0098454C" w14:paraId="246BB1CF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6F4208" w14:textId="74CF60C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10-4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4507DE" w14:textId="70526AC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4BBD1F" w14:textId="5EFA4DE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A31034" w14:textId="66130BA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B1485F" w14:textId="6950379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Recreation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2482B" w14:textId="45719CE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4E3003">
              <w:rPr>
                <w:rFonts w:eastAsia="Times New Roman" w:cstheme="minorHAnsi"/>
                <w:color w:val="000000"/>
              </w:rPr>
              <w:t>Guaderrama</w:t>
            </w:r>
            <w:proofErr w:type="spellEnd"/>
            <w:r w:rsidRPr="004E3003">
              <w:rPr>
                <w:rFonts w:eastAsia="Times New Roman" w:cstheme="minorHAnsi"/>
                <w:color w:val="000000"/>
              </w:rPr>
              <w:t>, Rene -FS</w:t>
            </w:r>
          </w:p>
        </w:tc>
      </w:tr>
      <w:tr w:rsidR="004E3003" w:rsidRPr="0098454C" w14:paraId="43996FEB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F5B186" w14:textId="3376B47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15-3DT-CB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A85F68" w14:textId="4228010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611130" w14:textId="146C772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DD5ABE" w14:textId="1AF8120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Ai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EF120D" w14:textId="52C03D1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Timber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44D45" w14:textId="4DD74D5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Probst, Kevin -FS</w:t>
            </w:r>
          </w:p>
        </w:tc>
      </w:tr>
      <w:tr w:rsidR="004E3003" w:rsidRPr="0098454C" w14:paraId="2D046D2C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676927" w14:textId="33F42E7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17-5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39F4C1" w14:textId="7D8D985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GLENWOO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6F660F" w14:textId="4139A75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AB0E0A" w14:textId="26F808E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465F23" w14:textId="5A89DF1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Recreation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CA2D2" w14:textId="764045A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Deldin, Ellyse - FS</w:t>
            </w:r>
          </w:p>
        </w:tc>
      </w:tr>
      <w:tr w:rsidR="004E3003" w:rsidRPr="0098454C" w14:paraId="328BAC8E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B15B18" w14:textId="39A74AE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17-5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00B183" w14:textId="5E6DA68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MIMBRES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A6C9ED" w14:textId="6CC2E7E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9D730C" w14:textId="0AAF82D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53670E" w14:textId="2E50CE2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Recreation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559CF" w14:textId="6D01312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Probst, Kevin -FS</w:t>
            </w:r>
          </w:p>
        </w:tc>
      </w:tr>
      <w:tr w:rsidR="004E3003" w:rsidRPr="0098454C" w14:paraId="49B701D0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679836" w14:textId="61F2025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17-5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470D49" w14:textId="59A4838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D56FCD" w14:textId="1C36B4A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2EF3D9" w14:textId="7F41AE5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4DA6A6" w14:textId="1CDEEC1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Recreation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EE77A" w14:textId="2F12DB3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4E3003">
              <w:rPr>
                <w:rFonts w:eastAsia="Times New Roman" w:cstheme="minorHAnsi"/>
                <w:color w:val="000000"/>
              </w:rPr>
              <w:t>Guaderrama</w:t>
            </w:r>
            <w:proofErr w:type="spellEnd"/>
            <w:r w:rsidRPr="004E3003">
              <w:rPr>
                <w:rFonts w:eastAsia="Times New Roman" w:cstheme="minorHAnsi"/>
                <w:color w:val="000000"/>
              </w:rPr>
              <w:t>, Rene -FS</w:t>
            </w:r>
          </w:p>
        </w:tc>
      </w:tr>
      <w:tr w:rsidR="004E3003" w:rsidRPr="0098454C" w14:paraId="0B61A33F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32A221" w14:textId="1C50D62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21-5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82C5AD" w14:textId="6C67B7B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E630BA" w14:textId="3CE4921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E80FDC" w14:textId="6434EE2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B53EEA" w14:textId="4B43020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Wildlife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B889A" w14:textId="64B23C2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Gehrt, Amanda -FS</w:t>
            </w:r>
          </w:p>
        </w:tc>
      </w:tr>
      <w:tr w:rsidR="004E3003" w:rsidRPr="0098454C" w14:paraId="2C76AEA7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587BB0" w14:textId="5DA2749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21-5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8DDDD7" w14:textId="0E54B4D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843EDA" w14:textId="4BE9D2E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6BD815" w14:textId="3C60885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4D81E3" w14:textId="66EAECC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Wildlife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C9670" w14:textId="5D8B4A1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Ybarra, Antonio -FS</w:t>
            </w:r>
          </w:p>
        </w:tc>
      </w:tr>
      <w:tr w:rsidR="004E3003" w:rsidRPr="0098454C" w14:paraId="337079A4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C8C6F3" w14:textId="5E5A911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23-4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850010" w14:textId="0A62515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GLENWOO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6050F6" w14:textId="0114A56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0EBD78" w14:textId="537D47B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875EBD" w14:textId="08353D4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Fish &amp; Wildlife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A50B4" w14:textId="4F8B10A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Taylor, Sandra - FS</w:t>
            </w:r>
          </w:p>
        </w:tc>
      </w:tr>
      <w:tr w:rsidR="004E3003" w:rsidRPr="0098454C" w14:paraId="31E1A154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F7633D" w14:textId="7D7D9C8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23-4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A7131F" w14:textId="32CF5AF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MIMBRES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955EC2" w14:textId="71FA4D4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6111CA" w14:textId="56EB7E1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F46000" w14:textId="2350893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Fish &amp; Wildlife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3D63C" w14:textId="20E11F9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Ybarra, Antonio -FS</w:t>
            </w:r>
          </w:p>
        </w:tc>
      </w:tr>
      <w:tr w:rsidR="004E3003" w:rsidRPr="0098454C" w14:paraId="3DC806C8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1EA1E9" w14:textId="63AD463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23-4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36284E" w14:textId="2E34816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B52F2C" w14:textId="633B9E5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DF87F8" w14:textId="096CA00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701EE5" w14:textId="2742F3E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Fish &amp; Wildlife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DFCF4" w14:textId="6F4AD11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Gehrt, Amanda -FS</w:t>
            </w:r>
          </w:p>
        </w:tc>
      </w:tr>
      <w:tr w:rsidR="004E3003" w:rsidRPr="0098454C" w14:paraId="2435AAB6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EF3E12" w14:textId="4E9468F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0023-4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2D31B3" w14:textId="6C82523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D86EEE" w14:textId="5B3071D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245E35" w14:textId="2E8CC45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3EBE24" w14:textId="695454C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Fish &amp; Wildlife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14F55" w14:textId="4CB5889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Ybarra, Antonio -FS</w:t>
            </w:r>
          </w:p>
        </w:tc>
      </w:tr>
      <w:tr w:rsidR="004E3003" w:rsidRPr="0098454C" w14:paraId="0C3FF83C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E2C868" w14:textId="6345521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lastRenderedPageBreak/>
              <w:t>22-TEMP3-R3-0023-4DT-MM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2F11C7" w14:textId="0EEA2ED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C9CA85" w14:textId="3C908EF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6B383F" w14:textId="756A7F7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5979E5" w14:textId="11A7D20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Fish &amp; Wildlife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5F1B9" w14:textId="2CB8F4C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4E3003">
              <w:rPr>
                <w:rFonts w:eastAsia="Times New Roman" w:cstheme="minorHAnsi"/>
                <w:color w:val="000000"/>
              </w:rPr>
              <w:t>Guaderrama</w:t>
            </w:r>
            <w:proofErr w:type="spellEnd"/>
            <w:r w:rsidRPr="004E3003">
              <w:rPr>
                <w:rFonts w:eastAsia="Times New Roman" w:cstheme="minorHAnsi"/>
                <w:color w:val="000000"/>
              </w:rPr>
              <w:t>, Rene -FS</w:t>
            </w:r>
          </w:p>
        </w:tc>
      </w:tr>
      <w:tr w:rsidR="004E3003" w:rsidRPr="0098454C" w14:paraId="69D3B02C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611219" w14:textId="6E31A84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08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00009B" w14:textId="41C3C8C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MIMBRES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2404A4" w14:textId="1E478DB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55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D2C23F" w14:textId="2A7A0F6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Rang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72CD58" w14:textId="0211225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C765E" w14:textId="510AEE3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Graves, Allen-FS</w:t>
            </w:r>
          </w:p>
        </w:tc>
      </w:tr>
      <w:tr w:rsidR="004E3003" w:rsidRPr="0098454C" w14:paraId="2379F5D0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C32762" w14:textId="665FB50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08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CA8EE7" w14:textId="25D1B5A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D90584" w14:textId="13E99F0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55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B56B61" w14:textId="3D3F64B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Rang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E5143A" w14:textId="00B0C1B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59A16" w14:textId="5D351E2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Baldridge, Aaron -FS</w:t>
            </w:r>
          </w:p>
        </w:tc>
      </w:tr>
      <w:tr w:rsidR="004E3003" w:rsidRPr="0098454C" w14:paraId="3A2753DD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D7F698" w14:textId="180335E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08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1BEA61" w14:textId="4E5F10D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FB57D1" w14:textId="49A5390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55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64B8D3" w14:textId="3D7D94B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Rang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1376EF" w14:textId="4E36FAB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6611A" w14:textId="18123E8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4E3003">
              <w:rPr>
                <w:rFonts w:eastAsia="Times New Roman" w:cstheme="minorHAnsi"/>
                <w:color w:val="000000"/>
              </w:rPr>
              <w:t>Guaderrama</w:t>
            </w:r>
            <w:proofErr w:type="spellEnd"/>
            <w:r w:rsidRPr="004E3003">
              <w:rPr>
                <w:rFonts w:eastAsia="Times New Roman" w:cstheme="minorHAnsi"/>
                <w:color w:val="000000"/>
              </w:rPr>
              <w:t>, Rene -FS</w:t>
            </w:r>
          </w:p>
        </w:tc>
      </w:tr>
      <w:tr w:rsidR="004E3003" w:rsidRPr="0098454C" w14:paraId="1C38B0AC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425D7A" w14:textId="2E3E0F9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08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08CEE9" w14:textId="3D36A06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F6A652" w14:textId="1832149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55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57844A" w14:textId="0083E62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Rang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7ABEF5" w14:textId="1DEA189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FCA00E" w14:textId="5BF7E5E9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4E3003">
              <w:rPr>
                <w:rFonts w:eastAsia="Times New Roman" w:cstheme="minorHAnsi"/>
                <w:color w:val="000000"/>
              </w:rPr>
              <w:t>Guaderrama</w:t>
            </w:r>
            <w:proofErr w:type="spellEnd"/>
            <w:r w:rsidRPr="004E3003">
              <w:rPr>
                <w:rFonts w:eastAsia="Times New Roman" w:cstheme="minorHAnsi"/>
                <w:color w:val="000000"/>
              </w:rPr>
              <w:t>, Rene -FS</w:t>
            </w:r>
          </w:p>
        </w:tc>
      </w:tr>
      <w:tr w:rsidR="004E3003" w:rsidRPr="0098454C" w14:paraId="147A7677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C6FA3" w14:textId="38BDF37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09-5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939A34" w14:textId="225FA2F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8F9C80" w14:textId="5B700EA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55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73ABA7" w14:textId="2C63121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Rang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8CCE48" w14:textId="6A31957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264DE" w14:textId="04DCBAB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Baldridge, Aaron -FS</w:t>
            </w:r>
          </w:p>
        </w:tc>
      </w:tr>
      <w:tr w:rsidR="004E3003" w:rsidRPr="0098454C" w14:paraId="294EFC88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8F21C6" w14:textId="0B40A8E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27-3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0F71FD" w14:textId="51829C2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94AE34" w14:textId="6D2079B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EC030C" w14:textId="4A9CDDF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Ai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3D841A" w14:textId="3B06B68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Recreation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1C1BF" w14:textId="0B95B53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Dykstra, Dalynn - FS</w:t>
            </w:r>
          </w:p>
        </w:tc>
      </w:tr>
      <w:tr w:rsidR="004E3003" w:rsidRPr="0098454C" w14:paraId="5A6BEB6B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D05AD1" w14:textId="7EFB449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27-3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38D36D" w14:textId="2072C5E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13CBBA" w14:textId="241BECE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7B4ADA" w14:textId="088306C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Ai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F37472" w14:textId="4A1F4D3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Recreation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71ECA" w14:textId="2DE1F6B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Dykstra, Dalynn - FS</w:t>
            </w:r>
          </w:p>
        </w:tc>
      </w:tr>
      <w:tr w:rsidR="004E3003" w:rsidRPr="0098454C" w14:paraId="3C3B83EA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719DB1" w14:textId="25A7196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59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BB7820" w14:textId="3B43C3B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FC41F6" w14:textId="1CE88F4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7B4824" w14:textId="24A6551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8B7BC0" w14:textId="1686E8A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73317" w14:textId="020E9CB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Dossett, Emily - FS</w:t>
            </w:r>
          </w:p>
        </w:tc>
      </w:tr>
      <w:tr w:rsidR="004E3003" w:rsidRPr="0098454C" w14:paraId="5CFC44DD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1AB4A0" w14:textId="50980CC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59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903139" w14:textId="023D71F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BD1C0B" w14:textId="43CF097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E99EA6" w14:textId="29D8B38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78192C" w14:textId="742F44B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AA924" w14:textId="195C560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Dossett, Emily - FS</w:t>
            </w:r>
          </w:p>
        </w:tc>
      </w:tr>
      <w:tr w:rsidR="004E3003" w:rsidRPr="0098454C" w14:paraId="5E6E76AA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741C5D" w14:textId="546D496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60-5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70D2EF" w14:textId="713A686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GLENWOO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58E8AC" w14:textId="1E4D9E9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E30420" w14:textId="181653E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21F9FE" w14:textId="7FA5AB3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07238" w14:textId="7E7E887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Euler, Christopher -FS</w:t>
            </w:r>
          </w:p>
        </w:tc>
      </w:tr>
      <w:tr w:rsidR="004E3003" w:rsidRPr="0098454C" w14:paraId="16BD67E3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93E495" w14:textId="11A5482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60-5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B4F262" w14:textId="6860FE3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MIMBRES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C373AA" w14:textId="0753E7D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392755" w14:textId="59E609F3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A6DB45" w14:textId="0CCEA40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6B56B" w14:textId="5E44E95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Adams, Chris- FS</w:t>
            </w:r>
          </w:p>
        </w:tc>
      </w:tr>
      <w:tr w:rsidR="004E3003" w:rsidRPr="0098454C" w14:paraId="4D01434E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339D99" w14:textId="6E76F3B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60-5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31EB8B" w14:textId="24E2BB9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26222A" w14:textId="094BE65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F989F6" w14:textId="573EEA4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2E8101" w14:textId="64715BA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7C6A6" w14:textId="348711B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4E3003">
              <w:rPr>
                <w:rFonts w:eastAsia="Times New Roman" w:cstheme="minorHAnsi"/>
                <w:color w:val="000000"/>
              </w:rPr>
              <w:t>Maddra</w:t>
            </w:r>
            <w:proofErr w:type="spellEnd"/>
            <w:r w:rsidRPr="004E3003">
              <w:rPr>
                <w:rFonts w:eastAsia="Times New Roman" w:cstheme="minorHAnsi"/>
                <w:color w:val="000000"/>
              </w:rPr>
              <w:t>, Jessica - FS</w:t>
            </w:r>
          </w:p>
        </w:tc>
      </w:tr>
      <w:tr w:rsidR="004E3003" w:rsidRPr="0098454C" w14:paraId="287CE5D8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8E185E" w14:textId="6BD6B05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60-5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49AC7C" w14:textId="5BD54D9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6ADEE5" w14:textId="37F99E4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F5ECD4" w14:textId="6DD5A07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8B61C0" w14:textId="2639130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1C956" w14:textId="7D366DF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Adams, Chris- FS</w:t>
            </w:r>
          </w:p>
        </w:tc>
      </w:tr>
      <w:tr w:rsidR="004E3003" w:rsidRPr="0098454C" w14:paraId="3EC47517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8A5B4B" w14:textId="3F43920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62-7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DD458F" w14:textId="184A0D0E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GLENWOO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23559" w14:textId="1672E9D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856C3A" w14:textId="06B38E0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95BF32" w14:textId="769B468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D497A4" w14:textId="074AE09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Euler, Christopher -FS</w:t>
            </w:r>
          </w:p>
        </w:tc>
      </w:tr>
      <w:tr w:rsidR="004E3003" w:rsidRPr="0098454C" w14:paraId="42B75965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F0B617" w14:textId="519D4B95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362-7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8662B3" w14:textId="5B99FFD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855EC4" w14:textId="09EC11F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7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917B37" w14:textId="1772504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30CA0B" w14:textId="3DECE30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3D266" w14:textId="03A39CFF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4E3003">
              <w:rPr>
                <w:rFonts w:eastAsia="Times New Roman" w:cstheme="minorHAnsi"/>
                <w:color w:val="000000"/>
              </w:rPr>
              <w:t>Maddra</w:t>
            </w:r>
            <w:proofErr w:type="spellEnd"/>
            <w:r w:rsidRPr="004E3003">
              <w:rPr>
                <w:rFonts w:eastAsia="Times New Roman" w:cstheme="minorHAnsi"/>
                <w:color w:val="000000"/>
              </w:rPr>
              <w:t>, Jessica - FS</w:t>
            </w:r>
          </w:p>
        </w:tc>
      </w:tr>
      <w:tr w:rsidR="004E3003" w:rsidRPr="0098454C" w14:paraId="2D4F6AE3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8D64C6" w14:textId="43CF9DC7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458-3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5FDAF8" w14:textId="51ECBB7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602A2B" w14:textId="151EF45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326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3E97CD" w14:textId="3985E067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Office Automation Clerk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5267B2" w14:textId="0EE4A148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dmin/Fire Admin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DA14B" w14:textId="77777777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Gwin, Gina -FS</w:t>
            </w:r>
          </w:p>
          <w:p w14:paraId="5060D16F" w14:textId="0AA18F4B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Butler, Jason-FS</w:t>
            </w:r>
          </w:p>
        </w:tc>
      </w:tr>
      <w:tr w:rsidR="004E3003" w:rsidRPr="0098454C" w14:paraId="629EF52F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C115C5" w14:textId="740BED4B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466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6D055A" w14:textId="466016EA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731EEB" w14:textId="3376A4B6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62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75F351" w14:textId="089B418C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orestry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042B03" w14:textId="472E4F88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Timber Sale Preparation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301F6" w14:textId="1717BCC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Probst, Kevin -FS</w:t>
            </w:r>
          </w:p>
        </w:tc>
      </w:tr>
      <w:tr w:rsidR="004E3003" w:rsidRPr="0098454C" w14:paraId="124E1712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30FC79" w14:textId="25F12F3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539-4DT-BG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5263C1" w14:textId="72D11063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HURLE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C9CCFC" w14:textId="04D85226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WG-6907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C9D2B6" w14:textId="5B159B1D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Materials Handler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A570EE" w14:textId="56ADECAC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 Cach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A01A7" w14:textId="3B2B5E51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Tovar, Alejandro - FS</w:t>
            </w:r>
          </w:p>
        </w:tc>
      </w:tr>
      <w:tr w:rsidR="004E3003" w:rsidRPr="0098454C" w14:paraId="197F8B9E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D7D83E" w14:textId="695D5B46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735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8FA008" w14:textId="2D04BA11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FB471E" w14:textId="549DC574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E43F9C" w14:textId="3D836FA3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692B4D" w14:textId="765E8692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Natural Resources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EE477" w14:textId="029EFDD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Gomez, Naomi - FS</w:t>
            </w:r>
          </w:p>
        </w:tc>
      </w:tr>
      <w:tr w:rsidR="004E3003" w:rsidRPr="0098454C" w14:paraId="741B66FB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1BDADA" w14:textId="235D7E62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735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A7CEB6" w14:textId="27DD06BE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GLENWOO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B1FD14" w14:textId="09E24EAF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469D64" w14:textId="54C64C71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10D6D9" w14:textId="566F78E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Natural Resources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F401D" w14:textId="5AAC22EA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Taylor, Sandra - FS</w:t>
            </w:r>
          </w:p>
        </w:tc>
      </w:tr>
      <w:tr w:rsidR="004E3003" w:rsidRPr="0098454C" w14:paraId="6E92A92F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4AB234" w14:textId="0D7DCDF9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735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A35B04" w14:textId="2A324C81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MIMBRES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E79865" w14:textId="31FBC772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CE42EA" w14:textId="2E5388B3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E9FE40" w14:textId="55AFFA31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Natural Resources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B9EAA" w14:textId="127BD43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Graves, Allen-FS</w:t>
            </w:r>
          </w:p>
        </w:tc>
      </w:tr>
      <w:tr w:rsidR="004E3003" w:rsidRPr="0098454C" w14:paraId="01035C99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717094" w14:textId="5B1E085C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lastRenderedPageBreak/>
              <w:t>22-TEMP3-R3-2735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F8A506" w14:textId="03AFA053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DFA70D" w14:textId="1CD0A56A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188FB1" w14:textId="2A33941B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4D376B" w14:textId="17C58BC1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Natural Resources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3CD9A" w14:textId="7E013772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Gehrt, Amanda-FS</w:t>
            </w:r>
          </w:p>
        </w:tc>
      </w:tr>
      <w:tr w:rsidR="004E3003" w:rsidRPr="0098454C" w14:paraId="347E2B8C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041047" w14:textId="108F2A9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735-4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F16490" w14:textId="4BB659F1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ABB590" w14:textId="38091A2B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613991" w14:textId="5F6143D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EA4ADE" w14:textId="31743AF1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Natural Resources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6DC4C" w14:textId="35DAEAB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4E3003">
              <w:rPr>
                <w:rFonts w:eastAsia="Times New Roman" w:cstheme="minorHAnsi"/>
                <w:color w:val="000000"/>
              </w:rPr>
              <w:t>Guaderrama</w:t>
            </w:r>
            <w:proofErr w:type="spellEnd"/>
            <w:r w:rsidRPr="004E3003">
              <w:rPr>
                <w:rFonts w:eastAsia="Times New Roman" w:cstheme="minorHAnsi"/>
                <w:color w:val="000000"/>
              </w:rPr>
              <w:t>, Rene -FS</w:t>
            </w:r>
          </w:p>
        </w:tc>
      </w:tr>
      <w:tr w:rsidR="004E3003" w:rsidRPr="0098454C" w14:paraId="03FE2286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597A4A" w14:textId="5305ECFE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736-5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B56051" w14:textId="30401616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3CF1CC" w14:textId="6FE40D6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14E804" w14:textId="2561A404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15B12D" w14:textId="2DDDFBD4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Natural Resources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AEF61" w14:textId="5641CA0D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Gehrt, Amanda-FS</w:t>
            </w:r>
          </w:p>
        </w:tc>
      </w:tr>
      <w:tr w:rsidR="004E3003" w:rsidRPr="0098454C" w14:paraId="5ACBCC51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7F30B1" w14:textId="3812CDB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736-5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7BD11C" w14:textId="57898B49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122512" w14:textId="7ABC0D86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404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24EDCC" w14:textId="446A5C7D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Biological Science Technicia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C35ECF" w14:textId="3F6B090B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(Natural Resources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1911C7" w14:textId="343B6EA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Gomez, Naomi - FS</w:t>
            </w:r>
          </w:p>
        </w:tc>
      </w:tr>
      <w:tr w:rsidR="004E3003" w:rsidRPr="0098454C" w14:paraId="1431F97F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6A3523" w14:textId="604E823C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854-4DT-NB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856745" w14:textId="4209A6F9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D77698" w14:textId="4124D37D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2151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ED655C" w14:textId="6932EB59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utomotive Equipment Dispatcher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56407A" w14:textId="0846B87A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 Dispatch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48227" w14:textId="70B3804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Ortiz, Juan-FS</w:t>
            </w:r>
          </w:p>
        </w:tc>
      </w:tr>
      <w:tr w:rsidR="004E3003" w:rsidRPr="0098454C" w14:paraId="03E2BDBC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3D431E" w14:textId="4E8E75ED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2855-5DT-SB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44C8C4" w14:textId="4E3315B7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SILVER CIT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D6CC24" w14:textId="38E67B8B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2151-05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6238C1" w14:textId="0E0CBF27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utomotive Equipment Dispatcher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27F605" w14:textId="1C1FCCC1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 Dispatch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5D03E" w14:textId="2A3A4FF8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Ortiz, Juan-FS</w:t>
            </w:r>
          </w:p>
        </w:tc>
      </w:tr>
      <w:tr w:rsidR="004E3003" w:rsidRPr="0098454C" w14:paraId="5EA56BA0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95754B" w14:textId="0C19F552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3257-3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C18739" w14:textId="1F9C15A0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MIMBRES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6D92C4" w14:textId="2390C05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A422D3" w14:textId="46392F64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ical Ai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D8C648" w14:textId="0AFED6F1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B7287" w14:textId="404CAE2C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Adams, Chris- FS</w:t>
            </w:r>
          </w:p>
        </w:tc>
      </w:tr>
      <w:tr w:rsidR="004E3003" w:rsidRPr="0098454C" w14:paraId="459FE7A7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1EC284" w14:textId="3EE3CFDF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3257-3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18F49B" w14:textId="591B4B02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RESERVE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6CB00D" w14:textId="73B384D8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AAE972" w14:textId="143E53C0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ical Ai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CA84AB" w14:textId="6D889252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06E2F" w14:textId="70C18AA6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4E3003">
              <w:rPr>
                <w:rFonts w:eastAsia="Times New Roman" w:cstheme="minorHAnsi"/>
                <w:color w:val="000000"/>
              </w:rPr>
              <w:t>Maddra</w:t>
            </w:r>
            <w:proofErr w:type="spellEnd"/>
            <w:r w:rsidRPr="004E3003">
              <w:rPr>
                <w:rFonts w:eastAsia="Times New Roman" w:cstheme="minorHAnsi"/>
                <w:color w:val="000000"/>
              </w:rPr>
              <w:t>, Jessica - FS</w:t>
            </w:r>
          </w:p>
        </w:tc>
      </w:tr>
      <w:tr w:rsidR="004E3003" w:rsidRPr="0098454C" w14:paraId="2C042D88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86BEB2" w14:textId="74792F52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3257-3DT-EW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4E8204" w14:textId="2E4282EB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WINSTON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DE94A4" w14:textId="063ADFB3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102-03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F93277" w14:textId="14B72EF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Archeological Ai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11E5BD" w14:textId="2B624B87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7235B" w14:textId="26756490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Adams, Chris- FS</w:t>
            </w:r>
          </w:p>
        </w:tc>
      </w:tr>
      <w:tr w:rsidR="004E3003" w:rsidRPr="0098454C" w14:paraId="1FD89AEC" w14:textId="77777777" w:rsidTr="004E3003">
        <w:trPr>
          <w:trHeight w:val="600"/>
        </w:trPr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5388DB" w14:textId="0B8C27FB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22-TEMP3-R3-6028-4DT-BG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B61A38" w14:textId="19958361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US/NM-HURLEY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1895F5" w14:textId="33C97852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GS-2005-04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3DBA02" w14:textId="1DF0A93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Supply Clerk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15CF0C" w14:textId="74F837B5" w:rsidR="004E3003" w:rsidRPr="004E3003" w:rsidRDefault="004E3003" w:rsidP="0098297C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4E3003">
              <w:rPr>
                <w:rFonts w:eastAsia="Calibri" w:cstheme="minorHAnsi"/>
                <w:color w:val="000000"/>
              </w:rPr>
              <w:t>Fire Cache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4BD8D" w14:textId="0FF4CC64" w:rsidR="004E3003" w:rsidRPr="004E3003" w:rsidRDefault="004E3003" w:rsidP="0098297C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4E3003">
              <w:rPr>
                <w:rFonts w:eastAsia="Times New Roman" w:cstheme="minorHAnsi"/>
                <w:color w:val="000000"/>
              </w:rPr>
              <w:t>Tovar, Alejandro - FS</w:t>
            </w:r>
          </w:p>
        </w:tc>
      </w:tr>
    </w:tbl>
    <w:p w14:paraId="19093AED" w14:textId="12264AC6" w:rsidR="001B7E5A" w:rsidRDefault="001B7E5A" w:rsidP="001B7E5A"/>
    <w:p w14:paraId="518C9E23" w14:textId="77777777" w:rsidR="00C66FF2" w:rsidRDefault="00C66FF2" w:rsidP="00835EE4">
      <w:pPr>
        <w:pStyle w:val="Heading3"/>
      </w:pPr>
    </w:p>
    <w:p w14:paraId="42556692" w14:textId="77777777" w:rsidR="001C2BD1" w:rsidRDefault="001C2BD1" w:rsidP="002F6D3B">
      <w:pPr>
        <w:pStyle w:val="Heading3"/>
      </w:pPr>
    </w:p>
    <w:p w14:paraId="587000AB" w14:textId="77777777" w:rsidR="001C2BD1" w:rsidRDefault="001C2BD1" w:rsidP="002F6D3B">
      <w:pPr>
        <w:pStyle w:val="Heading3"/>
      </w:pPr>
    </w:p>
    <w:p w14:paraId="51E2F811" w14:textId="77777777" w:rsidR="001C2BD1" w:rsidRDefault="001C2BD1" w:rsidP="002F6D3B">
      <w:pPr>
        <w:pStyle w:val="Heading3"/>
      </w:pPr>
    </w:p>
    <w:p w14:paraId="1FC25259" w14:textId="77777777" w:rsidR="001C2BD1" w:rsidRDefault="001C2BD1" w:rsidP="002F6D3B">
      <w:pPr>
        <w:pStyle w:val="Heading3"/>
      </w:pPr>
    </w:p>
    <w:p w14:paraId="678061EF" w14:textId="77777777" w:rsidR="001C2BD1" w:rsidRDefault="001C2BD1" w:rsidP="002F6D3B">
      <w:pPr>
        <w:pStyle w:val="Heading3"/>
      </w:pPr>
    </w:p>
    <w:p w14:paraId="2402822F" w14:textId="77777777" w:rsidR="001C2BD1" w:rsidRDefault="001C2BD1" w:rsidP="002F6D3B">
      <w:pPr>
        <w:pStyle w:val="Heading3"/>
      </w:pPr>
    </w:p>
    <w:p w14:paraId="00D823D8" w14:textId="77777777" w:rsidR="001C2BD1" w:rsidRDefault="001C2BD1" w:rsidP="002F6D3B">
      <w:pPr>
        <w:pStyle w:val="Heading3"/>
      </w:pPr>
    </w:p>
    <w:p w14:paraId="0105DB98" w14:textId="77777777" w:rsidR="001C2BD1" w:rsidRDefault="001C2BD1" w:rsidP="002F6D3B">
      <w:pPr>
        <w:pStyle w:val="Heading3"/>
      </w:pPr>
    </w:p>
    <w:p w14:paraId="41A5355F" w14:textId="77777777" w:rsidR="001C2BD1" w:rsidRDefault="001C2BD1" w:rsidP="002F6D3B">
      <w:pPr>
        <w:pStyle w:val="Heading3"/>
      </w:pPr>
    </w:p>
    <w:p w14:paraId="053E1E31" w14:textId="77777777" w:rsidR="001C2BD1" w:rsidRDefault="001C2BD1" w:rsidP="002F6D3B">
      <w:pPr>
        <w:pStyle w:val="Heading3"/>
      </w:pPr>
    </w:p>
    <w:p w14:paraId="4890AF95" w14:textId="77777777" w:rsidR="001C2BD1" w:rsidRDefault="001C2BD1" w:rsidP="002F6D3B">
      <w:pPr>
        <w:pStyle w:val="Heading3"/>
      </w:pPr>
    </w:p>
    <w:p w14:paraId="0D342798" w14:textId="77777777" w:rsidR="001C2BD1" w:rsidRDefault="001C2BD1" w:rsidP="002F6D3B">
      <w:pPr>
        <w:pStyle w:val="Heading3"/>
      </w:pPr>
    </w:p>
    <w:p w14:paraId="343D5FD1" w14:textId="77777777" w:rsidR="001C2BD1" w:rsidRDefault="001C2BD1" w:rsidP="002F6D3B">
      <w:pPr>
        <w:pStyle w:val="Heading3"/>
      </w:pPr>
    </w:p>
    <w:p w14:paraId="3D7A2069" w14:textId="113A274D" w:rsidR="001C2BD1" w:rsidRDefault="001C2BD1" w:rsidP="002F6D3B">
      <w:pPr>
        <w:pStyle w:val="Heading3"/>
      </w:pPr>
    </w:p>
    <w:p w14:paraId="7F026F90" w14:textId="48CB2114" w:rsidR="001C2BD1" w:rsidRDefault="001C2BD1" w:rsidP="001C2BD1"/>
    <w:p w14:paraId="33C0CCD1" w14:textId="067E2B85" w:rsidR="004B527A" w:rsidRDefault="004B527A" w:rsidP="001C2BD1"/>
    <w:p w14:paraId="31584CA2" w14:textId="77777777" w:rsidR="004B527A" w:rsidRPr="001C2BD1" w:rsidRDefault="004B527A" w:rsidP="001C2BD1"/>
    <w:p w14:paraId="69246DFB" w14:textId="3191B283" w:rsidR="00CF6F7B" w:rsidRDefault="00794268" w:rsidP="002F6D3B">
      <w:pPr>
        <w:pStyle w:val="Heading3"/>
      </w:pPr>
      <w:r w:rsidRPr="00B15F76">
        <w:lastRenderedPageBreak/>
        <w:t>Kaibab</w:t>
      </w:r>
      <w:r w:rsidR="009D629F" w:rsidRPr="00B15F76">
        <w:t xml:space="preserve"> National Forest</w:t>
      </w:r>
    </w:p>
    <w:p w14:paraId="27C0D9FA" w14:textId="77777777" w:rsidR="002F6D3B" w:rsidRPr="002F6D3B" w:rsidRDefault="002F6D3B" w:rsidP="002F6D3B"/>
    <w:p w14:paraId="6931D5DB" w14:textId="77777777" w:rsidR="00835EE4" w:rsidRPr="00B15F76" w:rsidRDefault="00835EE4" w:rsidP="00912BAE">
      <w:pPr>
        <w:pStyle w:val="Heading4"/>
        <w:sectPr w:rsidR="00835EE4" w:rsidRPr="00B15F76" w:rsidSect="00C15041">
          <w:type w:val="continuous"/>
          <w:pgSz w:w="12240" w:h="15840"/>
          <w:pgMar w:top="302" w:right="518" w:bottom="302" w:left="706" w:header="720" w:footer="720" w:gutter="0"/>
          <w:cols w:space="720"/>
          <w:noEndnote/>
        </w:sectPr>
      </w:pPr>
    </w:p>
    <w:p w14:paraId="28573551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upervisor’s Office. Williams, AZ</w:t>
      </w:r>
    </w:p>
    <w:p w14:paraId="34A534AD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Forest POC</w:t>
      </w:r>
      <w:r w:rsidRPr="00CF6F7B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>– Alex Seung, 928-455-9025; Alex Seung@usda.gov</w:t>
      </w:r>
    </w:p>
    <w:p w14:paraId="40E298EE" w14:textId="77777777" w:rsidR="002F6D3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Arthur Gonzales, </w:t>
      </w:r>
      <w:proofErr w:type="gramStart"/>
      <w:r>
        <w:rPr>
          <w:rFonts w:asciiTheme="majorHAnsi" w:eastAsia="Calibri" w:hAnsiTheme="majorHAnsi" w:cstheme="majorBidi"/>
          <w:i/>
          <w:iCs/>
        </w:rPr>
        <w:t>928-635-8340;</w:t>
      </w:r>
      <w:proofErr w:type="gramEnd"/>
    </w:p>
    <w:p w14:paraId="5011B242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proofErr w:type="gramStart"/>
      <w:r w:rsidRPr="00D449B6">
        <w:rPr>
          <w:rFonts w:asciiTheme="majorHAnsi" w:eastAsia="Calibri" w:hAnsiTheme="majorHAnsi" w:cstheme="majorBidi"/>
          <w:i/>
          <w:iCs/>
        </w:rPr>
        <w:t>arthur.gonzales@usda.gov</w:t>
      </w:r>
      <w:r>
        <w:rPr>
          <w:rFonts w:asciiTheme="majorHAnsi" w:eastAsia="Calibri" w:hAnsiTheme="majorHAnsi" w:cstheme="majorBidi"/>
          <w:i/>
          <w:iCs/>
        </w:rPr>
        <w:t>;</w:t>
      </w:r>
      <w:proofErr w:type="gramEnd"/>
    </w:p>
    <w:p w14:paraId="51F078F9" w14:textId="77777777" w:rsidR="002F6D3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 xml:space="preserve">- </w:t>
      </w:r>
      <w:r w:rsidRPr="00A50421">
        <w:rPr>
          <w:rFonts w:asciiTheme="majorHAnsi" w:eastAsia="Calibri" w:hAnsiTheme="majorHAnsi" w:cstheme="majorBidi"/>
          <w:i/>
          <w:iCs/>
        </w:rPr>
        <w:t>Chelsea Muise</w:t>
      </w:r>
      <w:r>
        <w:rPr>
          <w:rFonts w:asciiTheme="majorHAnsi" w:eastAsia="Calibri" w:hAnsiTheme="majorHAnsi" w:cstheme="majorBidi"/>
          <w:i/>
          <w:iCs/>
        </w:rPr>
        <w:t>,</w:t>
      </w:r>
      <w:r w:rsidRPr="00A50421">
        <w:rPr>
          <w:rFonts w:asciiTheme="majorHAnsi" w:eastAsia="Calibri" w:hAnsiTheme="majorHAnsi" w:cstheme="majorBidi"/>
          <w:i/>
          <w:iCs/>
        </w:rPr>
        <w:t xml:space="preserve"> 928-699-6445; chelsea.muise@usda.gov</w:t>
      </w:r>
    </w:p>
    <w:p w14:paraId="115DD0FC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572715EF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Williams Ranger District, Williams, AZ</w:t>
      </w:r>
    </w:p>
    <w:p w14:paraId="1181491E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Botany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Pr="00A50421">
        <w:rPr>
          <w:rFonts w:asciiTheme="majorHAnsi" w:eastAsia="Calibri" w:hAnsiTheme="majorHAnsi" w:cstheme="majorBidi"/>
          <w:i/>
          <w:iCs/>
        </w:rPr>
        <w:t>Jesse Duff-woodruff; jesse.duff-woodruff@usda.gov; 928-635-5649</w:t>
      </w:r>
    </w:p>
    <w:p w14:paraId="27DECED4" w14:textId="77777777" w:rsidR="002F6D3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Fire/SZ POC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Brad Castle, 541-829-9878; bradley.castle@usda.gov</w:t>
      </w:r>
    </w:p>
    <w:p w14:paraId="29B16712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5D5B9C">
        <w:rPr>
          <w:rFonts w:asciiTheme="majorHAnsi" w:eastAsia="Calibri" w:hAnsiTheme="majorHAnsi" w:cstheme="majorBidi"/>
          <w:b/>
          <w:bCs/>
          <w:i/>
          <w:iCs/>
        </w:rPr>
        <w:t>Fuels/SZ POC</w:t>
      </w:r>
      <w:r>
        <w:rPr>
          <w:rFonts w:asciiTheme="majorHAnsi" w:eastAsia="Calibri" w:hAnsiTheme="majorHAnsi" w:cstheme="majorBidi"/>
          <w:i/>
          <w:iCs/>
        </w:rPr>
        <w:t xml:space="preserve"> – Mike </w:t>
      </w:r>
      <w:proofErr w:type="spellStart"/>
      <w:r>
        <w:rPr>
          <w:rFonts w:asciiTheme="majorHAnsi" w:eastAsia="Calibri" w:hAnsiTheme="majorHAnsi" w:cstheme="majorBidi"/>
          <w:i/>
          <w:iCs/>
        </w:rPr>
        <w:t>Uebel</w:t>
      </w:r>
      <w:proofErr w:type="spellEnd"/>
      <w:r>
        <w:rPr>
          <w:rFonts w:asciiTheme="majorHAnsi" w:eastAsia="Calibri" w:hAnsiTheme="majorHAnsi" w:cstheme="majorBidi"/>
          <w:i/>
          <w:iCs/>
        </w:rPr>
        <w:t>, 928-635-5652; mike.uebel@usda.gov</w:t>
      </w:r>
    </w:p>
    <w:p w14:paraId="15CBDF07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Pr="00A50421">
        <w:rPr>
          <w:rFonts w:asciiTheme="majorHAnsi" w:eastAsia="Calibri" w:hAnsiTheme="majorHAnsi" w:cstheme="majorBidi"/>
          <w:i/>
          <w:iCs/>
        </w:rPr>
        <w:t xml:space="preserve">Kevin </w:t>
      </w:r>
      <w:proofErr w:type="spellStart"/>
      <w:r w:rsidRPr="00A50421">
        <w:rPr>
          <w:rFonts w:asciiTheme="majorHAnsi" w:eastAsia="Calibri" w:hAnsiTheme="majorHAnsi" w:cstheme="majorBidi"/>
          <w:i/>
          <w:iCs/>
        </w:rPr>
        <w:t>Lehto</w:t>
      </w:r>
      <w:proofErr w:type="spellEnd"/>
      <w:r w:rsidRPr="00A50421">
        <w:rPr>
          <w:rFonts w:asciiTheme="majorHAnsi" w:eastAsia="Calibri" w:hAnsiTheme="majorHAnsi" w:cstheme="majorBidi"/>
          <w:i/>
          <w:iCs/>
        </w:rPr>
        <w:t>, 575-770-3129; kevin.lehto@usda.gov</w:t>
      </w:r>
    </w:p>
    <w:p w14:paraId="4937DFF1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Timber</w:t>
      </w:r>
      <w:r w:rsidRPr="00A50421">
        <w:rPr>
          <w:rFonts w:asciiTheme="majorHAnsi" w:eastAsia="Calibri" w:hAnsiTheme="majorHAnsi" w:cstheme="majorBidi"/>
          <w:i/>
          <w:iCs/>
        </w:rPr>
        <w:t xml:space="preserve"> </w:t>
      </w:r>
      <w:proofErr w:type="gramStart"/>
      <w:r w:rsidRPr="00A50421">
        <w:rPr>
          <w:rFonts w:asciiTheme="majorHAnsi" w:eastAsia="Calibri" w:hAnsiTheme="majorHAnsi" w:cstheme="majorBidi"/>
          <w:i/>
          <w:iCs/>
        </w:rPr>
        <w:t>-  Marvin</w:t>
      </w:r>
      <w:proofErr w:type="gramEnd"/>
      <w:r w:rsidRPr="00A50421">
        <w:rPr>
          <w:rFonts w:asciiTheme="majorHAnsi" w:eastAsia="Calibri" w:hAnsiTheme="majorHAnsi" w:cstheme="majorBidi"/>
          <w:i/>
          <w:iCs/>
        </w:rPr>
        <w:t xml:space="preserve"> </w:t>
      </w:r>
      <w:proofErr w:type="spellStart"/>
      <w:r w:rsidRPr="00A50421">
        <w:rPr>
          <w:rFonts w:asciiTheme="majorHAnsi" w:eastAsia="Calibri" w:hAnsiTheme="majorHAnsi" w:cstheme="majorBidi"/>
          <w:i/>
          <w:iCs/>
        </w:rPr>
        <w:t>Jojola</w:t>
      </w:r>
      <w:proofErr w:type="spellEnd"/>
      <w:r>
        <w:rPr>
          <w:rFonts w:asciiTheme="majorHAnsi" w:eastAsia="Calibri" w:hAnsiTheme="majorHAnsi" w:cstheme="majorBidi"/>
          <w:i/>
          <w:iCs/>
        </w:rPr>
        <w:t>,</w:t>
      </w:r>
      <w:r w:rsidRPr="00A50421">
        <w:rPr>
          <w:rFonts w:asciiTheme="majorHAnsi" w:eastAsia="Calibri" w:hAnsiTheme="majorHAnsi" w:cstheme="majorBidi"/>
          <w:i/>
          <w:iCs/>
        </w:rPr>
        <w:t xml:space="preserve"> 505-688-0455 marvin.jojola@usda.gov;</w:t>
      </w:r>
    </w:p>
    <w:p w14:paraId="7F96F691" w14:textId="77777777" w:rsidR="002F6D3B" w:rsidRPr="00A50421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CF6F7B">
        <w:rPr>
          <w:rFonts w:asciiTheme="majorHAnsi" w:eastAsia="Calibri" w:hAnsiTheme="majorHAnsi" w:cstheme="majorBidi"/>
          <w:i/>
          <w:iCs/>
        </w:rPr>
        <w:t xml:space="preserve"> –</w:t>
      </w:r>
      <w:r w:rsidRPr="00D21201">
        <w:t xml:space="preserve"> </w:t>
      </w:r>
      <w:r w:rsidRPr="00A50421">
        <w:rPr>
          <w:i/>
          <w:iCs/>
        </w:rPr>
        <w:t>Travis Largent, 573-528-1394; travis.largent@usda.gov</w:t>
      </w:r>
    </w:p>
    <w:p w14:paraId="5D7E0698" w14:textId="77777777" w:rsidR="002F6D3B" w:rsidRDefault="002F6D3B" w:rsidP="002F6D3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46CFE10A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North Kaibab Ranger District, Fredonia, AZ; Jacob Lake, AZ</w:t>
      </w:r>
    </w:p>
    <w:p w14:paraId="2FF92516" w14:textId="77777777" w:rsidR="002F6D3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Fire /NZ POC</w:t>
      </w:r>
      <w:r w:rsidRPr="00CF6F7B">
        <w:rPr>
          <w:rFonts w:asciiTheme="majorHAnsi" w:eastAsia="Calibri" w:hAnsiTheme="majorHAnsi" w:cstheme="majorBidi"/>
          <w:i/>
          <w:iCs/>
        </w:rPr>
        <w:t xml:space="preserve">– </w:t>
      </w:r>
      <w:r>
        <w:rPr>
          <w:rFonts w:asciiTheme="majorHAnsi" w:eastAsia="Calibri" w:hAnsiTheme="majorHAnsi" w:cstheme="majorBidi"/>
          <w:i/>
          <w:iCs/>
        </w:rPr>
        <w:t xml:space="preserve">Dave </w:t>
      </w:r>
      <w:proofErr w:type="spellStart"/>
      <w:r>
        <w:rPr>
          <w:rFonts w:asciiTheme="majorHAnsi" w:eastAsia="Calibri" w:hAnsiTheme="majorHAnsi" w:cstheme="majorBidi"/>
          <w:i/>
          <w:iCs/>
        </w:rPr>
        <w:t>Gesser</w:t>
      </w:r>
      <w:proofErr w:type="spellEnd"/>
      <w:r>
        <w:rPr>
          <w:rFonts w:asciiTheme="majorHAnsi" w:eastAsia="Calibri" w:hAnsiTheme="majorHAnsi" w:cstheme="majorBidi"/>
          <w:i/>
          <w:iCs/>
        </w:rPr>
        <w:t>, 928-643-8151; dave.gesser@usda.gov</w:t>
      </w:r>
    </w:p>
    <w:p w14:paraId="0410786A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D21201">
        <w:rPr>
          <w:rFonts w:asciiTheme="majorHAnsi" w:eastAsia="Calibri" w:hAnsiTheme="majorHAnsi" w:cstheme="majorBidi"/>
          <w:b/>
          <w:bCs/>
          <w:i/>
          <w:iCs/>
        </w:rPr>
        <w:t>Fuels/NZ POC</w:t>
      </w:r>
      <w:r w:rsidRPr="00D21201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>–</w:t>
      </w:r>
      <w:r w:rsidRPr="00D21201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 xml:space="preserve">Dave </w:t>
      </w:r>
      <w:proofErr w:type="spellStart"/>
      <w:r>
        <w:rPr>
          <w:rFonts w:asciiTheme="majorHAnsi" w:eastAsia="Calibri" w:hAnsiTheme="majorHAnsi" w:cstheme="majorBidi"/>
          <w:i/>
          <w:iCs/>
        </w:rPr>
        <w:t>Veater</w:t>
      </w:r>
      <w:proofErr w:type="spellEnd"/>
      <w:r>
        <w:rPr>
          <w:rFonts w:asciiTheme="majorHAnsi" w:eastAsia="Calibri" w:hAnsiTheme="majorHAnsi" w:cstheme="majorBidi"/>
          <w:i/>
          <w:iCs/>
        </w:rPr>
        <w:t>, 928-643-8148; robert.veater@usda.gov</w:t>
      </w:r>
    </w:p>
    <w:p w14:paraId="06E82F90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</w:t>
      </w:r>
      <w:r>
        <w:rPr>
          <w:rFonts w:asciiTheme="majorHAnsi" w:eastAsia="Calibri" w:hAnsiTheme="majorHAnsi" w:cstheme="majorBidi"/>
          <w:i/>
          <w:iCs/>
        </w:rPr>
        <w:t>Kamran Mousavi, 928-255-4412</w:t>
      </w:r>
      <w:r w:rsidRPr="00CF6F7B">
        <w:rPr>
          <w:rFonts w:asciiTheme="majorHAnsi" w:eastAsia="Calibri" w:hAnsiTheme="majorHAnsi" w:cstheme="majorBidi"/>
          <w:i/>
          <w:iCs/>
        </w:rPr>
        <w:t xml:space="preserve"> </w:t>
      </w:r>
      <w:r w:rsidRPr="00A50421">
        <w:rPr>
          <w:rFonts w:asciiTheme="majorHAnsi" w:eastAsia="Calibri" w:hAnsiTheme="majorHAnsi" w:cstheme="majorBidi"/>
          <w:i/>
          <w:iCs/>
        </w:rPr>
        <w:t>kamran.mousavi@usda.gov</w:t>
      </w:r>
    </w:p>
    <w:p w14:paraId="14754B81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Todd </w:t>
      </w:r>
      <w:proofErr w:type="spellStart"/>
      <w:r>
        <w:rPr>
          <w:rFonts w:asciiTheme="majorHAnsi" w:eastAsia="Calibri" w:hAnsiTheme="majorHAnsi" w:cstheme="majorBidi"/>
          <w:i/>
          <w:iCs/>
        </w:rPr>
        <w:t>Russle</w:t>
      </w:r>
      <w:proofErr w:type="spellEnd"/>
      <w:r>
        <w:rPr>
          <w:rFonts w:asciiTheme="majorHAnsi" w:eastAsia="Calibri" w:hAnsiTheme="majorHAnsi" w:cstheme="majorBidi"/>
          <w:i/>
          <w:iCs/>
        </w:rPr>
        <w:t xml:space="preserve">, 928-643-8175; </w:t>
      </w:r>
      <w:r w:rsidRPr="00A50421">
        <w:rPr>
          <w:rFonts w:asciiTheme="majorHAnsi" w:eastAsia="Calibri" w:hAnsiTheme="majorHAnsi" w:cstheme="majorBidi"/>
          <w:i/>
          <w:iCs/>
        </w:rPr>
        <w:t>todd.russell@usda.gov</w:t>
      </w:r>
    </w:p>
    <w:p w14:paraId="72DE636F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589995C7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Tusayan Ranger District, Tusayan, AZ</w:t>
      </w:r>
    </w:p>
    <w:p w14:paraId="1713E842" w14:textId="77777777" w:rsidR="002F6D3B" w:rsidRPr="00946FC9" w:rsidRDefault="002F6D3B" w:rsidP="002F6D3B">
      <w:pPr>
        <w:spacing w:after="0"/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Pr="00D449B6">
        <w:rPr>
          <w:i/>
          <w:iCs/>
        </w:rPr>
        <w:t>Quentin Johnson</w:t>
      </w:r>
      <w:r>
        <w:rPr>
          <w:i/>
          <w:iCs/>
        </w:rPr>
        <w:t>, 928-635-8218; quentin.johnson@usda.gov</w:t>
      </w:r>
    </w:p>
    <w:p w14:paraId="71C1F434" w14:textId="77777777" w:rsidR="002F6D3B" w:rsidRPr="00CF6F7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Pr="00A50421">
        <w:rPr>
          <w:rFonts w:asciiTheme="majorHAnsi" w:eastAsia="Calibri" w:hAnsiTheme="majorHAnsi" w:cstheme="majorBidi"/>
          <w:i/>
          <w:iCs/>
        </w:rPr>
        <w:t xml:space="preserve">Kevin </w:t>
      </w:r>
      <w:proofErr w:type="spellStart"/>
      <w:r w:rsidRPr="00A50421">
        <w:rPr>
          <w:rFonts w:asciiTheme="majorHAnsi" w:eastAsia="Calibri" w:hAnsiTheme="majorHAnsi" w:cstheme="majorBidi"/>
          <w:i/>
          <w:iCs/>
        </w:rPr>
        <w:t>Lehto</w:t>
      </w:r>
      <w:proofErr w:type="spellEnd"/>
      <w:r>
        <w:rPr>
          <w:rFonts w:asciiTheme="majorHAnsi" w:eastAsia="Calibri" w:hAnsiTheme="majorHAnsi" w:cstheme="majorBidi"/>
          <w:i/>
          <w:iCs/>
        </w:rPr>
        <w:t>,</w:t>
      </w:r>
      <w:r w:rsidRPr="00A50421">
        <w:rPr>
          <w:rFonts w:asciiTheme="majorHAnsi" w:eastAsia="Calibri" w:hAnsiTheme="majorHAnsi" w:cstheme="majorBidi"/>
          <w:i/>
          <w:iCs/>
        </w:rPr>
        <w:t xml:space="preserve"> 575-770-3129; kevin.lehto@usda.gov</w:t>
      </w:r>
    </w:p>
    <w:p w14:paraId="38C272FD" w14:textId="77777777" w:rsidR="002F6D3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348F64A6" w14:textId="77777777" w:rsidR="0049584C" w:rsidRDefault="0049584C" w:rsidP="00CF6F7B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0C92F3CB" w14:textId="77777777" w:rsidR="0049584C" w:rsidRDefault="0049584C" w:rsidP="00CF6F7B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2EEDCC28" w14:textId="48D0C7EF" w:rsidR="0049584C" w:rsidRPr="00CF6F7B" w:rsidRDefault="0049584C" w:rsidP="00CF6F7B">
      <w:pPr>
        <w:spacing w:after="0"/>
        <w:sectPr w:rsidR="0049584C" w:rsidRPr="00CF6F7B" w:rsidSect="00835EE4"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</w:p>
    <w:p w14:paraId="73BDF98A" w14:textId="77777777" w:rsidR="003A3F6A" w:rsidRDefault="003A3F6A" w:rsidP="003A3F6A">
      <w:pPr>
        <w:spacing w:after="0"/>
        <w:jc w:val="center"/>
      </w:pPr>
    </w:p>
    <w:tbl>
      <w:tblPr>
        <w:tblW w:w="10980" w:type="dxa"/>
        <w:jc w:val="center"/>
        <w:tblLook w:val="04A0" w:firstRow="1" w:lastRow="0" w:firstColumn="1" w:lastColumn="0" w:noHBand="0" w:noVBand="1"/>
      </w:tblPr>
      <w:tblGrid>
        <w:gridCol w:w="1816"/>
        <w:gridCol w:w="1788"/>
        <w:gridCol w:w="1789"/>
        <w:gridCol w:w="1907"/>
        <w:gridCol w:w="1907"/>
        <w:gridCol w:w="1773"/>
      </w:tblGrid>
      <w:tr w:rsidR="00C66FF2" w:rsidRPr="00BE6A82" w14:paraId="21A50E39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DA3F023" w14:textId="146BCB67" w:rsidR="00C66FF2" w:rsidRPr="00BE6A82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B1DC6">
              <w:t>Announcement #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5404508" w14:textId="36A6C0D3" w:rsidR="00C66FF2" w:rsidRPr="00BE6A82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B1DC6">
              <w:t>Duty Location City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DA52756" w14:textId="59F4BDBC" w:rsidR="00C66FF2" w:rsidRPr="00BE6A82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B1DC6">
              <w:t>Position Titl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3E2E995" w14:textId="6703FB8D" w:rsidR="00C66FF2" w:rsidRPr="00BE6A82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B1DC6">
              <w:t>Module(s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327BCB7" w14:textId="1E487DBD" w:rsidR="00C66FF2" w:rsidRPr="00BE6A82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B1DC6">
              <w:t>Position Grade</w:t>
            </w: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67F8C2E" w14:textId="20214B98" w:rsidR="00C66FF2" w:rsidRPr="00BE6A82" w:rsidRDefault="00C66FF2" w:rsidP="00C66FF2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72E84">
              <w:t>P</w:t>
            </w:r>
            <w:r>
              <w:t>oint of Contact</w:t>
            </w:r>
          </w:p>
        </w:tc>
      </w:tr>
      <w:tr w:rsidR="00C66FF2" w:rsidRPr="00BE6A82" w14:paraId="10AA5C10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1F7693" w14:textId="717E0766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003-4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14C562" w14:textId="06C6A34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FREDONIA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E53496" w14:textId="754BCC0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1F6596" w14:textId="348A2F9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91883" w14:textId="2F425ED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67E3E85" w14:textId="203C245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Gess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4BF577E9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FE2F3C" w14:textId="0AEEBC9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003-4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66BF55" w14:textId="003B1A42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JACOB LAK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C6CBA3" w14:textId="00683A92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E7F090E" w14:textId="25A00CF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8B1F0C" w14:textId="28AB0D1F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2632FBB5" w14:textId="4523157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Gess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18B33A46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30603AE" w14:textId="03C56298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003-4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C8027A" w14:textId="47A5C56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TUSAYAN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13DB1C" w14:textId="397A958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0C9A460" w14:textId="1EF1607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2B3E398" w14:textId="133FC7B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2A2F2D90" w14:textId="10DE8F41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Johnson, Quentin-FS</w:t>
            </w:r>
          </w:p>
        </w:tc>
      </w:tr>
      <w:tr w:rsidR="00C66FF2" w:rsidRPr="00BE6A82" w14:paraId="3F7809E5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F81EAA" w14:textId="4664191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003-4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BD613C" w14:textId="4D330E2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480FD7" w14:textId="10D6A4B6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7948B2A" w14:textId="755079D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AB9EDB" w14:textId="71E6055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AF9EDCE" w14:textId="20686A4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astle, Bradley-FS</w:t>
            </w:r>
          </w:p>
        </w:tc>
      </w:tr>
      <w:tr w:rsidR="00C66FF2" w:rsidRPr="00BE6A82" w14:paraId="7174AF51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A2E765" w14:textId="281B08C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911-4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93BED8" w14:textId="234AEAB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FREDONIA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D444D" w14:textId="1E50841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022F7E" w14:textId="67FB614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E4AF72" w14:textId="24A8EE7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1A2B6482" w14:textId="7FD09CD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Veat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7F75F9F7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76A6AC" w14:textId="7BCAF4C7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911-4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E4CBDA" w14:textId="6904671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JACOB LAK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6D7350" w14:textId="74B7615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EDAD7C" w14:textId="5225E71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255DB0" w14:textId="582117D7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auto"/>
              <w:right w:val="single" w:sz="4" w:space="0" w:color="2F75B5"/>
            </w:tcBorders>
            <w:shd w:val="clear" w:color="auto" w:fill="auto"/>
            <w:vAlign w:val="bottom"/>
          </w:tcPr>
          <w:p w14:paraId="7C881BA6" w14:textId="089C7052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Veat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3818504F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03848B" w14:textId="7A035DF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911-4DH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00C699" w14:textId="096A39B1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CFD065" w14:textId="24DFFCFF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7A9359" w14:textId="65878AE8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73A350" w14:textId="4B86B247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4CEFB5" w14:textId="09722C48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Uebel</w:t>
            </w:r>
            <w:proofErr w:type="spellEnd"/>
            <w:r>
              <w:rPr>
                <w:rFonts w:ascii="Calibri" w:eastAsia="Times New Roman" w:hAnsi="Calibri" w:cs="Calibri"/>
              </w:rPr>
              <w:t>, Mike-FS</w:t>
            </w:r>
          </w:p>
        </w:tc>
      </w:tr>
      <w:tr w:rsidR="00C66FF2" w:rsidRPr="00BE6A82" w14:paraId="6365C85A" w14:textId="77777777" w:rsidTr="004526D4">
        <w:trPr>
          <w:trHeight w:val="9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C60BD9" w14:textId="78A3EA4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912-5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C14B63" w14:textId="54AFE0C7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FREDONIA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7600B6" w14:textId="47EFCAB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206279A" w14:textId="4B2202E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29FE7D" w14:textId="36249DF2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1314B616" w14:textId="35CC0FA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Veat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76D2850A" w14:textId="77777777" w:rsidTr="004526D4">
        <w:trPr>
          <w:trHeight w:val="9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2C41F47" w14:textId="4E031116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0912-5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F0C6ED" w14:textId="06B75B7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JACOB LAK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0C4DA9" w14:textId="28D9C1B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B0C24E2" w14:textId="54DCC4F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BEFDFCC" w14:textId="5108FA07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4C696BF3" w14:textId="606CC053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Veat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7A4AC252" w14:textId="77777777" w:rsidTr="004526D4">
        <w:trPr>
          <w:trHeight w:val="9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B5C00C8" w14:textId="7397843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2-TEMPF3-R3-0912-5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96D065" w14:textId="431F71F8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C5A76E" w14:textId="224F0DF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8B500A6" w14:textId="69C83F5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2E6CA67" w14:textId="55DC4BF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4AEFB30D" w14:textId="7F5C24F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Uebel</w:t>
            </w:r>
            <w:proofErr w:type="spellEnd"/>
            <w:r>
              <w:rPr>
                <w:rFonts w:ascii="Calibri" w:eastAsia="Times New Roman" w:hAnsi="Calibri" w:cs="Calibri"/>
              </w:rPr>
              <w:t>, Mike-FS</w:t>
            </w:r>
          </w:p>
        </w:tc>
      </w:tr>
      <w:tr w:rsidR="00C66FF2" w:rsidRPr="00BE6A82" w14:paraId="628C578B" w14:textId="77777777" w:rsidTr="004526D4">
        <w:trPr>
          <w:trHeight w:val="9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0DB8FB" w14:textId="09245AB6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2856-4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7E2BF5" w14:textId="1AF4AF1F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FREDONIA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692760" w14:textId="6703FEB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1871C1" w14:textId="642727A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D0D7D3" w14:textId="5B2CF58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4F483E8" w14:textId="66D3096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Gess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080C123E" w14:textId="77777777" w:rsidTr="004526D4">
        <w:trPr>
          <w:trHeight w:val="9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0762E3" w14:textId="52B89E2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2856-4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696DD0" w14:textId="0061C72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TUSAYAN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A6AC1C" w14:textId="4593D74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25AF6D" w14:textId="2C167A4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C7A8BD" w14:textId="7DE6D26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5A120B8" w14:textId="1B21ABE2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Johnson, Quentin-FS</w:t>
            </w:r>
          </w:p>
        </w:tc>
      </w:tr>
      <w:tr w:rsidR="00C66FF2" w:rsidRPr="00BE6A82" w14:paraId="4D4B1C35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E3057DA" w14:textId="0F992F0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2856-4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A72FC5" w14:textId="793A421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E06FDB" w14:textId="27D9CFD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C3015DA" w14:textId="4B225E4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BC3183F" w14:textId="62D03771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68610BD" w14:textId="68EBE5F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astle, Bradley-FS</w:t>
            </w:r>
          </w:p>
        </w:tc>
      </w:tr>
      <w:tr w:rsidR="00C66FF2" w:rsidRPr="00BE6A82" w14:paraId="5B20FE1D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8602EE" w14:textId="02AE74C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451-5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2B50F6" w14:textId="339AAFC1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FREDONIA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CDA171" w14:textId="7678CC58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CB74F1A" w14:textId="3AA46E57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629D98" w14:textId="4CF522A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2544A185" w14:textId="734058F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Gess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37D83E1F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C9B5B9" w14:textId="79C3414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451-5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4D309C" w14:textId="52F4066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TUSAYAN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4E7F34" w14:textId="5B95C4C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72C002" w14:textId="25C1954F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3D0FEC" w14:textId="54C314A3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4D98D309" w14:textId="5AFB8DE6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Johnson, Quentin-FS</w:t>
            </w:r>
          </w:p>
        </w:tc>
      </w:tr>
      <w:tr w:rsidR="00C66FF2" w:rsidRPr="00BE6A82" w14:paraId="5FD09F78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D40001" w14:textId="52ABF6B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451-5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1110E9" w14:textId="51464F0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C29FE0" w14:textId="1E05D2B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7C170F" w14:textId="539F677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8D8D9D" w14:textId="21CC80B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6B7EA0EA" w14:textId="3D738E3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astle, Bradley-FS</w:t>
            </w:r>
          </w:p>
        </w:tc>
      </w:tr>
      <w:tr w:rsidR="00C66FF2" w:rsidRPr="00BE6A82" w14:paraId="26605CE6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733541" w14:textId="2A25BF8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CED143" w14:textId="3057C22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FREDONIA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3EB83A" w14:textId="0A07A25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2E6E74" w14:textId="333B9A9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500266" w14:textId="6CCA14D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878EDF9" w14:textId="1F8EEDA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Gess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789CA4F5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D8A20B" w14:textId="0532469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CD6C91" w14:textId="7DA4717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JACOB LAK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CAD814" w14:textId="7C6C05B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D07C91" w14:textId="3351284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477F8D" w14:textId="67A1F9A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auto"/>
              <w:right w:val="single" w:sz="4" w:space="0" w:color="2F75B5"/>
            </w:tcBorders>
            <w:shd w:val="clear" w:color="auto" w:fill="auto"/>
            <w:vAlign w:val="bottom"/>
          </w:tcPr>
          <w:p w14:paraId="5BF4F287" w14:textId="4BF4741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Gess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08308B61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973B53" w14:textId="74CBA5F6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CBE0ED" w14:textId="33DC15F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US/AZ-TUSAYAN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80D504" w14:textId="583DB12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78CA07" w14:textId="0F3D41B1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EB44A4" w14:textId="7D1FFD7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B4EFBE" w14:textId="4F4CBF4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Johnson, Quentin-FS</w:t>
            </w:r>
          </w:p>
        </w:tc>
      </w:tr>
      <w:tr w:rsidR="00C66FF2" w:rsidRPr="00BE6A82" w14:paraId="07D6C4E5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95FC441" w14:textId="43AABFA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7-3DH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F8DE68" w14:textId="0939AD71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793217" w14:textId="42E1257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383955D" w14:textId="61F7001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A05F808" w14:textId="42CF68E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2F75B5"/>
            </w:tcBorders>
            <w:shd w:val="clear" w:color="auto" w:fill="auto"/>
            <w:vAlign w:val="bottom"/>
          </w:tcPr>
          <w:p w14:paraId="520956A6" w14:textId="29F7E2FF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astle, Bradley-FS</w:t>
            </w:r>
          </w:p>
        </w:tc>
      </w:tr>
      <w:tr w:rsidR="00C66FF2" w:rsidRPr="00BE6A82" w14:paraId="2A1E04BE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4C3C43" w14:textId="08878273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9-5DH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B0C395" w14:textId="4115E74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FREDONIA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4C24E3" w14:textId="7A4FA2F8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42FF8AC" w14:textId="2029521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63C104" w14:textId="63A994CF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2F75B5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F08AD2" w14:textId="7BBEB89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Gess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0FD5F159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B74F2F7" w14:textId="51A4374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9-5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99A2ED" w14:textId="024F8DE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JACOB LAK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0C5CF3" w14:textId="56B4EF72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256C40C" w14:textId="61183C18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5ABDE2C" w14:textId="4588C38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1D770159" w14:textId="2AC2DC8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Gesser</w:t>
            </w:r>
            <w:proofErr w:type="spellEnd"/>
            <w:r>
              <w:rPr>
                <w:rFonts w:ascii="Calibri" w:eastAsia="Times New Roman" w:hAnsi="Calibri" w:cs="Calibri"/>
              </w:rPr>
              <w:t>, Dave-FS</w:t>
            </w:r>
          </w:p>
        </w:tc>
      </w:tr>
      <w:tr w:rsidR="00C66FF2" w:rsidRPr="00BE6A82" w14:paraId="4F2CF7AF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988DF8" w14:textId="23E8FC1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22-TEMPF3-R3-3869-5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8B2423" w14:textId="55DC056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US/AZ-TUSAYAN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F5F94D" w14:textId="552FA16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B69EDB8" w14:textId="7E2EEC0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D17CB1" w14:textId="70D1A08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04A96BC5" w14:textId="35088F52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Johnson, Quentin-FS</w:t>
            </w:r>
          </w:p>
        </w:tc>
      </w:tr>
      <w:tr w:rsidR="00C66FF2" w:rsidRPr="00BE6A82" w14:paraId="4BC6EBF1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26E74B" w14:textId="3C1C4777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F3-R3-3869-5DH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3DF3E" w14:textId="3D7E77F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1833CD" w14:textId="75A4528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881710" w14:textId="6983867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E9A79D" w14:textId="647A2AC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8D013F8" w14:textId="3DC8464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astle, Bradley-FS</w:t>
            </w:r>
          </w:p>
        </w:tc>
      </w:tr>
      <w:tr w:rsidR="00C66FF2" w:rsidRPr="00BE6A82" w14:paraId="6929051C" w14:textId="77777777" w:rsidTr="004526D4">
        <w:trPr>
          <w:trHeight w:val="9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9564CE0" w14:textId="23EE67C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08-5DT-MM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CFFC6C" w14:textId="797AC06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JACOB LAK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13AD47" w14:textId="5CD19F5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9EB41F3" w14:textId="0C1075C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14DFA38" w14:textId="5152DAB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erness/Trails)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17850240" w14:textId="729C625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 w:rsidRPr="00E13400">
              <w:rPr>
                <w:rFonts w:ascii="Calibri" w:eastAsia="Times New Roman" w:hAnsi="Calibri" w:cs="Calibri"/>
              </w:rPr>
              <w:t>Mousavi, Kamran -FS</w:t>
            </w:r>
          </w:p>
        </w:tc>
      </w:tr>
      <w:tr w:rsidR="00C66FF2" w:rsidRPr="00BE6A82" w14:paraId="25D856F2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4DF8C05" w14:textId="6E82C1AF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7-5DT-MM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0B91C0" w14:textId="629E3C8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JACOB LAK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E36F35" w14:textId="7623FB6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52E12DB" w14:textId="294D3C7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39623CB" w14:textId="0651AC8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Recreation)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51E7DA1E" w14:textId="06536C2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Mousavi, Kamran -FS</w:t>
            </w:r>
          </w:p>
        </w:tc>
      </w:tr>
      <w:tr w:rsidR="00C66FF2" w:rsidRPr="00BE6A82" w14:paraId="34BE9A71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78C3D41" w14:textId="1315EF5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7-5DT-MM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16E16B" w14:textId="66329E8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D2BAFC" w14:textId="6F8632D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15C2BB7" w14:textId="4B8C6A7F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805E0FA" w14:textId="78A8446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Recreation)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649493F6" w14:textId="6A55EFB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Lehto</w:t>
            </w:r>
            <w:proofErr w:type="spellEnd"/>
            <w:r>
              <w:rPr>
                <w:rFonts w:ascii="Calibri" w:hAnsi="Calibri" w:cs="Calibri"/>
                <w:color w:val="000000"/>
              </w:rPr>
              <w:t>, Kevin -FS</w:t>
            </w:r>
          </w:p>
        </w:tc>
      </w:tr>
      <w:tr w:rsidR="00C66FF2" w:rsidRPr="00BE6A82" w14:paraId="551F5053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0FEE44" w14:textId="64DE6E5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21-5DT-MM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34638C" w14:textId="67511598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FREDONIA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DBB839" w14:textId="687B3AD3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371C54" w14:textId="5F44B771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469024" w14:textId="72210F1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281495D0" w14:textId="794D3F2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Russell, Todd - FS</w:t>
            </w:r>
          </w:p>
        </w:tc>
      </w:tr>
      <w:tr w:rsidR="00C66FF2" w:rsidRPr="00BE6A82" w14:paraId="2FFE23ED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267594" w14:textId="443AEDA5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21-5DT-MM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799293" w14:textId="62D928DB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F8C2C7" w14:textId="0A1D7638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554109" w14:textId="50F4CEA3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ACA998" w14:textId="0118B51D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36F31651" w14:textId="2BE8BAF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 w:rsidRPr="00E13400">
              <w:rPr>
                <w:rFonts w:ascii="Calibri" w:eastAsia="Times New Roman" w:hAnsi="Calibri" w:cs="Calibri"/>
              </w:rPr>
              <w:t>Largent, Travis - FS</w:t>
            </w:r>
          </w:p>
        </w:tc>
      </w:tr>
      <w:tr w:rsidR="00C66FF2" w:rsidRPr="00BE6A82" w14:paraId="2C768025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1F9DCC" w14:textId="23BBB314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2-TEMP3-R3-0042-6DT-EW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F55F5F" w14:textId="6F8DA17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588531" w14:textId="54BBF079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6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FAA629" w14:textId="6A8CF351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C52206" w14:textId="3109710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9B723AF" w14:textId="5240E4AA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 w:rsidRPr="00E13400">
              <w:rPr>
                <w:rFonts w:ascii="Calibri" w:eastAsia="Times New Roman" w:hAnsi="Calibri" w:cs="Calibri"/>
              </w:rPr>
              <w:t>Largent, Travis - FS</w:t>
            </w:r>
          </w:p>
        </w:tc>
      </w:tr>
      <w:tr w:rsidR="00C66FF2" w:rsidRPr="00BE6A82" w14:paraId="72F9F878" w14:textId="77777777" w:rsidTr="004526D4">
        <w:trPr>
          <w:trHeight w:val="9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5932B" w14:textId="72D1BB76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360-5DT-EW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EBCDBB" w14:textId="1258DF87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407B89" w14:textId="40117EC3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10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D039AC" w14:textId="72DA5180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413B8D" w14:textId="73119CB8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69964F4F" w14:textId="2884F2E1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 w:rsidRPr="00E13400">
              <w:rPr>
                <w:rFonts w:ascii="Calibri" w:eastAsia="Times New Roman" w:hAnsi="Calibri" w:cs="Calibri"/>
              </w:rPr>
              <w:t>Webber, Charles - FS</w:t>
            </w:r>
          </w:p>
        </w:tc>
      </w:tr>
      <w:tr w:rsidR="00C66FF2" w:rsidRPr="00BE6A82" w14:paraId="43359796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BF1E79" w14:textId="05B62C9E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2458-3DT-EW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010203" w14:textId="479A9B47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FREDONIA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B7292D" w14:textId="72616543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326-03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B34F08" w14:textId="6B11C2C3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ffice Automation Clerk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EBBBC6" w14:textId="38DA60EC" w:rsidR="00C66FF2" w:rsidRPr="00BE6A82" w:rsidRDefault="00C66FF2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018F7AEB" w14:textId="0064BA71" w:rsidR="00C66FF2" w:rsidRPr="00BE6A82" w:rsidRDefault="00B072D5" w:rsidP="0098297C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Holsten, </w:t>
            </w:r>
            <w:proofErr w:type="spellStart"/>
            <w:r>
              <w:rPr>
                <w:rFonts w:ascii="Calibri" w:eastAsia="Times New Roman" w:hAnsi="Calibri" w:cs="Calibri"/>
              </w:rPr>
              <w:t>Tonju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- FS</w:t>
            </w:r>
          </w:p>
        </w:tc>
      </w:tr>
      <w:tr w:rsidR="00C66FF2" w:rsidRPr="00BE6A82" w14:paraId="7B5ECC72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4AAB7D" w14:textId="2CC50811" w:rsidR="00C66FF2" w:rsidRPr="003B1DC6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22-TEMP3-R3-2466-4DT-EW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A1B7FC" w14:textId="43D61EC5" w:rsidR="00C66FF2" w:rsidRPr="003B1DC6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1C2A72" w14:textId="7AF8AE4E" w:rsidR="00C66FF2" w:rsidRPr="003B1DC6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952079" w14:textId="1DD32ED9" w:rsidR="00C66FF2" w:rsidRPr="003B1DC6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B7941" w14:textId="451D6B19" w:rsidR="00C66FF2" w:rsidRPr="003B1DC6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(Timber Sale Preparation)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71378E66" w14:textId="14A2754D" w:rsidR="00C66FF2" w:rsidRPr="003B1DC6" w:rsidRDefault="00C66FF2" w:rsidP="0098297C">
            <w:pPr>
              <w:spacing w:after="0"/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Jojola</w:t>
            </w:r>
            <w:proofErr w:type="spellEnd"/>
            <w:r>
              <w:rPr>
                <w:rFonts w:ascii="Calibri" w:hAnsi="Calibri" w:cs="Calibri"/>
                <w:color w:val="000000"/>
              </w:rPr>
              <w:t>, Marvin - FS</w:t>
            </w:r>
          </w:p>
        </w:tc>
      </w:tr>
      <w:tr w:rsidR="00C66FF2" w:rsidRPr="002217D5" w14:paraId="4EB86CB5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F7F7FA" w14:textId="49B8F6ED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22-TEMP3-R3-2466-4DT-EW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F12C41" w14:textId="02BAB889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3B8BCF" w14:textId="292CA2C8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6F6800" w14:textId="57E5AF7F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F5C61A" w14:textId="06CF41E7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(Timber Sale Preparation)</w:t>
            </w: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auto"/>
              <w:right w:val="single" w:sz="4" w:space="0" w:color="2F75B5"/>
            </w:tcBorders>
            <w:shd w:val="clear" w:color="auto" w:fill="auto"/>
            <w:vAlign w:val="bottom"/>
          </w:tcPr>
          <w:p w14:paraId="1FBDC843" w14:textId="581FE181" w:rsidR="00C66FF2" w:rsidRPr="002217D5" w:rsidRDefault="00C66FF2" w:rsidP="0098297C">
            <w:pPr>
              <w:spacing w:after="0"/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Jojola</w:t>
            </w:r>
            <w:proofErr w:type="spellEnd"/>
            <w:r>
              <w:rPr>
                <w:rFonts w:ascii="Calibri" w:hAnsi="Calibri" w:cs="Calibri"/>
                <w:color w:val="000000"/>
              </w:rPr>
              <w:t>, Marvin - FS</w:t>
            </w:r>
          </w:p>
        </w:tc>
      </w:tr>
      <w:tr w:rsidR="00C66FF2" w:rsidRPr="002217D5" w14:paraId="6065B6D4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F99A22" w14:textId="218A8D54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22-TEMP3-R3-3854-3DT-EW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9B095B" w14:textId="6E5FDEAF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C2BD67" w14:textId="5D2B5C9E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E8EDFE" w14:textId="35B1CAEA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Forestry Aid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FEC706" w14:textId="5B5CA276" w:rsidR="00C66FF2" w:rsidRPr="002217D5" w:rsidRDefault="00C66FF2" w:rsidP="0098297C">
            <w:pPr>
              <w:spacing w:after="0"/>
              <w:jc w:val="center"/>
            </w:pP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0325E8EE" w14:textId="58E92AEE" w:rsidR="00C66FF2" w:rsidRPr="005459D5" w:rsidRDefault="00C66FF2" w:rsidP="0098297C">
            <w:pPr>
              <w:spacing w:after="0"/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Jojola</w:t>
            </w:r>
            <w:proofErr w:type="spellEnd"/>
            <w:r>
              <w:rPr>
                <w:rFonts w:ascii="Calibri" w:hAnsi="Calibri" w:cs="Calibri"/>
                <w:color w:val="000000"/>
              </w:rPr>
              <w:t>, Marvin - FS</w:t>
            </w:r>
          </w:p>
        </w:tc>
      </w:tr>
      <w:tr w:rsidR="00C66FF2" w:rsidRPr="002217D5" w14:paraId="733E0C7D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23D5B4" w14:textId="0BD165A2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22-TEMP3-R3-3854-3DT-EW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CA3056" w14:textId="1ECEA2DA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AD13D5" w14:textId="526170AC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DE9BE3" w14:textId="647F35E3" w:rsidR="00C66FF2" w:rsidRPr="002217D5" w:rsidRDefault="00C66FF2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Forestry Aid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0F0E35" w14:textId="7B34A661" w:rsidR="00C66FF2" w:rsidRPr="002217D5" w:rsidRDefault="00C66FF2" w:rsidP="0098297C">
            <w:pPr>
              <w:spacing w:after="0"/>
              <w:jc w:val="center"/>
            </w:pP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02A0F0AF" w14:textId="37F5D318" w:rsidR="00C66FF2" w:rsidRPr="002217D5" w:rsidRDefault="00C66FF2" w:rsidP="0098297C">
            <w:pPr>
              <w:spacing w:after="0"/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Jojola</w:t>
            </w:r>
            <w:proofErr w:type="spellEnd"/>
            <w:r>
              <w:rPr>
                <w:rFonts w:ascii="Calibri" w:hAnsi="Calibri" w:cs="Calibri"/>
                <w:color w:val="000000"/>
              </w:rPr>
              <w:t>, Marvin - FS</w:t>
            </w:r>
          </w:p>
        </w:tc>
      </w:tr>
      <w:tr w:rsidR="00C66FF2" w:rsidRPr="002217D5" w14:paraId="742C3262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FAB1B5" w14:textId="3AD9F43C" w:rsidR="00C66FF2" w:rsidRPr="00655C4E" w:rsidRDefault="00C66FF2" w:rsidP="0098297C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5389-5DT-MM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802A31" w14:textId="585A43DF" w:rsidR="00C66FF2" w:rsidRPr="00655C4E" w:rsidRDefault="00C66FF2" w:rsidP="0098297C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JACOB LAKE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DF97E8" w14:textId="59D9BB50" w:rsidR="00C66FF2" w:rsidRPr="00655C4E" w:rsidRDefault="00C66FF2" w:rsidP="0098297C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G-5716-05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D36DBB" w14:textId="745AB0CF" w:rsidR="00C66FF2" w:rsidRPr="00655C4E" w:rsidRDefault="00C66FF2" w:rsidP="0098297C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gineering Equipment Operator Helper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257F97" w14:textId="2DDFCFB9" w:rsidR="00C66FF2" w:rsidRPr="00655C4E" w:rsidRDefault="00C66FF2" w:rsidP="0098297C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6B9CA9D5" w14:textId="0D02542E" w:rsidR="00C66FF2" w:rsidRPr="002217D5" w:rsidRDefault="00C66FF2" w:rsidP="0098297C">
            <w:pPr>
              <w:spacing w:after="0"/>
              <w:jc w:val="center"/>
            </w:pPr>
            <w:proofErr w:type="spellStart"/>
            <w:r>
              <w:t>Gesser</w:t>
            </w:r>
            <w:proofErr w:type="spellEnd"/>
            <w:r>
              <w:t>, Dave-FS</w:t>
            </w:r>
          </w:p>
        </w:tc>
      </w:tr>
      <w:tr w:rsidR="00C66FF2" w:rsidRPr="002217D5" w14:paraId="229301A9" w14:textId="77777777" w:rsidTr="004526D4">
        <w:trPr>
          <w:trHeight w:val="600"/>
          <w:jc w:val="center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26F7EE" w14:textId="749FEED9" w:rsidR="00C66FF2" w:rsidRPr="00655C4E" w:rsidRDefault="00C66FF2" w:rsidP="0098297C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5389-5DT-MM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022FCA" w14:textId="714FE904" w:rsidR="00C66FF2" w:rsidRPr="00655C4E" w:rsidRDefault="00C66FF2" w:rsidP="0098297C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WILLIAMS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F0396A" w14:textId="3F703D4C" w:rsidR="00C66FF2" w:rsidRPr="00655C4E" w:rsidRDefault="00C66FF2" w:rsidP="0098297C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G-5716-05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D779F7" w14:textId="39265257" w:rsidR="00C66FF2" w:rsidRPr="00655C4E" w:rsidRDefault="00C66FF2" w:rsidP="0098297C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gineering Equipment Operator Helper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6EC622" w14:textId="7E30C90A" w:rsidR="00C66FF2" w:rsidRPr="00655C4E" w:rsidRDefault="00C66FF2" w:rsidP="0098297C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nil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bottom"/>
          </w:tcPr>
          <w:p w14:paraId="19B3D22F" w14:textId="38374F46" w:rsidR="00C66FF2" w:rsidRPr="002217D5" w:rsidRDefault="00C66FF2" w:rsidP="0098297C">
            <w:pPr>
              <w:spacing w:after="0"/>
              <w:jc w:val="center"/>
            </w:pPr>
            <w:r>
              <w:t>Burton, Jim-FS</w:t>
            </w:r>
          </w:p>
        </w:tc>
      </w:tr>
    </w:tbl>
    <w:p w14:paraId="46EA478B" w14:textId="77777777" w:rsidR="000E70DF" w:rsidRDefault="000E70DF" w:rsidP="00BF686A">
      <w:pPr>
        <w:pStyle w:val="Heading2"/>
        <w:spacing w:before="0"/>
      </w:pPr>
    </w:p>
    <w:p w14:paraId="6FBBF405" w14:textId="77777777" w:rsidR="00B963ED" w:rsidRPr="00B963ED" w:rsidRDefault="00B963ED" w:rsidP="00B963ED"/>
    <w:p w14:paraId="0A697D2B" w14:textId="5B46C276" w:rsidR="003E5B4B" w:rsidRPr="00EB0BD6" w:rsidRDefault="000C7715" w:rsidP="00BF686A">
      <w:pPr>
        <w:pStyle w:val="Heading2"/>
        <w:spacing w:before="0"/>
      </w:pPr>
      <w:r w:rsidRPr="00EB0BD6">
        <w:t>Lincoln National Forest</w:t>
      </w:r>
    </w:p>
    <w:p w14:paraId="5C8E875B" w14:textId="77777777" w:rsidR="000F4E91" w:rsidRDefault="000F4E91" w:rsidP="00912BAE">
      <w:pPr>
        <w:pStyle w:val="Heading4"/>
      </w:pPr>
    </w:p>
    <w:p w14:paraId="0BF38F26" w14:textId="4A7DF0DF" w:rsidR="00230493" w:rsidRPr="00230493" w:rsidRDefault="00230493" w:rsidP="00230493">
      <w:pPr>
        <w:sectPr w:rsidR="00230493" w:rsidRPr="00230493" w:rsidSect="00BF686A">
          <w:type w:val="continuous"/>
          <w:pgSz w:w="12240" w:h="15840"/>
          <w:pgMar w:top="121" w:right="518" w:bottom="302" w:left="706" w:header="720" w:footer="720" w:gutter="0"/>
          <w:cols w:space="720"/>
          <w:noEndnote/>
        </w:sectPr>
      </w:pPr>
    </w:p>
    <w:p w14:paraId="0CF1C038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upervisor’s Office, Alamogordo, NM</w:t>
      </w:r>
    </w:p>
    <w:p w14:paraId="3167CB9B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Archeology</w:t>
      </w:r>
      <w:r w:rsidRPr="00CF6F7B">
        <w:rPr>
          <w:rFonts w:asciiTheme="majorHAnsi" w:eastAsia="Calibri" w:hAnsiTheme="majorHAnsi" w:cstheme="majorBidi"/>
          <w:i/>
          <w:iCs/>
        </w:rPr>
        <w:t xml:space="preserve"> – Bill Sapp, 575-434-7272</w:t>
      </w:r>
      <w:r>
        <w:rPr>
          <w:rFonts w:asciiTheme="majorHAnsi" w:eastAsia="Calibri" w:hAnsiTheme="majorHAnsi" w:cstheme="majorBidi"/>
          <w:i/>
          <w:iCs/>
        </w:rPr>
        <w:t xml:space="preserve">; </w:t>
      </w:r>
      <w:r w:rsidRPr="00230493">
        <w:rPr>
          <w:rFonts w:asciiTheme="majorHAnsi" w:eastAsia="Calibri" w:hAnsiTheme="majorHAnsi" w:cstheme="majorBidi"/>
          <w:i/>
          <w:iCs/>
        </w:rPr>
        <w:t>bill.sapp@usda.gov</w:t>
      </w:r>
    </w:p>
    <w:p w14:paraId="75FADA0A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Engineering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Pr="00E029E0">
        <w:rPr>
          <w:rFonts w:asciiTheme="majorHAnsi" w:eastAsia="Calibri" w:hAnsiTheme="majorHAnsi" w:cstheme="majorBidi"/>
          <w:i/>
          <w:iCs/>
        </w:rPr>
        <w:t>Andres Bolanos, 575-434-7368</w:t>
      </w:r>
      <w:r>
        <w:rPr>
          <w:rFonts w:asciiTheme="majorHAnsi" w:eastAsia="Calibri" w:hAnsiTheme="majorHAnsi" w:cstheme="majorBidi"/>
          <w:i/>
          <w:iCs/>
        </w:rPr>
        <w:t xml:space="preserve">; </w:t>
      </w:r>
      <w:r w:rsidRPr="00E029E0">
        <w:rPr>
          <w:rFonts w:asciiTheme="majorHAnsi" w:eastAsia="Calibri" w:hAnsiTheme="majorHAnsi" w:cstheme="majorBidi"/>
          <w:i/>
          <w:iCs/>
        </w:rPr>
        <w:t>andres.bolanos@usda.gov</w:t>
      </w:r>
    </w:p>
    <w:p w14:paraId="338B9E94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Dispatch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Pr="00E029E0">
        <w:rPr>
          <w:rFonts w:asciiTheme="majorHAnsi" w:eastAsia="Calibri" w:hAnsiTheme="majorHAnsi" w:cstheme="majorBidi"/>
          <w:i/>
          <w:iCs/>
        </w:rPr>
        <w:t>David Sosa 575-439-6003</w:t>
      </w:r>
      <w:r>
        <w:rPr>
          <w:rFonts w:asciiTheme="majorHAnsi" w:eastAsia="Calibri" w:hAnsiTheme="majorHAnsi" w:cstheme="majorBidi"/>
          <w:i/>
          <w:iCs/>
        </w:rPr>
        <w:t xml:space="preserve">, </w:t>
      </w:r>
      <w:r w:rsidRPr="00E029E0">
        <w:rPr>
          <w:rFonts w:asciiTheme="majorHAnsi" w:eastAsia="Calibri" w:hAnsiTheme="majorHAnsi" w:cstheme="majorBidi"/>
          <w:i/>
          <w:iCs/>
        </w:rPr>
        <w:t>david.b.sosa@usda.gov</w:t>
      </w:r>
    </w:p>
    <w:p w14:paraId="0E4F71CE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>Brad Johnson 575-434-7244; bradley.johnson@usda.gov</w:t>
      </w:r>
    </w:p>
    <w:p w14:paraId="18CD9DBE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Natural Resources/Wildlife</w:t>
      </w:r>
      <w:r w:rsidRPr="00CF6F7B">
        <w:rPr>
          <w:rFonts w:asciiTheme="majorHAnsi" w:eastAsia="Calibri" w:hAnsiTheme="majorHAnsi" w:cstheme="majorBidi"/>
          <w:i/>
          <w:iCs/>
        </w:rPr>
        <w:t xml:space="preserve"> </w:t>
      </w:r>
      <w:r w:rsidRPr="008D1D58">
        <w:rPr>
          <w:rFonts w:asciiTheme="majorHAnsi" w:eastAsia="Calibri" w:hAnsiTheme="majorHAnsi" w:cstheme="majorBidi"/>
          <w:i/>
          <w:iCs/>
        </w:rPr>
        <w:t>– Sabrina Flores,575-491-4848; Sabrina.flores@usda.gov</w:t>
      </w:r>
    </w:p>
    <w:p w14:paraId="23293474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7ECE02FB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mokey Bear Ranger District, Ruidoso, NM; Capitan, NM</w:t>
      </w:r>
    </w:p>
    <w:p w14:paraId="405543E8" w14:textId="77777777" w:rsid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</w:t>
      </w:r>
      <w:r>
        <w:rPr>
          <w:rFonts w:asciiTheme="majorHAnsi" w:eastAsia="Calibri" w:hAnsiTheme="majorHAnsi" w:cstheme="majorBidi"/>
          <w:i/>
          <w:iCs/>
        </w:rPr>
        <w:t>-</w:t>
      </w:r>
      <w:r>
        <w:rPr>
          <w:rFonts w:asciiTheme="majorHAnsi" w:eastAsia="Calibri" w:hAnsiTheme="majorHAnsi" w:cstheme="majorBidi"/>
          <w:b/>
          <w:bCs/>
          <w:i/>
          <w:iCs/>
        </w:rPr>
        <w:t>Engines/Prevention -</w:t>
      </w:r>
      <w:r>
        <w:rPr>
          <w:rFonts w:asciiTheme="majorHAnsi" w:eastAsia="Calibri" w:hAnsiTheme="majorHAnsi" w:cstheme="majorBidi"/>
          <w:i/>
          <w:iCs/>
        </w:rPr>
        <w:t xml:space="preserve"> JW McCoy, 575-630-3034; john.mccoy@usda.gov</w:t>
      </w:r>
    </w:p>
    <w:p w14:paraId="221AE457" w14:textId="77777777" w:rsidR="008D1D58" w:rsidRDefault="008D1D58" w:rsidP="008D1D58">
      <w:pPr>
        <w:spacing w:after="0"/>
        <w:rPr>
          <w:rFonts w:asciiTheme="majorHAnsi" w:eastAsia="Calibri" w:hAnsiTheme="majorHAnsi" w:cstheme="majorBidi"/>
          <w:b/>
          <w:bCs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- Hotshot/</w:t>
      </w:r>
      <w:proofErr w:type="spellStart"/>
      <w:r>
        <w:rPr>
          <w:rFonts w:asciiTheme="majorHAnsi" w:eastAsia="Calibri" w:hAnsiTheme="majorHAnsi" w:cstheme="majorBidi"/>
          <w:b/>
          <w:bCs/>
          <w:i/>
          <w:iCs/>
        </w:rPr>
        <w:t>Handcrew</w:t>
      </w:r>
      <w:proofErr w:type="spellEnd"/>
      <w:r>
        <w:rPr>
          <w:rFonts w:asciiTheme="majorHAnsi" w:eastAsia="Calibri" w:hAnsiTheme="majorHAnsi" w:cstheme="majorBidi"/>
          <w:b/>
          <w:bCs/>
          <w:i/>
          <w:iCs/>
        </w:rPr>
        <w:t xml:space="preserve"> - </w:t>
      </w:r>
      <w:r>
        <w:rPr>
          <w:rFonts w:asciiTheme="majorHAnsi" w:eastAsia="Calibri" w:hAnsiTheme="majorHAnsi" w:cstheme="majorBidi"/>
          <w:i/>
          <w:iCs/>
        </w:rPr>
        <w:t>Beau Jarvis, 575-630-3037; beau.jarvis@usda.gov</w:t>
      </w:r>
    </w:p>
    <w:p w14:paraId="7CB694E6" w14:textId="77777777" w:rsid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Support</w:t>
      </w:r>
      <w:r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b/>
          <w:bCs/>
          <w:i/>
          <w:iCs/>
        </w:rPr>
        <w:t>Services</w:t>
      </w:r>
      <w:r>
        <w:rPr>
          <w:rFonts w:asciiTheme="majorHAnsi" w:eastAsia="Calibri" w:hAnsiTheme="majorHAnsi" w:cstheme="majorBidi"/>
          <w:i/>
          <w:iCs/>
        </w:rPr>
        <w:t xml:space="preserve"> – Camille Howes, 575-630-3010; Camille.howes@usda.gov</w:t>
      </w:r>
    </w:p>
    <w:p w14:paraId="037B3DB6" w14:textId="77777777" w:rsidR="008D1D58" w:rsidRP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proofErr w:type="spellStart"/>
      <w:r w:rsidRPr="008D1D58">
        <w:rPr>
          <w:rFonts w:asciiTheme="majorHAnsi" w:eastAsia="Calibri" w:hAnsiTheme="majorHAnsi" w:cstheme="majorBidi"/>
          <w:i/>
          <w:iCs/>
        </w:rPr>
        <w:t>Christina.Thompson</w:t>
      </w:r>
      <w:proofErr w:type="spellEnd"/>
      <w:r w:rsidRPr="008D1D58">
        <w:rPr>
          <w:rFonts w:asciiTheme="majorHAnsi" w:eastAsia="Calibri" w:hAnsiTheme="majorHAnsi" w:cstheme="majorBidi"/>
          <w:i/>
          <w:iCs/>
        </w:rPr>
        <w:t>, 575-630-3010; Christina.Thompson@usda.gov</w:t>
      </w:r>
    </w:p>
    <w:p w14:paraId="29FB0FDD" w14:textId="77777777" w:rsidR="008D1D58" w:rsidRP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8D1D58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8D1D58">
        <w:rPr>
          <w:rFonts w:asciiTheme="majorHAnsi" w:eastAsia="Calibri" w:hAnsiTheme="majorHAnsi" w:cstheme="majorBidi"/>
          <w:i/>
          <w:iCs/>
        </w:rPr>
        <w:t xml:space="preserve"> – Larry Cordova, 575-630-3010; Larry.Cordova@usda.gov</w:t>
      </w:r>
    </w:p>
    <w:p w14:paraId="1F9C5339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</w:p>
    <w:p w14:paraId="4B31858D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acramento Ranger District, Cloudcroft, NM; Mayhill, NM; Sacramento, NM</w:t>
      </w:r>
    </w:p>
    <w:p w14:paraId="45DD55E1" w14:textId="77777777" w:rsid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-Engines/Prevention</w:t>
      </w:r>
      <w:r>
        <w:rPr>
          <w:rFonts w:asciiTheme="majorHAnsi" w:eastAsia="Calibri" w:hAnsiTheme="majorHAnsi" w:cstheme="majorBidi"/>
          <w:i/>
          <w:iCs/>
        </w:rPr>
        <w:t xml:space="preserve"> – Wendall Housler 575-687-3673; wendall.housler@usda.gov</w:t>
      </w:r>
    </w:p>
    <w:p w14:paraId="5734628B" w14:textId="77777777" w:rsid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-Hotshot/</w:t>
      </w:r>
      <w:proofErr w:type="spellStart"/>
      <w:r>
        <w:rPr>
          <w:rFonts w:asciiTheme="majorHAnsi" w:eastAsia="Calibri" w:hAnsiTheme="majorHAnsi" w:cstheme="majorBidi"/>
          <w:b/>
          <w:bCs/>
          <w:i/>
          <w:iCs/>
        </w:rPr>
        <w:t>Handcrew</w:t>
      </w:r>
      <w:proofErr w:type="spellEnd"/>
      <w:r>
        <w:rPr>
          <w:rFonts w:asciiTheme="majorHAnsi" w:eastAsia="Calibri" w:hAnsiTheme="majorHAnsi" w:cstheme="majorBidi"/>
          <w:b/>
          <w:bCs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>– Daniel Chavez 575-687-3554; daniel.chavez@usda.gov</w:t>
      </w:r>
    </w:p>
    <w:p w14:paraId="0FB5451E" w14:textId="77777777" w:rsid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Timber</w:t>
      </w:r>
      <w:r>
        <w:rPr>
          <w:rFonts w:asciiTheme="majorHAnsi" w:eastAsia="Calibri" w:hAnsiTheme="majorHAnsi" w:cstheme="majorBidi"/>
          <w:i/>
          <w:iCs/>
        </w:rPr>
        <w:t xml:space="preserve"> – Tina </w:t>
      </w:r>
      <w:proofErr w:type="spellStart"/>
      <w:r>
        <w:rPr>
          <w:rFonts w:asciiTheme="majorHAnsi" w:eastAsia="Calibri" w:hAnsiTheme="majorHAnsi" w:cstheme="majorBidi"/>
          <w:i/>
          <w:iCs/>
        </w:rPr>
        <w:t>Apprill</w:t>
      </w:r>
      <w:proofErr w:type="spellEnd"/>
      <w:r>
        <w:rPr>
          <w:rFonts w:asciiTheme="majorHAnsi" w:eastAsia="Calibri" w:hAnsiTheme="majorHAnsi" w:cstheme="majorBidi"/>
          <w:i/>
          <w:iCs/>
        </w:rPr>
        <w:t>, 575-682-5331; christina.apprill@usda.gov</w:t>
      </w:r>
    </w:p>
    <w:p w14:paraId="3829427A" w14:textId="77777777" w:rsidR="008D1D58" w:rsidRP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Range</w:t>
      </w:r>
      <w:r w:rsidRPr="00CF6F7B">
        <w:rPr>
          <w:rFonts w:asciiTheme="majorHAnsi" w:eastAsia="Calibri" w:hAnsiTheme="majorHAnsi" w:cstheme="majorBidi"/>
          <w:i/>
          <w:iCs/>
        </w:rPr>
        <w:t xml:space="preserve"> </w:t>
      </w:r>
      <w:r>
        <w:rPr>
          <w:rFonts w:asciiTheme="majorHAnsi" w:eastAsia="Calibri" w:hAnsiTheme="majorHAnsi" w:cstheme="majorBidi"/>
          <w:i/>
          <w:iCs/>
        </w:rPr>
        <w:t xml:space="preserve">– </w:t>
      </w:r>
      <w:r w:rsidRPr="008D1D58">
        <w:rPr>
          <w:rFonts w:asciiTheme="majorHAnsi" w:eastAsia="Calibri" w:hAnsiTheme="majorHAnsi" w:cstheme="majorBidi"/>
          <w:i/>
          <w:iCs/>
        </w:rPr>
        <w:t>Orlando Cortez, 575-495-5635, Orlando.cortez@usda.gov</w:t>
      </w:r>
    </w:p>
    <w:p w14:paraId="21E80D1A" w14:textId="77777777" w:rsidR="008D1D58" w:rsidRP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8D1D58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8D1D58">
        <w:rPr>
          <w:rFonts w:asciiTheme="majorHAnsi" w:eastAsia="Calibri" w:hAnsiTheme="majorHAnsi" w:cstheme="majorBidi"/>
          <w:i/>
          <w:iCs/>
        </w:rPr>
        <w:t xml:space="preserve"> – Marcie Kelton, 520-280-9245, Marcie.Kelton@usda.gov</w:t>
      </w:r>
    </w:p>
    <w:p w14:paraId="5E4B5C8F" w14:textId="77777777" w:rsidR="008D1D58" w:rsidRP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8D1D58">
        <w:rPr>
          <w:rFonts w:asciiTheme="majorHAnsi" w:eastAsia="Calibri" w:hAnsiTheme="majorHAnsi" w:cstheme="majorBidi"/>
          <w:b/>
          <w:bCs/>
          <w:i/>
          <w:iCs/>
        </w:rPr>
        <w:t>Support</w:t>
      </w:r>
      <w:r w:rsidRPr="008D1D58">
        <w:rPr>
          <w:rFonts w:asciiTheme="majorHAnsi" w:eastAsia="Calibri" w:hAnsiTheme="majorHAnsi" w:cstheme="majorBidi"/>
          <w:i/>
          <w:iCs/>
        </w:rPr>
        <w:t xml:space="preserve"> </w:t>
      </w:r>
      <w:r w:rsidRPr="008D1D58">
        <w:rPr>
          <w:rFonts w:asciiTheme="majorHAnsi" w:eastAsia="Calibri" w:hAnsiTheme="majorHAnsi" w:cstheme="majorBidi"/>
          <w:b/>
          <w:bCs/>
          <w:i/>
          <w:iCs/>
        </w:rPr>
        <w:t>Services</w:t>
      </w:r>
      <w:r w:rsidRPr="008D1D58">
        <w:rPr>
          <w:rFonts w:asciiTheme="majorHAnsi" w:eastAsia="Calibri" w:hAnsiTheme="majorHAnsi" w:cstheme="majorBidi"/>
          <w:i/>
          <w:iCs/>
        </w:rPr>
        <w:t xml:space="preserve"> – Carrie McDonald, 928-300-0094, Carrie.McDonald@usda.gov</w:t>
      </w:r>
    </w:p>
    <w:p w14:paraId="0C2ACA0C" w14:textId="77777777" w:rsidR="008D1D58" w:rsidRP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8D1D58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8D1D58">
        <w:rPr>
          <w:rFonts w:asciiTheme="majorHAnsi" w:eastAsia="Calibri" w:hAnsiTheme="majorHAnsi" w:cstheme="majorBidi"/>
          <w:i/>
          <w:iCs/>
        </w:rPr>
        <w:t xml:space="preserve"> – Jenni Shaver, 575-682-</w:t>
      </w:r>
      <w:proofErr w:type="gramStart"/>
      <w:r w:rsidRPr="008D1D58">
        <w:rPr>
          <w:rFonts w:asciiTheme="majorHAnsi" w:eastAsia="Calibri" w:hAnsiTheme="majorHAnsi" w:cstheme="majorBidi"/>
          <w:i/>
          <w:iCs/>
        </w:rPr>
        <w:t>5345 ,</w:t>
      </w:r>
      <w:proofErr w:type="gramEnd"/>
      <w:r w:rsidRPr="008D1D58">
        <w:rPr>
          <w:rFonts w:asciiTheme="majorHAnsi" w:eastAsia="Calibri" w:hAnsiTheme="majorHAnsi" w:cstheme="majorBidi"/>
          <w:i/>
          <w:iCs/>
        </w:rPr>
        <w:t xml:space="preserve"> Jenni.Shaver@usda.gov</w:t>
      </w:r>
    </w:p>
    <w:p w14:paraId="6095D7A5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6F7EB200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lastRenderedPageBreak/>
        <w:t xml:space="preserve">Guadalupe Ranger District, Carlsbad, NM </w:t>
      </w:r>
    </w:p>
    <w:p w14:paraId="6A7F9AC4" w14:textId="77777777" w:rsid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- Engines/Prevention</w:t>
      </w:r>
      <w:r>
        <w:rPr>
          <w:rFonts w:asciiTheme="majorHAnsi" w:eastAsia="Calibri" w:hAnsiTheme="majorHAnsi" w:cstheme="majorBidi"/>
          <w:i/>
          <w:iCs/>
        </w:rPr>
        <w:t xml:space="preserve"> – Tom Barta, 575-885-4181; thomas.barta@usda.gov</w:t>
      </w:r>
    </w:p>
    <w:p w14:paraId="3C613947" w14:textId="77777777" w:rsidR="008D1D58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ecreation</w:t>
      </w:r>
      <w:r>
        <w:rPr>
          <w:rFonts w:asciiTheme="majorHAnsi" w:eastAsia="Calibri" w:hAnsiTheme="majorHAnsi" w:cstheme="majorBidi"/>
          <w:i/>
          <w:iCs/>
        </w:rPr>
        <w:t xml:space="preserve"> – Camille Howes, 575-630-3010; Camille.howes@usda.gov</w:t>
      </w:r>
    </w:p>
    <w:p w14:paraId="78DF3E18" w14:textId="77777777" w:rsidR="008D1D58" w:rsidRPr="00CF6F7B" w:rsidRDefault="008D1D58" w:rsidP="008D1D58">
      <w:pPr>
        <w:spacing w:after="0"/>
        <w:rPr>
          <w:rFonts w:asciiTheme="majorHAnsi" w:eastAsia="Calibri" w:hAnsiTheme="majorHAnsi" w:cstheme="majorBidi"/>
          <w:i/>
          <w:iCs/>
        </w:rPr>
      </w:pPr>
      <w:r w:rsidRPr="00230493">
        <w:rPr>
          <w:rFonts w:asciiTheme="majorHAnsi" w:eastAsia="Calibri" w:hAnsiTheme="majorHAnsi" w:cstheme="majorBidi"/>
          <w:b/>
          <w:bCs/>
          <w:i/>
          <w:iCs/>
        </w:rPr>
        <w:t>Range</w:t>
      </w:r>
      <w:r w:rsidRPr="00CF6F7B">
        <w:rPr>
          <w:rFonts w:asciiTheme="majorHAnsi" w:eastAsia="Calibri" w:hAnsiTheme="majorHAnsi" w:cstheme="majorBidi"/>
          <w:i/>
          <w:iCs/>
        </w:rPr>
        <w:t xml:space="preserve"> – George </w:t>
      </w:r>
      <w:proofErr w:type="spellStart"/>
      <w:r w:rsidRPr="00CF6F7B">
        <w:rPr>
          <w:rFonts w:asciiTheme="majorHAnsi" w:eastAsia="Calibri" w:hAnsiTheme="majorHAnsi" w:cstheme="majorBidi"/>
          <w:i/>
          <w:iCs/>
        </w:rPr>
        <w:t>Douds</w:t>
      </w:r>
      <w:proofErr w:type="spellEnd"/>
      <w:r w:rsidRPr="00CF6F7B">
        <w:rPr>
          <w:rFonts w:asciiTheme="majorHAnsi" w:eastAsia="Calibri" w:hAnsiTheme="majorHAnsi" w:cstheme="majorBidi"/>
          <w:i/>
          <w:iCs/>
        </w:rPr>
        <w:t>, 575-257-4095</w:t>
      </w:r>
      <w:r>
        <w:rPr>
          <w:rFonts w:asciiTheme="majorHAnsi" w:eastAsia="Calibri" w:hAnsiTheme="majorHAnsi" w:cstheme="majorBidi"/>
          <w:i/>
          <w:iCs/>
        </w:rPr>
        <w:t xml:space="preserve">; </w:t>
      </w:r>
      <w:r w:rsidRPr="00D917CB">
        <w:rPr>
          <w:rFonts w:asciiTheme="majorHAnsi" w:eastAsia="Calibri" w:hAnsiTheme="majorHAnsi" w:cstheme="majorBidi"/>
          <w:i/>
          <w:iCs/>
        </w:rPr>
        <w:t>george.douds@usda.gov</w:t>
      </w:r>
    </w:p>
    <w:p w14:paraId="275E0EBD" w14:textId="77777777" w:rsidR="008D1D58" w:rsidRPr="008D1D58" w:rsidRDefault="008D1D58" w:rsidP="008D1D58">
      <w:pPr>
        <w:spacing w:after="0"/>
      </w:pPr>
      <w:r w:rsidRPr="008D1D58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8D1D58">
        <w:rPr>
          <w:rFonts w:asciiTheme="majorHAnsi" w:eastAsia="Calibri" w:hAnsiTheme="majorHAnsi" w:cstheme="majorBidi"/>
          <w:i/>
          <w:iCs/>
        </w:rPr>
        <w:t>: Renae Cox, 575-885-4181; Renae.cox@usda.gov</w:t>
      </w:r>
    </w:p>
    <w:p w14:paraId="4F216AB7" w14:textId="77777777" w:rsidR="00A106C0" w:rsidRDefault="003573E7" w:rsidP="00A4280B">
      <w:pPr>
        <w:spacing w:after="0"/>
        <w:rPr>
          <w:rStyle w:val="Heading2Char"/>
        </w:rPr>
      </w:pPr>
      <w:r w:rsidRPr="00477B15">
        <w:rPr>
          <w:rStyle w:val="Heading2Char"/>
        </w:rPr>
        <w:t xml:space="preserve"> </w:t>
      </w:r>
    </w:p>
    <w:tbl>
      <w:tblPr>
        <w:tblW w:w="10795" w:type="dxa"/>
        <w:tblLook w:val="04A0" w:firstRow="1" w:lastRow="0" w:firstColumn="1" w:lastColumn="0" w:noHBand="0" w:noVBand="1"/>
      </w:tblPr>
      <w:tblGrid>
        <w:gridCol w:w="2337"/>
        <w:gridCol w:w="1582"/>
        <w:gridCol w:w="1570"/>
        <w:gridCol w:w="1653"/>
        <w:gridCol w:w="1319"/>
        <w:gridCol w:w="2334"/>
      </w:tblGrid>
      <w:tr w:rsidR="00D954A6" w:rsidRPr="00A106C0" w14:paraId="2755BB5F" w14:textId="77777777" w:rsidTr="004526D4">
        <w:trPr>
          <w:trHeight w:val="6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007DA9A" w14:textId="4FE453D5" w:rsidR="00D954A6" w:rsidRPr="00CE7490" w:rsidRDefault="00D954A6" w:rsidP="00D954A6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CE7490">
              <w:rPr>
                <w:rFonts w:cstheme="minorHAnsi"/>
              </w:rPr>
              <w:t>Announcement #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85A23E7" w14:textId="592B661E" w:rsidR="00D954A6" w:rsidRPr="00CE7490" w:rsidRDefault="00D954A6" w:rsidP="00D954A6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CE7490">
              <w:rPr>
                <w:rFonts w:cstheme="minorHAnsi"/>
              </w:rPr>
              <w:t>Duty Location City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5204C95" w14:textId="2B826B5A" w:rsidR="00D954A6" w:rsidRPr="00CE7490" w:rsidRDefault="00D954A6" w:rsidP="00D954A6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CE7490">
              <w:rPr>
                <w:rFonts w:cstheme="minorHAnsi"/>
              </w:rPr>
              <w:t>Position Title</w:t>
            </w: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326A6AE" w14:textId="1F2FD03E" w:rsidR="00D954A6" w:rsidRPr="00CE7490" w:rsidRDefault="00D954A6" w:rsidP="00D954A6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CE7490">
              <w:rPr>
                <w:rFonts w:cstheme="minorHAnsi"/>
              </w:rPr>
              <w:t>Module(s)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CD51DAD" w14:textId="32BAFAED" w:rsidR="00D954A6" w:rsidRPr="00CE7490" w:rsidRDefault="00D954A6" w:rsidP="00D954A6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CE7490">
              <w:rPr>
                <w:rFonts w:cstheme="minorHAnsi"/>
              </w:rPr>
              <w:t>Position Grade</w:t>
            </w:r>
          </w:p>
        </w:tc>
        <w:tc>
          <w:tcPr>
            <w:tcW w:w="2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6E06618" w14:textId="57D60235" w:rsidR="00D954A6" w:rsidRPr="00CE7490" w:rsidRDefault="00E90ADF" w:rsidP="00D954A6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CE7490">
              <w:rPr>
                <w:rFonts w:cstheme="minorHAnsi"/>
              </w:rPr>
              <w:t>Point of Contact</w:t>
            </w:r>
          </w:p>
        </w:tc>
      </w:tr>
      <w:tr w:rsidR="004526D4" w:rsidRPr="00A106C0" w14:paraId="23C6BE9B" w14:textId="77777777" w:rsidTr="004526D4">
        <w:trPr>
          <w:trHeight w:val="723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F01F6AB" w14:textId="328EA119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60B8B7" w14:textId="24C70D75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APITAN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9B1FF7" w14:textId="7CECD9A3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0263E9E" w14:textId="2AA19590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63CFED9" w14:textId="6F738401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09C7AA" w14:textId="2FB1D31E" w:rsidR="004526D4" w:rsidRPr="00CE7490" w:rsidRDefault="008D1D58" w:rsidP="004526D4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Mccoy, JW-FS</w:t>
            </w:r>
          </w:p>
        </w:tc>
      </w:tr>
      <w:tr w:rsidR="004526D4" w:rsidRPr="00A106C0" w14:paraId="6744637B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CFF4D43" w14:textId="1BB44613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43B252" w14:textId="6DF10E16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ARLSBAD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1CC95B" w14:textId="5D7F4685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C659288" w14:textId="7CA8D7CF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FB34998" w14:textId="26C87477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1B0C21" w14:textId="297CDE90" w:rsidR="004526D4" w:rsidRPr="00CE7490" w:rsidRDefault="008D1D58" w:rsidP="004526D4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Barta, Tom-FS</w:t>
            </w:r>
          </w:p>
        </w:tc>
      </w:tr>
      <w:tr w:rsidR="004526D4" w:rsidRPr="00A106C0" w14:paraId="3E954844" w14:textId="77777777" w:rsidTr="004526D4">
        <w:trPr>
          <w:trHeight w:val="9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DD118BE" w14:textId="2F2F2F30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AF1A99" w14:textId="4031FF7B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9C36CD" w14:textId="6CD19381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CEF1A6F" w14:textId="72FBA2F9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BD5E480" w14:textId="7C8475C1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ABC39E" w14:textId="457B610F" w:rsidR="004526D4" w:rsidRPr="00CE7490" w:rsidRDefault="008D1D58" w:rsidP="004526D4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usler, Wendall-FS</w:t>
            </w:r>
          </w:p>
        </w:tc>
      </w:tr>
      <w:tr w:rsidR="004526D4" w:rsidRPr="00A106C0" w14:paraId="674A62DB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213FAD3" w14:textId="2393D302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8A4B64" w14:textId="7912B62F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MAYHILL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7B1F65" w14:textId="16049204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D70429B" w14:textId="5E9C3C9C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6B7F0C7" w14:textId="0DA53831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9CCC2D" w14:textId="2E8D002A" w:rsidR="004526D4" w:rsidRPr="00CE7490" w:rsidRDefault="008D1D58" w:rsidP="004526D4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usler, Wendall-FS</w:t>
            </w:r>
          </w:p>
        </w:tc>
      </w:tr>
      <w:tr w:rsidR="004526D4" w:rsidRPr="00A106C0" w14:paraId="27C83EFE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10521AF" w14:textId="6489D1BB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EA2DB6" w14:textId="163FD5D8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RUIDOS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E8719D" w14:textId="02627AF8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65B6D5A" w14:textId="3CDF8122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C7EDCF4" w14:textId="638B5E0B" w:rsidR="004526D4" w:rsidRPr="00CE7490" w:rsidRDefault="004526D4" w:rsidP="004526D4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EF4C84" w14:textId="4522F433" w:rsidR="004526D4" w:rsidRPr="00CE7490" w:rsidRDefault="008D1D58" w:rsidP="004526D4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Mccoy, JW-FS</w:t>
            </w:r>
          </w:p>
        </w:tc>
      </w:tr>
      <w:tr w:rsidR="008D1D58" w:rsidRPr="00A106C0" w14:paraId="6AE978F9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7F44EF" w14:textId="2393F1FF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844869" w14:textId="7DB78FFC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SACRAMENT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DAB7D7" w14:textId="7D045F1D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4CB88D3" w14:textId="268F045D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4CD8B3" w14:textId="478668A3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2220E5" w14:textId="0767C93F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usler, Wendall-FS</w:t>
            </w:r>
          </w:p>
        </w:tc>
      </w:tr>
      <w:tr w:rsidR="008D1D58" w:rsidRPr="00A106C0" w14:paraId="48E956AA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D2C931" w14:textId="334D5AD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2037-5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7D2375" w14:textId="39A1AC03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SACRAMENT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C6245B" w14:textId="47B8AC2A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16DA3A1" w14:textId="4350733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2B38E4" w14:textId="7AA46711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32881F" w14:textId="58A0C01D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proofErr w:type="gramStart"/>
            <w:r>
              <w:rPr>
                <w:rFonts w:eastAsia="Times New Roman" w:cstheme="minorHAnsi"/>
              </w:rPr>
              <w:t>Housler,c</w:t>
            </w:r>
            <w:proofErr w:type="spellEnd"/>
            <w:proofErr w:type="gramEnd"/>
            <w:r>
              <w:rPr>
                <w:rFonts w:eastAsia="Times New Roman" w:cstheme="minorHAnsi"/>
              </w:rPr>
              <w:t xml:space="preserve"> Wendall-FS</w:t>
            </w:r>
          </w:p>
        </w:tc>
      </w:tr>
      <w:tr w:rsidR="008D1D58" w:rsidRPr="00A106C0" w14:paraId="38D46385" w14:textId="77777777" w:rsidTr="004526D4">
        <w:trPr>
          <w:trHeight w:val="6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73D0A4" w14:textId="17059AB4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17E630" w14:textId="4D0CA995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APITAN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E6ABA2" w14:textId="4461238A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534AC7" w14:textId="7868D012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68A7E9" w14:textId="4110E859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FE538A" w14:textId="768642FB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Mccoy, JW-FS</w:t>
            </w:r>
          </w:p>
        </w:tc>
      </w:tr>
      <w:tr w:rsidR="008D1D58" w:rsidRPr="00A106C0" w14:paraId="6FDF3372" w14:textId="77777777" w:rsidTr="004526D4">
        <w:trPr>
          <w:trHeight w:val="6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FAA98A" w14:textId="6A25A1B4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46E88E" w14:textId="40B97026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ARLSBAD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5445C2" w14:textId="71A8A91B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0509D4" w14:textId="6152258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56E87F" w14:textId="02B4C599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2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225237" w14:textId="69B19C93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Barta, Tom-FS</w:t>
            </w:r>
          </w:p>
        </w:tc>
      </w:tr>
      <w:tr w:rsidR="008D1D58" w:rsidRPr="00A106C0" w14:paraId="27D89EAD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C59A84" w14:textId="3B6CEF35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C5AEC5" w14:textId="5D21A582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CE75DD" w14:textId="4DA91AE8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8C5EE7" w14:textId="6418499B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217F90" w14:textId="4F6BF076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278144" w14:textId="637E9EB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usler, Wendall-FS</w:t>
            </w:r>
          </w:p>
        </w:tc>
      </w:tr>
      <w:tr w:rsidR="008D1D58" w:rsidRPr="00A106C0" w14:paraId="589473BB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C4C1E60" w14:textId="4E9551D2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6264F" w14:textId="5170D0F6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MAYHILL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6891F1" w14:textId="471F2C09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5B3C450" w14:textId="531B3EED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C7EEAFB" w14:textId="1B2AB4BC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0988AF" w14:textId="29A71F54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usler, Wendall-FS</w:t>
            </w:r>
          </w:p>
        </w:tc>
      </w:tr>
      <w:tr w:rsidR="008D1D58" w:rsidRPr="00A106C0" w14:paraId="439E9D22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115955A" w14:textId="3071B955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0F7EA7" w14:textId="15DFC02F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RUIDOS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7AA828" w14:textId="37BBAE2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991D80D" w14:textId="49CB5393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B1A5C89" w14:textId="36291F52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5CF0AC" w14:textId="0DDC90F4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Mccoy, JW-FS</w:t>
            </w:r>
          </w:p>
        </w:tc>
      </w:tr>
      <w:tr w:rsidR="008D1D58" w:rsidRPr="00A106C0" w14:paraId="4D961CF8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6FF084E" w14:textId="1D3F193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EE61D7" w14:textId="18B82E8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SACRAMENT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2C5637" w14:textId="2EF4A2A7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3F43F0B" w14:textId="1CD3F28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C235247" w14:textId="30185202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1839FF" w14:textId="42497B78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usler, Wendall-FS</w:t>
            </w:r>
          </w:p>
        </w:tc>
      </w:tr>
      <w:tr w:rsidR="008D1D58" w:rsidRPr="00A106C0" w14:paraId="62024DBE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1939B64" w14:textId="3ED5921F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BD27DD" w14:textId="225376AC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APITAN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AF2FA3" w14:textId="69F616C4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8C35ED9" w14:textId="2B3B0E4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A1A947C" w14:textId="471BC8C3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BF10DF" w14:textId="13121897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Mccoy, JW-FS</w:t>
            </w:r>
          </w:p>
        </w:tc>
      </w:tr>
      <w:tr w:rsidR="008D1D58" w:rsidRPr="00A106C0" w14:paraId="1714CA28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D6D55FB" w14:textId="04649E07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883D80" w14:textId="230F18FC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ARLSBAD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AC1DA3" w14:textId="0A9AD84A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CF9AA4B" w14:textId="13281BCB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106BBF0" w14:textId="494E22F7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64C4F8" w14:textId="5AC709BC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Barta, Tom-FS</w:t>
            </w:r>
          </w:p>
        </w:tc>
      </w:tr>
      <w:tr w:rsidR="008D1D58" w:rsidRPr="00A106C0" w14:paraId="1F2E78E6" w14:textId="77777777" w:rsidTr="004526D4">
        <w:trPr>
          <w:trHeight w:val="9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39C211F" w14:textId="11CBF994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 xml:space="preserve">22-TEMPF3-R3-3869-5DH 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AF6BC4" w14:textId="593259E9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C61F4F" w14:textId="4833D02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EAC031F" w14:textId="2A6A0207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800ABE8" w14:textId="0110103B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CFAFA2" w14:textId="05279AC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usler, Wendall-FS</w:t>
            </w:r>
          </w:p>
        </w:tc>
      </w:tr>
      <w:tr w:rsidR="008D1D58" w:rsidRPr="00A106C0" w14:paraId="61A9B472" w14:textId="77777777" w:rsidTr="004526D4">
        <w:trPr>
          <w:trHeight w:val="6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E0C0B5" w14:textId="2EAEA223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4DBF96" w14:textId="7C8EF699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MAYHILL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BBC38C" w14:textId="00364F1B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499478" w14:textId="0DED822F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D1ABCB" w14:textId="4305CFAF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B8494F" w14:textId="7BDC639A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usler, Wendall-FS</w:t>
            </w:r>
          </w:p>
        </w:tc>
      </w:tr>
      <w:tr w:rsidR="008D1D58" w:rsidRPr="00A106C0" w14:paraId="70CC601F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7C58B9" w14:textId="234CE48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648CD9" w14:textId="57E8E76A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RUIDOS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7C19ED" w14:textId="2152E2A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FB82AB" w14:textId="2478BC19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D0D7B4" w14:textId="1F86020D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EFD85A" w14:textId="722D505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Mccoy, JW-FS</w:t>
            </w:r>
          </w:p>
        </w:tc>
      </w:tr>
      <w:tr w:rsidR="008D1D58" w:rsidRPr="00A106C0" w14:paraId="36E95C44" w14:textId="77777777" w:rsidTr="004526D4">
        <w:trPr>
          <w:trHeight w:val="6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53F264" w14:textId="64E635AF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86BB26" w14:textId="6EA65768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SACRAMENTO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C66BF4" w14:textId="64739533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2876F5" w14:textId="6C377341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689700" w14:textId="4ECCBBDF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75E0E6" w14:textId="557F80F8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usler, Wendall-FS</w:t>
            </w:r>
          </w:p>
        </w:tc>
      </w:tr>
      <w:tr w:rsidR="008D1D58" w:rsidRPr="00A106C0" w14:paraId="71262206" w14:textId="77777777" w:rsidTr="004526D4">
        <w:trPr>
          <w:trHeight w:val="9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1855D11" w14:textId="7A0739A5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0-4DT-MM 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503023" w14:textId="023B71B2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ARLSBAD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539C2F" w14:textId="5C3DDC98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99B9F5F" w14:textId="05662944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(Recreation)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23DF9B9" w14:textId="66011FEA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A1EB7F" w14:textId="44EBF4B6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Barta, Tom-FS</w:t>
            </w:r>
          </w:p>
        </w:tc>
      </w:tr>
      <w:tr w:rsidR="008D1D58" w:rsidRPr="00A106C0" w14:paraId="14D45CE3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FB71193" w14:textId="2FB5912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0-4DT-MM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29F73D" w14:textId="638F4BB4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FEB9E6" w14:textId="7DE13EBD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02E8520" w14:textId="1772EA0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(Recreation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3B5C48F" w14:textId="24CDA73B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429B08" w14:textId="573141D1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Kelton, Marcie-FS</w:t>
            </w:r>
          </w:p>
        </w:tc>
      </w:tr>
      <w:tr w:rsidR="008D1D58" w:rsidRPr="00A106C0" w14:paraId="41956AA8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1FC1B1A" w14:textId="0BCB4BF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3-5DT-MM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A8757C" w14:textId="112EFF4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ALAMOGORD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AFE2FF" w14:textId="7B5046CF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Biological Science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2A43F62" w14:textId="2804B296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Plants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220580F" w14:textId="77E8B5D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DF1FE7" w14:textId="07EACE79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Flores, Sabrina-FS</w:t>
            </w:r>
          </w:p>
        </w:tc>
      </w:tr>
      <w:tr w:rsidR="008D1D58" w:rsidRPr="00A106C0" w14:paraId="573B23A0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C297996" w14:textId="18EA1A7A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7-5DT-MM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2A3F10" w14:textId="68067B0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ARLSBAD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C24545" w14:textId="5108F98C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8E836AA" w14:textId="66897429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(Recreation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F860659" w14:textId="058A8887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AE886E" w14:textId="654076C5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wes, Camille-FS</w:t>
            </w:r>
          </w:p>
        </w:tc>
      </w:tr>
      <w:tr w:rsidR="008D1D58" w:rsidRPr="00A106C0" w14:paraId="0E4DF4F9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B773C27" w14:textId="7875EE8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7-5DT-MM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4B9AEE" w14:textId="5F4DAD4D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83728D" w14:textId="059BA93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8CE801D" w14:textId="4F278BD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(Recreation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51599CC" w14:textId="74413F56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BA08F8" w14:textId="6965F62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Kelton, Marcie-FS</w:t>
            </w:r>
          </w:p>
        </w:tc>
      </w:tr>
      <w:tr w:rsidR="008D1D58" w:rsidRPr="00A106C0" w14:paraId="27928B2A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FBB9E0A" w14:textId="157BC1A3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9-6DT-MM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AADE91" w14:textId="47C058F7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2940F6" w14:textId="1FE026F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AADE081" w14:textId="620D9E6A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B8A851D" w14:textId="3C401467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6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21719E" w14:textId="1DE99AE3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haver, Jenni-FS</w:t>
            </w:r>
          </w:p>
        </w:tc>
      </w:tr>
      <w:tr w:rsidR="008D1D58" w:rsidRPr="00A106C0" w14:paraId="3EF0F7BF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7EFE055" w14:textId="206B1D85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19-6DT-MM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7DE317" w14:textId="48582FD0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RUIDOS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7DA466" w14:textId="65FF3D3C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F18BBFD" w14:textId="26AF4C26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2F0B811" w14:textId="31A87EBE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6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D2583D" w14:textId="1F27F778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ordova, Larry-FS</w:t>
            </w:r>
          </w:p>
        </w:tc>
      </w:tr>
      <w:tr w:rsidR="008D1D58" w:rsidRPr="00A106C0" w14:paraId="595036A0" w14:textId="77777777" w:rsidTr="004526D4">
        <w:trPr>
          <w:trHeight w:val="9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D5D38A6" w14:textId="2C7F493A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21-5DT-MM 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52FF1D" w14:textId="2A29098B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ARLSBAD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11C7F6" w14:textId="3AF7E1A9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0310CB2" w14:textId="2F4E619B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4C0EAD2" w14:textId="7E632254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FD522F" w14:textId="2E168B92" w:rsidR="008D1D58" w:rsidRPr="00CE7490" w:rsidRDefault="008D1D58" w:rsidP="008D1D58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ox, Renae-FS</w:t>
            </w:r>
          </w:p>
        </w:tc>
      </w:tr>
      <w:tr w:rsidR="00F50A2A" w:rsidRPr="00A106C0" w14:paraId="1CB710DA" w14:textId="77777777" w:rsidTr="004526D4">
        <w:trPr>
          <w:trHeight w:val="9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51E8B5A" w14:textId="2779888F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21-5DT-MM 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D4C546" w14:textId="7C7894A9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A0F681" w14:textId="4DB5649C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A1D982B" w14:textId="33FC4897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C637346" w14:textId="0810D6DB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2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4A337A" w14:textId="46F2C12A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haver, Jenni-FS</w:t>
            </w:r>
          </w:p>
        </w:tc>
      </w:tr>
      <w:tr w:rsidR="00F50A2A" w:rsidRPr="00A106C0" w14:paraId="0CE6E74E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DC591F" w14:textId="3C658D09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21-5DT-MM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53E2A2" w14:textId="1EE06EE2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RUIDOS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2A621A" w14:textId="617E50C3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9026606" w14:textId="02277D96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Wildlife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10C149" w14:textId="2B268F73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D3BD78" w14:textId="0007E427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ordova, Larry-FS</w:t>
            </w:r>
          </w:p>
        </w:tc>
      </w:tr>
      <w:tr w:rsidR="00F50A2A" w:rsidRPr="00A106C0" w14:paraId="1B070EF0" w14:textId="77777777" w:rsidTr="004526D4">
        <w:trPr>
          <w:trHeight w:val="9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445EED" w14:textId="47CAF636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23-4DT-MM 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FA576F" w14:textId="50544677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ARLSBAD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F8ECAE" w14:textId="369A3066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49CA143" w14:textId="4A89FE6C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Fish &amp; Wildlife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E336D9" w14:textId="73E45FC5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4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BBDC74" w14:textId="7D57A20E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ox, Renae-FS</w:t>
            </w:r>
          </w:p>
        </w:tc>
      </w:tr>
      <w:tr w:rsidR="00F50A2A" w:rsidRPr="00A106C0" w14:paraId="08984D60" w14:textId="77777777" w:rsidTr="004526D4">
        <w:trPr>
          <w:trHeight w:val="9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D4D3D7" w14:textId="26DC4BF1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2-TEMP3-R3-0023-4DT-MM 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CFEA53" w14:textId="6C5A138C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5D3883" w14:textId="25B3EFB6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4DC291" w14:textId="2F6E1F71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Fish &amp; Wildlife)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2E31BB" w14:textId="3FF50B7F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4</w:t>
            </w:r>
          </w:p>
        </w:tc>
        <w:tc>
          <w:tcPr>
            <w:tcW w:w="2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36B2EC" w14:textId="35D1F13E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haver, Jenni-FS</w:t>
            </w:r>
          </w:p>
        </w:tc>
      </w:tr>
      <w:tr w:rsidR="00F50A2A" w:rsidRPr="00A106C0" w14:paraId="2E7BD08A" w14:textId="77777777" w:rsidTr="004526D4">
        <w:trPr>
          <w:trHeight w:val="9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CB394A" w14:textId="247C29A6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23-4DT-MM 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618F52" w14:textId="4A56885D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RUIDOSO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C4028B" w14:textId="2C5E1D9D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A292D3" w14:textId="0BCD9E38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Fish &amp; Wildlife)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E753BD" w14:textId="077DBF50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4</w:t>
            </w:r>
          </w:p>
        </w:tc>
        <w:tc>
          <w:tcPr>
            <w:tcW w:w="2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843E24" w14:textId="4129C4D3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ordova, Larry-FS</w:t>
            </w:r>
          </w:p>
        </w:tc>
      </w:tr>
      <w:tr w:rsidR="00F50A2A" w:rsidRPr="00A106C0" w14:paraId="48F65B4D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FC0B9B" w14:textId="3B373E9A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034-5DT-MM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563279" w14:textId="51696C97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RUIDOS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DAF46B" w14:textId="4FF37612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sitor Services Information Assistan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DF8A01" w14:textId="08BE02CD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BE401A" w14:textId="580B2EE1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1001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ADE31C" w14:textId="221B5658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owes, Camille-FS</w:t>
            </w:r>
          </w:p>
        </w:tc>
      </w:tr>
      <w:tr w:rsidR="00F50A2A" w:rsidRPr="00A106C0" w14:paraId="63F67685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F324AF" w14:textId="3E50F15F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308-4DT-EW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D32649" w14:textId="4248AB25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70C11F" w14:textId="4C140551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nge Technician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AD8CD0" w14:textId="0BFBEA0D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FFFD7F" w14:textId="18FD42AE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55-04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ACED98" w14:textId="1FBC6976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ortez, Orlando-FS</w:t>
            </w:r>
          </w:p>
        </w:tc>
      </w:tr>
      <w:tr w:rsidR="00F50A2A" w:rsidRPr="00A106C0" w14:paraId="426CBCC6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3D6ADC2" w14:textId="30F53F7F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309-5DT-EW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D4968F" w14:textId="4B91BF5B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A0D6CC" w14:textId="66F6BA50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nge Technician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85D2AB3" w14:textId="17833399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93BDFA8" w14:textId="13530DA9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55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000693" w14:textId="74F2E52B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ortez, Orlando-FS</w:t>
            </w:r>
          </w:p>
        </w:tc>
      </w:tr>
      <w:tr w:rsidR="00F50A2A" w:rsidRPr="00A106C0" w14:paraId="4028B6F9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092DC08" w14:textId="13B79C21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327-3DT-EW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101284" w14:textId="05ED4E79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A35C91" w14:textId="6B75AFE2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Aid (Recreation)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2232860" w14:textId="21990D3A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(Recreation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9D0D4E6" w14:textId="4D689768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845638" w14:textId="6B28243B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Kelton, Marcie-FS</w:t>
            </w:r>
          </w:p>
        </w:tc>
      </w:tr>
      <w:tr w:rsidR="00F50A2A" w:rsidRPr="00A106C0" w14:paraId="19F28925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50040CD" w14:textId="7C1BEAF5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455-4DT-EW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C2EA37" w14:textId="5611B9CE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ALAMOGORD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A00FA1" w14:textId="42BAEE5C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stomer Service Representative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484708D" w14:textId="321E8E8C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7DE9BA0" w14:textId="5538FFAC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303-04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053121" w14:textId="7C26AB77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osa, David-FS</w:t>
            </w:r>
          </w:p>
        </w:tc>
      </w:tr>
      <w:tr w:rsidR="00F50A2A" w:rsidRPr="00A106C0" w14:paraId="18C9BE47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54094B5" w14:textId="77C3EC9F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455-4DT-EW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95931B" w14:textId="325981D7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396B38" w14:textId="6308F323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stomer Service Representative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7D31935" w14:textId="57D11A48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87B0C99" w14:textId="7603B4DE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303-04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9F3DA6" w14:textId="1D2E351A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McDonald, Carrie-FS</w:t>
            </w:r>
          </w:p>
        </w:tc>
      </w:tr>
      <w:tr w:rsidR="00F50A2A" w:rsidRPr="00A106C0" w14:paraId="2263DCD8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BAFF61B" w14:textId="4A431B99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736-5DT-EW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8130EA" w14:textId="0B86A004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ALAMOGORD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3E694F" w14:textId="4BB270BF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85ACF8B" w14:textId="323D3C90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(Natural Resources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ED8EB27" w14:textId="0A987CAB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C200F9" w14:textId="016D805F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Flores, Sabrina-FS</w:t>
            </w:r>
          </w:p>
        </w:tc>
      </w:tr>
      <w:tr w:rsidR="00F50A2A" w:rsidRPr="00A106C0" w14:paraId="1762E040" w14:textId="77777777" w:rsidTr="004526D4">
        <w:trPr>
          <w:trHeight w:val="60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C1C1552" w14:textId="23A6401A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737-6DT-EW 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6AD63D" w14:textId="3BF5FB04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ALAMOGORDO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A9A7EA" w14:textId="5F5BEB6B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C9BC054" w14:textId="7D4047BC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(Natural Resources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E2E4E53" w14:textId="13594EBB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6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7FB113" w14:textId="097C0263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Flores, Sabrina-FS</w:t>
            </w:r>
          </w:p>
        </w:tc>
      </w:tr>
      <w:tr w:rsidR="00F50A2A" w:rsidRPr="00A106C0" w14:paraId="34CB5E5D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F1B268" w14:textId="79B02442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861-5DT-EW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560CCF" w14:textId="756C01EB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36308C" w14:textId="5185F623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F15269" w14:textId="59C7C386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Trails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F36108" w14:textId="54BBF035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DE5668" w14:textId="3B210340" w:rsidR="00F50A2A" w:rsidRPr="00CE7490" w:rsidRDefault="00F50A2A" w:rsidP="00F50A2A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Kelton, Marcie-FS</w:t>
            </w:r>
          </w:p>
        </w:tc>
      </w:tr>
      <w:tr w:rsidR="005B733F" w:rsidRPr="00A106C0" w14:paraId="2231C278" w14:textId="77777777" w:rsidTr="004526D4">
        <w:trPr>
          <w:trHeight w:val="6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CD5650" w14:textId="2A548651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3418-5DT-EW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7514D4" w14:textId="07B1A101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ALAMOGORDO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ACD3B8" w14:textId="161BF437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logical Science Technician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43175B" w14:textId="4F7C6E03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Soils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E3CBE8" w14:textId="5E2F4885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04-05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1278EA" w14:textId="5627FE0D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Flores, Sabrina-FS</w:t>
            </w:r>
          </w:p>
        </w:tc>
      </w:tr>
      <w:tr w:rsidR="005B733F" w:rsidRPr="00A106C0" w14:paraId="2F06F30D" w14:textId="77777777" w:rsidTr="004526D4">
        <w:trPr>
          <w:trHeight w:val="900"/>
        </w:trPr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23BD06" w14:textId="42B63BA9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3972-4DT-EW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177C81" w14:textId="641BA4C6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NM-CLOUDCROF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1014F0" w14:textId="17E16353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estry Technician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01E3F" w14:textId="432F33DD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Trails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952650" w14:textId="6A263B58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EB9339" w14:textId="7CE89025" w:rsidR="005B733F" w:rsidRPr="00CE7490" w:rsidRDefault="005B733F" w:rsidP="005B733F">
            <w:pPr>
              <w:spacing w:after="0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Kelton, Marcie-FS</w:t>
            </w:r>
          </w:p>
        </w:tc>
      </w:tr>
    </w:tbl>
    <w:p w14:paraId="59BB39E3" w14:textId="77777777" w:rsidR="00B963ED" w:rsidRDefault="00B963ED" w:rsidP="00A4280B">
      <w:pPr>
        <w:spacing w:after="0"/>
        <w:rPr>
          <w:rStyle w:val="Heading2Char"/>
        </w:rPr>
      </w:pPr>
    </w:p>
    <w:p w14:paraId="1F91E912" w14:textId="77777777" w:rsidR="007151F0" w:rsidRDefault="007151F0" w:rsidP="00A4280B">
      <w:pPr>
        <w:spacing w:after="0"/>
        <w:rPr>
          <w:rStyle w:val="Heading2Char"/>
        </w:rPr>
      </w:pPr>
    </w:p>
    <w:p w14:paraId="2179D3AF" w14:textId="77777777" w:rsidR="000C6632" w:rsidRDefault="000C6632" w:rsidP="00A4280B">
      <w:pPr>
        <w:spacing w:after="0"/>
        <w:rPr>
          <w:rStyle w:val="Heading2Char"/>
        </w:rPr>
      </w:pPr>
    </w:p>
    <w:p w14:paraId="6597EADA" w14:textId="77777777" w:rsidR="000C6632" w:rsidRDefault="000C6632" w:rsidP="00A4280B">
      <w:pPr>
        <w:spacing w:after="0"/>
        <w:rPr>
          <w:rStyle w:val="Heading2Char"/>
        </w:rPr>
      </w:pPr>
    </w:p>
    <w:p w14:paraId="3E895400" w14:textId="77777777" w:rsidR="000C6632" w:rsidRDefault="000C6632" w:rsidP="00A4280B">
      <w:pPr>
        <w:spacing w:after="0"/>
        <w:rPr>
          <w:rStyle w:val="Heading2Char"/>
        </w:rPr>
      </w:pPr>
    </w:p>
    <w:p w14:paraId="020F99D2" w14:textId="77777777" w:rsidR="000C6632" w:rsidRDefault="000C6632" w:rsidP="00A4280B">
      <w:pPr>
        <w:spacing w:after="0"/>
        <w:rPr>
          <w:rStyle w:val="Heading2Char"/>
        </w:rPr>
      </w:pPr>
    </w:p>
    <w:p w14:paraId="53447FEF" w14:textId="77777777" w:rsidR="000C6632" w:rsidRDefault="000C6632" w:rsidP="00A4280B">
      <w:pPr>
        <w:spacing w:after="0"/>
        <w:rPr>
          <w:rStyle w:val="Heading2Char"/>
        </w:rPr>
      </w:pPr>
    </w:p>
    <w:p w14:paraId="6B91A249" w14:textId="77777777" w:rsidR="000C6632" w:rsidRDefault="000C6632" w:rsidP="00A4280B">
      <w:pPr>
        <w:spacing w:after="0"/>
        <w:rPr>
          <w:rStyle w:val="Heading2Char"/>
        </w:rPr>
      </w:pPr>
    </w:p>
    <w:p w14:paraId="564AC586" w14:textId="77777777" w:rsidR="000C6632" w:rsidRDefault="000C6632" w:rsidP="00A4280B">
      <w:pPr>
        <w:spacing w:after="0"/>
        <w:rPr>
          <w:rStyle w:val="Heading2Char"/>
        </w:rPr>
      </w:pPr>
    </w:p>
    <w:p w14:paraId="4BE69C94" w14:textId="77777777" w:rsidR="000C6632" w:rsidRDefault="000C6632" w:rsidP="00A4280B">
      <w:pPr>
        <w:spacing w:after="0"/>
        <w:rPr>
          <w:rStyle w:val="Heading2Char"/>
        </w:rPr>
      </w:pPr>
    </w:p>
    <w:p w14:paraId="679FAD6B" w14:textId="77777777" w:rsidR="000C6632" w:rsidRDefault="000C6632" w:rsidP="00A4280B">
      <w:pPr>
        <w:spacing w:after="0"/>
        <w:rPr>
          <w:rStyle w:val="Heading2Char"/>
        </w:rPr>
      </w:pPr>
    </w:p>
    <w:p w14:paraId="1B57987C" w14:textId="6911B6D3" w:rsidR="00BA3265" w:rsidRPr="00A21F0A" w:rsidRDefault="008358DC" w:rsidP="00A4280B">
      <w:pPr>
        <w:spacing w:after="0"/>
        <w:rPr>
          <w:b/>
          <w:bCs/>
        </w:rPr>
      </w:pPr>
      <w:r w:rsidRPr="00477B15">
        <w:rPr>
          <w:rStyle w:val="Heading2Char"/>
        </w:rPr>
        <w:lastRenderedPageBreak/>
        <w:t>Prescott N</w:t>
      </w:r>
      <w:r w:rsidRPr="00A21F0A">
        <w:rPr>
          <w:rStyle w:val="Heading2Char"/>
        </w:rPr>
        <w:t>ational Forest</w:t>
      </w:r>
      <w:r w:rsidR="00BA3265" w:rsidRPr="00A21F0A">
        <w:rPr>
          <w:b/>
          <w:bCs/>
        </w:rPr>
        <w:t xml:space="preserve"> </w:t>
      </w:r>
    </w:p>
    <w:p w14:paraId="0C207E40" w14:textId="77777777" w:rsidR="000F4E91" w:rsidRDefault="000F4E91" w:rsidP="00912BAE">
      <w:pPr>
        <w:pStyle w:val="Heading4"/>
      </w:pPr>
    </w:p>
    <w:p w14:paraId="0A81846C" w14:textId="384A0EA4" w:rsidR="003C5A0A" w:rsidRPr="003C5A0A" w:rsidRDefault="003C5A0A" w:rsidP="003C5A0A">
      <w:pPr>
        <w:sectPr w:rsidR="003C5A0A" w:rsidRPr="003C5A0A" w:rsidSect="00C15041">
          <w:type w:val="continuous"/>
          <w:pgSz w:w="12240" w:h="15840"/>
          <w:pgMar w:top="302" w:right="518" w:bottom="302" w:left="706" w:header="720" w:footer="720" w:gutter="0"/>
          <w:cols w:space="720"/>
          <w:noEndnote/>
        </w:sectPr>
      </w:pPr>
    </w:p>
    <w:p w14:paraId="504BA81D" w14:textId="77777777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upervisor’s Office, Prescott, AZ</w:t>
      </w:r>
    </w:p>
    <w:p w14:paraId="3B5230C4" w14:textId="65FE2B26" w:rsidR="00CF6F7B" w:rsidRPr="00CF6F7B" w:rsidRDefault="00CF6F7B" w:rsidP="00CD11F4">
      <w:pPr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Prescott Hotshots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CD11F4" w:rsidRPr="00CF6F7B">
        <w:rPr>
          <w:rFonts w:asciiTheme="majorHAnsi" w:eastAsia="Calibri" w:hAnsiTheme="majorHAnsi" w:cstheme="majorBidi"/>
          <w:i/>
          <w:iCs/>
        </w:rPr>
        <w:t xml:space="preserve">– </w:t>
      </w:r>
      <w:r w:rsidR="00CD11F4">
        <w:rPr>
          <w:rFonts w:ascii="Calibri Light" w:hAnsi="Calibri Light" w:cs="Calibri Light"/>
          <w:i/>
          <w:iCs/>
        </w:rPr>
        <w:t xml:space="preserve">Darin Fisher, 928-777-5723; </w:t>
      </w:r>
      <w:r w:rsidR="00CD11F4" w:rsidRPr="00CD11F4">
        <w:rPr>
          <w:rFonts w:ascii="Calibri Light" w:hAnsi="Calibri Light" w:cs="Calibri Light"/>
          <w:i/>
          <w:iCs/>
        </w:rPr>
        <w:t>darin.fisher@usda.gov</w:t>
      </w:r>
    </w:p>
    <w:p w14:paraId="4BCDAAEC" w14:textId="432F5634" w:rsidR="00CF6F7B" w:rsidRPr="00CF6F7B" w:rsidRDefault="00CD11F4" w:rsidP="00CD11F4">
      <w:pPr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 xml:space="preserve">Prescott </w:t>
      </w:r>
      <w:proofErr w:type="spellStart"/>
      <w:r w:rsidRPr="00D917CB">
        <w:rPr>
          <w:rFonts w:asciiTheme="majorHAnsi" w:eastAsia="Calibri" w:hAnsiTheme="majorHAnsi" w:cstheme="majorBidi"/>
          <w:b/>
          <w:bCs/>
          <w:i/>
          <w:iCs/>
        </w:rPr>
        <w:t>Helitack</w:t>
      </w:r>
      <w:proofErr w:type="spellEnd"/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="Calibri Light" w:hAnsi="Calibri Light" w:cs="Calibri Light"/>
          <w:i/>
          <w:iCs/>
        </w:rPr>
        <w:t xml:space="preserve">Matthew Mills, 928-777-5735; </w:t>
      </w:r>
      <w:r w:rsidRPr="00CD11F4">
        <w:rPr>
          <w:rFonts w:ascii="Calibri Light" w:hAnsi="Calibri Light" w:cs="Calibri Light"/>
          <w:i/>
          <w:iCs/>
        </w:rPr>
        <w:t>matthew.mills@usda.gov</w:t>
      </w:r>
    </w:p>
    <w:p w14:paraId="2C22ED23" w14:textId="77777777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Bradshaw Ranger District, Prescott, AZ; Crown King, AZ</w:t>
      </w:r>
    </w:p>
    <w:p w14:paraId="4A7F8BC7" w14:textId="43625A39" w:rsidR="00D14A5D" w:rsidRDefault="00CF6F7B" w:rsidP="00D14A5D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="0049584C">
        <w:rPr>
          <w:rFonts w:asciiTheme="majorHAnsi" w:eastAsia="Calibri" w:hAnsiTheme="majorHAnsi" w:cstheme="majorBidi"/>
          <w:i/>
          <w:iCs/>
        </w:rPr>
        <w:t>/</w:t>
      </w:r>
      <w:r w:rsidR="0049584C" w:rsidRPr="0049584C">
        <w:rPr>
          <w:rFonts w:asciiTheme="majorHAnsi" w:eastAsia="Calibri" w:hAnsiTheme="majorHAnsi" w:cstheme="majorBidi"/>
          <w:b/>
          <w:bCs/>
          <w:i/>
          <w:iCs/>
        </w:rPr>
        <w:t>Fuels</w:t>
      </w:r>
      <w:r w:rsidRPr="00CF6F7B">
        <w:rPr>
          <w:rFonts w:asciiTheme="majorHAnsi" w:eastAsia="Calibri" w:hAnsiTheme="majorHAnsi" w:cstheme="majorBidi"/>
          <w:i/>
          <w:iCs/>
        </w:rPr>
        <w:t xml:space="preserve">– </w:t>
      </w:r>
      <w:r w:rsidR="00D14A5D">
        <w:rPr>
          <w:rFonts w:ascii="Calibri Light" w:hAnsi="Calibri Light" w:cs="Calibri Light"/>
          <w:i/>
          <w:iCs/>
        </w:rPr>
        <w:t xml:space="preserve">Josh Nuttall, 928-777-5656; </w:t>
      </w:r>
      <w:r w:rsidR="00D14A5D" w:rsidRPr="00D14A5D">
        <w:rPr>
          <w:rFonts w:ascii="Calibri Light" w:hAnsi="Calibri Light" w:cs="Calibri Light"/>
          <w:i/>
          <w:iCs/>
        </w:rPr>
        <w:t>josh.nuttall@usda.gov</w:t>
      </w:r>
    </w:p>
    <w:p w14:paraId="7F6CFED3" w14:textId="4A66BF26" w:rsidR="00D14A5D" w:rsidRDefault="00CF6F7B" w:rsidP="00D14A5D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Range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D14A5D">
        <w:rPr>
          <w:rFonts w:asciiTheme="majorHAnsi" w:eastAsia="Calibri" w:hAnsiTheme="majorHAnsi" w:cstheme="majorBidi"/>
          <w:i/>
          <w:iCs/>
        </w:rPr>
        <w:t xml:space="preserve">John Kava, 928-830-5498; </w:t>
      </w:r>
      <w:r w:rsidR="00D14A5D" w:rsidRPr="00D14A5D">
        <w:rPr>
          <w:rFonts w:eastAsia="Calibri"/>
          <w:i/>
          <w:iCs/>
        </w:rPr>
        <w:t>john.kava@usda.gov</w:t>
      </w:r>
    </w:p>
    <w:p w14:paraId="2AAA83AA" w14:textId="7B469E2D" w:rsidR="00D917C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D14A5D">
        <w:rPr>
          <w:rFonts w:asciiTheme="majorHAnsi" w:eastAsia="Calibri" w:hAnsiTheme="majorHAnsi" w:cstheme="majorBidi"/>
          <w:i/>
          <w:iCs/>
        </w:rPr>
        <w:t xml:space="preserve">Susan Johnson, 928-443-8075; </w:t>
      </w:r>
      <w:r w:rsidR="00D14A5D" w:rsidRPr="00D14A5D">
        <w:rPr>
          <w:rFonts w:eastAsia="Calibri"/>
          <w:i/>
          <w:iCs/>
        </w:rPr>
        <w:t>susan.a.johnson@usda.gov</w:t>
      </w:r>
    </w:p>
    <w:p w14:paraId="69C174FD" w14:textId="2C0AA475" w:rsidR="00D14A5D" w:rsidRDefault="00CF6F7B" w:rsidP="00A91113">
      <w:pPr>
        <w:spacing w:after="0"/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CF6F7B">
        <w:rPr>
          <w:rFonts w:asciiTheme="majorHAnsi" w:eastAsia="Calibri" w:hAnsiTheme="majorHAnsi" w:cstheme="majorBidi"/>
          <w:i/>
          <w:iCs/>
        </w:rPr>
        <w:t xml:space="preserve"> –</w:t>
      </w:r>
      <w:r w:rsidR="00D14A5D">
        <w:rPr>
          <w:rFonts w:asciiTheme="majorHAnsi" w:eastAsia="Calibri" w:hAnsiTheme="majorHAnsi" w:cstheme="majorBidi"/>
          <w:i/>
          <w:iCs/>
        </w:rPr>
        <w:t xml:space="preserve"> Francisco Anaya, 928-777-</w:t>
      </w:r>
      <w:proofErr w:type="gramStart"/>
      <w:r w:rsidR="00D14A5D">
        <w:rPr>
          <w:rFonts w:asciiTheme="majorHAnsi" w:eastAsia="Calibri" w:hAnsiTheme="majorHAnsi" w:cstheme="majorBidi"/>
          <w:i/>
          <w:iCs/>
        </w:rPr>
        <w:t xml:space="preserve">2240;  </w:t>
      </w:r>
      <w:r w:rsidR="00D14A5D" w:rsidRPr="00D14A5D">
        <w:rPr>
          <w:rFonts w:eastAsia="Calibri"/>
          <w:i/>
          <w:iCs/>
        </w:rPr>
        <w:t>Francisco.anaya@usda.gov</w:t>
      </w:r>
      <w:proofErr w:type="gramEnd"/>
    </w:p>
    <w:p w14:paraId="035640EB" w14:textId="4760DB14" w:rsidR="00A91113" w:rsidRPr="00CF6F7B" w:rsidRDefault="00CF6F7B" w:rsidP="00A91113">
      <w:pPr>
        <w:spacing w:after="0"/>
        <w:rPr>
          <w:rFonts w:asciiTheme="majorHAnsi" w:eastAsia="Calibri" w:hAnsiTheme="majorHAnsi" w:cstheme="majorBidi"/>
          <w:i/>
          <w:iCs/>
        </w:rPr>
      </w:pPr>
      <w:r w:rsidRPr="00CF6F7B">
        <w:rPr>
          <w:rFonts w:asciiTheme="majorHAnsi" w:eastAsia="Calibri" w:hAnsiTheme="majorHAnsi" w:cstheme="majorBidi"/>
          <w:i/>
          <w:iCs/>
        </w:rPr>
        <w:t xml:space="preserve"> </w:t>
      </w:r>
    </w:p>
    <w:p w14:paraId="5A6F4C1E" w14:textId="77777777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Verde Ranger District, Camp Verde, AZ</w:t>
      </w:r>
    </w:p>
    <w:p w14:paraId="46506C1E" w14:textId="328CFF22" w:rsidR="00D14A5D" w:rsidRDefault="00D14A5D" w:rsidP="00D14A5D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</w:t>
      </w:r>
      <w:r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="Calibri Light" w:hAnsi="Calibri Light" w:cs="Calibri Light"/>
          <w:i/>
          <w:iCs/>
        </w:rPr>
        <w:t xml:space="preserve">Tim Wilson, 928-567-1151; </w:t>
      </w:r>
      <w:r w:rsidRPr="00D14A5D">
        <w:rPr>
          <w:rFonts w:ascii="Calibri Light" w:hAnsi="Calibri Light" w:cs="Calibri Light"/>
          <w:i/>
          <w:iCs/>
        </w:rPr>
        <w:t>tim.o.wilson@usda.gov</w:t>
      </w:r>
    </w:p>
    <w:p w14:paraId="16509291" w14:textId="412D1604" w:rsidR="00D14A5D" w:rsidRDefault="00D14A5D" w:rsidP="00D14A5D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ange</w:t>
      </w:r>
      <w:r>
        <w:rPr>
          <w:rFonts w:asciiTheme="majorHAnsi" w:eastAsia="Calibri" w:hAnsiTheme="majorHAnsi" w:cstheme="majorBidi"/>
          <w:i/>
          <w:iCs/>
        </w:rPr>
        <w:t xml:space="preserve"> – Seth </w:t>
      </w:r>
      <w:proofErr w:type="spellStart"/>
      <w:r>
        <w:rPr>
          <w:rFonts w:asciiTheme="majorHAnsi" w:eastAsia="Calibri" w:hAnsiTheme="majorHAnsi" w:cstheme="majorBidi"/>
          <w:i/>
          <w:iCs/>
        </w:rPr>
        <w:t>Ratering</w:t>
      </w:r>
      <w:proofErr w:type="spellEnd"/>
      <w:r>
        <w:rPr>
          <w:rFonts w:asciiTheme="majorHAnsi" w:eastAsia="Calibri" w:hAnsiTheme="majorHAnsi" w:cstheme="majorBidi"/>
          <w:i/>
          <w:iCs/>
        </w:rPr>
        <w:t xml:space="preserve">; 928-567-1121; </w:t>
      </w:r>
      <w:r w:rsidRPr="00D14A5D">
        <w:rPr>
          <w:rFonts w:eastAsia="Calibri"/>
          <w:i/>
          <w:iCs/>
        </w:rPr>
        <w:t>seth.ratering@usda.gov</w:t>
      </w:r>
    </w:p>
    <w:p w14:paraId="2C138C16" w14:textId="4B3B983D" w:rsidR="00D14A5D" w:rsidRDefault="00D14A5D" w:rsidP="00D14A5D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ecreation</w:t>
      </w:r>
      <w:r>
        <w:rPr>
          <w:rFonts w:asciiTheme="majorHAnsi" w:eastAsia="Calibri" w:hAnsiTheme="majorHAnsi" w:cstheme="majorBidi"/>
          <w:i/>
          <w:iCs/>
        </w:rPr>
        <w:t xml:space="preserve"> – Tom Palmer; 928-567-1114; </w:t>
      </w:r>
      <w:proofErr w:type="gramStart"/>
      <w:r w:rsidRPr="00D14A5D">
        <w:rPr>
          <w:rFonts w:eastAsia="Calibri"/>
          <w:i/>
          <w:iCs/>
        </w:rPr>
        <w:t>Thomas.palmer@usda.gov</w:t>
      </w:r>
      <w:r>
        <w:rPr>
          <w:rFonts w:asciiTheme="majorHAnsi" w:eastAsia="Calibri" w:hAnsiTheme="majorHAnsi" w:cstheme="majorBidi"/>
          <w:i/>
          <w:iCs/>
        </w:rPr>
        <w:t>;</w:t>
      </w:r>
      <w:proofErr w:type="gramEnd"/>
      <w:r>
        <w:rPr>
          <w:rFonts w:asciiTheme="majorHAnsi" w:eastAsia="Calibri" w:hAnsiTheme="majorHAnsi" w:cstheme="majorBidi"/>
          <w:i/>
          <w:iCs/>
        </w:rPr>
        <w:t xml:space="preserve"> </w:t>
      </w:r>
    </w:p>
    <w:p w14:paraId="5704FD36" w14:textId="31B74D88" w:rsidR="00E473F8" w:rsidRDefault="00D14A5D" w:rsidP="00D14A5D">
      <w:pPr>
        <w:spacing w:after="0"/>
        <w:rPr>
          <w:color w:val="FF0000"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Wildlife</w:t>
      </w:r>
      <w:r>
        <w:rPr>
          <w:rFonts w:asciiTheme="majorHAnsi" w:eastAsia="Calibri" w:hAnsiTheme="majorHAnsi" w:cstheme="majorBidi"/>
          <w:i/>
          <w:iCs/>
        </w:rPr>
        <w:t xml:space="preserve"> – Albert Sillas; 928-567-1124; </w:t>
      </w:r>
      <w:r w:rsidRPr="00D14A5D">
        <w:rPr>
          <w:rFonts w:eastAsia="Calibri"/>
          <w:i/>
          <w:iCs/>
        </w:rPr>
        <w:t>albert.sillas@usda.gov</w:t>
      </w:r>
    </w:p>
    <w:p w14:paraId="7572F31B" w14:textId="77777777" w:rsidR="00E473F8" w:rsidRDefault="00E473F8" w:rsidP="00556489">
      <w:pPr>
        <w:spacing w:after="0"/>
        <w:jc w:val="center"/>
        <w:rPr>
          <w:color w:val="FF0000"/>
        </w:rPr>
      </w:pPr>
    </w:p>
    <w:p w14:paraId="7CC95085" w14:textId="77777777" w:rsidR="005F341D" w:rsidRDefault="005F341D" w:rsidP="00556489">
      <w:pPr>
        <w:spacing w:after="0"/>
        <w:jc w:val="center"/>
        <w:rPr>
          <w:color w:val="FF0000"/>
        </w:rPr>
        <w:sectPr w:rsidR="005F341D" w:rsidSect="000F4E91"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</w:p>
    <w:p w14:paraId="522302CA" w14:textId="77777777" w:rsidR="003A3F6A" w:rsidRDefault="003A3F6A" w:rsidP="003A3F6A">
      <w:pPr>
        <w:spacing w:after="0"/>
        <w:jc w:val="center"/>
      </w:pPr>
    </w:p>
    <w:tbl>
      <w:tblPr>
        <w:tblW w:w="10615" w:type="dxa"/>
        <w:tblLayout w:type="fixed"/>
        <w:tblLook w:val="04A0" w:firstRow="1" w:lastRow="0" w:firstColumn="1" w:lastColumn="0" w:noHBand="0" w:noVBand="1"/>
      </w:tblPr>
      <w:tblGrid>
        <w:gridCol w:w="1795"/>
        <w:gridCol w:w="1530"/>
        <w:gridCol w:w="1710"/>
        <w:gridCol w:w="1350"/>
        <w:gridCol w:w="1350"/>
        <w:gridCol w:w="2880"/>
      </w:tblGrid>
      <w:tr w:rsidR="007B1084" w:rsidRPr="00A106C0" w14:paraId="33626CD6" w14:textId="77777777" w:rsidTr="007151F0">
        <w:trPr>
          <w:trHeight w:val="6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E32E744" w14:textId="4D342A32" w:rsidR="007B1084" w:rsidRPr="00A106C0" w:rsidRDefault="007B1084" w:rsidP="00916CF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C515E">
              <w:t>Announcement #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1DECBBC" w14:textId="6EDC59FF" w:rsidR="007B1084" w:rsidRPr="00A106C0" w:rsidRDefault="007B1084" w:rsidP="00916CF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C515E">
              <w:t>Duty Location City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B3AAF54" w14:textId="3499DED7" w:rsidR="007B1084" w:rsidRPr="00A106C0" w:rsidRDefault="007B1084" w:rsidP="00916CF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C515E">
              <w:t>Position Titl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5652706" w14:textId="2F871639" w:rsidR="007B1084" w:rsidRPr="00A106C0" w:rsidRDefault="007B1084" w:rsidP="00916CF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C515E">
              <w:t>Module(s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496CE3F" w14:textId="10BAB853" w:rsidR="007B1084" w:rsidRPr="00A106C0" w:rsidRDefault="007B1084" w:rsidP="00916CF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C515E">
              <w:t>Position Grad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8732227" w14:textId="7D80D87F" w:rsidR="007B1084" w:rsidRPr="00A106C0" w:rsidRDefault="00E90ADF" w:rsidP="00916CF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72E84">
              <w:t>P</w:t>
            </w:r>
            <w:r>
              <w:t>oint of Contact</w:t>
            </w:r>
          </w:p>
        </w:tc>
      </w:tr>
      <w:tr w:rsidR="004526D4" w:rsidRPr="00A106C0" w14:paraId="692BE03D" w14:textId="77777777" w:rsidTr="004526D4">
        <w:trPr>
          <w:trHeight w:val="900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1F62315" w14:textId="52027118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ACD890" w14:textId="42B97FC9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CAMP VERD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FCD06D" w14:textId="3969386D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4D49D58" w14:textId="04585951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BA51834" w14:textId="0AC0AD3E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715821" w14:textId="77777777" w:rsidR="00D14A5D" w:rsidRDefault="00D14A5D" w:rsidP="00D14A5D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t>Wilson, Tim O -FS</w:t>
            </w:r>
          </w:p>
          <w:p w14:paraId="179E5790" w14:textId="3E773349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4526D4" w:rsidRPr="00A106C0" w14:paraId="1938F796" w14:textId="77777777" w:rsidTr="004526D4">
        <w:trPr>
          <w:trHeight w:val="900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C2407D" w14:textId="65DEAFF3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003-4DH 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30C3CB" w14:textId="2B10DF23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D4080E" w14:textId="51E91967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45DB99" w14:textId="2FC68F2A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06669C" w14:textId="7912746E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B22F8" w14:textId="6F690FAD" w:rsidR="004526D4" w:rsidRPr="00A106C0" w:rsidRDefault="00D14A5D" w:rsidP="00D14A5D">
            <w:pPr>
              <w:jc w:val="center"/>
              <w:rPr>
                <w:rFonts w:ascii="Calibri" w:eastAsia="Times New Roman" w:hAnsi="Calibri" w:cs="Calibri"/>
              </w:rPr>
            </w:pPr>
            <w:r>
              <w:t>Nuttall, Josh D -FS</w:t>
            </w:r>
          </w:p>
        </w:tc>
      </w:tr>
      <w:tr w:rsidR="004526D4" w:rsidRPr="00A106C0" w14:paraId="6E866402" w14:textId="77777777" w:rsidTr="004526D4">
        <w:trPr>
          <w:trHeight w:val="900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71A3FD0" w14:textId="179B04AD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0200-5DH 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0EBE72" w14:textId="310F1AEB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ACD182" w14:textId="3958D15C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DEE6DFA" w14:textId="1352B063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EFDCC24" w14:textId="0D10A283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F61E24" w14:textId="77777777" w:rsidR="00D14A5D" w:rsidRDefault="00D14A5D" w:rsidP="00D14A5D">
            <w:pPr>
              <w:spacing w:after="0"/>
              <w:jc w:val="center"/>
              <w:rPr>
                <w:rFonts w:ascii="Calibri" w:eastAsia="Times New Roman" w:hAnsi="Calibri" w:cs="Calibri"/>
                <w:highlight w:val="magenta"/>
              </w:rPr>
            </w:pPr>
            <w:r>
              <w:t>Mills, Matthew-FS</w:t>
            </w:r>
          </w:p>
          <w:p w14:paraId="398D3D05" w14:textId="10FC6A7F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highlight w:val="magenta"/>
              </w:rPr>
            </w:pPr>
          </w:p>
        </w:tc>
      </w:tr>
      <w:tr w:rsidR="004526D4" w:rsidRPr="00A106C0" w14:paraId="0A233507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4B79970" w14:textId="01FB53EF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2037-5DH 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862925" w14:textId="21CFB99D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E5208B" w14:textId="6F35F510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41E65DD" w14:textId="1433A000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D36B94F" w14:textId="2BEFBB83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6FE65E" w14:textId="485E1D67" w:rsidR="004526D4" w:rsidRPr="00A106C0" w:rsidRDefault="00D14A5D" w:rsidP="004526D4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isher, Darin D-FS</w:t>
            </w:r>
          </w:p>
        </w:tc>
      </w:tr>
      <w:tr w:rsidR="004526D4" w:rsidRPr="00A106C0" w14:paraId="3834F945" w14:textId="77777777" w:rsidTr="004526D4">
        <w:trPr>
          <w:trHeight w:val="600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371FB2" w14:textId="415CCF79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2856-4DH 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C7ACBA" w14:textId="209030AD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CAMP VERD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3A5D32" w14:textId="283376CB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162A4C" w14:textId="2AA084E0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6164FF" w14:textId="45392063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6C7E19" w14:textId="340E6407" w:rsidR="004526D4" w:rsidRPr="00A106C0" w:rsidRDefault="00D14A5D" w:rsidP="004526D4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t>Wilson, Tim O -FS</w:t>
            </w:r>
          </w:p>
        </w:tc>
      </w:tr>
      <w:tr w:rsidR="004526D4" w:rsidRPr="00A106C0" w14:paraId="649B205B" w14:textId="77777777" w:rsidTr="004526D4">
        <w:trPr>
          <w:trHeight w:val="900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26E97D" w14:textId="3297CDB8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2856-4DH 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D843FD" w14:textId="04BBE6D0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Crown K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B52A1C" w14:textId="7A40D578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1D4EE8" w14:textId="4FC646E6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691936" w14:textId="797A234D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F8FB11" w14:textId="7C345836" w:rsidR="004526D4" w:rsidRPr="00A106C0" w:rsidRDefault="00D14A5D" w:rsidP="004526D4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t>Nuttall, Josh D -FS</w:t>
            </w:r>
          </w:p>
        </w:tc>
      </w:tr>
      <w:tr w:rsidR="004526D4" w:rsidRPr="00A106C0" w14:paraId="11F2D3D1" w14:textId="77777777" w:rsidTr="004526D4">
        <w:trPr>
          <w:trHeight w:val="900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352524" w14:textId="6FF0DA1A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2856-4DH 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DEA700" w14:textId="05EC07C4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B98B6F" w14:textId="528C3EA7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26F266" w14:textId="41EC3D80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2DFB10" w14:textId="4297BD43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055DA4" w14:textId="08C7D5A7" w:rsidR="004526D4" w:rsidRPr="00A106C0" w:rsidRDefault="00D14A5D" w:rsidP="004526D4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t>Nuttall, Josh D -FS</w:t>
            </w:r>
          </w:p>
        </w:tc>
      </w:tr>
      <w:tr w:rsidR="004526D4" w:rsidRPr="00A106C0" w14:paraId="607E5920" w14:textId="77777777" w:rsidTr="004526D4">
        <w:trPr>
          <w:trHeight w:val="600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1823BAC" w14:textId="51715D32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37FF70" w14:textId="051130E4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CAMP VERD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4F503E" w14:textId="34FC6444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CC62B5E" w14:textId="62978920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97AB4FB" w14:textId="2BB50634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7DB02A" w14:textId="3E2CC794" w:rsidR="004526D4" w:rsidRPr="00A106C0" w:rsidRDefault="00D14A5D" w:rsidP="004526D4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t>Wilson, Tim O -FS</w:t>
            </w:r>
          </w:p>
        </w:tc>
      </w:tr>
      <w:tr w:rsidR="004526D4" w:rsidRPr="00A106C0" w14:paraId="3999E1D0" w14:textId="77777777" w:rsidTr="004526D4">
        <w:trPr>
          <w:trHeight w:val="1128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A2DFEBC" w14:textId="5D6CE1AF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7-3DH 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925189" w14:textId="351AF0DC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4EA313" w14:textId="6B119F9F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D2F37C" w14:textId="10B796CD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BD3AA58" w14:textId="6EE42BE4" w:rsidR="004526D4" w:rsidRPr="00C5439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>
              <w:rPr>
                <w:rFonts w:ascii="Calibri" w:hAnsi="Calibri" w:cs="Calibri"/>
                <w:color w:val="000000"/>
              </w:rPr>
              <w:t>GS-462-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3AEB0F" w14:textId="52B1A03E" w:rsidR="004526D4" w:rsidRPr="00C54390" w:rsidRDefault="00D14A5D" w:rsidP="004526D4">
            <w:pPr>
              <w:spacing w:after="0"/>
              <w:jc w:val="center"/>
              <w:rPr>
                <w:rFonts w:ascii="Calibri" w:eastAsia="Times New Roman" w:hAnsi="Calibri" w:cs="Calibri"/>
                <w:highlight w:val="magenta"/>
              </w:rPr>
            </w:pPr>
            <w:r>
              <w:t>Nuttall, Josh D -FS</w:t>
            </w:r>
          </w:p>
        </w:tc>
      </w:tr>
      <w:tr w:rsidR="004526D4" w:rsidRPr="00A106C0" w14:paraId="382D2F22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E0DF5FF" w14:textId="2D5F6203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F3-R3-3869-5DH  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A2FB26" w14:textId="3F3FE9A0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CAMP VERD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89AD88" w14:textId="20A21023" w:rsidR="004526D4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D3143F" w14:textId="7F71244F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FBC8690" w14:textId="1620FF1A" w:rsidR="004526D4" w:rsidRPr="00A106C0" w:rsidRDefault="004526D4" w:rsidP="004526D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82F557" w14:textId="2E646135" w:rsidR="004526D4" w:rsidRPr="00A106C0" w:rsidRDefault="00D14A5D" w:rsidP="004526D4">
            <w:pPr>
              <w:spacing w:after="0"/>
              <w:jc w:val="center"/>
              <w:rPr>
                <w:rFonts w:ascii="Calibri" w:eastAsia="Times New Roman" w:hAnsi="Calibri" w:cs="Calibri"/>
              </w:rPr>
            </w:pPr>
            <w:r>
              <w:t>Wilson, Tim O -FS</w:t>
            </w:r>
          </w:p>
        </w:tc>
      </w:tr>
      <w:tr w:rsidR="004526D4" w:rsidRPr="00A106C0" w14:paraId="174A61C4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CBF3299" w14:textId="0CC7E24A" w:rsidR="004526D4" w:rsidRPr="006C515E" w:rsidRDefault="004526D4" w:rsidP="004526D4">
            <w:pPr>
              <w:spacing w:after="0"/>
              <w:jc w:val="center"/>
            </w:pPr>
            <w:bookmarkStart w:id="5" w:name="_Hlk85629978"/>
            <w:r>
              <w:rPr>
                <w:rFonts w:ascii="Calibri" w:hAnsi="Calibri" w:cs="Calibri"/>
                <w:color w:val="000000"/>
              </w:rPr>
              <w:lastRenderedPageBreak/>
              <w:t xml:space="preserve">22-TEMPF3-R3-3869-5DH  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05135D" w14:textId="6B40F00C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C4B353" w14:textId="501ABD65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203725" w14:textId="15208027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Fir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AF03E91" w14:textId="6406BD80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9CF607" w14:textId="4DFACD99" w:rsidR="004526D4" w:rsidRPr="006C515E" w:rsidRDefault="00D14A5D" w:rsidP="004526D4">
            <w:pPr>
              <w:spacing w:after="0"/>
              <w:jc w:val="center"/>
            </w:pPr>
            <w:r>
              <w:t>Nuttall, Josh D -FS</w:t>
            </w:r>
          </w:p>
        </w:tc>
      </w:tr>
      <w:tr w:rsidR="004526D4" w:rsidRPr="00A106C0" w14:paraId="2E933B1B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375562D" w14:textId="0C3FD328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22-TEMP3-R3-0008-5DT-MM 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77D24A" w14:textId="079453FE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CB47D5" w14:textId="40E20816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8FA63F" w14:textId="47B09D4B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(Wilderness/Trails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8E9A012" w14:textId="3E1BF8A1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AE9C91" w14:textId="259ECA58" w:rsidR="004526D4" w:rsidRPr="006C515E" w:rsidRDefault="00D14A5D" w:rsidP="004526D4">
            <w:pPr>
              <w:spacing w:after="0"/>
              <w:jc w:val="center"/>
            </w:pPr>
            <w:r>
              <w:t>Johnson, Susan-FS</w:t>
            </w:r>
          </w:p>
        </w:tc>
      </w:tr>
      <w:tr w:rsidR="004526D4" w:rsidRPr="00A106C0" w14:paraId="491CA1D2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FBC7324" w14:textId="1568699C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22-TEMP3-R3-0010-4DT-MM 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9A1068" w14:textId="61A8511F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7447F1" w14:textId="20BD00F9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F89A15" w14:textId="565EA2B5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(Recreation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73BCD95" w14:textId="66A672B4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4A7837" w14:textId="6CF8C26C" w:rsidR="004526D4" w:rsidRPr="006C515E" w:rsidRDefault="00D14A5D" w:rsidP="004526D4">
            <w:pPr>
              <w:spacing w:after="0"/>
              <w:jc w:val="center"/>
            </w:pPr>
            <w:r>
              <w:t>Johnson, Susan-FS</w:t>
            </w:r>
          </w:p>
        </w:tc>
      </w:tr>
      <w:tr w:rsidR="004526D4" w:rsidRPr="00A106C0" w14:paraId="186F6F26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A8E0584" w14:textId="1A7676CD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22-TEMP3-R3-0017-5DT-MM 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76927C" w14:textId="4DB8673F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US/AZ-CAMP VERD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DE90B7" w14:textId="28F2F9D0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628503" w14:textId="748BD41E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(Recreation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F959755" w14:textId="6D1FF66D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DB9083" w14:textId="725C133F" w:rsidR="004526D4" w:rsidRPr="006C515E" w:rsidRDefault="00D14A5D" w:rsidP="004526D4">
            <w:pPr>
              <w:spacing w:after="0"/>
              <w:jc w:val="center"/>
            </w:pPr>
            <w:r>
              <w:t>Palmer, Tom-FS</w:t>
            </w:r>
          </w:p>
        </w:tc>
      </w:tr>
      <w:tr w:rsidR="004526D4" w:rsidRPr="00A106C0" w14:paraId="3BD1D740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48B9653" w14:textId="5912645C" w:rsidR="004526D4" w:rsidRPr="006C515E" w:rsidRDefault="004526D4" w:rsidP="004526D4">
            <w:pPr>
              <w:spacing w:after="0"/>
              <w:jc w:val="center"/>
            </w:pPr>
            <w:bookmarkStart w:id="6" w:name="_Hlk86300097"/>
            <w:r>
              <w:rPr>
                <w:rFonts w:ascii="Calibri" w:hAnsi="Calibri" w:cs="Calibri"/>
                <w:color w:val="000000"/>
              </w:rPr>
              <w:t>22-TEMP3-R3-0017-5DT-MM 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1296FC" w14:textId="31A10F64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374186" w14:textId="508CC8F2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D994D0" w14:textId="73CCA005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(Recreation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62EAEF4" w14:textId="20279139" w:rsidR="004526D4" w:rsidRPr="006C515E" w:rsidRDefault="004526D4" w:rsidP="004526D4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FA93BE" w14:textId="515B3F5D" w:rsidR="004526D4" w:rsidRPr="006C515E" w:rsidRDefault="00D14A5D" w:rsidP="004526D4">
            <w:pPr>
              <w:spacing w:after="0"/>
              <w:jc w:val="center"/>
            </w:pPr>
            <w:r>
              <w:t>Johnson, Susan-FS</w:t>
            </w:r>
          </w:p>
        </w:tc>
      </w:tr>
      <w:bookmarkEnd w:id="6"/>
      <w:tr w:rsidR="005301A5" w:rsidRPr="006C515E" w14:paraId="15B783C4" w14:textId="77777777" w:rsidTr="0098297C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66FF575" w14:textId="3600F27A" w:rsidR="005301A5" w:rsidRPr="006C515E" w:rsidRDefault="005301A5" w:rsidP="0098297C">
            <w:pPr>
              <w:spacing w:after="0"/>
              <w:jc w:val="center"/>
            </w:pPr>
            <w:r w:rsidRPr="005301A5">
              <w:rPr>
                <w:rFonts w:ascii="Calibri" w:hAnsi="Calibri" w:cs="Calibri"/>
                <w:color w:val="000000"/>
              </w:rPr>
              <w:t>22-TEMP3-R3-0024-6DT-MM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287F25" w14:textId="77777777" w:rsidR="005301A5" w:rsidRPr="006C515E" w:rsidRDefault="005301A5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A268A9" w14:textId="77777777" w:rsidR="005301A5" w:rsidRPr="006C515E" w:rsidRDefault="005301A5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95FA68" w14:textId="77777777" w:rsidR="005301A5" w:rsidRPr="006C515E" w:rsidRDefault="005301A5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(Recreation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DB4278B" w14:textId="3AA88025" w:rsidR="005301A5" w:rsidRPr="006C515E" w:rsidRDefault="005301A5" w:rsidP="0098297C">
            <w:pPr>
              <w:spacing w:after="0"/>
              <w:jc w:val="center"/>
            </w:pPr>
            <w:r>
              <w:rPr>
                <w:rFonts w:ascii="Calibri" w:hAnsi="Calibri" w:cs="Calibri"/>
                <w:color w:val="000000"/>
              </w:rPr>
              <w:t>GS-462-06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5DEF71" w14:textId="349AA6C8" w:rsidR="005301A5" w:rsidRPr="006C515E" w:rsidRDefault="00D14A5D" w:rsidP="0098297C">
            <w:pPr>
              <w:spacing w:after="0"/>
              <w:jc w:val="center"/>
            </w:pPr>
            <w:r>
              <w:t>Johnson, Susan-FS</w:t>
            </w:r>
          </w:p>
        </w:tc>
      </w:tr>
      <w:tr w:rsidR="004526D4" w:rsidRPr="00A106C0" w14:paraId="11C905BC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AEB5307" w14:textId="77777777" w:rsidR="004526D4" w:rsidRDefault="004526D4" w:rsidP="004526D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0404-5DT-EW</w:t>
            </w:r>
          </w:p>
          <w:p w14:paraId="2A636045" w14:textId="77777777" w:rsidR="004526D4" w:rsidRDefault="004526D4" w:rsidP="004526D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C6C6E1" w14:textId="77777777" w:rsidR="004526D4" w:rsidRDefault="004526D4" w:rsidP="004526D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  <w:p w14:paraId="4170EE83" w14:textId="77777777" w:rsidR="004526D4" w:rsidRDefault="004526D4" w:rsidP="004526D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05CB39" w14:textId="77777777" w:rsidR="004526D4" w:rsidRDefault="004526D4" w:rsidP="004526D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  <w:p w14:paraId="247B0151" w14:textId="77777777" w:rsidR="004526D4" w:rsidRDefault="004526D4" w:rsidP="004526D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23C460" w14:textId="77777777" w:rsidR="004526D4" w:rsidRDefault="004526D4" w:rsidP="004526D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Research)</w:t>
            </w:r>
          </w:p>
          <w:p w14:paraId="1DEE3F38" w14:textId="77777777" w:rsidR="004526D4" w:rsidRDefault="004526D4" w:rsidP="004526D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8FAF1C7" w14:textId="77777777" w:rsidR="004526D4" w:rsidRDefault="004526D4" w:rsidP="004526D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  <w:p w14:paraId="57FC030F" w14:textId="77777777" w:rsidR="004526D4" w:rsidRDefault="004526D4" w:rsidP="004526D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0E4DBB" w14:textId="2958A5D9" w:rsidR="004526D4" w:rsidRPr="006C515E" w:rsidRDefault="00D14A5D" w:rsidP="004526D4">
            <w:pPr>
              <w:spacing w:after="0"/>
              <w:jc w:val="center"/>
            </w:pPr>
            <w:r>
              <w:t>Anaya, Francisco-FS</w:t>
            </w:r>
          </w:p>
        </w:tc>
      </w:tr>
      <w:tr w:rsidR="004526D4" w:rsidRPr="00A106C0" w14:paraId="1BC9A86D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3EFF55B" w14:textId="77777777" w:rsidR="004526D4" w:rsidRDefault="004526D4" w:rsidP="004526D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330-5DT-EW  </w:t>
            </w:r>
          </w:p>
          <w:p w14:paraId="4AEE790C" w14:textId="77777777" w:rsidR="004526D4" w:rsidRDefault="004526D4" w:rsidP="004526D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40227F" w14:textId="77777777" w:rsidR="004526D4" w:rsidRDefault="004526D4" w:rsidP="004526D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  <w:p w14:paraId="39A6A23E" w14:textId="77777777" w:rsidR="004526D4" w:rsidRDefault="004526D4" w:rsidP="004526D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522559" w14:textId="77777777" w:rsidR="004526D4" w:rsidRDefault="004526D4" w:rsidP="004526D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Aid </w:t>
            </w:r>
          </w:p>
          <w:p w14:paraId="48AAF90B" w14:textId="77777777" w:rsidR="004526D4" w:rsidRDefault="004526D4" w:rsidP="004526D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31415C" w14:textId="77777777" w:rsidR="004526D4" w:rsidRDefault="004526D4" w:rsidP="004526D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Recreation)</w:t>
            </w:r>
          </w:p>
          <w:p w14:paraId="6220F0A3" w14:textId="77777777" w:rsidR="004526D4" w:rsidRDefault="004526D4" w:rsidP="004526D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E1A305E" w14:textId="77777777" w:rsidR="004526D4" w:rsidRDefault="004526D4" w:rsidP="004526D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  <w:p w14:paraId="24BC8EA9" w14:textId="77777777" w:rsidR="004526D4" w:rsidRDefault="004526D4" w:rsidP="004526D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B99D04" w14:textId="2BFD11E3" w:rsidR="004526D4" w:rsidRPr="006C515E" w:rsidRDefault="00D14A5D" w:rsidP="004526D4">
            <w:pPr>
              <w:spacing w:after="0"/>
              <w:jc w:val="center"/>
            </w:pPr>
            <w:r>
              <w:t>Johnson, Susan-FS</w:t>
            </w:r>
          </w:p>
        </w:tc>
      </w:tr>
      <w:tr w:rsidR="00D14A5D" w:rsidRPr="00A106C0" w14:paraId="3DB3A3FE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2F2EBBF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466-4DT-EW  </w:t>
            </w:r>
          </w:p>
          <w:p w14:paraId="7D37082F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542B1D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  <w:p w14:paraId="4341DF59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6F806D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  <w:p w14:paraId="51221EF1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A53FE3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Timber Sale Preparation)</w:t>
            </w:r>
          </w:p>
          <w:p w14:paraId="2509D393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DBE4E28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4</w:t>
            </w:r>
          </w:p>
          <w:p w14:paraId="050687F2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9A04B6" w14:textId="5DAF3934" w:rsidR="00D14A5D" w:rsidRPr="006C515E" w:rsidRDefault="00D14A5D" w:rsidP="00D14A5D">
            <w:pPr>
              <w:spacing w:after="0"/>
              <w:jc w:val="center"/>
            </w:pPr>
            <w:r>
              <w:t>Johnson, Susan-FS</w:t>
            </w:r>
          </w:p>
        </w:tc>
      </w:tr>
      <w:tr w:rsidR="00D14A5D" w:rsidRPr="00A106C0" w14:paraId="55B1C2C6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CF436BA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2-TEMP3-R3-2861-5DT-EW  </w:t>
            </w:r>
          </w:p>
          <w:p w14:paraId="32F38C43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6B05FB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  <w:p w14:paraId="4458A820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9EBF2C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  <w:p w14:paraId="1836BFE6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90BCA9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Trails)</w:t>
            </w:r>
          </w:p>
          <w:p w14:paraId="076CA018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8C91D5C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5</w:t>
            </w:r>
          </w:p>
          <w:p w14:paraId="6D465B68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2DA8CE" w14:textId="267E5ECB" w:rsidR="00D14A5D" w:rsidRPr="006C515E" w:rsidRDefault="00D14A5D" w:rsidP="00D14A5D">
            <w:pPr>
              <w:spacing w:after="0"/>
              <w:jc w:val="center"/>
            </w:pPr>
            <w:r>
              <w:t>Johnson, Susan-FS</w:t>
            </w:r>
          </w:p>
        </w:tc>
      </w:tr>
      <w:tr w:rsidR="00D14A5D" w:rsidRPr="00A106C0" w14:paraId="52C16020" w14:textId="77777777" w:rsidTr="004526D4">
        <w:trPr>
          <w:trHeight w:val="90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006FA63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-TEMP3-R3-5317-7DT-EW</w:t>
            </w:r>
          </w:p>
          <w:p w14:paraId="15982A96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AE3AFC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/AZ-PRESCOTT</w:t>
            </w:r>
          </w:p>
          <w:p w14:paraId="09A67AC3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18D234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restry Technician </w:t>
            </w:r>
          </w:p>
          <w:p w14:paraId="52C03C24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A26706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Recreation)</w:t>
            </w:r>
          </w:p>
          <w:p w14:paraId="33D01ED9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678418B" w14:textId="77777777" w:rsidR="00D14A5D" w:rsidRDefault="00D14A5D" w:rsidP="00D14A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S-462-07</w:t>
            </w:r>
          </w:p>
          <w:p w14:paraId="523C48A4" w14:textId="77777777" w:rsidR="00D14A5D" w:rsidRDefault="00D14A5D" w:rsidP="00D14A5D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BBA54D" w14:textId="26A3F307" w:rsidR="00D14A5D" w:rsidRPr="006C515E" w:rsidRDefault="00D14A5D" w:rsidP="00D14A5D">
            <w:pPr>
              <w:spacing w:after="0"/>
              <w:jc w:val="center"/>
            </w:pPr>
            <w:r>
              <w:t>Johnson, Susan-FS</w:t>
            </w:r>
          </w:p>
        </w:tc>
      </w:tr>
    </w:tbl>
    <w:bookmarkEnd w:id="5"/>
    <w:p w14:paraId="2D4A0489" w14:textId="77777777" w:rsidR="00E81E86" w:rsidRDefault="003573E7" w:rsidP="00380D3B">
      <w:pPr>
        <w:rPr>
          <w:rStyle w:val="Heading2Char"/>
        </w:rPr>
      </w:pPr>
      <w:r>
        <w:rPr>
          <w:rStyle w:val="Heading2Char"/>
        </w:rPr>
        <w:t xml:space="preserve"> </w:t>
      </w:r>
    </w:p>
    <w:p w14:paraId="5A50552E" w14:textId="045ADFD8" w:rsidR="00E81E86" w:rsidRDefault="00E81E86" w:rsidP="00380D3B">
      <w:pPr>
        <w:rPr>
          <w:rStyle w:val="Heading2Char"/>
        </w:rPr>
      </w:pPr>
    </w:p>
    <w:p w14:paraId="3A02ACE0" w14:textId="2FAB5107" w:rsidR="00380D3B" w:rsidRDefault="00380D3B" w:rsidP="00380D3B">
      <w:pPr>
        <w:rPr>
          <w:rStyle w:val="Heading2Char"/>
        </w:rPr>
      </w:pPr>
    </w:p>
    <w:p w14:paraId="6CA04CC1" w14:textId="77777777" w:rsidR="00DB226C" w:rsidRDefault="00DB226C" w:rsidP="00380D3B">
      <w:pPr>
        <w:rPr>
          <w:rStyle w:val="Heading2Char"/>
        </w:rPr>
      </w:pPr>
    </w:p>
    <w:p w14:paraId="12694E59" w14:textId="77777777" w:rsidR="000C6632" w:rsidRDefault="000C6632" w:rsidP="00380D3B">
      <w:pPr>
        <w:rPr>
          <w:rStyle w:val="Heading2Char"/>
        </w:rPr>
      </w:pPr>
    </w:p>
    <w:p w14:paraId="3A2F2C59" w14:textId="77777777" w:rsidR="000C6632" w:rsidRDefault="000C6632" w:rsidP="00380D3B">
      <w:pPr>
        <w:rPr>
          <w:rStyle w:val="Heading2Char"/>
        </w:rPr>
      </w:pPr>
    </w:p>
    <w:p w14:paraId="20D244EF" w14:textId="2262C55D" w:rsidR="00BA3265" w:rsidRPr="00C01C3F" w:rsidRDefault="00E37C1E" w:rsidP="00380D3B">
      <w:pPr>
        <w:rPr>
          <w:b/>
          <w:bCs/>
        </w:rPr>
      </w:pPr>
      <w:r w:rsidRPr="00C01C3F">
        <w:rPr>
          <w:rStyle w:val="Heading2Char"/>
        </w:rPr>
        <w:lastRenderedPageBreak/>
        <w:t>Santa Fe National Forest</w:t>
      </w:r>
      <w:r w:rsidR="00BA3265" w:rsidRPr="00C01C3F">
        <w:rPr>
          <w:b/>
          <w:bCs/>
        </w:rPr>
        <w:t xml:space="preserve"> </w:t>
      </w:r>
    </w:p>
    <w:p w14:paraId="6D7FDE31" w14:textId="77777777" w:rsidR="000F4E91" w:rsidRDefault="000F4E91" w:rsidP="00912BAE">
      <w:pPr>
        <w:pStyle w:val="Heading4"/>
      </w:pPr>
    </w:p>
    <w:p w14:paraId="3DAB4EB4" w14:textId="3AB5DA2E" w:rsidR="00CF6F7B" w:rsidRPr="00CF6F7B" w:rsidRDefault="00CF6F7B" w:rsidP="00CF6F7B">
      <w:pPr>
        <w:sectPr w:rsidR="00CF6F7B" w:rsidRPr="00CF6F7B" w:rsidSect="00C15041">
          <w:type w:val="continuous"/>
          <w:pgSz w:w="12240" w:h="15840"/>
          <w:pgMar w:top="302" w:right="518" w:bottom="302" w:left="706" w:header="720" w:footer="720" w:gutter="0"/>
          <w:cols w:space="720"/>
          <w:noEndnote/>
        </w:sectPr>
      </w:pPr>
    </w:p>
    <w:p w14:paraId="086684B0" w14:textId="77777777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Supervisor’s Office, Santa Fe, NM</w:t>
      </w:r>
    </w:p>
    <w:p w14:paraId="5FFD028B" w14:textId="4E82343C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Archeology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4E3003">
        <w:rPr>
          <w:rFonts w:asciiTheme="majorHAnsi" w:eastAsia="Calibri" w:hAnsiTheme="majorHAnsi" w:cstheme="majorBidi"/>
          <w:i/>
          <w:iCs/>
        </w:rPr>
        <w:t xml:space="preserve">Kathryn Turner; </w:t>
      </w:r>
      <w:r w:rsidR="004E3003" w:rsidRPr="004E3003">
        <w:rPr>
          <w:rFonts w:asciiTheme="majorHAnsi" w:eastAsia="Calibri" w:hAnsiTheme="majorHAnsi" w:cstheme="majorBidi"/>
          <w:i/>
          <w:iCs/>
        </w:rPr>
        <w:t>kathryn.turner@usda.gov</w:t>
      </w:r>
    </w:p>
    <w:p w14:paraId="332659E7" w14:textId="5FD93CA3" w:rsidR="004E3003" w:rsidRDefault="00CF6F7B" w:rsidP="004E3003">
      <w:pPr>
        <w:spacing w:after="0"/>
        <w:rPr>
          <w:rFonts w:asciiTheme="majorHAnsi" w:eastAsia="Calibri" w:hAnsiTheme="majorHAnsi" w:cstheme="majorBidi"/>
          <w:b/>
          <w:bCs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Hotshots</w:t>
      </w:r>
      <w:r w:rsidRPr="00CF6F7B">
        <w:rPr>
          <w:rFonts w:asciiTheme="majorHAnsi" w:eastAsia="Calibri" w:hAnsiTheme="majorHAnsi" w:cstheme="majorBidi"/>
          <w:i/>
          <w:iCs/>
        </w:rPr>
        <w:t>-</w:t>
      </w:r>
      <w:r w:rsidR="001A740D" w:rsidRPr="001A740D">
        <w:t xml:space="preserve"> </w:t>
      </w:r>
      <w:r w:rsidR="001A740D" w:rsidRPr="001A740D">
        <w:rPr>
          <w:rFonts w:asciiTheme="majorHAnsi" w:eastAsia="Calibri" w:hAnsiTheme="majorHAnsi" w:cstheme="majorBidi"/>
          <w:i/>
          <w:iCs/>
        </w:rPr>
        <w:t>Hotshots-David Simpson, 505-231-4831</w:t>
      </w:r>
      <w:r w:rsidR="00E57578">
        <w:rPr>
          <w:rFonts w:asciiTheme="majorHAnsi" w:eastAsia="Calibri" w:hAnsiTheme="majorHAnsi" w:cstheme="majorBidi"/>
          <w:i/>
          <w:iCs/>
        </w:rPr>
        <w:t xml:space="preserve">; </w:t>
      </w:r>
      <w:r w:rsidR="004E3003" w:rsidRPr="004E3003">
        <w:rPr>
          <w:rFonts w:ascii="Calibri" w:eastAsia="Times New Roman" w:hAnsi="Calibri" w:cs="Calibri"/>
          <w:color w:val="000000"/>
        </w:rPr>
        <w:t>david.m.simpson@usda.gov</w:t>
      </w:r>
      <w:bookmarkStart w:id="7" w:name="_Hlk85794199"/>
      <w:r w:rsidR="004E3003" w:rsidRPr="004E3003">
        <w:rPr>
          <w:rFonts w:asciiTheme="majorHAnsi" w:eastAsia="Calibri" w:hAnsiTheme="majorHAnsi" w:cstheme="majorBidi"/>
          <w:b/>
          <w:bCs/>
          <w:i/>
          <w:iCs/>
        </w:rPr>
        <w:t xml:space="preserve"> </w:t>
      </w:r>
    </w:p>
    <w:p w14:paraId="002950EF" w14:textId="6153B275" w:rsidR="004E3003" w:rsidRDefault="004E3003" w:rsidP="004E3003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>
        <w:rPr>
          <w:rFonts w:asciiTheme="majorHAnsi" w:eastAsia="Calibri" w:hAnsiTheme="majorHAnsi" w:cstheme="majorBidi"/>
          <w:i/>
          <w:iCs/>
        </w:rPr>
        <w:t xml:space="preserve">Devin Black, </w:t>
      </w:r>
      <w:proofErr w:type="gramStart"/>
      <w:r>
        <w:rPr>
          <w:rFonts w:asciiTheme="majorHAnsi" w:eastAsia="Calibri" w:hAnsiTheme="majorHAnsi" w:cstheme="majorBidi"/>
          <w:i/>
          <w:iCs/>
        </w:rPr>
        <w:t>505-438-5457;</w:t>
      </w:r>
      <w:proofErr w:type="gramEnd"/>
    </w:p>
    <w:p w14:paraId="4C128C0F" w14:textId="50CAC5C7" w:rsidR="004E3003" w:rsidRDefault="008D1D58" w:rsidP="004E3003">
      <w:pPr>
        <w:spacing w:after="0"/>
        <w:rPr>
          <w:rFonts w:asciiTheme="majorHAnsi" w:eastAsia="Calibri" w:hAnsiTheme="majorHAnsi" w:cstheme="majorBidi"/>
          <w:i/>
          <w:iCs/>
        </w:rPr>
      </w:pPr>
      <w:hyperlink r:id="rId25" w:history="1">
        <w:r w:rsidR="004E3003" w:rsidRPr="0064523E">
          <w:rPr>
            <w:rStyle w:val="Hyperlink"/>
            <w:rFonts w:asciiTheme="majorHAnsi" w:eastAsia="Calibri" w:hAnsiTheme="majorHAnsi" w:cstheme="majorBidi"/>
            <w:i/>
            <w:iCs/>
          </w:rPr>
          <w:t>Devin.black@usda.gov</w:t>
        </w:r>
      </w:hyperlink>
    </w:p>
    <w:p w14:paraId="7345F083" w14:textId="77777777" w:rsidR="004E3003" w:rsidRDefault="004E3003" w:rsidP="004E3003">
      <w:pPr>
        <w:spacing w:after="0"/>
        <w:rPr>
          <w:rFonts w:asciiTheme="majorHAnsi" w:eastAsia="Calibri" w:hAnsiTheme="majorHAnsi" w:cstheme="majorBidi"/>
          <w:i/>
          <w:iCs/>
        </w:rPr>
      </w:pPr>
    </w:p>
    <w:bookmarkEnd w:id="7"/>
    <w:p w14:paraId="21E6D37E" w14:textId="77777777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Coyote Ranger District, Coyote, NM</w:t>
      </w:r>
    </w:p>
    <w:p w14:paraId="1412A929" w14:textId="77777777" w:rsidR="00735F0D" w:rsidRDefault="00CF6F7B" w:rsidP="00735F0D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735F0D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="00735F0D">
        <w:rPr>
          <w:rFonts w:asciiTheme="majorHAnsi" w:eastAsia="Calibri" w:hAnsiTheme="majorHAnsi" w:cstheme="majorBidi"/>
          <w:i/>
          <w:iCs/>
        </w:rPr>
        <w:t xml:space="preserve"> – James </w:t>
      </w:r>
      <w:proofErr w:type="spellStart"/>
      <w:r w:rsidR="00735F0D">
        <w:rPr>
          <w:rFonts w:asciiTheme="majorHAnsi" w:eastAsia="Calibri" w:hAnsiTheme="majorHAnsi" w:cstheme="majorBidi"/>
          <w:i/>
          <w:iCs/>
        </w:rPr>
        <w:t>Casaus</w:t>
      </w:r>
      <w:proofErr w:type="spellEnd"/>
      <w:r w:rsidR="00735F0D">
        <w:rPr>
          <w:rFonts w:asciiTheme="majorHAnsi" w:eastAsia="Calibri" w:hAnsiTheme="majorHAnsi" w:cstheme="majorBidi"/>
          <w:i/>
          <w:iCs/>
        </w:rPr>
        <w:t xml:space="preserve">, </w:t>
      </w:r>
      <w:r w:rsidR="00735F0D">
        <w:rPr>
          <w:rFonts w:ascii="Calibri" w:eastAsia="Times New Roman" w:hAnsi="Calibri" w:cs="Calibri"/>
          <w:color w:val="000000"/>
        </w:rPr>
        <w:t>575-638-5526</w:t>
      </w:r>
      <w:r w:rsidR="00735F0D">
        <w:rPr>
          <w:rFonts w:asciiTheme="majorHAnsi" w:eastAsia="Calibri" w:hAnsiTheme="majorHAnsi" w:cstheme="majorBidi"/>
          <w:i/>
          <w:iCs/>
        </w:rPr>
        <w:t>; james.casaus@usda.gov</w:t>
      </w:r>
    </w:p>
    <w:p w14:paraId="335C178F" w14:textId="33FA3832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735F0D">
        <w:rPr>
          <w:rFonts w:asciiTheme="majorHAnsi" w:eastAsia="Calibri" w:hAnsiTheme="majorHAnsi" w:cstheme="majorBidi"/>
          <w:i/>
          <w:iCs/>
        </w:rPr>
        <w:t>Lynn Bjorklund, 505-500-5458; Lynn.bjorklund@usda.gov</w:t>
      </w:r>
    </w:p>
    <w:p w14:paraId="6F009719" w14:textId="77777777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01BEC9A9" w14:textId="77777777" w:rsidR="004B527A" w:rsidRDefault="004B527A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04B1853C" w14:textId="40CFDF85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Cuba Ranger District, Cuba, NM</w:t>
      </w:r>
    </w:p>
    <w:p w14:paraId="2950F8AF" w14:textId="21D16D95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1A740D" w:rsidRPr="001A740D">
        <w:rPr>
          <w:rFonts w:asciiTheme="majorHAnsi" w:eastAsia="Calibri" w:hAnsiTheme="majorHAnsi" w:cstheme="majorBidi"/>
          <w:i/>
          <w:iCs/>
        </w:rPr>
        <w:t xml:space="preserve">Fire – Frank </w:t>
      </w:r>
      <w:proofErr w:type="gramStart"/>
      <w:r w:rsidR="001A740D" w:rsidRPr="001A740D">
        <w:rPr>
          <w:rFonts w:asciiTheme="majorHAnsi" w:eastAsia="Calibri" w:hAnsiTheme="majorHAnsi" w:cstheme="majorBidi"/>
          <w:i/>
          <w:iCs/>
        </w:rPr>
        <w:t>Cisneros,  503</w:t>
      </w:r>
      <w:proofErr w:type="gramEnd"/>
      <w:r w:rsidR="001A740D" w:rsidRPr="001A740D">
        <w:rPr>
          <w:rFonts w:asciiTheme="majorHAnsi" w:eastAsia="Calibri" w:hAnsiTheme="majorHAnsi" w:cstheme="majorBidi"/>
          <w:i/>
          <w:iCs/>
        </w:rPr>
        <w:t>-705-4614</w:t>
      </w:r>
      <w:r w:rsidR="00E57578">
        <w:rPr>
          <w:rFonts w:asciiTheme="majorHAnsi" w:eastAsia="Calibri" w:hAnsiTheme="majorHAnsi" w:cstheme="majorBidi"/>
          <w:i/>
          <w:iCs/>
        </w:rPr>
        <w:t xml:space="preserve">; </w:t>
      </w:r>
      <w:r w:rsidR="001A740D" w:rsidRPr="001A740D">
        <w:rPr>
          <w:rFonts w:asciiTheme="majorHAnsi" w:eastAsia="Calibri" w:hAnsiTheme="majorHAnsi" w:cstheme="majorBidi"/>
          <w:i/>
          <w:iCs/>
        </w:rPr>
        <w:t>frank.cisneros@usda.gov</w:t>
      </w:r>
    </w:p>
    <w:p w14:paraId="3DCE0F84" w14:textId="77777777" w:rsidR="004E3003" w:rsidRDefault="00CF6F7B" w:rsidP="004E3003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Range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4E3003">
        <w:rPr>
          <w:rFonts w:asciiTheme="majorHAnsi" w:eastAsia="Calibri" w:hAnsiTheme="majorHAnsi" w:cstheme="majorBidi"/>
          <w:i/>
          <w:iCs/>
        </w:rPr>
        <w:t>Patrick Petracca, 575-289-3264</w:t>
      </w:r>
    </w:p>
    <w:p w14:paraId="2535FEC4" w14:textId="77777777" w:rsidR="004E3003" w:rsidRDefault="004E3003" w:rsidP="004E3003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>
        <w:rPr>
          <w:rFonts w:asciiTheme="majorHAnsi" w:eastAsia="Calibri" w:hAnsiTheme="majorHAnsi" w:cstheme="majorBidi"/>
          <w:i/>
          <w:iCs/>
        </w:rPr>
        <w:t>Patrick.patrecca@usda.gov</w:t>
      </w:r>
    </w:p>
    <w:p w14:paraId="227B0ADE" w14:textId="77777777" w:rsidR="00735F0D" w:rsidRDefault="00CF6F7B" w:rsidP="00735F0D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735F0D">
        <w:rPr>
          <w:rFonts w:asciiTheme="majorHAnsi" w:eastAsia="Calibri" w:hAnsiTheme="majorHAnsi" w:cstheme="majorBidi"/>
          <w:i/>
          <w:iCs/>
        </w:rPr>
        <w:t>Patrick Petracca, 575-289-3264</w:t>
      </w:r>
    </w:p>
    <w:p w14:paraId="655CAA02" w14:textId="77777777" w:rsidR="00735F0D" w:rsidRDefault="00735F0D" w:rsidP="00735F0D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>
        <w:rPr>
          <w:rFonts w:asciiTheme="majorHAnsi" w:eastAsia="Calibri" w:hAnsiTheme="majorHAnsi" w:cstheme="majorBidi"/>
          <w:i/>
          <w:iCs/>
        </w:rPr>
        <w:t>Patrick.patrecca@usda.gov</w:t>
      </w:r>
    </w:p>
    <w:p w14:paraId="2E019EF2" w14:textId="4C49EFAA" w:rsidR="004E3003" w:rsidRDefault="00CF6F7B" w:rsidP="004E3003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Wildlife</w:t>
      </w:r>
      <w:r w:rsidRPr="00CF6F7B">
        <w:rPr>
          <w:rFonts w:asciiTheme="majorHAnsi" w:eastAsia="Calibri" w:hAnsiTheme="majorHAnsi" w:cstheme="majorBidi"/>
          <w:i/>
          <w:iCs/>
        </w:rPr>
        <w:t xml:space="preserve"> –</w:t>
      </w:r>
      <w:r w:rsidR="004E3003" w:rsidRPr="004E3003">
        <w:rPr>
          <w:rFonts w:asciiTheme="majorHAnsi" w:eastAsia="Calibri" w:hAnsiTheme="majorHAnsi" w:cstheme="majorBidi"/>
          <w:i/>
          <w:iCs/>
        </w:rPr>
        <w:t xml:space="preserve"> </w:t>
      </w:r>
      <w:r w:rsidR="004E3003">
        <w:rPr>
          <w:rFonts w:asciiTheme="majorHAnsi" w:eastAsia="Calibri" w:hAnsiTheme="majorHAnsi" w:cstheme="majorBidi"/>
          <w:i/>
          <w:iCs/>
        </w:rPr>
        <w:t>Patrick Petracca, 575-289-3264</w:t>
      </w:r>
    </w:p>
    <w:p w14:paraId="0F3B7273" w14:textId="77777777" w:rsidR="004E3003" w:rsidRDefault="004E3003" w:rsidP="004E3003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>
        <w:rPr>
          <w:rFonts w:asciiTheme="majorHAnsi" w:eastAsia="Calibri" w:hAnsiTheme="majorHAnsi" w:cstheme="majorBidi"/>
          <w:i/>
          <w:iCs/>
        </w:rPr>
        <w:t>Patrick.patrecca@usda.gov</w:t>
      </w:r>
    </w:p>
    <w:p w14:paraId="1EB5A49F" w14:textId="76A252A8" w:rsid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CF6F7B">
        <w:rPr>
          <w:rFonts w:asciiTheme="majorHAnsi" w:eastAsia="Calibri" w:hAnsiTheme="majorHAnsi" w:cstheme="majorBidi"/>
          <w:i/>
          <w:iCs/>
        </w:rPr>
        <w:t xml:space="preserve"> </w:t>
      </w:r>
    </w:p>
    <w:p w14:paraId="7CFE3521" w14:textId="77777777" w:rsidR="000C6632" w:rsidRDefault="000C6632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74608603" w14:textId="77777777" w:rsidR="000C6632" w:rsidRDefault="000C6632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0AC6EBCB" w14:textId="77777777" w:rsidR="000C6632" w:rsidRDefault="000C6632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0657CA46" w14:textId="77777777" w:rsidR="000C6632" w:rsidRDefault="000C6632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62281E58" w14:textId="77777777" w:rsidR="000C6632" w:rsidRDefault="000C6632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39791ACA" w14:textId="70F7814B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Pecos/Las Vegas Ranger District, Pecos, NM; Las Vegas, NM</w:t>
      </w:r>
    </w:p>
    <w:p w14:paraId="7605859B" w14:textId="33BFFA6D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Archeology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781119" w:rsidRPr="00781119">
        <w:rPr>
          <w:rFonts w:asciiTheme="majorHAnsi" w:eastAsia="Calibri" w:hAnsiTheme="majorHAnsi" w:cstheme="majorBidi"/>
          <w:i/>
          <w:iCs/>
        </w:rPr>
        <w:t>Berkebile, Jean</w:t>
      </w:r>
      <w:r w:rsidRPr="00CF6F7B">
        <w:rPr>
          <w:rFonts w:asciiTheme="majorHAnsi" w:eastAsia="Calibri" w:hAnsiTheme="majorHAnsi" w:cstheme="majorBidi"/>
          <w:i/>
          <w:iCs/>
        </w:rPr>
        <w:t>, 505-757-</w:t>
      </w:r>
      <w:r w:rsidR="00781119">
        <w:rPr>
          <w:rFonts w:asciiTheme="majorHAnsi" w:eastAsia="Calibri" w:hAnsiTheme="majorHAnsi" w:cstheme="majorBidi"/>
          <w:i/>
          <w:iCs/>
        </w:rPr>
        <w:t>6121</w:t>
      </w:r>
      <w:r w:rsidR="00E57578">
        <w:rPr>
          <w:rFonts w:asciiTheme="majorHAnsi" w:eastAsia="Calibri" w:hAnsiTheme="majorHAnsi" w:cstheme="majorBidi"/>
          <w:i/>
          <w:iCs/>
        </w:rPr>
        <w:t xml:space="preserve">; </w:t>
      </w:r>
      <w:r w:rsidR="00E57578" w:rsidRPr="00E57578">
        <w:rPr>
          <w:rFonts w:asciiTheme="majorHAnsi" w:eastAsia="Calibri" w:hAnsiTheme="majorHAnsi" w:cstheme="majorBidi"/>
          <w:i/>
          <w:iCs/>
        </w:rPr>
        <w:t>annmarie.kmetz@usda.gov</w:t>
      </w:r>
    </w:p>
    <w:p w14:paraId="50E2D44C" w14:textId="77777777" w:rsidR="00735F0D" w:rsidRDefault="00735F0D" w:rsidP="00735F0D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</w:t>
      </w:r>
      <w:r>
        <w:rPr>
          <w:rFonts w:asciiTheme="majorHAnsi" w:eastAsia="Calibri" w:hAnsiTheme="majorHAnsi" w:cstheme="majorBidi"/>
          <w:i/>
          <w:iCs/>
        </w:rPr>
        <w:t xml:space="preserve"> – Fabian Montano, </w:t>
      </w:r>
      <w:r>
        <w:rPr>
          <w:rFonts w:ascii="Calibri" w:eastAsia="Times New Roman" w:hAnsi="Calibri" w:cs="Calibri"/>
          <w:color w:val="000000"/>
        </w:rPr>
        <w:t>505-372-8464</w:t>
      </w:r>
      <w:r>
        <w:rPr>
          <w:rFonts w:asciiTheme="majorHAnsi" w:eastAsia="Calibri" w:hAnsiTheme="majorHAnsi" w:cstheme="majorBidi"/>
          <w:i/>
          <w:iCs/>
        </w:rPr>
        <w:t>; fabian.montano@usda.gov</w:t>
      </w:r>
    </w:p>
    <w:p w14:paraId="4E4F8AA6" w14:textId="6E1BA7CC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 James Munoz, 505-757-6121</w:t>
      </w:r>
      <w:r w:rsidR="00E57578">
        <w:rPr>
          <w:rFonts w:asciiTheme="majorHAnsi" w:eastAsia="Calibri" w:hAnsiTheme="majorHAnsi" w:cstheme="majorBidi"/>
          <w:i/>
          <w:iCs/>
        </w:rPr>
        <w:t xml:space="preserve">; </w:t>
      </w:r>
      <w:r w:rsidR="00E57578" w:rsidRPr="00E57578">
        <w:rPr>
          <w:rFonts w:asciiTheme="majorHAnsi" w:eastAsia="Calibri" w:hAnsiTheme="majorHAnsi" w:cstheme="majorBidi"/>
          <w:i/>
          <w:iCs/>
        </w:rPr>
        <w:t>james.munoz@usda.gov</w:t>
      </w:r>
    </w:p>
    <w:p w14:paraId="5C86EA27" w14:textId="3B0E92E6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Timber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A00D23">
        <w:rPr>
          <w:rFonts w:asciiTheme="majorHAnsi" w:eastAsia="Calibri" w:hAnsiTheme="majorHAnsi" w:cstheme="majorBidi"/>
          <w:i/>
          <w:iCs/>
        </w:rPr>
        <w:t xml:space="preserve">Gabriel </w:t>
      </w:r>
      <w:proofErr w:type="spellStart"/>
      <w:r w:rsidR="00A00D23">
        <w:rPr>
          <w:rFonts w:asciiTheme="majorHAnsi" w:eastAsia="Calibri" w:hAnsiTheme="majorHAnsi" w:cstheme="majorBidi"/>
          <w:i/>
          <w:iCs/>
        </w:rPr>
        <w:t>Esquibel</w:t>
      </w:r>
      <w:proofErr w:type="spellEnd"/>
      <w:r w:rsidR="00A00D23">
        <w:rPr>
          <w:rFonts w:asciiTheme="majorHAnsi" w:eastAsia="Calibri" w:hAnsiTheme="majorHAnsi" w:cstheme="majorBidi"/>
          <w:i/>
          <w:iCs/>
        </w:rPr>
        <w:t>, 505-425-3534; Gabriel.esquibel@usda.gov</w:t>
      </w:r>
    </w:p>
    <w:p w14:paraId="1249107B" w14:textId="77777777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180A063E" w14:textId="77777777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Jemez Ranger District, Jemez Springs, NM</w:t>
      </w:r>
    </w:p>
    <w:p w14:paraId="42AB1F13" w14:textId="69FC0D35" w:rsidR="004E3003" w:rsidRDefault="00CF6F7B" w:rsidP="004E3003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Archeology</w:t>
      </w:r>
      <w:r w:rsidRPr="00CF6F7B">
        <w:rPr>
          <w:rFonts w:asciiTheme="majorHAnsi" w:eastAsia="Calibri" w:hAnsiTheme="majorHAnsi" w:cstheme="majorBidi"/>
          <w:i/>
          <w:iCs/>
        </w:rPr>
        <w:t xml:space="preserve"> –</w:t>
      </w:r>
      <w:r w:rsidR="004E3003" w:rsidRPr="004E3003">
        <w:rPr>
          <w:rFonts w:asciiTheme="majorHAnsi" w:eastAsia="Calibri" w:hAnsiTheme="majorHAnsi" w:cstheme="majorBidi"/>
          <w:i/>
          <w:iCs/>
        </w:rPr>
        <w:t xml:space="preserve"> </w:t>
      </w:r>
      <w:r w:rsidR="004E3003">
        <w:rPr>
          <w:rFonts w:asciiTheme="majorHAnsi" w:eastAsia="Calibri" w:hAnsiTheme="majorHAnsi" w:cstheme="majorBidi"/>
          <w:i/>
          <w:iCs/>
        </w:rPr>
        <w:t>Peter Taylor, 575-829-3535</w:t>
      </w:r>
    </w:p>
    <w:p w14:paraId="39D3F2E5" w14:textId="77777777" w:rsidR="004E3003" w:rsidRPr="00CF6F7B" w:rsidRDefault="004E3003" w:rsidP="004E3003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Peter.taylor@usda.gov</w:t>
      </w:r>
    </w:p>
    <w:p w14:paraId="78B9CEC3" w14:textId="337B3CB5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="001A740D">
        <w:rPr>
          <w:rFonts w:asciiTheme="majorHAnsi" w:eastAsia="Calibri" w:hAnsiTheme="majorHAnsi" w:cstheme="majorBidi"/>
          <w:b/>
          <w:bCs/>
          <w:i/>
          <w:iCs/>
        </w:rPr>
        <w:t xml:space="preserve"> -</w:t>
      </w:r>
      <w:r w:rsidRPr="00CF6F7B">
        <w:rPr>
          <w:rFonts w:asciiTheme="majorHAnsi" w:eastAsia="Calibri" w:hAnsiTheme="majorHAnsi" w:cstheme="majorBidi"/>
          <w:i/>
          <w:iCs/>
        </w:rPr>
        <w:t xml:space="preserve"> </w:t>
      </w:r>
      <w:r w:rsidR="001A740D" w:rsidRPr="001A740D">
        <w:rPr>
          <w:rFonts w:asciiTheme="majorHAnsi" w:eastAsia="Calibri" w:hAnsiTheme="majorHAnsi" w:cstheme="majorBidi"/>
          <w:i/>
          <w:iCs/>
        </w:rPr>
        <w:t>Luke McLarty, 505-660-5384</w:t>
      </w:r>
      <w:r w:rsidR="00E57578">
        <w:rPr>
          <w:rFonts w:asciiTheme="majorHAnsi" w:eastAsia="Calibri" w:hAnsiTheme="majorHAnsi" w:cstheme="majorBidi"/>
          <w:i/>
          <w:iCs/>
        </w:rPr>
        <w:t xml:space="preserve">; </w:t>
      </w:r>
      <w:r w:rsidR="001A740D" w:rsidRPr="001A740D">
        <w:rPr>
          <w:rFonts w:asciiTheme="majorHAnsi" w:eastAsia="Calibri" w:hAnsiTheme="majorHAnsi" w:cstheme="majorBidi"/>
          <w:i/>
          <w:iCs/>
        </w:rPr>
        <w:t>luke.mclarty@usda.gov</w:t>
      </w:r>
    </w:p>
    <w:p w14:paraId="0B3DF4BF" w14:textId="1478B671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D917CB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 Brian Riley 575-829-3535</w:t>
      </w:r>
      <w:r w:rsidR="00E57578">
        <w:rPr>
          <w:rFonts w:asciiTheme="majorHAnsi" w:eastAsia="Calibri" w:hAnsiTheme="majorHAnsi" w:cstheme="majorBidi"/>
          <w:i/>
          <w:iCs/>
        </w:rPr>
        <w:t xml:space="preserve">; </w:t>
      </w:r>
      <w:r w:rsidR="00E57578" w:rsidRPr="00E57578">
        <w:rPr>
          <w:rFonts w:asciiTheme="majorHAnsi" w:eastAsia="Calibri" w:hAnsiTheme="majorHAnsi" w:cstheme="majorBidi"/>
          <w:i/>
          <w:iCs/>
        </w:rPr>
        <w:t>brian.riley@usda.gov</w:t>
      </w:r>
    </w:p>
    <w:p w14:paraId="5530002E" w14:textId="57D1E1EE" w:rsidR="00A4722D" w:rsidRPr="00CF6F7B" w:rsidRDefault="00A4722D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A4722D">
        <w:rPr>
          <w:rFonts w:asciiTheme="majorHAnsi" w:eastAsia="Calibri" w:hAnsiTheme="majorHAnsi" w:cstheme="majorBidi"/>
          <w:i/>
          <w:iCs/>
        </w:rPr>
        <w:t xml:space="preserve"> </w:t>
      </w:r>
    </w:p>
    <w:p w14:paraId="38534BE3" w14:textId="77777777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</w:p>
    <w:p w14:paraId="6E9327A4" w14:textId="77777777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  <w:color w:val="365F91" w:themeColor="accent1" w:themeShade="BF"/>
        </w:rPr>
      </w:pPr>
      <w:r w:rsidRPr="00CF6F7B">
        <w:rPr>
          <w:rFonts w:asciiTheme="majorHAnsi" w:eastAsia="Calibri" w:hAnsiTheme="majorHAnsi" w:cstheme="majorBidi"/>
          <w:i/>
          <w:iCs/>
          <w:color w:val="365F91" w:themeColor="accent1" w:themeShade="BF"/>
        </w:rPr>
        <w:t>Espanola Ranger District, Espanola, NM; Los Alamos, NM: Santa Fe, NM</w:t>
      </w:r>
    </w:p>
    <w:p w14:paraId="1D8FC863" w14:textId="77777777" w:rsidR="004E3003" w:rsidRDefault="00CF6F7B" w:rsidP="004E3003">
      <w:pPr>
        <w:spacing w:after="0"/>
        <w:rPr>
          <w:rFonts w:asciiTheme="majorHAnsi" w:eastAsia="Calibri" w:hAnsiTheme="majorHAnsi" w:cstheme="majorBidi"/>
          <w:i/>
          <w:iCs/>
        </w:rPr>
      </w:pPr>
      <w:r w:rsidRPr="00E57578">
        <w:rPr>
          <w:rFonts w:asciiTheme="majorHAnsi" w:eastAsia="Calibri" w:hAnsiTheme="majorHAnsi" w:cstheme="majorBidi"/>
          <w:b/>
          <w:bCs/>
          <w:i/>
          <w:iCs/>
        </w:rPr>
        <w:t>Archeology</w:t>
      </w:r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4E3003">
        <w:rPr>
          <w:rFonts w:asciiTheme="majorHAnsi" w:eastAsia="Calibri" w:hAnsiTheme="majorHAnsi" w:cstheme="majorBidi"/>
          <w:i/>
          <w:iCs/>
        </w:rPr>
        <w:t>Jana Comstock, 505-753-7331</w:t>
      </w:r>
    </w:p>
    <w:p w14:paraId="30073989" w14:textId="77777777" w:rsidR="004E3003" w:rsidRPr="00CF6F7B" w:rsidRDefault="004E3003" w:rsidP="004E3003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i/>
          <w:iCs/>
        </w:rPr>
        <w:t>Jana.comstock@usda.gov</w:t>
      </w:r>
    </w:p>
    <w:p w14:paraId="19203A08" w14:textId="60C0DA16" w:rsidR="00CF6F7B" w:rsidRPr="00CF6F7B" w:rsidRDefault="00CF6F7B" w:rsidP="00CF6F7B">
      <w:pPr>
        <w:spacing w:after="0"/>
        <w:rPr>
          <w:rFonts w:asciiTheme="majorHAnsi" w:eastAsia="Calibri" w:hAnsiTheme="majorHAnsi" w:cstheme="majorBidi"/>
          <w:i/>
          <w:iCs/>
        </w:rPr>
      </w:pPr>
      <w:r w:rsidRPr="00E57578">
        <w:rPr>
          <w:rFonts w:asciiTheme="majorHAnsi" w:eastAsia="Calibri" w:hAnsiTheme="majorHAnsi" w:cstheme="majorBidi"/>
          <w:b/>
          <w:bCs/>
          <w:i/>
          <w:iCs/>
        </w:rPr>
        <w:t>Fire</w:t>
      </w:r>
      <w:r w:rsidRPr="00CF6F7B">
        <w:rPr>
          <w:rFonts w:asciiTheme="majorHAnsi" w:eastAsia="Calibri" w:hAnsiTheme="majorHAnsi" w:cstheme="majorBidi"/>
          <w:i/>
          <w:iCs/>
        </w:rPr>
        <w:t>— Brandon Glenn, 505-</w:t>
      </w:r>
      <w:r w:rsidR="00A4722D">
        <w:rPr>
          <w:rFonts w:asciiTheme="majorHAnsi" w:eastAsia="Calibri" w:hAnsiTheme="majorHAnsi" w:cstheme="majorBidi"/>
          <w:i/>
          <w:iCs/>
        </w:rPr>
        <w:t>252-2813</w:t>
      </w:r>
      <w:r w:rsidR="00E57578">
        <w:rPr>
          <w:rFonts w:asciiTheme="majorHAnsi" w:eastAsia="Calibri" w:hAnsiTheme="majorHAnsi" w:cstheme="majorBidi"/>
          <w:i/>
          <w:iCs/>
        </w:rPr>
        <w:t xml:space="preserve">; </w:t>
      </w:r>
      <w:r w:rsidR="00E57578" w:rsidRPr="00E57578">
        <w:rPr>
          <w:rFonts w:asciiTheme="majorHAnsi" w:eastAsia="Calibri" w:hAnsiTheme="majorHAnsi" w:cstheme="majorBidi"/>
          <w:i/>
          <w:iCs/>
        </w:rPr>
        <w:t>brandon.glenn@usda.gov</w:t>
      </w:r>
    </w:p>
    <w:p w14:paraId="0B0313BE" w14:textId="77777777" w:rsidR="00A00D23" w:rsidRDefault="00CF6F7B" w:rsidP="00A00D23">
      <w:pPr>
        <w:spacing w:after="0"/>
        <w:rPr>
          <w:rFonts w:asciiTheme="majorHAnsi" w:eastAsia="Calibri" w:hAnsiTheme="majorHAnsi" w:cstheme="majorBidi"/>
          <w:i/>
          <w:iCs/>
        </w:rPr>
      </w:pPr>
      <w:proofErr w:type="spellStart"/>
      <w:r w:rsidRPr="00E57578">
        <w:rPr>
          <w:rFonts w:asciiTheme="majorHAnsi" w:eastAsia="Calibri" w:hAnsiTheme="majorHAnsi" w:cstheme="majorBidi"/>
          <w:b/>
          <w:bCs/>
          <w:i/>
          <w:iCs/>
        </w:rPr>
        <w:t>Helitack</w:t>
      </w:r>
      <w:proofErr w:type="spellEnd"/>
      <w:r w:rsidRPr="00CF6F7B">
        <w:rPr>
          <w:rFonts w:asciiTheme="majorHAnsi" w:eastAsia="Calibri" w:hAnsiTheme="majorHAnsi" w:cstheme="majorBidi"/>
          <w:i/>
          <w:iCs/>
        </w:rPr>
        <w:t xml:space="preserve"> – </w:t>
      </w:r>
      <w:r w:rsidR="00A00D23">
        <w:rPr>
          <w:rFonts w:asciiTheme="majorHAnsi" w:eastAsia="Calibri" w:hAnsiTheme="majorHAnsi" w:cstheme="majorBidi"/>
          <w:i/>
          <w:iCs/>
        </w:rPr>
        <w:t xml:space="preserve">Josh Brookshire </w:t>
      </w:r>
      <w:r w:rsidR="00A00D23">
        <w:rPr>
          <w:rFonts w:ascii="Calibri" w:eastAsia="Times New Roman" w:hAnsi="Calibri" w:cs="Calibri"/>
          <w:color w:val="000000"/>
        </w:rPr>
        <w:t>505-670-9385</w:t>
      </w:r>
      <w:r w:rsidR="00A00D23">
        <w:rPr>
          <w:rFonts w:asciiTheme="majorHAnsi" w:eastAsia="Calibri" w:hAnsiTheme="majorHAnsi" w:cstheme="majorBidi"/>
          <w:i/>
          <w:iCs/>
        </w:rPr>
        <w:t>; Joshua.brookshire@usda.gov</w:t>
      </w:r>
    </w:p>
    <w:p w14:paraId="108D2D2D" w14:textId="5B996125" w:rsidR="009E4E8C" w:rsidRPr="00CF6F7B" w:rsidRDefault="00CF6F7B" w:rsidP="00CF6F7B">
      <w:pPr>
        <w:spacing w:after="0"/>
        <w:sectPr w:rsidR="009E4E8C" w:rsidRPr="00CF6F7B" w:rsidSect="000F4E91"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  <w:r w:rsidRPr="00E57578">
        <w:rPr>
          <w:rFonts w:asciiTheme="majorHAnsi" w:eastAsia="Calibri" w:hAnsiTheme="majorHAnsi" w:cstheme="majorBidi"/>
          <w:b/>
          <w:bCs/>
          <w:i/>
          <w:iCs/>
        </w:rPr>
        <w:t>Recreation</w:t>
      </w:r>
      <w:r w:rsidRPr="00CF6F7B">
        <w:rPr>
          <w:rFonts w:asciiTheme="majorHAnsi" w:eastAsia="Calibri" w:hAnsiTheme="majorHAnsi" w:cstheme="majorBidi"/>
          <w:i/>
          <w:iCs/>
        </w:rPr>
        <w:t xml:space="preserve"> – Lynn Bjorklund, 505-753-7331</w:t>
      </w:r>
      <w:r w:rsidR="00E57578">
        <w:rPr>
          <w:rFonts w:asciiTheme="majorHAnsi" w:eastAsia="Calibri" w:hAnsiTheme="majorHAnsi" w:cstheme="majorBidi"/>
          <w:i/>
          <w:iCs/>
        </w:rPr>
        <w:t xml:space="preserve">; </w:t>
      </w:r>
      <w:r w:rsidR="00E57578" w:rsidRPr="00E57578">
        <w:rPr>
          <w:rFonts w:asciiTheme="majorHAnsi" w:eastAsia="Calibri" w:hAnsiTheme="majorHAnsi" w:cstheme="majorBidi"/>
          <w:i/>
          <w:iCs/>
        </w:rPr>
        <w:t>lynn.bjorklund@usda.gov</w:t>
      </w:r>
    </w:p>
    <w:p w14:paraId="0C231C42" w14:textId="77777777" w:rsidR="00A106C0" w:rsidRDefault="003573E7">
      <w:r>
        <w:t xml:space="preserve"> </w:t>
      </w:r>
    </w:p>
    <w:tbl>
      <w:tblPr>
        <w:tblW w:w="10525" w:type="dxa"/>
        <w:tblLook w:val="04A0" w:firstRow="1" w:lastRow="0" w:firstColumn="1" w:lastColumn="0" w:noHBand="0" w:noVBand="1"/>
      </w:tblPr>
      <w:tblGrid>
        <w:gridCol w:w="1732"/>
        <w:gridCol w:w="1674"/>
        <w:gridCol w:w="1667"/>
        <w:gridCol w:w="1907"/>
        <w:gridCol w:w="1907"/>
        <w:gridCol w:w="1638"/>
      </w:tblGrid>
      <w:tr w:rsidR="00D106D5" w:rsidRPr="00A106C0" w14:paraId="7B7B1A8A" w14:textId="77777777" w:rsidTr="004526D4">
        <w:trPr>
          <w:trHeight w:val="6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9FFD270" w14:textId="1C4CFB10" w:rsidR="00D106D5" w:rsidRPr="00A106C0" w:rsidRDefault="00D106D5" w:rsidP="00D106D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F6F4E">
              <w:t>Announcement #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638F0F3" w14:textId="661C3273" w:rsidR="00D106D5" w:rsidRPr="00A106C0" w:rsidRDefault="00D106D5" w:rsidP="00D106D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F6F4E">
              <w:t>Duty Location City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1806115" w14:textId="39B8A57D" w:rsidR="00D106D5" w:rsidRPr="00A106C0" w:rsidRDefault="00D106D5" w:rsidP="00D106D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F6F4E">
              <w:t>Position Titl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519556B" w14:textId="65E5267F" w:rsidR="00D106D5" w:rsidRPr="00A106C0" w:rsidRDefault="00D106D5" w:rsidP="00D106D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F6F4E">
              <w:t>Module(s)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7EECE34" w14:textId="3B258479" w:rsidR="00D106D5" w:rsidRPr="00A106C0" w:rsidRDefault="00D106D5" w:rsidP="00D106D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F6F4E">
              <w:t>Position Grade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F695CAF" w14:textId="07B9A4ED" w:rsidR="00D106D5" w:rsidRPr="00A106C0" w:rsidRDefault="00E90ADF" w:rsidP="00D106D5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72E84">
              <w:t>P</w:t>
            </w:r>
            <w:r>
              <w:t>oint of Contact</w:t>
            </w:r>
          </w:p>
        </w:tc>
      </w:tr>
      <w:tr w:rsidR="00016681" w:rsidRPr="00A106C0" w14:paraId="1E147761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CB617F2" w14:textId="0F3E0F5E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0003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C1637A" w14:textId="6A4E579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COYOTE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11FA84" w14:textId="79056D3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AC46075" w14:textId="6BB0A8D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AB565C8" w14:textId="7349B88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E9E77" w14:textId="6E39288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016681">
              <w:rPr>
                <w:rFonts w:cstheme="minorHAnsi"/>
                <w:color w:val="000000"/>
              </w:rPr>
              <w:t>Casaus</w:t>
            </w:r>
            <w:proofErr w:type="spellEnd"/>
            <w:r w:rsidRPr="00016681">
              <w:rPr>
                <w:rFonts w:cstheme="minorHAnsi"/>
                <w:color w:val="000000"/>
              </w:rPr>
              <w:t>, James -FS</w:t>
            </w:r>
          </w:p>
        </w:tc>
      </w:tr>
      <w:tr w:rsidR="00016681" w:rsidRPr="00A106C0" w14:paraId="0E4A8EF1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B85BE1" w14:textId="70FB853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0003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A98993" w14:textId="4F0D052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CUBA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0FA724" w14:textId="3960133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8BF41B" w14:textId="17D561A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209C87" w14:textId="2D782FE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21D663" w14:textId="76D2CE3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Cisneros, Frank- FS</w:t>
            </w:r>
          </w:p>
        </w:tc>
      </w:tr>
      <w:tr w:rsidR="00016681" w:rsidRPr="00A106C0" w14:paraId="20F38DAA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5A7A35" w14:textId="11DEFEF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0003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0F281B" w14:textId="6B4DA0F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ESPANOLA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828062" w14:textId="481F6EF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83EAB8" w14:textId="25BB1AC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D07ABF" w14:textId="0525EF6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1CC6D" w14:textId="1B5E0BC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Glenn, Brandon -FS</w:t>
            </w:r>
          </w:p>
        </w:tc>
      </w:tr>
      <w:tr w:rsidR="00016681" w:rsidRPr="00A106C0" w14:paraId="2E435A8A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8E870E" w14:textId="685076BF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0003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DFE4D4" w14:textId="7C8EF06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JEMEZ SPRING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5A4A19" w14:textId="0DE504F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D95395" w14:textId="54F00EF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68654E" w14:textId="616ED72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323A6" w14:textId="7440EFB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</w:rPr>
              <w:t>McLarty, Luke -FS</w:t>
            </w:r>
          </w:p>
        </w:tc>
      </w:tr>
      <w:tr w:rsidR="00016681" w:rsidRPr="00A106C0" w14:paraId="0771D576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8F52BCF" w14:textId="63E780E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0003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9E8F93" w14:textId="582648F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LOS ALAMO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F6B90A" w14:textId="6B375C8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D25AF23" w14:textId="0EF6023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9BCD152" w14:textId="6C913D1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016681">
              <w:rPr>
                <w:rFonts w:cstheme="minorHAnsi"/>
                <w:color w:val="000000"/>
              </w:rPr>
              <w:t>Helitack</w:t>
            </w:r>
            <w:proofErr w:type="spellEnd"/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6F727" w14:textId="1AE24F0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Brookshire, Joshua - FS</w:t>
            </w:r>
          </w:p>
        </w:tc>
      </w:tr>
      <w:tr w:rsidR="00016681" w:rsidRPr="00A106C0" w14:paraId="508C5415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C72D4FC" w14:textId="0847AB0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0003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61CB32" w14:textId="02D8185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PECO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BD1C8D" w14:textId="7211415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7FD0978" w14:textId="2E5D7744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160F592" w14:textId="0C067C0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9A59F" w14:textId="6FD0E32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Montano, Fabian - FS</w:t>
            </w:r>
          </w:p>
        </w:tc>
      </w:tr>
      <w:tr w:rsidR="00016681" w:rsidRPr="00A106C0" w14:paraId="7F8AA718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8282A5" w14:textId="331D3E1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lastRenderedPageBreak/>
              <w:t xml:space="preserve">22-TEMPF3-R3-0003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DAC5B0" w14:textId="556B40B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DED14D" w14:textId="4E40CBD4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101AB7" w14:textId="58726B4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DDAA9D" w14:textId="0A3F0C9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E6EB21" w14:textId="2FD2929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Glenn, Brandon -FS</w:t>
            </w:r>
          </w:p>
        </w:tc>
      </w:tr>
      <w:tr w:rsidR="00016681" w:rsidRPr="00A106C0" w14:paraId="6597785E" w14:textId="77777777" w:rsidTr="002F6D3B">
        <w:trPr>
          <w:trHeight w:val="6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5394B6B" w14:textId="23A88A0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0200-5DH 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0EF98D" w14:textId="55FA799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LOS ALAMOS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885A1C" w14:textId="7FA6533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0F5AD60" w14:textId="16D0043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C093E7A" w14:textId="108BAF2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016681">
              <w:rPr>
                <w:rFonts w:cstheme="minorHAnsi"/>
                <w:color w:val="000000"/>
              </w:rPr>
              <w:t>Helitack</w:t>
            </w:r>
            <w:proofErr w:type="spellEnd"/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E98E0" w14:textId="59CB43E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Brookshire, Joshua - FS</w:t>
            </w:r>
          </w:p>
        </w:tc>
      </w:tr>
      <w:tr w:rsidR="00016681" w:rsidRPr="00A106C0" w14:paraId="71B8844E" w14:textId="77777777" w:rsidTr="002F6D3B">
        <w:trPr>
          <w:trHeight w:val="6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EF1A308" w14:textId="78BE011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2036-4DH  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0877E6" w14:textId="25DED4DF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EC6E20" w14:textId="42D78D04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B49849D" w14:textId="3DFF1AF4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E713D58" w14:textId="3D1257E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Hotshot Crew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B4FA9" w14:textId="03C3D32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Simpson, David -FS</w:t>
            </w:r>
          </w:p>
        </w:tc>
      </w:tr>
      <w:tr w:rsidR="00016681" w:rsidRPr="00A106C0" w14:paraId="20EB3A43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B88FB5" w14:textId="49EBB86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2037-5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6DF7D6" w14:textId="15D318A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C9817E" w14:textId="0811E9B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7993D2" w14:textId="4E2CB97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2898FC" w14:textId="671F3D1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Hotshot Crew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1D025" w14:textId="3477464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Simpson, David -FS</w:t>
            </w:r>
          </w:p>
        </w:tc>
      </w:tr>
      <w:tr w:rsidR="00016681" w:rsidRPr="00A106C0" w14:paraId="390AA5D3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26D069" w14:textId="7B448B9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2856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165591" w14:textId="3FF375A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COYOTE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DD543F" w14:textId="797F0D3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F5D40C" w14:textId="7E8A4A1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49E0F" w14:textId="25BD66E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Lookout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08D26" w14:textId="6E21826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016681">
              <w:rPr>
                <w:rFonts w:cstheme="minorHAnsi"/>
                <w:color w:val="000000"/>
              </w:rPr>
              <w:t>Casaus</w:t>
            </w:r>
            <w:proofErr w:type="spellEnd"/>
            <w:r w:rsidRPr="00016681">
              <w:rPr>
                <w:rFonts w:cstheme="minorHAnsi"/>
                <w:color w:val="000000"/>
              </w:rPr>
              <w:t>, James -FS</w:t>
            </w:r>
          </w:p>
        </w:tc>
      </w:tr>
      <w:tr w:rsidR="00016681" w:rsidRPr="00A106C0" w14:paraId="41250624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885D6D" w14:textId="41442F3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2856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750D44" w14:textId="13C41E5F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CUBA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8ACE67" w14:textId="238EA87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1D4A6B" w14:textId="2E7A3EE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CAE3B" w14:textId="7046D0D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Lookout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4F295" w14:textId="67C66FBE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Cisneros, Frank- FS</w:t>
            </w:r>
          </w:p>
        </w:tc>
      </w:tr>
      <w:tr w:rsidR="00016681" w:rsidRPr="00A106C0" w14:paraId="1EBC0812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539418" w14:textId="67A11B0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2856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651930" w14:textId="563F8A3E" w:rsidR="00016681" w:rsidRPr="00016681" w:rsidRDefault="00016681" w:rsidP="00016681">
            <w:pPr>
              <w:spacing w:after="0"/>
              <w:jc w:val="center"/>
              <w:rPr>
                <w:rFonts w:cstheme="minorHAnsi"/>
              </w:rPr>
            </w:pPr>
            <w:r w:rsidRPr="00016681">
              <w:rPr>
                <w:rFonts w:cstheme="minorHAnsi"/>
                <w:color w:val="000000"/>
              </w:rPr>
              <w:t>US/NM-JEMEZ SPRING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841051" w14:textId="549ED44C" w:rsidR="00016681" w:rsidRPr="00016681" w:rsidRDefault="00016681" w:rsidP="00016681">
            <w:pPr>
              <w:spacing w:after="0"/>
              <w:jc w:val="center"/>
              <w:rPr>
                <w:rFonts w:cstheme="minorHAnsi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72D102" w14:textId="6DAB0DFF" w:rsidR="00016681" w:rsidRPr="00016681" w:rsidRDefault="00016681" w:rsidP="00016681">
            <w:pPr>
              <w:spacing w:after="0"/>
              <w:jc w:val="center"/>
              <w:rPr>
                <w:rFonts w:cstheme="minorHAnsi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934E8" w14:textId="2A030746" w:rsidR="00016681" w:rsidRPr="00016681" w:rsidRDefault="00016681" w:rsidP="00016681">
            <w:pPr>
              <w:spacing w:after="0"/>
              <w:jc w:val="center"/>
              <w:rPr>
                <w:rFonts w:cstheme="minorHAnsi"/>
              </w:rPr>
            </w:pPr>
            <w:r w:rsidRPr="00016681">
              <w:rPr>
                <w:rFonts w:cstheme="minorHAnsi"/>
                <w:color w:val="000000"/>
              </w:rPr>
              <w:t>Lookout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F99CD" w14:textId="513ACB6A" w:rsidR="00016681" w:rsidRPr="00016681" w:rsidRDefault="00016681" w:rsidP="00016681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016681">
              <w:rPr>
                <w:rFonts w:cstheme="minorHAnsi"/>
              </w:rPr>
              <w:t>McLarty, Luke -FS</w:t>
            </w:r>
          </w:p>
        </w:tc>
      </w:tr>
      <w:tr w:rsidR="00016681" w:rsidRPr="00A106C0" w14:paraId="1D820AEB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5122DAA" w14:textId="5EB3FD6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2856-4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6E8DA6" w14:textId="1FF0347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PECO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3D10AB" w14:textId="588B41E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AB5313D" w14:textId="314C817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42E9EB8" w14:textId="0A624D0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Lookout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BBD1A" w14:textId="7831085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Montano, Fabian - FS</w:t>
            </w:r>
          </w:p>
        </w:tc>
      </w:tr>
      <w:tr w:rsidR="00016681" w:rsidRPr="00A106C0" w14:paraId="09D67B72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0E9965D" w14:textId="519F289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3867-3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3A4214" w14:textId="4FFD9EB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COYOTE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05E05E" w14:textId="39793D8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67D4D97" w14:textId="7F7CB14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01672B9" w14:textId="36ACF85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BE705" w14:textId="24C067C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016681">
              <w:rPr>
                <w:rFonts w:cstheme="minorHAnsi"/>
                <w:color w:val="000000"/>
              </w:rPr>
              <w:t>Casaus</w:t>
            </w:r>
            <w:proofErr w:type="spellEnd"/>
            <w:r w:rsidRPr="00016681">
              <w:rPr>
                <w:rFonts w:cstheme="minorHAnsi"/>
                <w:color w:val="000000"/>
              </w:rPr>
              <w:t>, James -FS</w:t>
            </w:r>
          </w:p>
        </w:tc>
      </w:tr>
      <w:tr w:rsidR="00016681" w:rsidRPr="00A106C0" w14:paraId="692514BB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4A713A" w14:textId="22FC414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3867-3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E66303" w14:textId="26FBF45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CUBA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71329F" w14:textId="704E95B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AFD101" w14:textId="5C4C16EE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F20C00" w14:textId="3D54354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3208F" w14:textId="628BF21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Cisneros, Frank- FS</w:t>
            </w:r>
          </w:p>
        </w:tc>
      </w:tr>
      <w:tr w:rsidR="00016681" w:rsidRPr="00A106C0" w14:paraId="5780B76D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94737" w14:textId="090C9A9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3867-3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4DD76E" w14:textId="5BF6699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ESPANOLA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4E779E" w14:textId="3D56206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4FCE60" w14:textId="3F0EC43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AD1AE2" w14:textId="55EE1684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D1A0E" w14:textId="29E29AA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Glenn, Brandon -FS</w:t>
            </w:r>
          </w:p>
        </w:tc>
      </w:tr>
      <w:tr w:rsidR="00016681" w:rsidRPr="00A106C0" w14:paraId="5E3956AB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09AA11" w14:textId="7F3757C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3867-3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CDFD02" w14:textId="1E29640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JEMEZ SPRING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6FFD5C" w14:textId="6EEF324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578C6F" w14:textId="148E726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B32FB3" w14:textId="100A48D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9DAC4" w14:textId="7598CEB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</w:rPr>
              <w:t>McLarty, Luke -FS</w:t>
            </w:r>
          </w:p>
        </w:tc>
      </w:tr>
      <w:tr w:rsidR="00016681" w:rsidRPr="00A106C0" w14:paraId="1AFC210D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BEB782" w14:textId="54DECC6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3867-3DH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92EAD1" w14:textId="112F9B2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PECO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471FAE" w14:textId="5DAC1EA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972231" w14:textId="1C8DDFC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076C52" w14:textId="7547D8C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35A4E" w14:textId="6055247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Montano, Fabian - FS</w:t>
            </w:r>
          </w:p>
        </w:tc>
      </w:tr>
      <w:tr w:rsidR="00016681" w:rsidRPr="00A106C0" w14:paraId="260E47D8" w14:textId="77777777" w:rsidTr="002F6D3B">
        <w:trPr>
          <w:trHeight w:val="9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58CA359" w14:textId="58E5118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F3-R3-3867-3DH 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636CF2" w14:textId="782D85C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572AB2" w14:textId="135C000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F0DE400" w14:textId="2EF5721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2F0BF38" w14:textId="5F6FA42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Engine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4C4C6" w14:textId="58F99F8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Glenn, Brandon -FS</w:t>
            </w:r>
          </w:p>
        </w:tc>
      </w:tr>
      <w:tr w:rsidR="00016681" w:rsidRPr="00A106C0" w14:paraId="7ACB51C4" w14:textId="77777777" w:rsidTr="002F6D3B">
        <w:trPr>
          <w:trHeight w:val="9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62EFACB" w14:textId="667173E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10-4DT-MM 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58017C" w14:textId="6E3E50CF" w:rsidR="00016681" w:rsidRPr="00016681" w:rsidRDefault="00016681" w:rsidP="00016681">
            <w:pPr>
              <w:spacing w:after="0"/>
              <w:jc w:val="center"/>
              <w:rPr>
                <w:rFonts w:cstheme="minorHAnsi"/>
              </w:rPr>
            </w:pPr>
            <w:r w:rsidRPr="00016681">
              <w:rPr>
                <w:rFonts w:cstheme="minorHAnsi"/>
                <w:color w:val="000000"/>
              </w:rPr>
              <w:t>US/NM-COYOTE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3DAD52" w14:textId="3E03B9B9" w:rsidR="00016681" w:rsidRPr="00016681" w:rsidRDefault="00016681" w:rsidP="00016681">
            <w:pPr>
              <w:spacing w:after="0"/>
              <w:jc w:val="center"/>
              <w:rPr>
                <w:rFonts w:cstheme="minorHAnsi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32EC9E8" w14:textId="72E08B67" w:rsidR="00016681" w:rsidRPr="00016681" w:rsidRDefault="00016681" w:rsidP="00016681">
            <w:pPr>
              <w:spacing w:after="0"/>
              <w:jc w:val="center"/>
              <w:rPr>
                <w:rFonts w:cstheme="minorHAnsi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50475B8" w14:textId="5B0FF93C" w:rsidR="00016681" w:rsidRPr="00016681" w:rsidRDefault="00016681" w:rsidP="00016681">
            <w:pPr>
              <w:spacing w:after="0"/>
              <w:jc w:val="center"/>
              <w:rPr>
                <w:rFonts w:cstheme="minorHAnsi"/>
              </w:rPr>
            </w:pPr>
            <w:r w:rsidRPr="00016681">
              <w:rPr>
                <w:rFonts w:cstheme="minorHAnsi"/>
                <w:color w:val="000000"/>
              </w:rPr>
              <w:t>(Recreation)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4D350" w14:textId="0ED952DC" w:rsidR="00016681" w:rsidRPr="00016681" w:rsidRDefault="00016681" w:rsidP="00016681">
            <w:pPr>
              <w:spacing w:after="0"/>
              <w:jc w:val="center"/>
              <w:rPr>
                <w:rFonts w:cstheme="minorHAnsi"/>
              </w:rPr>
            </w:pPr>
            <w:r w:rsidRPr="00016681">
              <w:rPr>
                <w:rFonts w:cstheme="minorHAnsi"/>
              </w:rPr>
              <w:t>Bjorklund, Lynn-FS</w:t>
            </w:r>
          </w:p>
        </w:tc>
      </w:tr>
      <w:tr w:rsidR="00016681" w:rsidRPr="00A106C0" w14:paraId="31BDF14C" w14:textId="77777777" w:rsidTr="002F6D3B">
        <w:trPr>
          <w:trHeight w:val="9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344DD8" w14:textId="097764C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10-4DT-MM 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9B489C" w14:textId="0197486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CUBA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D6D26" w14:textId="49B940F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913AE7" w14:textId="66E03C5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8D5935" w14:textId="64559A4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Recreation)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3FCF5" w14:textId="1CE2FE2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</w:rPr>
              <w:t>Bjorklund, Lynn-FS</w:t>
            </w:r>
          </w:p>
        </w:tc>
      </w:tr>
      <w:tr w:rsidR="00016681" w:rsidRPr="00A106C0" w14:paraId="1F48B3E7" w14:textId="77777777" w:rsidTr="002F6D3B">
        <w:trPr>
          <w:trHeight w:val="9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EDEB4E8" w14:textId="46DFCAB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10-4DT-MM 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CF04A2" w14:textId="7BC1648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ESPANOLA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F17CA4" w14:textId="6DF5EAE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B47657D" w14:textId="149D965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D0D31F1" w14:textId="3030D40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Recreation)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1D9F9" w14:textId="5C42D92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</w:rPr>
              <w:t>Bjorklund, Lynn-FS</w:t>
            </w:r>
          </w:p>
        </w:tc>
      </w:tr>
      <w:tr w:rsidR="00016681" w:rsidRPr="00A106C0" w14:paraId="542EC57E" w14:textId="77777777" w:rsidTr="002F6D3B">
        <w:trPr>
          <w:trHeight w:val="9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32A6BF3" w14:textId="6343CAF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10-4DT-MM 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7C2A9C" w14:textId="180197D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JEMEZ SPRING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7B7AA4" w14:textId="5510E84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F1CA27F" w14:textId="607E668E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892AF76" w14:textId="389E7B9F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Recreation)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22D17" w14:textId="32F94A9E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eastAsia="Times New Roman" w:cstheme="minorHAnsi"/>
              </w:rPr>
              <w:t>Riley, Brian-FS</w:t>
            </w:r>
          </w:p>
        </w:tc>
      </w:tr>
      <w:tr w:rsidR="00016681" w:rsidRPr="00A106C0" w14:paraId="2B10AD1C" w14:textId="77777777" w:rsidTr="002F6D3B">
        <w:trPr>
          <w:trHeight w:val="9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BD4FE47" w14:textId="2BDEAE0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10-4DT-MM 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2B99E7" w14:textId="2BA0F5DE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JEMEZ SPRING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BBD78E" w14:textId="31F80E3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5495BF8" w14:textId="637281C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A5A1CD3" w14:textId="491D028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Recreation)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09B6C" w14:textId="78F6C77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eastAsia="Times New Roman" w:cstheme="minorHAnsi"/>
              </w:rPr>
              <w:t>Riley, Brian-FS</w:t>
            </w:r>
          </w:p>
        </w:tc>
      </w:tr>
      <w:tr w:rsidR="00016681" w:rsidRPr="00A106C0" w14:paraId="2B823093" w14:textId="77777777" w:rsidTr="002F6D3B">
        <w:trPr>
          <w:trHeight w:val="9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9CDD966" w14:textId="25BCE33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lastRenderedPageBreak/>
              <w:t>22-TEMP3-R3-0010-4DT-MM 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19E9CF" w14:textId="0A63439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PECOS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2B762D" w14:textId="0509646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8617D3B" w14:textId="198B72B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F0E14F5" w14:textId="13F025B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Recreation)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6AA49" w14:textId="7EE3FA14" w:rsidR="00016681" w:rsidRPr="00016681" w:rsidRDefault="00016681" w:rsidP="00016681">
            <w:pPr>
              <w:jc w:val="center"/>
              <w:rPr>
                <w:rFonts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Munoz, James-FS</w:t>
            </w:r>
          </w:p>
        </w:tc>
      </w:tr>
      <w:tr w:rsidR="00016681" w:rsidRPr="00A106C0" w14:paraId="52BF7EC3" w14:textId="77777777" w:rsidTr="002F6D3B">
        <w:trPr>
          <w:trHeight w:val="9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74E85D" w14:textId="443792E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13-5DT-MM 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30124" w14:textId="1A52F65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4F9540" w14:textId="1276303F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04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1D838F" w14:textId="4DDBACE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4CA71D" w14:textId="111C4FF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Plants)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3B1E3" w14:textId="7777777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eastAsia="Times New Roman" w:cstheme="minorHAnsi"/>
              </w:rPr>
              <w:t>Silva, Andre-FS</w:t>
            </w:r>
          </w:p>
          <w:p w14:paraId="46B3FD25" w14:textId="0CD3DEE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</w:p>
        </w:tc>
      </w:tr>
      <w:tr w:rsidR="00016681" w:rsidRPr="00A106C0" w14:paraId="5357BD94" w14:textId="77777777" w:rsidTr="002F6D3B">
        <w:trPr>
          <w:trHeight w:val="9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6ECE58" w14:textId="014E867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18-4DT-MM 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EEC5BC" w14:textId="6F64C73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PECO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2486E1" w14:textId="0D16C7C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572774" w14:textId="303D6A0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914C14" w14:textId="35BEB28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Wilderness/Trails)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08B48" w14:textId="6FD37E11" w:rsidR="00016681" w:rsidRPr="00016681" w:rsidRDefault="00016681" w:rsidP="00016681">
            <w:pPr>
              <w:jc w:val="center"/>
              <w:rPr>
                <w:rFonts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Munoz, James-FS</w:t>
            </w:r>
          </w:p>
        </w:tc>
      </w:tr>
      <w:tr w:rsidR="00016681" w:rsidRPr="00A106C0" w14:paraId="7719BE84" w14:textId="77777777" w:rsidTr="002F6D3B">
        <w:trPr>
          <w:trHeight w:val="9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9B7501F" w14:textId="2FB47AF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21-5DT-MM 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895F12" w14:textId="240EC6E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111D04" w14:textId="0B85DE1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04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092F660" w14:textId="4F06C99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1028522" w14:textId="40BA4304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 (Wildlife)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9D90E" w14:textId="7777777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eastAsia="Times New Roman" w:cstheme="minorHAnsi"/>
              </w:rPr>
              <w:t>Silva, Andre-FS</w:t>
            </w:r>
          </w:p>
          <w:p w14:paraId="42F8B771" w14:textId="7777777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</w:p>
          <w:p w14:paraId="08BA5567" w14:textId="25EFB18C" w:rsidR="00016681" w:rsidRPr="00016681" w:rsidRDefault="00016681" w:rsidP="00016681">
            <w:pPr>
              <w:jc w:val="center"/>
              <w:rPr>
                <w:rFonts w:cstheme="minorHAnsi"/>
                <w:color w:val="000000"/>
              </w:rPr>
            </w:pPr>
          </w:p>
        </w:tc>
      </w:tr>
      <w:tr w:rsidR="00016681" w:rsidRPr="00A106C0" w14:paraId="70BBD0AA" w14:textId="77777777" w:rsidTr="002F6D3B">
        <w:trPr>
          <w:trHeight w:val="9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640E6E" w14:textId="1D137F0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29-7DT-MM 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8A64AE" w14:textId="5FC6CD0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45556E" w14:textId="4CDAFC6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04-07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EB3E38" w14:textId="39BFFCF4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BEBB57" w14:textId="6A0AC4B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 (Wildlife)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89DCE" w14:textId="7777777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eastAsia="Times New Roman" w:cstheme="minorHAnsi"/>
              </w:rPr>
              <w:t>Silva, Andre-FS</w:t>
            </w:r>
          </w:p>
          <w:p w14:paraId="7C25E001" w14:textId="777B13E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</w:p>
        </w:tc>
      </w:tr>
      <w:tr w:rsidR="00016681" w:rsidRPr="00A106C0" w14:paraId="3C4DFA9C" w14:textId="77777777" w:rsidTr="002F6D3B">
        <w:trPr>
          <w:trHeight w:val="9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6538BA" w14:textId="4166CD0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41-5DT-EW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3E2843" w14:textId="3C9C42B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ESPANOLA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B7360" w14:textId="7E4F93AF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A5E5F8" w14:textId="61E21B0F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74287F" w14:textId="1C6C7D4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Timber Sale Preparation)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25BF7" w14:textId="090F32B0" w:rsidR="00016681" w:rsidRPr="00016681" w:rsidRDefault="00016681" w:rsidP="00016681">
            <w:pPr>
              <w:jc w:val="center"/>
              <w:rPr>
                <w:rFonts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Falco, </w:t>
            </w:r>
            <w:proofErr w:type="spellStart"/>
            <w:r w:rsidRPr="00016681">
              <w:rPr>
                <w:rFonts w:cstheme="minorHAnsi"/>
                <w:color w:val="000000"/>
              </w:rPr>
              <w:t>Gennero</w:t>
            </w:r>
            <w:proofErr w:type="spellEnd"/>
            <w:r w:rsidRPr="00016681">
              <w:rPr>
                <w:rFonts w:cstheme="minorHAnsi"/>
                <w:color w:val="000000"/>
              </w:rPr>
              <w:t>-FS</w:t>
            </w:r>
          </w:p>
        </w:tc>
      </w:tr>
      <w:tr w:rsidR="00016681" w:rsidRPr="00A106C0" w14:paraId="4C77F949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A4CEC27" w14:textId="68D9131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0041-5DT-EW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0C8143" w14:textId="213FAE7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C7D32A" w14:textId="131B0AD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2FCB46B" w14:textId="17A79D1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3A2559E" w14:textId="63718E84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Timber Sale Preparation)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B8C33" w14:textId="167537C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 xml:space="preserve">Falco, </w:t>
            </w:r>
            <w:proofErr w:type="spellStart"/>
            <w:r w:rsidRPr="00016681">
              <w:rPr>
                <w:rFonts w:cstheme="minorHAnsi"/>
                <w:color w:val="000000"/>
              </w:rPr>
              <w:t>Gennero</w:t>
            </w:r>
            <w:proofErr w:type="spellEnd"/>
            <w:r w:rsidRPr="00016681">
              <w:rPr>
                <w:rFonts w:cstheme="minorHAnsi"/>
                <w:color w:val="000000"/>
              </w:rPr>
              <w:t>-FS</w:t>
            </w:r>
          </w:p>
        </w:tc>
      </w:tr>
      <w:tr w:rsidR="00016681" w:rsidRPr="00A106C0" w14:paraId="11BD9AFC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A41375" w14:textId="19833A4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3-R3-2360-5DT-EW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8B3E41" w14:textId="0659886F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ESPANOLA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E019C8" w14:textId="5B116B1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249E326" w14:textId="6F69231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9C0C50" w14:textId="1434DE4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9114EF" w14:textId="4B3F046E" w:rsidR="00016681" w:rsidRPr="00016681" w:rsidRDefault="00016681" w:rsidP="00016681">
            <w:pPr>
              <w:jc w:val="center"/>
              <w:rPr>
                <w:rFonts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Comstock, Jana-FS</w:t>
            </w:r>
          </w:p>
        </w:tc>
      </w:tr>
      <w:tr w:rsidR="00016681" w:rsidRPr="00A106C0" w14:paraId="6D6F5E20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EF6102" w14:textId="6915AA2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3-R3-2360-5DT-EW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694AB0" w14:textId="150EEE9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JEMEZ SPRING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632E49" w14:textId="6388D2C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F37305" w14:textId="20758E6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90721E" w14:textId="398A2BF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6A093" w14:textId="04C545B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eastAsia="Times New Roman" w:cstheme="minorHAnsi"/>
              </w:rPr>
              <w:t>Taylor, Peter-FS</w:t>
            </w:r>
          </w:p>
        </w:tc>
      </w:tr>
      <w:tr w:rsidR="00016681" w:rsidRPr="00A106C0" w14:paraId="07EE5B0E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18E9B7" w14:textId="5B725D8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3-R3-2360-5DT-EW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CADF7B" w14:textId="1205EDC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PECO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EC4EE4" w14:textId="38D7617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9B7F88" w14:textId="627A383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78643D" w14:textId="04BF783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A5E36" w14:textId="40740636" w:rsidR="00016681" w:rsidRPr="00016681" w:rsidRDefault="00016681" w:rsidP="00016681">
            <w:pPr>
              <w:jc w:val="center"/>
              <w:rPr>
                <w:rFonts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Berkebile, </w:t>
            </w:r>
            <w:proofErr w:type="spellStart"/>
            <w:r w:rsidRPr="00016681">
              <w:rPr>
                <w:rFonts w:cstheme="minorHAnsi"/>
                <w:color w:val="000000"/>
              </w:rPr>
              <w:t>Jean_FS</w:t>
            </w:r>
            <w:proofErr w:type="spellEnd"/>
          </w:p>
        </w:tc>
      </w:tr>
      <w:tr w:rsidR="00016681" w:rsidRPr="00A106C0" w14:paraId="0B4D02E2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27E6A6" w14:textId="4C488EB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3-R3-2360-5DT-EW 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C861D8" w14:textId="382E579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5E78C2" w14:textId="7E8945D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5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4B636B" w14:textId="5B8E847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3201E0" w14:textId="1B37E7D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EA78B" w14:textId="4AC4EB9B" w:rsidR="00016681" w:rsidRPr="00016681" w:rsidRDefault="00016681" w:rsidP="00016681">
            <w:pPr>
              <w:jc w:val="center"/>
              <w:rPr>
                <w:rFonts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Turner, Kathryn-FS</w:t>
            </w:r>
          </w:p>
        </w:tc>
      </w:tr>
      <w:tr w:rsidR="00016681" w:rsidRPr="00A106C0" w14:paraId="3BA18480" w14:textId="77777777" w:rsidTr="002F6D3B">
        <w:trPr>
          <w:trHeight w:val="6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0C082ED" w14:textId="3E2FDFBE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3-R3-2361-6DT-EW 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6B6FED" w14:textId="28030C0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ESPANOLA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B1A8EB" w14:textId="3401789F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6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2AA26B4" w14:textId="5CB8AD0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49B6702" w14:textId="53FD169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BAA98" w14:textId="2F5958B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Comstock, Jana-FS</w:t>
            </w:r>
          </w:p>
        </w:tc>
      </w:tr>
      <w:tr w:rsidR="00016681" w:rsidRPr="00A106C0" w14:paraId="4DFAF850" w14:textId="77777777" w:rsidTr="002F6D3B">
        <w:trPr>
          <w:trHeight w:val="6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E64FB97" w14:textId="549D7FB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3-R3-2361-6DT-EW  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14A892" w14:textId="69F1E75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JEMEZ SPRINGS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93C548" w14:textId="465DBF74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6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203FF45" w14:textId="6B6AE24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E64E909" w14:textId="38B6BD3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CD87D" w14:textId="5585C4B7" w:rsidR="00016681" w:rsidRPr="00016681" w:rsidRDefault="00016681" w:rsidP="00016681">
            <w:pPr>
              <w:jc w:val="center"/>
              <w:rPr>
                <w:rFonts w:cstheme="minorHAnsi"/>
                <w:color w:val="000000"/>
              </w:rPr>
            </w:pPr>
            <w:r w:rsidRPr="00016681">
              <w:rPr>
                <w:rFonts w:eastAsia="Times New Roman" w:cstheme="minorHAnsi"/>
              </w:rPr>
              <w:t>Taylor, Peter-FS</w:t>
            </w:r>
          </w:p>
        </w:tc>
      </w:tr>
      <w:tr w:rsidR="00016681" w:rsidRPr="00A106C0" w14:paraId="3A197F1C" w14:textId="77777777" w:rsidTr="002F6D3B">
        <w:trPr>
          <w:trHeight w:val="6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A30D95D" w14:textId="182F7E1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3-R3-2361-6DT-EW  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0F8706" w14:textId="4F06F75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PECOS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BBBA88" w14:textId="37E164A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6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9EFECF0" w14:textId="7F07362E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461A4DC" w14:textId="400B0E4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E2E2A" w14:textId="032F4C3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 xml:space="preserve">Berkebile, </w:t>
            </w:r>
            <w:proofErr w:type="spellStart"/>
            <w:r w:rsidRPr="00016681">
              <w:rPr>
                <w:rFonts w:cstheme="minorHAnsi"/>
                <w:color w:val="000000"/>
              </w:rPr>
              <w:t>Jean_FS</w:t>
            </w:r>
            <w:proofErr w:type="spellEnd"/>
          </w:p>
        </w:tc>
      </w:tr>
      <w:tr w:rsidR="00016681" w:rsidRPr="00A106C0" w14:paraId="45EE61FE" w14:textId="77777777" w:rsidTr="002F6D3B">
        <w:trPr>
          <w:trHeight w:val="12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E86046" w14:textId="41EBDF4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2362-7DT-EW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C24C7A" w14:textId="2A82BD9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ESPANOLA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FC9F23" w14:textId="32DAEE1E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7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71F21D" w14:textId="25AAF42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61E154" w14:textId="636BF70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E4676" w14:textId="3FF083B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Comstock, Jana-FS</w:t>
            </w:r>
          </w:p>
        </w:tc>
      </w:tr>
      <w:tr w:rsidR="00016681" w:rsidRPr="00A106C0" w14:paraId="415AB3BB" w14:textId="77777777" w:rsidTr="002F6D3B">
        <w:trPr>
          <w:trHeight w:val="600"/>
        </w:trPr>
        <w:tc>
          <w:tcPr>
            <w:tcW w:w="1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420C290" w14:textId="6E1AD01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2362-7DT-EW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D4F7AA" w14:textId="7129579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JEMEZ SPRINGS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2DF738" w14:textId="79432DC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7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1FD9A" w14:textId="52764F0C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61AEA1E" w14:textId="2616561F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44D66" w14:textId="41F2A91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eastAsia="Times New Roman" w:cstheme="minorHAnsi"/>
              </w:rPr>
              <w:t>Taylor, Peter-FS</w:t>
            </w:r>
          </w:p>
        </w:tc>
      </w:tr>
      <w:tr w:rsidR="00016681" w:rsidRPr="00A106C0" w14:paraId="3FCC4BC0" w14:textId="77777777" w:rsidTr="002F6D3B">
        <w:trPr>
          <w:trHeight w:val="6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EF65C5B" w14:textId="67FCC77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22-TEMP3-R3-2362-7DT-EW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41DBC9" w14:textId="5815876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PECOS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9987DC" w14:textId="6E0A368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7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FDD498" w14:textId="3267F5D5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DD1A49B" w14:textId="3BDB1DC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4C2E5" w14:textId="60113699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 xml:space="preserve">Berkebile, </w:t>
            </w:r>
            <w:proofErr w:type="spellStart"/>
            <w:r w:rsidRPr="00016681">
              <w:rPr>
                <w:rFonts w:cstheme="minorHAnsi"/>
                <w:color w:val="000000"/>
              </w:rPr>
              <w:t>Jean_FS</w:t>
            </w:r>
            <w:proofErr w:type="spellEnd"/>
          </w:p>
        </w:tc>
      </w:tr>
      <w:tr w:rsidR="00016681" w:rsidRPr="00A106C0" w14:paraId="183B31B1" w14:textId="77777777" w:rsidTr="002F6D3B">
        <w:trPr>
          <w:trHeight w:val="6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D50596A" w14:textId="375D3FFD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lastRenderedPageBreak/>
              <w:t>22-TEMP3-R3-2362-7DT-EW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830596" w14:textId="538884F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7A094F" w14:textId="51160BE0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102-07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C3EFEC" w14:textId="046F8F9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Archeology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6D7EA81" w14:textId="3A5E49E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C326C" w14:textId="4E469C81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cstheme="minorHAnsi"/>
                <w:color w:val="000000"/>
              </w:rPr>
              <w:t>Turner, Kathryn-FS</w:t>
            </w:r>
          </w:p>
        </w:tc>
      </w:tr>
      <w:tr w:rsidR="00016681" w:rsidRPr="00A106C0" w14:paraId="429071ED" w14:textId="77777777" w:rsidTr="002F6D3B">
        <w:trPr>
          <w:trHeight w:val="6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E9B1FCE" w14:textId="378B1A1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3-R3-2735-4DT-EW 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2007AA" w14:textId="0CEB55C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D2D8E6" w14:textId="1FA3805E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04-04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D7EF15" w14:textId="7BBA839A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CFBD876" w14:textId="677BA07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Natural Resources)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879D6" w14:textId="7777777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eastAsia="Times New Roman" w:cstheme="minorHAnsi"/>
              </w:rPr>
              <w:t>Black, Devin-FS</w:t>
            </w:r>
          </w:p>
          <w:p w14:paraId="14AC0CFF" w14:textId="01A0F0AB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</w:p>
        </w:tc>
      </w:tr>
      <w:tr w:rsidR="00016681" w:rsidRPr="00A106C0" w14:paraId="174CECCE" w14:textId="77777777" w:rsidTr="002F6D3B">
        <w:trPr>
          <w:trHeight w:val="600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B14358F" w14:textId="6FDD18D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 xml:space="preserve">22-TEMP3-R3-2737-6DT-EW  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577D8D" w14:textId="10E1FB5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US/NM-SANTA FE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785274" w14:textId="241A7D72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GS-404-06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0009E1" w14:textId="0F913248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Biological Science Technician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787B921" w14:textId="28D51BA3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016681">
              <w:rPr>
                <w:rFonts w:cstheme="minorHAnsi"/>
                <w:color w:val="000000"/>
              </w:rPr>
              <w:t>(Natural Resources)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20067" w14:textId="77777777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  <w:r w:rsidRPr="00016681">
              <w:rPr>
                <w:rFonts w:eastAsia="Times New Roman" w:cstheme="minorHAnsi"/>
              </w:rPr>
              <w:t>Black, Devin-FS</w:t>
            </w:r>
          </w:p>
          <w:p w14:paraId="3CD61043" w14:textId="163D8686" w:rsidR="00016681" w:rsidRPr="00016681" w:rsidRDefault="00016681" w:rsidP="00016681">
            <w:pPr>
              <w:spacing w:after="0"/>
              <w:jc w:val="center"/>
              <w:rPr>
                <w:rFonts w:eastAsia="Times New Roman" w:cstheme="minorHAnsi"/>
              </w:rPr>
            </w:pPr>
          </w:p>
        </w:tc>
      </w:tr>
    </w:tbl>
    <w:p w14:paraId="210E689C" w14:textId="77777777" w:rsidR="004B527A" w:rsidRPr="004B527A" w:rsidRDefault="004B527A" w:rsidP="004B527A"/>
    <w:p w14:paraId="17505C70" w14:textId="43C2BBDC" w:rsidR="00D2794F" w:rsidRPr="00AE4E11" w:rsidRDefault="00577C66" w:rsidP="00BA3265">
      <w:pPr>
        <w:pStyle w:val="Heading3"/>
        <w:rPr>
          <w:b/>
          <w:bCs/>
          <w:sz w:val="26"/>
          <w:szCs w:val="26"/>
        </w:rPr>
      </w:pPr>
      <w:r w:rsidRPr="00AE4E11">
        <w:rPr>
          <w:b/>
          <w:bCs/>
          <w:sz w:val="26"/>
          <w:szCs w:val="26"/>
        </w:rPr>
        <w:t>Tonto National Forest</w:t>
      </w:r>
    </w:p>
    <w:p w14:paraId="31AF7B91" w14:textId="77777777" w:rsidR="003C4E2A" w:rsidRDefault="003C4E2A" w:rsidP="00912BAE">
      <w:pPr>
        <w:pStyle w:val="Heading4"/>
      </w:pPr>
    </w:p>
    <w:p w14:paraId="00F6F009" w14:textId="3B39C10A" w:rsidR="000E67B4" w:rsidRPr="000E67B4" w:rsidRDefault="000E67B4" w:rsidP="000E67B4">
      <w:pPr>
        <w:sectPr w:rsidR="000E67B4" w:rsidRPr="000E67B4" w:rsidSect="00C15041">
          <w:type w:val="continuous"/>
          <w:pgSz w:w="12240" w:h="15840"/>
          <w:pgMar w:top="302" w:right="518" w:bottom="302" w:left="706" w:header="720" w:footer="720" w:gutter="0"/>
          <w:cols w:space="720"/>
          <w:noEndnote/>
        </w:sectPr>
      </w:pPr>
    </w:p>
    <w:p w14:paraId="2C25C819" w14:textId="77777777" w:rsidR="002F6D3B" w:rsidRPr="00015CF6" w:rsidRDefault="002F6D3B" w:rsidP="002F6D3B">
      <w:pPr>
        <w:pStyle w:val="Heading4"/>
      </w:pPr>
      <w:r w:rsidRPr="00015CF6">
        <w:t>Supervisor’s Office, Phoenix, AZ</w:t>
      </w:r>
    </w:p>
    <w:p w14:paraId="407A3A7A" w14:textId="77777777" w:rsidR="002F6D3B" w:rsidRPr="00015CF6" w:rsidRDefault="002F6D3B" w:rsidP="002F6D3B">
      <w:pPr>
        <w:spacing w:after="120"/>
        <w:rPr>
          <w:i/>
          <w:iCs/>
          <w:color w:val="000000" w:themeColor="text1"/>
        </w:rPr>
      </w:pPr>
      <w:r w:rsidRPr="00015CF6">
        <w:rPr>
          <w:b/>
          <w:bCs/>
          <w:i/>
          <w:iCs/>
          <w:color w:val="000000" w:themeColor="text1"/>
        </w:rPr>
        <w:t>Fire</w:t>
      </w:r>
      <w:r w:rsidRPr="00015CF6">
        <w:rPr>
          <w:i/>
          <w:iCs/>
          <w:color w:val="000000" w:themeColor="text1"/>
        </w:rPr>
        <w:t xml:space="preserve"> – Rocky Gilbert 480-457-1575; rocky.gilbert@usda.gov</w:t>
      </w:r>
    </w:p>
    <w:p w14:paraId="2C223A88" w14:textId="77777777" w:rsidR="002F6D3B" w:rsidRPr="00015CF6" w:rsidRDefault="002F6D3B" w:rsidP="002F6D3B">
      <w:pPr>
        <w:pStyle w:val="Heading4"/>
        <w:spacing w:before="0"/>
      </w:pPr>
      <w:r w:rsidRPr="00015CF6">
        <w:t>Phoenix Interagency Fire Center Mesa, AZ</w:t>
      </w:r>
    </w:p>
    <w:p w14:paraId="382C2F93" w14:textId="77777777" w:rsidR="002F6D3B" w:rsidRPr="00015CF6" w:rsidRDefault="002F6D3B" w:rsidP="002F6D3B">
      <w:pPr>
        <w:spacing w:after="0"/>
        <w:rPr>
          <w:i/>
          <w:iCs/>
          <w:color w:val="000000" w:themeColor="text1"/>
        </w:rPr>
      </w:pPr>
      <w:r w:rsidRPr="00015CF6">
        <w:rPr>
          <w:b/>
          <w:bCs/>
          <w:i/>
          <w:iCs/>
          <w:color w:val="000000" w:themeColor="text1"/>
        </w:rPr>
        <w:t>Air Tanker Base</w:t>
      </w:r>
      <w:r w:rsidRPr="00015CF6">
        <w:rPr>
          <w:i/>
          <w:iCs/>
          <w:color w:val="000000" w:themeColor="text1"/>
        </w:rPr>
        <w:t xml:space="preserve"> – Chris Price, 480-457-1550; chris.price@usda.gov</w:t>
      </w:r>
    </w:p>
    <w:p w14:paraId="1229EEC6" w14:textId="77777777" w:rsidR="002F6D3B" w:rsidRPr="00015CF6" w:rsidRDefault="002F6D3B" w:rsidP="002F6D3B">
      <w:pPr>
        <w:spacing w:after="120"/>
        <w:rPr>
          <w:i/>
          <w:iCs/>
          <w:color w:val="000000" w:themeColor="text1"/>
        </w:rPr>
      </w:pPr>
      <w:r w:rsidRPr="00015CF6">
        <w:rPr>
          <w:b/>
          <w:bCs/>
          <w:i/>
          <w:iCs/>
          <w:color w:val="000000" w:themeColor="text1"/>
        </w:rPr>
        <w:t>Dispatch</w:t>
      </w:r>
      <w:r w:rsidRPr="00015CF6">
        <w:rPr>
          <w:i/>
          <w:iCs/>
          <w:color w:val="000000" w:themeColor="text1"/>
        </w:rPr>
        <w:t xml:space="preserve"> – Sandy Begay, 480-457-1520; cassandra.r.begay@usda.gov</w:t>
      </w:r>
    </w:p>
    <w:p w14:paraId="6DB9E9A2" w14:textId="77777777" w:rsidR="002F6D3B" w:rsidRPr="00015CF6" w:rsidRDefault="002F6D3B" w:rsidP="002F6D3B">
      <w:pPr>
        <w:pStyle w:val="Heading4"/>
      </w:pPr>
      <w:r w:rsidRPr="00015CF6">
        <w:t>Cave Creek Ranger District, Scottsdale, AZ</w:t>
      </w:r>
    </w:p>
    <w:p w14:paraId="1044E58A" w14:textId="77777777" w:rsidR="002F6D3B" w:rsidRDefault="002F6D3B" w:rsidP="002F6D3B">
      <w:pPr>
        <w:spacing w:after="0"/>
        <w:rPr>
          <w:i/>
          <w:iCs/>
          <w:color w:val="000000" w:themeColor="text1"/>
        </w:rPr>
      </w:pPr>
      <w:r>
        <w:rPr>
          <w:b/>
          <w:bCs/>
          <w:i/>
          <w:iCs/>
          <w:color w:val="000000" w:themeColor="text1"/>
        </w:rPr>
        <w:t>Fire</w:t>
      </w:r>
      <w:r>
        <w:rPr>
          <w:i/>
          <w:iCs/>
          <w:color w:val="000000" w:themeColor="text1"/>
        </w:rPr>
        <w:t xml:space="preserve"> – Ryan Barela, 480-322-5968; ryan.r.barela@usda.gov</w:t>
      </w:r>
    </w:p>
    <w:p w14:paraId="3E269202" w14:textId="77777777" w:rsidR="002F6D3B" w:rsidRDefault="002F6D3B" w:rsidP="002F6D3B">
      <w:pPr>
        <w:rPr>
          <w:i/>
          <w:iCs/>
          <w:color w:val="000000" w:themeColor="text1"/>
          <w:highlight w:val="yellow"/>
        </w:rPr>
      </w:pPr>
      <w:r>
        <w:rPr>
          <w:i/>
          <w:iCs/>
          <w:color w:val="000000" w:themeColor="text1"/>
        </w:rPr>
        <w:t xml:space="preserve">Recreation – Eric Norman, 480-751-9964; </w:t>
      </w:r>
      <w:r>
        <w:rPr>
          <w:rFonts w:ascii="Calibri" w:eastAsia="Times New Roman" w:hAnsi="Calibri" w:cs="Calibri"/>
          <w:color w:val="000000"/>
        </w:rPr>
        <w:t>eric.norman@usda.gov</w:t>
      </w:r>
    </w:p>
    <w:p w14:paraId="68BC3D60" w14:textId="77777777" w:rsidR="002F6D3B" w:rsidRPr="00015CF6" w:rsidRDefault="002F6D3B" w:rsidP="002F6D3B">
      <w:pPr>
        <w:pStyle w:val="Heading4"/>
      </w:pPr>
      <w:r w:rsidRPr="00015CF6">
        <w:t>Globe Ranger District, Globe, AZ</w:t>
      </w:r>
    </w:p>
    <w:p w14:paraId="188B863C" w14:textId="77777777" w:rsidR="002F6D3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Fire</w:t>
      </w:r>
      <w:r>
        <w:rPr>
          <w:rFonts w:asciiTheme="majorHAnsi" w:eastAsia="Calibri" w:hAnsiTheme="majorHAnsi" w:cstheme="majorBidi"/>
          <w:i/>
          <w:iCs/>
        </w:rPr>
        <w:t xml:space="preserve"> – Barry Johnson, 928-595-0188; barry.johnson@usda.gov</w:t>
      </w:r>
    </w:p>
    <w:p w14:paraId="3BA97707" w14:textId="77777777" w:rsidR="002F6D3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Recreation</w:t>
      </w:r>
      <w:r>
        <w:rPr>
          <w:rFonts w:asciiTheme="majorHAnsi" w:eastAsia="Calibri" w:hAnsiTheme="majorHAnsi" w:cstheme="majorBidi"/>
          <w:i/>
          <w:iCs/>
        </w:rPr>
        <w:t xml:space="preserve"> – Sheryl Cormack, 928-961-6965; sheryl.cormack@usda.gov</w:t>
      </w:r>
    </w:p>
    <w:p w14:paraId="6F48091A" w14:textId="77777777" w:rsidR="002F6D3B" w:rsidRDefault="002F6D3B" w:rsidP="002F6D3B">
      <w:pPr>
        <w:spacing w:after="0"/>
        <w:rPr>
          <w:rFonts w:asciiTheme="majorHAnsi" w:eastAsia="Calibri" w:hAnsiTheme="majorHAnsi" w:cstheme="majorBidi"/>
          <w:i/>
          <w:iCs/>
        </w:rPr>
      </w:pPr>
      <w:r>
        <w:rPr>
          <w:rFonts w:asciiTheme="majorHAnsi" w:eastAsia="Calibri" w:hAnsiTheme="majorHAnsi" w:cstheme="majorBidi"/>
          <w:b/>
          <w:bCs/>
          <w:i/>
          <w:iCs/>
        </w:rPr>
        <w:t>Hotshot</w:t>
      </w:r>
      <w:r>
        <w:rPr>
          <w:rFonts w:asciiTheme="majorHAnsi" w:eastAsia="Calibri" w:hAnsiTheme="majorHAnsi" w:cstheme="majorBidi"/>
          <w:i/>
          <w:iCs/>
        </w:rPr>
        <w:t xml:space="preserve"> – Drew Maxwell, 928-200-7944; drew.maxwell@usda.gov</w:t>
      </w:r>
    </w:p>
    <w:p w14:paraId="3992282D" w14:textId="77777777" w:rsidR="002F6D3B" w:rsidRPr="00015CF6" w:rsidRDefault="002F6D3B" w:rsidP="002F6D3B">
      <w:pPr>
        <w:spacing w:after="0"/>
        <w:rPr>
          <w:i/>
          <w:iCs/>
          <w:color w:val="000000" w:themeColor="text1"/>
        </w:rPr>
      </w:pPr>
    </w:p>
    <w:p w14:paraId="371C1865" w14:textId="77777777" w:rsidR="002F6D3B" w:rsidRPr="00015CF6" w:rsidRDefault="002F6D3B" w:rsidP="002F6D3B">
      <w:pPr>
        <w:pStyle w:val="Heading4"/>
      </w:pPr>
      <w:r w:rsidRPr="00015CF6">
        <w:t>Mesa Ranger District, Mesa, AZ</w:t>
      </w:r>
    </w:p>
    <w:p w14:paraId="4BE0B08F" w14:textId="77777777" w:rsidR="002F6D3B" w:rsidRDefault="002F6D3B" w:rsidP="002F6D3B">
      <w:pPr>
        <w:spacing w:after="0"/>
        <w:rPr>
          <w:i/>
          <w:iCs/>
        </w:rPr>
      </w:pPr>
      <w:r>
        <w:rPr>
          <w:b/>
          <w:bCs/>
          <w:i/>
          <w:iCs/>
          <w:color w:val="000000" w:themeColor="text1"/>
        </w:rPr>
        <w:t>Fire</w:t>
      </w:r>
      <w:r>
        <w:rPr>
          <w:i/>
          <w:iCs/>
          <w:color w:val="000000" w:themeColor="text1"/>
        </w:rPr>
        <w:t xml:space="preserve"> – Rigoberto Flores</w:t>
      </w:r>
      <w:r>
        <w:rPr>
          <w:i/>
          <w:iCs/>
        </w:rPr>
        <w:t>, 480-416-9962; rigoberto.flores@usda.gov</w:t>
      </w:r>
    </w:p>
    <w:p w14:paraId="05E23DF0" w14:textId="77777777" w:rsidR="002F6D3B" w:rsidRDefault="002F6D3B" w:rsidP="002F6D3B">
      <w:pPr>
        <w:spacing w:after="0"/>
        <w:rPr>
          <w:i/>
          <w:iCs/>
          <w:color w:val="000000" w:themeColor="text1"/>
        </w:rPr>
      </w:pPr>
      <w:r>
        <w:rPr>
          <w:b/>
          <w:bCs/>
          <w:i/>
          <w:iCs/>
        </w:rPr>
        <w:t>Hotshot</w:t>
      </w:r>
      <w:r>
        <w:rPr>
          <w:i/>
          <w:iCs/>
        </w:rPr>
        <w:t xml:space="preserve"> – Patrick Moore, 970-369-0293; patrick.j.moore@usda.gov</w:t>
      </w:r>
    </w:p>
    <w:p w14:paraId="536EC773" w14:textId="77777777" w:rsidR="002F6D3B" w:rsidRDefault="002F6D3B" w:rsidP="002F6D3B">
      <w:pPr>
        <w:spacing w:after="120"/>
        <w:rPr>
          <w:i/>
          <w:iCs/>
          <w:color w:val="000000" w:themeColor="text1"/>
        </w:rPr>
      </w:pPr>
      <w:r>
        <w:rPr>
          <w:b/>
          <w:bCs/>
          <w:i/>
          <w:iCs/>
          <w:color w:val="000000" w:themeColor="text1"/>
        </w:rPr>
        <w:t>Recreation</w:t>
      </w:r>
      <w:r>
        <w:rPr>
          <w:i/>
          <w:iCs/>
          <w:color w:val="000000" w:themeColor="text1"/>
        </w:rPr>
        <w:t xml:space="preserve"> – Suzanne Higgs, 602-369-0726; suzanne.higgs@usda.gov</w:t>
      </w:r>
    </w:p>
    <w:p w14:paraId="5BE66782" w14:textId="77777777" w:rsidR="002F6D3B" w:rsidRPr="00015CF6" w:rsidRDefault="002F6D3B" w:rsidP="002F6D3B">
      <w:pPr>
        <w:pStyle w:val="Heading4"/>
      </w:pPr>
      <w:r w:rsidRPr="00015CF6">
        <w:t>Payson Ranger District, Payson, AZ</w:t>
      </w:r>
    </w:p>
    <w:p w14:paraId="311DD32C" w14:textId="77777777" w:rsidR="002F6D3B" w:rsidRDefault="002F6D3B" w:rsidP="002F6D3B">
      <w:pPr>
        <w:spacing w:after="0"/>
        <w:rPr>
          <w:i/>
          <w:iCs/>
          <w:color w:val="000000" w:themeColor="text1"/>
        </w:rPr>
      </w:pPr>
      <w:r>
        <w:rPr>
          <w:b/>
          <w:bCs/>
          <w:i/>
          <w:iCs/>
          <w:color w:val="000000" w:themeColor="text1"/>
        </w:rPr>
        <w:t>Fire</w:t>
      </w:r>
      <w:r>
        <w:rPr>
          <w:i/>
          <w:iCs/>
          <w:color w:val="000000" w:themeColor="text1"/>
        </w:rPr>
        <w:t xml:space="preserve"> – Will </w:t>
      </w:r>
      <w:proofErr w:type="spellStart"/>
      <w:r>
        <w:rPr>
          <w:i/>
          <w:iCs/>
          <w:color w:val="000000" w:themeColor="text1"/>
        </w:rPr>
        <w:t>Balcom</w:t>
      </w:r>
      <w:proofErr w:type="spellEnd"/>
      <w:r>
        <w:rPr>
          <w:i/>
          <w:iCs/>
          <w:color w:val="000000" w:themeColor="text1"/>
        </w:rPr>
        <w:t>, 928-595-1160; william.balcom@usda.gov</w:t>
      </w:r>
    </w:p>
    <w:p w14:paraId="603B1CDE" w14:textId="77777777" w:rsidR="002F6D3B" w:rsidRDefault="002F6D3B" w:rsidP="002F6D3B">
      <w:pPr>
        <w:spacing w:after="0"/>
        <w:rPr>
          <w:i/>
          <w:iCs/>
          <w:color w:val="000000" w:themeColor="text1"/>
        </w:rPr>
      </w:pPr>
      <w:proofErr w:type="spellStart"/>
      <w:r>
        <w:rPr>
          <w:b/>
          <w:bCs/>
          <w:i/>
          <w:iCs/>
          <w:color w:val="000000" w:themeColor="text1"/>
        </w:rPr>
        <w:t>Helitack</w:t>
      </w:r>
      <w:proofErr w:type="spellEnd"/>
      <w:r>
        <w:rPr>
          <w:i/>
          <w:iCs/>
          <w:color w:val="000000" w:themeColor="text1"/>
        </w:rPr>
        <w:t xml:space="preserve"> – Matthew Kampf, 928-821-2856; Matthew.Kampf@usda.gov</w:t>
      </w:r>
    </w:p>
    <w:p w14:paraId="56CF6157" w14:textId="77777777" w:rsidR="002F6D3B" w:rsidRDefault="002F6D3B" w:rsidP="002F6D3B">
      <w:pPr>
        <w:spacing w:after="0"/>
        <w:rPr>
          <w:b/>
          <w:bCs/>
          <w:i/>
          <w:iCs/>
          <w:color w:val="000000" w:themeColor="text1"/>
        </w:rPr>
      </w:pPr>
      <w:r>
        <w:rPr>
          <w:b/>
          <w:bCs/>
          <w:i/>
          <w:iCs/>
          <w:color w:val="000000" w:themeColor="text1"/>
        </w:rPr>
        <w:t>Hotshot</w:t>
      </w:r>
      <w:r>
        <w:rPr>
          <w:i/>
          <w:iCs/>
          <w:color w:val="000000" w:themeColor="text1"/>
        </w:rPr>
        <w:t xml:space="preserve"> – Michael </w:t>
      </w:r>
      <w:proofErr w:type="spellStart"/>
      <w:r>
        <w:rPr>
          <w:i/>
          <w:iCs/>
          <w:color w:val="000000" w:themeColor="text1"/>
        </w:rPr>
        <w:t>Schinstock</w:t>
      </w:r>
      <w:proofErr w:type="spellEnd"/>
      <w:r>
        <w:rPr>
          <w:i/>
          <w:iCs/>
          <w:color w:val="000000" w:themeColor="text1"/>
        </w:rPr>
        <w:t>, 928-821-9149; michael.schinstock@usda.gov</w:t>
      </w:r>
    </w:p>
    <w:p w14:paraId="7352B598" w14:textId="77777777" w:rsidR="00DB0F54" w:rsidRDefault="002F6D3B" w:rsidP="00DB0F54">
      <w:pPr>
        <w:rPr>
          <w:i/>
          <w:iCs/>
          <w:color w:val="000000" w:themeColor="text1"/>
          <w:highlight w:val="yellow"/>
        </w:rPr>
      </w:pPr>
      <w:r w:rsidRPr="00015CF6">
        <w:rPr>
          <w:b/>
          <w:bCs/>
          <w:i/>
          <w:iCs/>
          <w:color w:val="000000" w:themeColor="text1"/>
        </w:rPr>
        <w:t>Recreation</w:t>
      </w:r>
      <w:r w:rsidRPr="00015CF6">
        <w:rPr>
          <w:i/>
          <w:iCs/>
          <w:color w:val="000000" w:themeColor="text1"/>
        </w:rPr>
        <w:t xml:space="preserve"> – </w:t>
      </w:r>
      <w:r w:rsidR="00DB0F54">
        <w:rPr>
          <w:i/>
          <w:iCs/>
          <w:color w:val="000000" w:themeColor="text1"/>
        </w:rPr>
        <w:t xml:space="preserve">Eric Norman, 480-751-9964; </w:t>
      </w:r>
      <w:r w:rsidR="00DB0F54">
        <w:rPr>
          <w:rFonts w:ascii="Calibri" w:eastAsia="Times New Roman" w:hAnsi="Calibri" w:cs="Calibri"/>
          <w:color w:val="000000"/>
        </w:rPr>
        <w:t>eric.norman@usda.gov</w:t>
      </w:r>
    </w:p>
    <w:p w14:paraId="295DE609" w14:textId="77777777" w:rsidR="002F6D3B" w:rsidRPr="00015CF6" w:rsidRDefault="002F6D3B" w:rsidP="002F6D3B">
      <w:pPr>
        <w:spacing w:after="120"/>
        <w:rPr>
          <w:i/>
          <w:iCs/>
          <w:color w:val="000000" w:themeColor="text1"/>
        </w:rPr>
      </w:pPr>
      <w:r w:rsidRPr="00015CF6">
        <w:rPr>
          <w:b/>
          <w:bCs/>
          <w:i/>
          <w:iCs/>
          <w:color w:val="000000" w:themeColor="text1"/>
        </w:rPr>
        <w:t>Wildlife</w:t>
      </w:r>
      <w:r w:rsidRPr="00015CF6">
        <w:rPr>
          <w:i/>
          <w:iCs/>
          <w:color w:val="000000" w:themeColor="text1"/>
        </w:rPr>
        <w:t xml:space="preserve"> – Christina Akins, 928-474-7918; christina.akins@usda.gov</w:t>
      </w:r>
    </w:p>
    <w:p w14:paraId="124EC11D" w14:textId="77777777" w:rsidR="002F6D3B" w:rsidRPr="00015CF6" w:rsidRDefault="002F6D3B" w:rsidP="002F6D3B">
      <w:pPr>
        <w:pStyle w:val="Heading4"/>
      </w:pPr>
      <w:r w:rsidRPr="00015CF6">
        <w:t>Tonto Basin Ranger District, Roosevelt, AZ; Tonto Basin, AZ</w:t>
      </w:r>
    </w:p>
    <w:p w14:paraId="725320D7" w14:textId="77777777" w:rsidR="002F6D3B" w:rsidRPr="00015CF6" w:rsidRDefault="002F6D3B" w:rsidP="002F6D3B">
      <w:pPr>
        <w:spacing w:after="0"/>
        <w:rPr>
          <w:i/>
          <w:iCs/>
          <w:color w:val="000000" w:themeColor="text1"/>
        </w:rPr>
        <w:sectPr w:rsidR="002F6D3B" w:rsidRPr="00015CF6" w:rsidSect="003C4E2A">
          <w:type w:val="continuous"/>
          <w:pgSz w:w="12240" w:h="15840"/>
          <w:pgMar w:top="302" w:right="518" w:bottom="302" w:left="706" w:header="720" w:footer="720" w:gutter="0"/>
          <w:cols w:num="2" w:space="720"/>
          <w:noEndnote/>
        </w:sectPr>
      </w:pPr>
      <w:r w:rsidRPr="00015CF6">
        <w:rPr>
          <w:b/>
          <w:bCs/>
          <w:i/>
          <w:iCs/>
          <w:color w:val="000000" w:themeColor="text1"/>
        </w:rPr>
        <w:t>Fire</w:t>
      </w:r>
      <w:r w:rsidRPr="00015CF6">
        <w:rPr>
          <w:i/>
          <w:iCs/>
          <w:color w:val="000000" w:themeColor="text1"/>
        </w:rPr>
        <w:t xml:space="preserve"> </w:t>
      </w:r>
      <w:r>
        <w:rPr>
          <w:i/>
          <w:iCs/>
          <w:color w:val="000000" w:themeColor="text1"/>
        </w:rPr>
        <w:t xml:space="preserve">– </w:t>
      </w:r>
      <w:bookmarkStart w:id="8" w:name="_Hlk51069098"/>
      <w:r>
        <w:rPr>
          <w:i/>
          <w:iCs/>
          <w:color w:val="000000" w:themeColor="text1"/>
        </w:rPr>
        <w:t xml:space="preserve">Chris Loxterman, 480-433-0188; </w:t>
      </w:r>
      <w:bookmarkEnd w:id="8"/>
      <w:r>
        <w:rPr>
          <w:i/>
          <w:iCs/>
          <w:color w:val="000000" w:themeColor="text1"/>
        </w:rPr>
        <w:t>Christopher.loxterman@usda.gov</w:t>
      </w:r>
    </w:p>
    <w:p w14:paraId="7A1FD7DB" w14:textId="77777777" w:rsidR="002F6D3B" w:rsidRDefault="002F6D3B" w:rsidP="002F6D3B">
      <w:pPr>
        <w:spacing w:after="0"/>
        <w:jc w:val="center"/>
        <w:rPr>
          <w:color w:val="FF0000"/>
        </w:rPr>
      </w:pPr>
    </w:p>
    <w:p w14:paraId="14D9DA76" w14:textId="77777777" w:rsidR="007151F0" w:rsidRPr="003F3203" w:rsidRDefault="007151F0" w:rsidP="00905B07">
      <w:pPr>
        <w:spacing w:after="0"/>
        <w:jc w:val="center"/>
        <w:rPr>
          <w:color w:val="FF0000"/>
        </w:rPr>
      </w:pPr>
    </w:p>
    <w:tbl>
      <w:tblPr>
        <w:tblW w:w="10615" w:type="dxa"/>
        <w:tblLook w:val="04A0" w:firstRow="1" w:lastRow="0" w:firstColumn="1" w:lastColumn="0" w:noHBand="0" w:noVBand="1"/>
      </w:tblPr>
      <w:tblGrid>
        <w:gridCol w:w="2639"/>
        <w:gridCol w:w="1354"/>
        <w:gridCol w:w="1172"/>
        <w:gridCol w:w="1714"/>
        <w:gridCol w:w="1319"/>
        <w:gridCol w:w="2417"/>
      </w:tblGrid>
      <w:tr w:rsidR="00380D3B" w:rsidRPr="00A106C0" w14:paraId="1E46A2E4" w14:textId="77777777" w:rsidTr="004526D4">
        <w:trPr>
          <w:trHeight w:val="806"/>
        </w:trPr>
        <w:tc>
          <w:tcPr>
            <w:tcW w:w="2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92F2BCF" w14:textId="4024779F" w:rsidR="00380D3B" w:rsidRPr="00A106C0" w:rsidRDefault="00380D3B" w:rsidP="00380D3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17BE">
              <w:t>Announcement #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1B064B6" w14:textId="78008BE0" w:rsidR="00380D3B" w:rsidRPr="00A106C0" w:rsidRDefault="00380D3B" w:rsidP="00380D3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17BE">
              <w:t>Duty Location City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7148305" w14:textId="3957C73C" w:rsidR="00380D3B" w:rsidRPr="00A106C0" w:rsidRDefault="00380D3B" w:rsidP="00380D3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17BE">
              <w:t>Position Title</w:t>
            </w:r>
          </w:p>
        </w:tc>
        <w:tc>
          <w:tcPr>
            <w:tcW w:w="1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8F315AF" w14:textId="7E86A55B" w:rsidR="00380D3B" w:rsidRPr="00A106C0" w:rsidRDefault="00380D3B" w:rsidP="00380D3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17BE">
              <w:t>Module(s)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0939D42" w14:textId="412B6F59" w:rsidR="00380D3B" w:rsidRPr="00A106C0" w:rsidRDefault="00380D3B" w:rsidP="00380D3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17BE">
              <w:t>Position Grade</w:t>
            </w:r>
          </w:p>
        </w:tc>
        <w:tc>
          <w:tcPr>
            <w:tcW w:w="2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A04E024" w14:textId="1F55F030" w:rsidR="00380D3B" w:rsidRPr="00A106C0" w:rsidRDefault="00E90ADF" w:rsidP="00380D3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72E84">
              <w:t>P</w:t>
            </w:r>
            <w:r>
              <w:t>oint of Contact</w:t>
            </w:r>
          </w:p>
        </w:tc>
      </w:tr>
      <w:tr w:rsidR="002F6D3B" w:rsidRPr="00DB0F54" w14:paraId="3A1649DA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E3B41C" w14:textId="7EA716BF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0003-4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816140" w14:textId="5BCC2CE0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PAYSO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7CAE3D" w14:textId="064D503D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3539C6" w14:textId="5F0BDE32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F60BB6" w14:textId="7B25A4A1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C3A75" w14:textId="22419144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DB0F54">
              <w:rPr>
                <w:rFonts w:cstheme="minorHAnsi"/>
                <w:color w:val="000000" w:themeColor="text1"/>
              </w:rPr>
              <w:t>Balcom</w:t>
            </w:r>
            <w:proofErr w:type="spellEnd"/>
            <w:r w:rsidRPr="00DB0F54">
              <w:rPr>
                <w:rFonts w:cstheme="minorHAnsi"/>
                <w:color w:val="000000" w:themeColor="text1"/>
              </w:rPr>
              <w:t>, Will</w:t>
            </w:r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31E306F2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E88169" w14:textId="4AF7EC83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0003-4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B9929B" w14:textId="420D68C3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ROOSEVELT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3A08B9" w14:textId="12F6F08D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6D4E77" w14:textId="2676FA23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67F9FC" w14:textId="2B8411D6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DE859" w14:textId="78AB3A11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proofErr w:type="gramStart"/>
            <w:r w:rsidRPr="00DB0F54">
              <w:rPr>
                <w:rFonts w:cstheme="minorHAnsi"/>
                <w:color w:val="000000" w:themeColor="text1"/>
              </w:rPr>
              <w:t>Loxterman,Chris</w:t>
            </w:r>
            <w:proofErr w:type="spellEnd"/>
            <w:proofErr w:type="gramEnd"/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464F760F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D8E2DC8" w14:textId="2555E8EA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0003-4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7F3085" w14:textId="69076ECD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TONTO BASI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75104B" w14:textId="7933993F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9FEED01" w14:textId="4B8AF2C2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3D73573" w14:textId="24B07804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A60CF" w14:textId="415FE94C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proofErr w:type="gramStart"/>
            <w:r w:rsidRPr="00DB0F54">
              <w:rPr>
                <w:rFonts w:cstheme="minorHAnsi"/>
                <w:color w:val="000000" w:themeColor="text1"/>
              </w:rPr>
              <w:t>Loxterman,Chris</w:t>
            </w:r>
            <w:proofErr w:type="spellEnd"/>
            <w:proofErr w:type="gramEnd"/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0DCD062D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43257D" w14:textId="6FBCE5CD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lastRenderedPageBreak/>
              <w:t xml:space="preserve">22-TEMPF3-R3-0200-5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0212E9" w14:textId="0301404A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PAYSO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9C6110" w14:textId="04B3C90E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449CA6" w14:textId="0034CF2B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3A4D44" w14:textId="5FA72A6F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3160D" w14:textId="4979E571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DB0F54">
              <w:rPr>
                <w:rFonts w:cstheme="minorHAnsi"/>
                <w:color w:val="000000" w:themeColor="text1"/>
              </w:rPr>
              <w:t>Balcom</w:t>
            </w:r>
            <w:proofErr w:type="spellEnd"/>
            <w:r w:rsidRPr="00DB0F54">
              <w:rPr>
                <w:rFonts w:cstheme="minorHAnsi"/>
                <w:color w:val="000000" w:themeColor="text1"/>
              </w:rPr>
              <w:t>, Will</w:t>
            </w:r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0C1BEDBE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A13E30" w14:textId="6B62D368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2036-4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DB93F9" w14:textId="61CFF23B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PAYSO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C89DD0" w14:textId="0E358FAD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5AECAE" w14:textId="37D5A396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36D149" w14:textId="5F9F7E80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7C3F2" w14:textId="64A7C240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DB0F54">
              <w:rPr>
                <w:rFonts w:cstheme="minorHAnsi"/>
                <w:color w:val="000000" w:themeColor="text1"/>
              </w:rPr>
              <w:t>Balcom</w:t>
            </w:r>
            <w:proofErr w:type="spellEnd"/>
            <w:r w:rsidRPr="00DB0F54">
              <w:rPr>
                <w:rFonts w:cstheme="minorHAnsi"/>
                <w:color w:val="000000" w:themeColor="text1"/>
              </w:rPr>
              <w:t>, Will</w:t>
            </w:r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2521A009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449EA5" w14:textId="35764EC9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2037-5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86F390" w14:textId="5CD9CDB0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PAYSO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3AAA0F" w14:textId="753D7FCB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9AFDFB" w14:textId="535C8116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0E5BAE" w14:textId="547A6AA2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FDF59" w14:textId="4DF462B1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DB0F54">
              <w:rPr>
                <w:rFonts w:cstheme="minorHAnsi"/>
                <w:color w:val="000000" w:themeColor="text1"/>
              </w:rPr>
              <w:t>Balcom</w:t>
            </w:r>
            <w:proofErr w:type="spellEnd"/>
            <w:r w:rsidRPr="00DB0F54">
              <w:rPr>
                <w:rFonts w:cstheme="minorHAnsi"/>
                <w:color w:val="000000" w:themeColor="text1"/>
              </w:rPr>
              <w:t>, Will</w:t>
            </w:r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0904BF9E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053211" w14:textId="1A8C1505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2856-4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5E83E0" w14:textId="5CFA6DDF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PAYSO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F61014" w14:textId="13C470FA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4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D391BB" w14:textId="722EDC51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8A6AD4" w14:textId="0FE939AC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13431" w14:textId="6CB236D7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DB0F54">
              <w:rPr>
                <w:rFonts w:cstheme="minorHAnsi"/>
                <w:color w:val="000000" w:themeColor="text1"/>
              </w:rPr>
              <w:t>Balcom</w:t>
            </w:r>
            <w:proofErr w:type="spellEnd"/>
            <w:r w:rsidRPr="00DB0F54">
              <w:rPr>
                <w:rFonts w:cstheme="minorHAnsi"/>
                <w:color w:val="000000" w:themeColor="text1"/>
              </w:rPr>
              <w:t>, Will</w:t>
            </w:r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5FF28D36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D001C0" w14:textId="4CC93C0B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3451-5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DFF206" w14:textId="33EAD5AF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PAYSO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54B0C3" w14:textId="52BA3891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0E07D9" w14:textId="4D18F86E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4FF5F6" w14:textId="4D3B7921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BA7F2" w14:textId="5BF04B09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DB0F54">
              <w:rPr>
                <w:rFonts w:cstheme="minorHAnsi"/>
                <w:color w:val="000000" w:themeColor="text1"/>
              </w:rPr>
              <w:t>Balcom</w:t>
            </w:r>
            <w:proofErr w:type="spellEnd"/>
            <w:r w:rsidRPr="00DB0F54">
              <w:rPr>
                <w:rFonts w:cstheme="minorHAnsi"/>
                <w:color w:val="000000" w:themeColor="text1"/>
              </w:rPr>
              <w:t>, Will</w:t>
            </w:r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5F1A3B0E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2040A2" w14:textId="485B697B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3867-3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5C75E6" w14:textId="3F418ACA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PAYSO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23B387" w14:textId="632CBF53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AAF3A6" w14:textId="46B4D0A8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51E438" w14:textId="4FD6CA42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D2C09" w14:textId="38761A2F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DB0F54">
              <w:rPr>
                <w:rFonts w:cstheme="minorHAnsi"/>
                <w:color w:val="000000" w:themeColor="text1"/>
              </w:rPr>
              <w:t>Balcom</w:t>
            </w:r>
            <w:proofErr w:type="spellEnd"/>
            <w:r w:rsidRPr="00DB0F54">
              <w:rPr>
                <w:rFonts w:cstheme="minorHAnsi"/>
                <w:color w:val="000000" w:themeColor="text1"/>
              </w:rPr>
              <w:t>, Will</w:t>
            </w:r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06FD503D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58647A" w14:textId="32730BB2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3867-3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134E60" w14:textId="1490B188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ROOSEVELT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B2793E" w14:textId="69C8BD5D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E1F41F" w14:textId="55159324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5F36BC" w14:textId="120B310D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38C3D" w14:textId="6BB5A631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proofErr w:type="gramStart"/>
            <w:r w:rsidRPr="00DB0F54">
              <w:rPr>
                <w:rFonts w:cstheme="minorHAnsi"/>
                <w:color w:val="000000" w:themeColor="text1"/>
              </w:rPr>
              <w:t>Loxterman,Chris</w:t>
            </w:r>
            <w:proofErr w:type="spellEnd"/>
            <w:proofErr w:type="gramEnd"/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6E7AED4E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FBD79A" w14:textId="28820087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3867-3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8B0590" w14:textId="23A51D29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TONTO BASI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613E41" w14:textId="4526F321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3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9E0E65" w14:textId="024A1322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9AF6CE" w14:textId="3B2980E4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B2CED" w14:textId="3F66C352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proofErr w:type="gramStart"/>
            <w:r w:rsidRPr="00DB0F54">
              <w:rPr>
                <w:rFonts w:cstheme="minorHAnsi"/>
                <w:color w:val="000000" w:themeColor="text1"/>
              </w:rPr>
              <w:t>Loxterman,Chris</w:t>
            </w:r>
            <w:proofErr w:type="spellEnd"/>
            <w:proofErr w:type="gramEnd"/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1224A42C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D6E1F7" w14:textId="61E51B54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3869-5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A7A403" w14:textId="62F41EC5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PAYSO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4BD46A" w14:textId="12E50784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20D1BC" w14:textId="775E0334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1ACA13" w14:textId="65A50604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71E42" w14:textId="7AF21FA8" w:rsidR="002F6D3B" w:rsidRPr="00DB0F54" w:rsidRDefault="002F6D3B" w:rsidP="002F6D3B">
            <w:pPr>
              <w:jc w:val="center"/>
              <w:rPr>
                <w:rFonts w:cstheme="minorHAnsi"/>
                <w:color w:val="000000"/>
              </w:rPr>
            </w:pPr>
            <w:proofErr w:type="spellStart"/>
            <w:r w:rsidRPr="00DB0F54">
              <w:rPr>
                <w:rFonts w:cstheme="minorHAnsi"/>
                <w:color w:val="000000" w:themeColor="text1"/>
              </w:rPr>
              <w:t>Balcom</w:t>
            </w:r>
            <w:proofErr w:type="spellEnd"/>
            <w:r w:rsidRPr="00DB0F54">
              <w:rPr>
                <w:rFonts w:cstheme="minorHAnsi"/>
                <w:color w:val="000000" w:themeColor="text1"/>
              </w:rPr>
              <w:t>, Will</w:t>
            </w:r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23E52611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BADD11" w14:textId="014A2DF6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3869-5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BF87AD" w14:textId="3107B504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ROOSEVELT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C4E205" w14:textId="2405192C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1FC27E" w14:textId="72A375A0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752C1A" w14:textId="6D1041BF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98A21" w14:textId="4A497DCF" w:rsidR="002F6D3B" w:rsidRPr="00DB0F54" w:rsidRDefault="002F6D3B" w:rsidP="002F6D3B">
            <w:pPr>
              <w:jc w:val="center"/>
              <w:rPr>
                <w:rFonts w:cstheme="minorHAnsi"/>
                <w:color w:val="000000"/>
              </w:rPr>
            </w:pPr>
            <w:proofErr w:type="spellStart"/>
            <w:proofErr w:type="gramStart"/>
            <w:r w:rsidRPr="00DB0F54">
              <w:rPr>
                <w:rFonts w:cstheme="minorHAnsi"/>
                <w:color w:val="000000" w:themeColor="text1"/>
              </w:rPr>
              <w:t>Loxterman,Chris</w:t>
            </w:r>
            <w:proofErr w:type="spellEnd"/>
            <w:proofErr w:type="gramEnd"/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37516EA0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F226C1" w14:textId="2972379F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F3-R3-3869-5DH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C58603" w14:textId="4E813839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TONTO BASIN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B3215D" w14:textId="6F6125FB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13EBCA" w14:textId="7CFAEE2A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orestry Technician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4979BA" w14:textId="412BF291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Fire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FAA23" w14:textId="738DC6D3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proofErr w:type="gramStart"/>
            <w:r w:rsidRPr="00DB0F54">
              <w:rPr>
                <w:rFonts w:cstheme="minorHAnsi"/>
                <w:color w:val="000000" w:themeColor="text1"/>
              </w:rPr>
              <w:t>Loxterman,Chris</w:t>
            </w:r>
            <w:proofErr w:type="spellEnd"/>
            <w:proofErr w:type="gramEnd"/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04D74849" w14:textId="77777777" w:rsidTr="002F6D3B">
        <w:trPr>
          <w:trHeight w:val="806"/>
        </w:trPr>
        <w:tc>
          <w:tcPr>
            <w:tcW w:w="2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28DA5E" w14:textId="48CBC076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22-TEMP3-R3-0021-5DT-MM 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4E11A8" w14:textId="4F9F76A7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PAYSON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0814C7" w14:textId="60FB414F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04-05</w:t>
            </w:r>
          </w:p>
        </w:tc>
        <w:tc>
          <w:tcPr>
            <w:tcW w:w="1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11D95B" w14:textId="22055C14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Biological Science Technician 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CC4157" w14:textId="138F8F04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(Wildlife)</w:t>
            </w:r>
          </w:p>
        </w:tc>
        <w:tc>
          <w:tcPr>
            <w:tcW w:w="2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372CE" w14:textId="2819B861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proofErr w:type="spellStart"/>
            <w:r w:rsidRPr="00DB0F54">
              <w:rPr>
                <w:rFonts w:cstheme="minorHAnsi"/>
                <w:color w:val="000000" w:themeColor="text1"/>
              </w:rPr>
              <w:t>Balcom</w:t>
            </w:r>
            <w:proofErr w:type="spellEnd"/>
            <w:r w:rsidRPr="00DB0F54">
              <w:rPr>
                <w:rFonts w:cstheme="minorHAnsi"/>
                <w:color w:val="000000" w:themeColor="text1"/>
              </w:rPr>
              <w:t>, Will</w:t>
            </w:r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  <w:tr w:rsidR="002F6D3B" w:rsidRPr="00DB0F54" w14:paraId="442ABC42" w14:textId="77777777" w:rsidTr="002F6D3B">
        <w:trPr>
          <w:trHeight w:val="806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1FCC8EC" w14:textId="5C80C99C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22-TEMP3-R3-2330-5DT-EW 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B4EC9C" w14:textId="082E2AD0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US/AZ-CAVECREEK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E60592" w14:textId="53BE154A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GS-462-05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F709743" w14:textId="3E4389A1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 xml:space="preserve">Forestry Aid 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D67F4C1" w14:textId="6BC9DFEF" w:rsidR="002F6D3B" w:rsidRPr="002F6D3B" w:rsidRDefault="002F6D3B" w:rsidP="002F6D3B">
            <w:pPr>
              <w:spacing w:after="0"/>
              <w:jc w:val="center"/>
              <w:rPr>
                <w:rFonts w:eastAsia="Times New Roman" w:cstheme="minorHAnsi"/>
                <w:color w:val="000000"/>
              </w:rPr>
            </w:pPr>
            <w:r w:rsidRPr="002F6D3B">
              <w:rPr>
                <w:rFonts w:cstheme="minorHAnsi"/>
                <w:color w:val="000000"/>
              </w:rPr>
              <w:t>(Recreation)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55D11" w14:textId="6E30B5F8" w:rsidR="002F6D3B" w:rsidRPr="00DB0F54" w:rsidRDefault="002F6D3B" w:rsidP="002F6D3B">
            <w:pPr>
              <w:spacing w:after="0"/>
              <w:jc w:val="center"/>
              <w:rPr>
                <w:rFonts w:eastAsia="Times New Roman" w:cstheme="minorHAnsi"/>
              </w:rPr>
            </w:pPr>
            <w:r w:rsidRPr="00DB0F54">
              <w:rPr>
                <w:rFonts w:cstheme="minorHAnsi"/>
                <w:color w:val="000000" w:themeColor="text1"/>
              </w:rPr>
              <w:t>Norman, Eric</w:t>
            </w:r>
            <w:r w:rsidR="00DB0F54" w:rsidRPr="00DB0F54">
              <w:rPr>
                <w:rFonts w:cstheme="minorHAnsi"/>
                <w:color w:val="000000" w:themeColor="text1"/>
              </w:rPr>
              <w:t>-FS</w:t>
            </w:r>
          </w:p>
        </w:tc>
      </w:tr>
    </w:tbl>
    <w:p w14:paraId="5557B3D4" w14:textId="77777777" w:rsidR="00905B07" w:rsidRPr="004526D4" w:rsidRDefault="00905B07" w:rsidP="00905B07">
      <w:pPr>
        <w:rPr>
          <w:highlight w:val="yellow"/>
        </w:rPr>
      </w:pPr>
    </w:p>
    <w:p w14:paraId="2135A3C8" w14:textId="77777777" w:rsidR="00CB371F" w:rsidRPr="003025A3" w:rsidRDefault="00CB371F" w:rsidP="00CB371F">
      <w:pPr>
        <w:spacing w:after="0"/>
        <w:rPr>
          <w:color w:val="000000" w:themeColor="text1"/>
          <w:highlight w:val="yellow"/>
        </w:rPr>
      </w:pPr>
    </w:p>
    <w:p w14:paraId="18707E66" w14:textId="77777777" w:rsidR="003F3203" w:rsidRPr="003F3203" w:rsidRDefault="003F3203" w:rsidP="003F3203">
      <w:pPr>
        <w:spacing w:after="0"/>
        <w:jc w:val="center"/>
        <w:rPr>
          <w:color w:val="FF0000"/>
        </w:rPr>
      </w:pPr>
    </w:p>
    <w:p w14:paraId="080B82B0" w14:textId="77777777" w:rsidR="00C41800" w:rsidRPr="00577C66" w:rsidRDefault="00C41800" w:rsidP="003F3203">
      <w:pPr>
        <w:spacing w:after="0"/>
      </w:pPr>
    </w:p>
    <w:sectPr w:rsidR="00C41800" w:rsidRPr="00577C66" w:rsidSect="00C15041">
      <w:type w:val="continuous"/>
      <w:pgSz w:w="12240" w:h="15840"/>
      <w:pgMar w:top="302" w:right="518" w:bottom="302" w:left="70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D44E95" w14:textId="77777777" w:rsidR="0018045C" w:rsidRDefault="0018045C" w:rsidP="000D777C">
      <w:pPr>
        <w:spacing w:after="0"/>
      </w:pPr>
      <w:r>
        <w:separator/>
      </w:r>
    </w:p>
  </w:endnote>
  <w:endnote w:type="continuationSeparator" w:id="0">
    <w:p w14:paraId="26C0EBDB" w14:textId="77777777" w:rsidR="0018045C" w:rsidRDefault="0018045C" w:rsidP="000D77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70"/>
      <w:gridCol w:w="3670"/>
      <w:gridCol w:w="3670"/>
    </w:tblGrid>
    <w:tr w:rsidR="0098297C" w14:paraId="38246398" w14:textId="77777777" w:rsidTr="00C66FF2">
      <w:tc>
        <w:tcPr>
          <w:tcW w:w="3670" w:type="dxa"/>
        </w:tcPr>
        <w:p w14:paraId="7C5D1DD9" w14:textId="77777777" w:rsidR="0098297C" w:rsidRDefault="0098297C" w:rsidP="00C66FF2">
          <w:pPr>
            <w:pStyle w:val="Header"/>
            <w:ind w:left="-115"/>
          </w:pPr>
        </w:p>
      </w:tc>
      <w:tc>
        <w:tcPr>
          <w:tcW w:w="3670" w:type="dxa"/>
        </w:tcPr>
        <w:p w14:paraId="1B4F12FB" w14:textId="77777777" w:rsidR="0098297C" w:rsidRDefault="0098297C" w:rsidP="00C66FF2">
          <w:pPr>
            <w:pStyle w:val="Header"/>
            <w:jc w:val="center"/>
          </w:pPr>
        </w:p>
      </w:tc>
      <w:tc>
        <w:tcPr>
          <w:tcW w:w="3670" w:type="dxa"/>
        </w:tcPr>
        <w:p w14:paraId="4397F87B" w14:textId="77777777" w:rsidR="0098297C" w:rsidRDefault="0098297C" w:rsidP="00C66FF2">
          <w:pPr>
            <w:pStyle w:val="Header"/>
            <w:ind w:right="-115"/>
            <w:jc w:val="right"/>
          </w:pPr>
        </w:p>
      </w:tc>
    </w:tr>
  </w:tbl>
  <w:p w14:paraId="670DA10C" w14:textId="77777777" w:rsidR="0098297C" w:rsidRDefault="0098297C" w:rsidP="00C66F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7ED54" w14:textId="77777777" w:rsidR="0018045C" w:rsidRDefault="0018045C" w:rsidP="000D777C">
      <w:pPr>
        <w:spacing w:after="0"/>
      </w:pPr>
      <w:r>
        <w:separator/>
      </w:r>
    </w:p>
  </w:footnote>
  <w:footnote w:type="continuationSeparator" w:id="0">
    <w:p w14:paraId="34ACDD8A" w14:textId="77777777" w:rsidR="0018045C" w:rsidRDefault="0018045C" w:rsidP="000D77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5DD74F" w14:textId="77777777" w:rsidR="0098297C" w:rsidRDefault="009829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7D488B" w14:textId="77777777" w:rsidR="0098297C" w:rsidRDefault="009829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259E80" w14:textId="620C29B3" w:rsidR="0098297C" w:rsidRDefault="0098297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81D3C" w14:textId="77777777" w:rsidR="0098297C" w:rsidRDefault="0098297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A1F74" w14:textId="77777777" w:rsidR="0098297C" w:rsidRDefault="009829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75F76"/>
    <w:multiLevelType w:val="hybridMultilevel"/>
    <w:tmpl w:val="B100E3E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F892101"/>
    <w:multiLevelType w:val="hybridMultilevel"/>
    <w:tmpl w:val="73AC1E90"/>
    <w:lvl w:ilvl="0" w:tplc="C778DCE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TQzMDQ2MjQ3NjFQ0lEKTi0uzszPAykwrAUAjNHLtSwAAAA="/>
  </w:docVars>
  <w:rsids>
    <w:rsidRoot w:val="00964A82"/>
    <w:rsid w:val="00001669"/>
    <w:rsid w:val="00010A45"/>
    <w:rsid w:val="000140B0"/>
    <w:rsid w:val="000152AF"/>
    <w:rsid w:val="00015CF6"/>
    <w:rsid w:val="00016681"/>
    <w:rsid w:val="00016A46"/>
    <w:rsid w:val="00016B5C"/>
    <w:rsid w:val="00016F0C"/>
    <w:rsid w:val="000176E1"/>
    <w:rsid w:val="000178B1"/>
    <w:rsid w:val="00024347"/>
    <w:rsid w:val="00025947"/>
    <w:rsid w:val="00025A83"/>
    <w:rsid w:val="00027F50"/>
    <w:rsid w:val="0003085F"/>
    <w:rsid w:val="00031C86"/>
    <w:rsid w:val="00031E8A"/>
    <w:rsid w:val="00037989"/>
    <w:rsid w:val="000418DB"/>
    <w:rsid w:val="000435B4"/>
    <w:rsid w:val="000446C9"/>
    <w:rsid w:val="000465E5"/>
    <w:rsid w:val="00046A16"/>
    <w:rsid w:val="000471E8"/>
    <w:rsid w:val="00047A9E"/>
    <w:rsid w:val="0005076A"/>
    <w:rsid w:val="0005447B"/>
    <w:rsid w:val="00054689"/>
    <w:rsid w:val="000562A9"/>
    <w:rsid w:val="00056F6B"/>
    <w:rsid w:val="00057381"/>
    <w:rsid w:val="00057EE5"/>
    <w:rsid w:val="00060AF0"/>
    <w:rsid w:val="00062343"/>
    <w:rsid w:val="0006251B"/>
    <w:rsid w:val="00062CA8"/>
    <w:rsid w:val="0006795C"/>
    <w:rsid w:val="00067EF6"/>
    <w:rsid w:val="0007173D"/>
    <w:rsid w:val="00071AEA"/>
    <w:rsid w:val="00071F47"/>
    <w:rsid w:val="00073C00"/>
    <w:rsid w:val="00075B82"/>
    <w:rsid w:val="00075E94"/>
    <w:rsid w:val="00082810"/>
    <w:rsid w:val="00082D03"/>
    <w:rsid w:val="00084E49"/>
    <w:rsid w:val="00086501"/>
    <w:rsid w:val="0009133F"/>
    <w:rsid w:val="000920B9"/>
    <w:rsid w:val="00094FC7"/>
    <w:rsid w:val="00095DA7"/>
    <w:rsid w:val="000963F8"/>
    <w:rsid w:val="00097432"/>
    <w:rsid w:val="000A2804"/>
    <w:rsid w:val="000A3280"/>
    <w:rsid w:val="000A5E9F"/>
    <w:rsid w:val="000B2EBF"/>
    <w:rsid w:val="000B3E3D"/>
    <w:rsid w:val="000B42F7"/>
    <w:rsid w:val="000B6A65"/>
    <w:rsid w:val="000B738B"/>
    <w:rsid w:val="000C16FF"/>
    <w:rsid w:val="000C24AA"/>
    <w:rsid w:val="000C39C6"/>
    <w:rsid w:val="000C3D61"/>
    <w:rsid w:val="000C65EB"/>
    <w:rsid w:val="000C6632"/>
    <w:rsid w:val="000C76E2"/>
    <w:rsid w:val="000C7715"/>
    <w:rsid w:val="000C7F14"/>
    <w:rsid w:val="000D01D1"/>
    <w:rsid w:val="000D0F70"/>
    <w:rsid w:val="000D1B48"/>
    <w:rsid w:val="000D290C"/>
    <w:rsid w:val="000D316F"/>
    <w:rsid w:val="000D3370"/>
    <w:rsid w:val="000D4627"/>
    <w:rsid w:val="000D487B"/>
    <w:rsid w:val="000D58E0"/>
    <w:rsid w:val="000D6A3C"/>
    <w:rsid w:val="000D777C"/>
    <w:rsid w:val="000D7942"/>
    <w:rsid w:val="000E0F23"/>
    <w:rsid w:val="000E2205"/>
    <w:rsid w:val="000E6118"/>
    <w:rsid w:val="000E67B4"/>
    <w:rsid w:val="000E70DF"/>
    <w:rsid w:val="000F0F24"/>
    <w:rsid w:val="000F144C"/>
    <w:rsid w:val="000F4AC7"/>
    <w:rsid w:val="000F4E91"/>
    <w:rsid w:val="001032DD"/>
    <w:rsid w:val="00106777"/>
    <w:rsid w:val="00107624"/>
    <w:rsid w:val="001121BD"/>
    <w:rsid w:val="00112248"/>
    <w:rsid w:val="00120405"/>
    <w:rsid w:val="001204F4"/>
    <w:rsid w:val="00121478"/>
    <w:rsid w:val="0012238F"/>
    <w:rsid w:val="00122859"/>
    <w:rsid w:val="00124EB4"/>
    <w:rsid w:val="00125C4A"/>
    <w:rsid w:val="00127F79"/>
    <w:rsid w:val="001306DA"/>
    <w:rsid w:val="00130F72"/>
    <w:rsid w:val="0013189E"/>
    <w:rsid w:val="00132B41"/>
    <w:rsid w:val="00133124"/>
    <w:rsid w:val="00134822"/>
    <w:rsid w:val="001358FE"/>
    <w:rsid w:val="00136022"/>
    <w:rsid w:val="0014002E"/>
    <w:rsid w:val="00142F3D"/>
    <w:rsid w:val="00144C64"/>
    <w:rsid w:val="001450B4"/>
    <w:rsid w:val="00145B83"/>
    <w:rsid w:val="001466C0"/>
    <w:rsid w:val="0014793C"/>
    <w:rsid w:val="00152EAF"/>
    <w:rsid w:val="00153EFB"/>
    <w:rsid w:val="00156939"/>
    <w:rsid w:val="0016223C"/>
    <w:rsid w:val="0016620B"/>
    <w:rsid w:val="0016663A"/>
    <w:rsid w:val="00167EBB"/>
    <w:rsid w:val="00170EB0"/>
    <w:rsid w:val="00171BDA"/>
    <w:rsid w:val="0017454A"/>
    <w:rsid w:val="00174ABF"/>
    <w:rsid w:val="00176395"/>
    <w:rsid w:val="00176BA4"/>
    <w:rsid w:val="00176BAD"/>
    <w:rsid w:val="001777C3"/>
    <w:rsid w:val="001777DA"/>
    <w:rsid w:val="0018045C"/>
    <w:rsid w:val="001808E7"/>
    <w:rsid w:val="00180AE5"/>
    <w:rsid w:val="001816C6"/>
    <w:rsid w:val="00182528"/>
    <w:rsid w:val="00183AF2"/>
    <w:rsid w:val="00186AF7"/>
    <w:rsid w:val="0018700B"/>
    <w:rsid w:val="00187A1F"/>
    <w:rsid w:val="00187E18"/>
    <w:rsid w:val="001909AC"/>
    <w:rsid w:val="0019191E"/>
    <w:rsid w:val="00192DFC"/>
    <w:rsid w:val="00195157"/>
    <w:rsid w:val="00196A41"/>
    <w:rsid w:val="001A1BB5"/>
    <w:rsid w:val="001A2632"/>
    <w:rsid w:val="001A272E"/>
    <w:rsid w:val="001A30AD"/>
    <w:rsid w:val="001A3650"/>
    <w:rsid w:val="001A3D68"/>
    <w:rsid w:val="001A57D6"/>
    <w:rsid w:val="001A740D"/>
    <w:rsid w:val="001A7D46"/>
    <w:rsid w:val="001B7302"/>
    <w:rsid w:val="001B7E5A"/>
    <w:rsid w:val="001C23BB"/>
    <w:rsid w:val="001C2BD1"/>
    <w:rsid w:val="001C6548"/>
    <w:rsid w:val="001D08CA"/>
    <w:rsid w:val="001D767A"/>
    <w:rsid w:val="001D7E6C"/>
    <w:rsid w:val="001E19F6"/>
    <w:rsid w:val="001E2B1D"/>
    <w:rsid w:val="001E5E65"/>
    <w:rsid w:val="001E6E53"/>
    <w:rsid w:val="001F03DD"/>
    <w:rsid w:val="001F176B"/>
    <w:rsid w:val="001F4858"/>
    <w:rsid w:val="001F638C"/>
    <w:rsid w:val="001F6861"/>
    <w:rsid w:val="001F77F5"/>
    <w:rsid w:val="00200728"/>
    <w:rsid w:val="00200837"/>
    <w:rsid w:val="002027AD"/>
    <w:rsid w:val="00205A4A"/>
    <w:rsid w:val="0020685B"/>
    <w:rsid w:val="0021015C"/>
    <w:rsid w:val="00211D9E"/>
    <w:rsid w:val="00211EEE"/>
    <w:rsid w:val="002123CB"/>
    <w:rsid w:val="0021251C"/>
    <w:rsid w:val="00212A01"/>
    <w:rsid w:val="00214FEC"/>
    <w:rsid w:val="002217D5"/>
    <w:rsid w:val="00221AAA"/>
    <w:rsid w:val="00226465"/>
    <w:rsid w:val="00230493"/>
    <w:rsid w:val="00230FDB"/>
    <w:rsid w:val="0023285E"/>
    <w:rsid w:val="002328AB"/>
    <w:rsid w:val="00233727"/>
    <w:rsid w:val="00235DA8"/>
    <w:rsid w:val="00242791"/>
    <w:rsid w:val="002444D5"/>
    <w:rsid w:val="0024722A"/>
    <w:rsid w:val="00252FA5"/>
    <w:rsid w:val="002546CF"/>
    <w:rsid w:val="0025702A"/>
    <w:rsid w:val="002603E9"/>
    <w:rsid w:val="00261040"/>
    <w:rsid w:val="00261C79"/>
    <w:rsid w:val="00261EC5"/>
    <w:rsid w:val="0026642B"/>
    <w:rsid w:val="00273B54"/>
    <w:rsid w:val="002745D9"/>
    <w:rsid w:val="00275A7D"/>
    <w:rsid w:val="0027752E"/>
    <w:rsid w:val="00282CA4"/>
    <w:rsid w:val="00283242"/>
    <w:rsid w:val="0028584E"/>
    <w:rsid w:val="002907AA"/>
    <w:rsid w:val="00291323"/>
    <w:rsid w:val="00294916"/>
    <w:rsid w:val="00295026"/>
    <w:rsid w:val="00295877"/>
    <w:rsid w:val="002970D2"/>
    <w:rsid w:val="002A11F0"/>
    <w:rsid w:val="002A24BB"/>
    <w:rsid w:val="002A5032"/>
    <w:rsid w:val="002B2B32"/>
    <w:rsid w:val="002B2F4F"/>
    <w:rsid w:val="002B322F"/>
    <w:rsid w:val="002B332C"/>
    <w:rsid w:val="002B3546"/>
    <w:rsid w:val="002B4784"/>
    <w:rsid w:val="002B5891"/>
    <w:rsid w:val="002B6ED8"/>
    <w:rsid w:val="002B78B4"/>
    <w:rsid w:val="002C353D"/>
    <w:rsid w:val="002C5F26"/>
    <w:rsid w:val="002C7B7D"/>
    <w:rsid w:val="002D1230"/>
    <w:rsid w:val="002D2150"/>
    <w:rsid w:val="002D3E85"/>
    <w:rsid w:val="002D434C"/>
    <w:rsid w:val="002D627A"/>
    <w:rsid w:val="002E0AD3"/>
    <w:rsid w:val="002E21B3"/>
    <w:rsid w:val="002E252A"/>
    <w:rsid w:val="002E30D9"/>
    <w:rsid w:val="002E4CE4"/>
    <w:rsid w:val="002E61DF"/>
    <w:rsid w:val="002F20C4"/>
    <w:rsid w:val="002F2A7A"/>
    <w:rsid w:val="002F382C"/>
    <w:rsid w:val="002F4D14"/>
    <w:rsid w:val="002F536F"/>
    <w:rsid w:val="002F5DC5"/>
    <w:rsid w:val="002F6D3B"/>
    <w:rsid w:val="00301D06"/>
    <w:rsid w:val="00302025"/>
    <w:rsid w:val="003025A3"/>
    <w:rsid w:val="00303F18"/>
    <w:rsid w:val="00305BA6"/>
    <w:rsid w:val="003064FC"/>
    <w:rsid w:val="00306845"/>
    <w:rsid w:val="00306C71"/>
    <w:rsid w:val="00313BE0"/>
    <w:rsid w:val="00314E24"/>
    <w:rsid w:val="00315354"/>
    <w:rsid w:val="00320769"/>
    <w:rsid w:val="00320D9F"/>
    <w:rsid w:val="00322279"/>
    <w:rsid w:val="00322859"/>
    <w:rsid w:val="0032293D"/>
    <w:rsid w:val="00324F45"/>
    <w:rsid w:val="003251D5"/>
    <w:rsid w:val="00325387"/>
    <w:rsid w:val="003277DD"/>
    <w:rsid w:val="00330879"/>
    <w:rsid w:val="0033107F"/>
    <w:rsid w:val="003334D0"/>
    <w:rsid w:val="00334B26"/>
    <w:rsid w:val="00336F1F"/>
    <w:rsid w:val="00337246"/>
    <w:rsid w:val="00337E04"/>
    <w:rsid w:val="00341A48"/>
    <w:rsid w:val="003420BA"/>
    <w:rsid w:val="003454C3"/>
    <w:rsid w:val="003463ED"/>
    <w:rsid w:val="00350D0F"/>
    <w:rsid w:val="003512F8"/>
    <w:rsid w:val="00351540"/>
    <w:rsid w:val="003523C8"/>
    <w:rsid w:val="00353902"/>
    <w:rsid w:val="0035429E"/>
    <w:rsid w:val="003549DC"/>
    <w:rsid w:val="00355DC1"/>
    <w:rsid w:val="003563DB"/>
    <w:rsid w:val="003573E7"/>
    <w:rsid w:val="0036387F"/>
    <w:rsid w:val="00363CC8"/>
    <w:rsid w:val="0036454E"/>
    <w:rsid w:val="003652BF"/>
    <w:rsid w:val="00366227"/>
    <w:rsid w:val="003673C0"/>
    <w:rsid w:val="00370DD7"/>
    <w:rsid w:val="00370F28"/>
    <w:rsid w:val="00374268"/>
    <w:rsid w:val="003767BC"/>
    <w:rsid w:val="0037680C"/>
    <w:rsid w:val="00380448"/>
    <w:rsid w:val="00380D3B"/>
    <w:rsid w:val="00380FB1"/>
    <w:rsid w:val="003822AB"/>
    <w:rsid w:val="003847C6"/>
    <w:rsid w:val="00385DFE"/>
    <w:rsid w:val="00385E10"/>
    <w:rsid w:val="0038653C"/>
    <w:rsid w:val="00387944"/>
    <w:rsid w:val="003911FB"/>
    <w:rsid w:val="0039333F"/>
    <w:rsid w:val="00394423"/>
    <w:rsid w:val="00395690"/>
    <w:rsid w:val="00396100"/>
    <w:rsid w:val="00397848"/>
    <w:rsid w:val="003A0223"/>
    <w:rsid w:val="003A3F6A"/>
    <w:rsid w:val="003A5B8A"/>
    <w:rsid w:val="003B1881"/>
    <w:rsid w:val="003B4B30"/>
    <w:rsid w:val="003B5036"/>
    <w:rsid w:val="003B5DD1"/>
    <w:rsid w:val="003B7717"/>
    <w:rsid w:val="003B7B9D"/>
    <w:rsid w:val="003C190F"/>
    <w:rsid w:val="003C4E2A"/>
    <w:rsid w:val="003C5A0A"/>
    <w:rsid w:val="003C5E99"/>
    <w:rsid w:val="003C6A59"/>
    <w:rsid w:val="003D0EAD"/>
    <w:rsid w:val="003D364E"/>
    <w:rsid w:val="003D4464"/>
    <w:rsid w:val="003D4F3B"/>
    <w:rsid w:val="003D6B81"/>
    <w:rsid w:val="003E2A35"/>
    <w:rsid w:val="003E5821"/>
    <w:rsid w:val="003E5B00"/>
    <w:rsid w:val="003E5B4B"/>
    <w:rsid w:val="003E72C6"/>
    <w:rsid w:val="003F05A1"/>
    <w:rsid w:val="003F288B"/>
    <w:rsid w:val="003F3203"/>
    <w:rsid w:val="003F403F"/>
    <w:rsid w:val="00402510"/>
    <w:rsid w:val="0040371C"/>
    <w:rsid w:val="004049EF"/>
    <w:rsid w:val="004126FA"/>
    <w:rsid w:val="00417B9D"/>
    <w:rsid w:val="00421988"/>
    <w:rsid w:val="00421F7D"/>
    <w:rsid w:val="00423776"/>
    <w:rsid w:val="0042391D"/>
    <w:rsid w:val="00423F5E"/>
    <w:rsid w:val="00424B77"/>
    <w:rsid w:val="004310E3"/>
    <w:rsid w:val="0043357A"/>
    <w:rsid w:val="00434400"/>
    <w:rsid w:val="004354F3"/>
    <w:rsid w:val="00435C1F"/>
    <w:rsid w:val="0044063D"/>
    <w:rsid w:val="004413C2"/>
    <w:rsid w:val="00442A82"/>
    <w:rsid w:val="004449AC"/>
    <w:rsid w:val="00451750"/>
    <w:rsid w:val="004526D4"/>
    <w:rsid w:val="00453521"/>
    <w:rsid w:val="00455837"/>
    <w:rsid w:val="00461AE3"/>
    <w:rsid w:val="0046266B"/>
    <w:rsid w:val="004641D4"/>
    <w:rsid w:val="00464C79"/>
    <w:rsid w:val="00465347"/>
    <w:rsid w:val="00465862"/>
    <w:rsid w:val="0046640E"/>
    <w:rsid w:val="00467969"/>
    <w:rsid w:val="00471F5D"/>
    <w:rsid w:val="004764A1"/>
    <w:rsid w:val="00477B15"/>
    <w:rsid w:val="00477E44"/>
    <w:rsid w:val="00482480"/>
    <w:rsid w:val="00482D30"/>
    <w:rsid w:val="004847C0"/>
    <w:rsid w:val="004850F0"/>
    <w:rsid w:val="00492349"/>
    <w:rsid w:val="00493123"/>
    <w:rsid w:val="004931B1"/>
    <w:rsid w:val="00494648"/>
    <w:rsid w:val="00495642"/>
    <w:rsid w:val="0049584C"/>
    <w:rsid w:val="00495ED9"/>
    <w:rsid w:val="004A076F"/>
    <w:rsid w:val="004A07F7"/>
    <w:rsid w:val="004A21F7"/>
    <w:rsid w:val="004A3303"/>
    <w:rsid w:val="004A4411"/>
    <w:rsid w:val="004A451D"/>
    <w:rsid w:val="004A4575"/>
    <w:rsid w:val="004A6534"/>
    <w:rsid w:val="004A7DCF"/>
    <w:rsid w:val="004B14F8"/>
    <w:rsid w:val="004B2EA7"/>
    <w:rsid w:val="004B49AD"/>
    <w:rsid w:val="004B4FC5"/>
    <w:rsid w:val="004B527A"/>
    <w:rsid w:val="004B5BBC"/>
    <w:rsid w:val="004C022A"/>
    <w:rsid w:val="004C04AA"/>
    <w:rsid w:val="004C38FA"/>
    <w:rsid w:val="004C4B93"/>
    <w:rsid w:val="004C53A9"/>
    <w:rsid w:val="004C56CB"/>
    <w:rsid w:val="004D11BF"/>
    <w:rsid w:val="004D198F"/>
    <w:rsid w:val="004D491E"/>
    <w:rsid w:val="004D4C8C"/>
    <w:rsid w:val="004D4E64"/>
    <w:rsid w:val="004E1D94"/>
    <w:rsid w:val="004E270D"/>
    <w:rsid w:val="004E2BD7"/>
    <w:rsid w:val="004E3003"/>
    <w:rsid w:val="004F0B08"/>
    <w:rsid w:val="004F138B"/>
    <w:rsid w:val="004F1848"/>
    <w:rsid w:val="004F43F5"/>
    <w:rsid w:val="004F56C5"/>
    <w:rsid w:val="004F79B7"/>
    <w:rsid w:val="00500A21"/>
    <w:rsid w:val="00501B85"/>
    <w:rsid w:val="00506B2E"/>
    <w:rsid w:val="00510766"/>
    <w:rsid w:val="00511CEC"/>
    <w:rsid w:val="00512862"/>
    <w:rsid w:val="00512CF3"/>
    <w:rsid w:val="00514F0B"/>
    <w:rsid w:val="0051554D"/>
    <w:rsid w:val="005160A2"/>
    <w:rsid w:val="005164BB"/>
    <w:rsid w:val="00516853"/>
    <w:rsid w:val="00516A40"/>
    <w:rsid w:val="005236E0"/>
    <w:rsid w:val="005239C4"/>
    <w:rsid w:val="00524872"/>
    <w:rsid w:val="00525112"/>
    <w:rsid w:val="00525448"/>
    <w:rsid w:val="005301A5"/>
    <w:rsid w:val="005301CE"/>
    <w:rsid w:val="005324DA"/>
    <w:rsid w:val="00534ACE"/>
    <w:rsid w:val="005404D5"/>
    <w:rsid w:val="0054081D"/>
    <w:rsid w:val="00542B50"/>
    <w:rsid w:val="00542C80"/>
    <w:rsid w:val="00543E89"/>
    <w:rsid w:val="00545685"/>
    <w:rsid w:val="005459D5"/>
    <w:rsid w:val="005466C1"/>
    <w:rsid w:val="00546F59"/>
    <w:rsid w:val="00550138"/>
    <w:rsid w:val="00550350"/>
    <w:rsid w:val="0055257F"/>
    <w:rsid w:val="00552941"/>
    <w:rsid w:val="00555141"/>
    <w:rsid w:val="00555EE6"/>
    <w:rsid w:val="00556489"/>
    <w:rsid w:val="00556832"/>
    <w:rsid w:val="00556842"/>
    <w:rsid w:val="00557496"/>
    <w:rsid w:val="005636B2"/>
    <w:rsid w:val="0056638F"/>
    <w:rsid w:val="00570B8A"/>
    <w:rsid w:val="00570D8D"/>
    <w:rsid w:val="00572ECD"/>
    <w:rsid w:val="00573C7A"/>
    <w:rsid w:val="00574419"/>
    <w:rsid w:val="00574BC4"/>
    <w:rsid w:val="005760FA"/>
    <w:rsid w:val="005778B9"/>
    <w:rsid w:val="00577C66"/>
    <w:rsid w:val="00581163"/>
    <w:rsid w:val="00581418"/>
    <w:rsid w:val="00581BC6"/>
    <w:rsid w:val="00583EC7"/>
    <w:rsid w:val="00585A98"/>
    <w:rsid w:val="00587332"/>
    <w:rsid w:val="0058759F"/>
    <w:rsid w:val="005907D7"/>
    <w:rsid w:val="005907F3"/>
    <w:rsid w:val="00590FB9"/>
    <w:rsid w:val="0059578F"/>
    <w:rsid w:val="00595F5C"/>
    <w:rsid w:val="00597910"/>
    <w:rsid w:val="005A0C6C"/>
    <w:rsid w:val="005A0CE6"/>
    <w:rsid w:val="005A159A"/>
    <w:rsid w:val="005A249E"/>
    <w:rsid w:val="005A337B"/>
    <w:rsid w:val="005A383C"/>
    <w:rsid w:val="005A4924"/>
    <w:rsid w:val="005A5710"/>
    <w:rsid w:val="005A62B0"/>
    <w:rsid w:val="005A62DD"/>
    <w:rsid w:val="005A723E"/>
    <w:rsid w:val="005A72FE"/>
    <w:rsid w:val="005A791D"/>
    <w:rsid w:val="005B25BD"/>
    <w:rsid w:val="005B4829"/>
    <w:rsid w:val="005B733F"/>
    <w:rsid w:val="005C0C54"/>
    <w:rsid w:val="005C2200"/>
    <w:rsid w:val="005C4C6C"/>
    <w:rsid w:val="005C60C0"/>
    <w:rsid w:val="005C76FB"/>
    <w:rsid w:val="005D0723"/>
    <w:rsid w:val="005D18F7"/>
    <w:rsid w:val="005D2772"/>
    <w:rsid w:val="005D312D"/>
    <w:rsid w:val="005D3ADD"/>
    <w:rsid w:val="005D6802"/>
    <w:rsid w:val="005D78BA"/>
    <w:rsid w:val="005D7AB9"/>
    <w:rsid w:val="005D7C22"/>
    <w:rsid w:val="005E1DC7"/>
    <w:rsid w:val="005E1E41"/>
    <w:rsid w:val="005E2D55"/>
    <w:rsid w:val="005E33A5"/>
    <w:rsid w:val="005E66AD"/>
    <w:rsid w:val="005E7480"/>
    <w:rsid w:val="005E7C97"/>
    <w:rsid w:val="005F066E"/>
    <w:rsid w:val="005F341D"/>
    <w:rsid w:val="005F3642"/>
    <w:rsid w:val="005F4DBA"/>
    <w:rsid w:val="005F721C"/>
    <w:rsid w:val="005F7B07"/>
    <w:rsid w:val="00601215"/>
    <w:rsid w:val="00604053"/>
    <w:rsid w:val="00604F23"/>
    <w:rsid w:val="00606CB5"/>
    <w:rsid w:val="00606D9F"/>
    <w:rsid w:val="00607B2F"/>
    <w:rsid w:val="00607B47"/>
    <w:rsid w:val="00607CEF"/>
    <w:rsid w:val="00612D70"/>
    <w:rsid w:val="00613A29"/>
    <w:rsid w:val="00614428"/>
    <w:rsid w:val="0062127F"/>
    <w:rsid w:val="00621C33"/>
    <w:rsid w:val="00622AE8"/>
    <w:rsid w:val="00626E7E"/>
    <w:rsid w:val="006360F0"/>
    <w:rsid w:val="006403A3"/>
    <w:rsid w:val="00642005"/>
    <w:rsid w:val="00642611"/>
    <w:rsid w:val="00642EAB"/>
    <w:rsid w:val="00644783"/>
    <w:rsid w:val="006451C3"/>
    <w:rsid w:val="006520E7"/>
    <w:rsid w:val="006522A5"/>
    <w:rsid w:val="0065369A"/>
    <w:rsid w:val="0065575F"/>
    <w:rsid w:val="00655A53"/>
    <w:rsid w:val="00655C4E"/>
    <w:rsid w:val="00656638"/>
    <w:rsid w:val="00662B04"/>
    <w:rsid w:val="0066326E"/>
    <w:rsid w:val="006657A2"/>
    <w:rsid w:val="00666748"/>
    <w:rsid w:val="00666A43"/>
    <w:rsid w:val="006672A0"/>
    <w:rsid w:val="00667C98"/>
    <w:rsid w:val="00667F54"/>
    <w:rsid w:val="00672EB4"/>
    <w:rsid w:val="006737EB"/>
    <w:rsid w:val="0067537B"/>
    <w:rsid w:val="00675D5C"/>
    <w:rsid w:val="00675DAE"/>
    <w:rsid w:val="006772F0"/>
    <w:rsid w:val="006802D3"/>
    <w:rsid w:val="006805A5"/>
    <w:rsid w:val="00681A5C"/>
    <w:rsid w:val="00681DA4"/>
    <w:rsid w:val="006824E6"/>
    <w:rsid w:val="006841D9"/>
    <w:rsid w:val="006868E0"/>
    <w:rsid w:val="00687DEF"/>
    <w:rsid w:val="00694423"/>
    <w:rsid w:val="00697620"/>
    <w:rsid w:val="006B15C7"/>
    <w:rsid w:val="006B2BE3"/>
    <w:rsid w:val="006B5470"/>
    <w:rsid w:val="006B5DB6"/>
    <w:rsid w:val="006C076D"/>
    <w:rsid w:val="006C0AC0"/>
    <w:rsid w:val="006C44DE"/>
    <w:rsid w:val="006C6379"/>
    <w:rsid w:val="006D191A"/>
    <w:rsid w:val="006D2765"/>
    <w:rsid w:val="006D45BC"/>
    <w:rsid w:val="006D4B6C"/>
    <w:rsid w:val="006D58B1"/>
    <w:rsid w:val="006D5DD4"/>
    <w:rsid w:val="006D6301"/>
    <w:rsid w:val="006D70A4"/>
    <w:rsid w:val="006D7FF3"/>
    <w:rsid w:val="006E1D6D"/>
    <w:rsid w:val="006E30CF"/>
    <w:rsid w:val="006E5501"/>
    <w:rsid w:val="006E61DB"/>
    <w:rsid w:val="006E7474"/>
    <w:rsid w:val="006E7711"/>
    <w:rsid w:val="006E7839"/>
    <w:rsid w:val="006F1C86"/>
    <w:rsid w:val="006F52F0"/>
    <w:rsid w:val="006F7354"/>
    <w:rsid w:val="00700021"/>
    <w:rsid w:val="00701783"/>
    <w:rsid w:val="00702077"/>
    <w:rsid w:val="007048C8"/>
    <w:rsid w:val="00704F6B"/>
    <w:rsid w:val="007063A4"/>
    <w:rsid w:val="00706ABD"/>
    <w:rsid w:val="00710024"/>
    <w:rsid w:val="007151F0"/>
    <w:rsid w:val="00715F15"/>
    <w:rsid w:val="007161E1"/>
    <w:rsid w:val="00717DBD"/>
    <w:rsid w:val="007216BD"/>
    <w:rsid w:val="00721E0F"/>
    <w:rsid w:val="00721E6D"/>
    <w:rsid w:val="007229E7"/>
    <w:rsid w:val="00722AE4"/>
    <w:rsid w:val="00723636"/>
    <w:rsid w:val="00724B02"/>
    <w:rsid w:val="00725AF3"/>
    <w:rsid w:val="00734F3E"/>
    <w:rsid w:val="00735F0D"/>
    <w:rsid w:val="00736935"/>
    <w:rsid w:val="00742C13"/>
    <w:rsid w:val="00744F5C"/>
    <w:rsid w:val="007457CD"/>
    <w:rsid w:val="00746130"/>
    <w:rsid w:val="0075499A"/>
    <w:rsid w:val="00756F08"/>
    <w:rsid w:val="0075717E"/>
    <w:rsid w:val="00760243"/>
    <w:rsid w:val="007623BD"/>
    <w:rsid w:val="0076371E"/>
    <w:rsid w:val="00763FB8"/>
    <w:rsid w:val="00764E27"/>
    <w:rsid w:val="007664D3"/>
    <w:rsid w:val="007700A8"/>
    <w:rsid w:val="007743B2"/>
    <w:rsid w:val="0077450E"/>
    <w:rsid w:val="007750D3"/>
    <w:rsid w:val="0077539C"/>
    <w:rsid w:val="00776BDC"/>
    <w:rsid w:val="0077740C"/>
    <w:rsid w:val="00780725"/>
    <w:rsid w:val="00781119"/>
    <w:rsid w:val="00782D36"/>
    <w:rsid w:val="007839E2"/>
    <w:rsid w:val="00785F6B"/>
    <w:rsid w:val="00786ABD"/>
    <w:rsid w:val="00790F44"/>
    <w:rsid w:val="00791738"/>
    <w:rsid w:val="00794268"/>
    <w:rsid w:val="00795979"/>
    <w:rsid w:val="007A3E5C"/>
    <w:rsid w:val="007A44BD"/>
    <w:rsid w:val="007A7CC3"/>
    <w:rsid w:val="007B0DCF"/>
    <w:rsid w:val="007B1084"/>
    <w:rsid w:val="007B1BDF"/>
    <w:rsid w:val="007B4AE1"/>
    <w:rsid w:val="007B6D6B"/>
    <w:rsid w:val="007C04DB"/>
    <w:rsid w:val="007C0D55"/>
    <w:rsid w:val="007C20BC"/>
    <w:rsid w:val="007C6E0A"/>
    <w:rsid w:val="007D0311"/>
    <w:rsid w:val="007D054E"/>
    <w:rsid w:val="007D101F"/>
    <w:rsid w:val="007D587E"/>
    <w:rsid w:val="007D5A7C"/>
    <w:rsid w:val="007D5B9B"/>
    <w:rsid w:val="007D7DD7"/>
    <w:rsid w:val="007E2BFC"/>
    <w:rsid w:val="007E2E0A"/>
    <w:rsid w:val="007E6532"/>
    <w:rsid w:val="007E7B33"/>
    <w:rsid w:val="007F0E7B"/>
    <w:rsid w:val="007F1E96"/>
    <w:rsid w:val="007F28A7"/>
    <w:rsid w:val="007F391E"/>
    <w:rsid w:val="007F3CFD"/>
    <w:rsid w:val="007F455C"/>
    <w:rsid w:val="007F60DD"/>
    <w:rsid w:val="007F6FD3"/>
    <w:rsid w:val="00800F23"/>
    <w:rsid w:val="00801399"/>
    <w:rsid w:val="00802693"/>
    <w:rsid w:val="0080356F"/>
    <w:rsid w:val="0080445C"/>
    <w:rsid w:val="00806E93"/>
    <w:rsid w:val="00810A80"/>
    <w:rsid w:val="0081289B"/>
    <w:rsid w:val="008164B7"/>
    <w:rsid w:val="008166CD"/>
    <w:rsid w:val="008202AD"/>
    <w:rsid w:val="00821782"/>
    <w:rsid w:val="0082697F"/>
    <w:rsid w:val="00835128"/>
    <w:rsid w:val="008358DC"/>
    <w:rsid w:val="00835EE4"/>
    <w:rsid w:val="00836AFF"/>
    <w:rsid w:val="0084322F"/>
    <w:rsid w:val="00843C62"/>
    <w:rsid w:val="00845439"/>
    <w:rsid w:val="008472AB"/>
    <w:rsid w:val="00855367"/>
    <w:rsid w:val="0085542A"/>
    <w:rsid w:val="00857DA7"/>
    <w:rsid w:val="00860236"/>
    <w:rsid w:val="0086031F"/>
    <w:rsid w:val="00860F1F"/>
    <w:rsid w:val="008619C5"/>
    <w:rsid w:val="00864617"/>
    <w:rsid w:val="0086701C"/>
    <w:rsid w:val="008713BB"/>
    <w:rsid w:val="008726D8"/>
    <w:rsid w:val="0087327A"/>
    <w:rsid w:val="00873778"/>
    <w:rsid w:val="00874AC2"/>
    <w:rsid w:val="00876ADB"/>
    <w:rsid w:val="0088022D"/>
    <w:rsid w:val="008806FD"/>
    <w:rsid w:val="0088207B"/>
    <w:rsid w:val="00883B4E"/>
    <w:rsid w:val="008846B0"/>
    <w:rsid w:val="00885292"/>
    <w:rsid w:val="00885503"/>
    <w:rsid w:val="00885B21"/>
    <w:rsid w:val="0088615B"/>
    <w:rsid w:val="00886419"/>
    <w:rsid w:val="00886537"/>
    <w:rsid w:val="0088673B"/>
    <w:rsid w:val="00887995"/>
    <w:rsid w:val="00890130"/>
    <w:rsid w:val="00890D6C"/>
    <w:rsid w:val="00896312"/>
    <w:rsid w:val="008A0E62"/>
    <w:rsid w:val="008A3656"/>
    <w:rsid w:val="008B0CEF"/>
    <w:rsid w:val="008B3647"/>
    <w:rsid w:val="008B4A6B"/>
    <w:rsid w:val="008B6207"/>
    <w:rsid w:val="008B6C7A"/>
    <w:rsid w:val="008B6CCF"/>
    <w:rsid w:val="008D0547"/>
    <w:rsid w:val="008D1D58"/>
    <w:rsid w:val="008D223B"/>
    <w:rsid w:val="008D35E0"/>
    <w:rsid w:val="008D3E22"/>
    <w:rsid w:val="008D40FC"/>
    <w:rsid w:val="008D4DFF"/>
    <w:rsid w:val="008D5A12"/>
    <w:rsid w:val="008D7BDE"/>
    <w:rsid w:val="008E0C93"/>
    <w:rsid w:val="008E1388"/>
    <w:rsid w:val="008E26FF"/>
    <w:rsid w:val="008E3748"/>
    <w:rsid w:val="008E435C"/>
    <w:rsid w:val="008E56FC"/>
    <w:rsid w:val="008F07EF"/>
    <w:rsid w:val="008F2F91"/>
    <w:rsid w:val="008F451D"/>
    <w:rsid w:val="00900BFB"/>
    <w:rsid w:val="00901A09"/>
    <w:rsid w:val="00905B07"/>
    <w:rsid w:val="009113B0"/>
    <w:rsid w:val="00912BAE"/>
    <w:rsid w:val="0091472B"/>
    <w:rsid w:val="00916CF5"/>
    <w:rsid w:val="00921F61"/>
    <w:rsid w:val="009237F6"/>
    <w:rsid w:val="00924D57"/>
    <w:rsid w:val="0092636B"/>
    <w:rsid w:val="00927460"/>
    <w:rsid w:val="00931833"/>
    <w:rsid w:val="00933E08"/>
    <w:rsid w:val="00934452"/>
    <w:rsid w:val="00940049"/>
    <w:rsid w:val="0094163C"/>
    <w:rsid w:val="00946089"/>
    <w:rsid w:val="009462B5"/>
    <w:rsid w:val="009465B5"/>
    <w:rsid w:val="009477FD"/>
    <w:rsid w:val="00950E99"/>
    <w:rsid w:val="0095171B"/>
    <w:rsid w:val="00952407"/>
    <w:rsid w:val="00953AA4"/>
    <w:rsid w:val="009556D6"/>
    <w:rsid w:val="0095596D"/>
    <w:rsid w:val="00956522"/>
    <w:rsid w:val="009615B5"/>
    <w:rsid w:val="009644A7"/>
    <w:rsid w:val="00964A82"/>
    <w:rsid w:val="0096500E"/>
    <w:rsid w:val="00965ED6"/>
    <w:rsid w:val="00967F29"/>
    <w:rsid w:val="00970B9C"/>
    <w:rsid w:val="00970BD9"/>
    <w:rsid w:val="00970C5A"/>
    <w:rsid w:val="009713C3"/>
    <w:rsid w:val="00972E9F"/>
    <w:rsid w:val="00973873"/>
    <w:rsid w:val="00974D4C"/>
    <w:rsid w:val="009762B4"/>
    <w:rsid w:val="009804D0"/>
    <w:rsid w:val="009809EB"/>
    <w:rsid w:val="009817F0"/>
    <w:rsid w:val="0098297C"/>
    <w:rsid w:val="0098454C"/>
    <w:rsid w:val="00985973"/>
    <w:rsid w:val="009874A8"/>
    <w:rsid w:val="00991530"/>
    <w:rsid w:val="009921EB"/>
    <w:rsid w:val="009925D0"/>
    <w:rsid w:val="00992814"/>
    <w:rsid w:val="00995CD4"/>
    <w:rsid w:val="0099603D"/>
    <w:rsid w:val="009A341F"/>
    <w:rsid w:val="009A6C7B"/>
    <w:rsid w:val="009B0CED"/>
    <w:rsid w:val="009B5F84"/>
    <w:rsid w:val="009B616B"/>
    <w:rsid w:val="009B7480"/>
    <w:rsid w:val="009B771E"/>
    <w:rsid w:val="009C0D8D"/>
    <w:rsid w:val="009C15BD"/>
    <w:rsid w:val="009C2000"/>
    <w:rsid w:val="009C27A5"/>
    <w:rsid w:val="009C292E"/>
    <w:rsid w:val="009C4EC3"/>
    <w:rsid w:val="009C6D4E"/>
    <w:rsid w:val="009D1D82"/>
    <w:rsid w:val="009D3576"/>
    <w:rsid w:val="009D3F9C"/>
    <w:rsid w:val="009D5E8B"/>
    <w:rsid w:val="009D629F"/>
    <w:rsid w:val="009E120B"/>
    <w:rsid w:val="009E151E"/>
    <w:rsid w:val="009E29C1"/>
    <w:rsid w:val="009E4E8C"/>
    <w:rsid w:val="009E6D49"/>
    <w:rsid w:val="009E7197"/>
    <w:rsid w:val="009F1F41"/>
    <w:rsid w:val="009F3B00"/>
    <w:rsid w:val="009F6100"/>
    <w:rsid w:val="00A00D23"/>
    <w:rsid w:val="00A015EA"/>
    <w:rsid w:val="00A0247A"/>
    <w:rsid w:val="00A036C1"/>
    <w:rsid w:val="00A106C0"/>
    <w:rsid w:val="00A1320F"/>
    <w:rsid w:val="00A13380"/>
    <w:rsid w:val="00A17792"/>
    <w:rsid w:val="00A20620"/>
    <w:rsid w:val="00A21F0A"/>
    <w:rsid w:val="00A24357"/>
    <w:rsid w:val="00A25625"/>
    <w:rsid w:val="00A36A00"/>
    <w:rsid w:val="00A4280B"/>
    <w:rsid w:val="00A455E1"/>
    <w:rsid w:val="00A45F89"/>
    <w:rsid w:val="00A4722D"/>
    <w:rsid w:val="00A5123A"/>
    <w:rsid w:val="00A518AE"/>
    <w:rsid w:val="00A53D5C"/>
    <w:rsid w:val="00A567A4"/>
    <w:rsid w:val="00A56AAF"/>
    <w:rsid w:val="00A572C2"/>
    <w:rsid w:val="00A620F7"/>
    <w:rsid w:val="00A6794B"/>
    <w:rsid w:val="00A7035C"/>
    <w:rsid w:val="00A81720"/>
    <w:rsid w:val="00A824AF"/>
    <w:rsid w:val="00A8734E"/>
    <w:rsid w:val="00A90664"/>
    <w:rsid w:val="00A910E5"/>
    <w:rsid w:val="00A91113"/>
    <w:rsid w:val="00A96570"/>
    <w:rsid w:val="00A97CB5"/>
    <w:rsid w:val="00AA2BDA"/>
    <w:rsid w:val="00AA36CF"/>
    <w:rsid w:val="00AA7509"/>
    <w:rsid w:val="00AB3A6F"/>
    <w:rsid w:val="00AB66F6"/>
    <w:rsid w:val="00AC113F"/>
    <w:rsid w:val="00AC3203"/>
    <w:rsid w:val="00AC5144"/>
    <w:rsid w:val="00AC66CC"/>
    <w:rsid w:val="00AC71B6"/>
    <w:rsid w:val="00AC78DA"/>
    <w:rsid w:val="00AD0362"/>
    <w:rsid w:val="00AD0CE7"/>
    <w:rsid w:val="00AD4D39"/>
    <w:rsid w:val="00AD50E4"/>
    <w:rsid w:val="00AD542D"/>
    <w:rsid w:val="00AD6178"/>
    <w:rsid w:val="00AD7796"/>
    <w:rsid w:val="00AD7AE2"/>
    <w:rsid w:val="00AE130A"/>
    <w:rsid w:val="00AE19E3"/>
    <w:rsid w:val="00AE4E11"/>
    <w:rsid w:val="00AE5817"/>
    <w:rsid w:val="00AE6451"/>
    <w:rsid w:val="00AF09E3"/>
    <w:rsid w:val="00AF48D3"/>
    <w:rsid w:val="00AF4C5F"/>
    <w:rsid w:val="00AF4D3E"/>
    <w:rsid w:val="00AF785E"/>
    <w:rsid w:val="00B00088"/>
    <w:rsid w:val="00B01598"/>
    <w:rsid w:val="00B02F2E"/>
    <w:rsid w:val="00B0569A"/>
    <w:rsid w:val="00B072D5"/>
    <w:rsid w:val="00B106E1"/>
    <w:rsid w:val="00B1097B"/>
    <w:rsid w:val="00B11220"/>
    <w:rsid w:val="00B1126A"/>
    <w:rsid w:val="00B114EA"/>
    <w:rsid w:val="00B11535"/>
    <w:rsid w:val="00B12075"/>
    <w:rsid w:val="00B124AA"/>
    <w:rsid w:val="00B15D4B"/>
    <w:rsid w:val="00B15F76"/>
    <w:rsid w:val="00B176EA"/>
    <w:rsid w:val="00B17FF0"/>
    <w:rsid w:val="00B20B13"/>
    <w:rsid w:val="00B21052"/>
    <w:rsid w:val="00B2258B"/>
    <w:rsid w:val="00B247BE"/>
    <w:rsid w:val="00B2637A"/>
    <w:rsid w:val="00B32042"/>
    <w:rsid w:val="00B320E9"/>
    <w:rsid w:val="00B32CA9"/>
    <w:rsid w:val="00B331D0"/>
    <w:rsid w:val="00B35AD0"/>
    <w:rsid w:val="00B42372"/>
    <w:rsid w:val="00B438FD"/>
    <w:rsid w:val="00B47ECE"/>
    <w:rsid w:val="00B47F80"/>
    <w:rsid w:val="00B51B0C"/>
    <w:rsid w:val="00B52CE5"/>
    <w:rsid w:val="00B52D8A"/>
    <w:rsid w:val="00B53E75"/>
    <w:rsid w:val="00B574A5"/>
    <w:rsid w:val="00B57E2F"/>
    <w:rsid w:val="00B61F1C"/>
    <w:rsid w:val="00B62B1B"/>
    <w:rsid w:val="00B8049C"/>
    <w:rsid w:val="00B80797"/>
    <w:rsid w:val="00B80E25"/>
    <w:rsid w:val="00B83AEC"/>
    <w:rsid w:val="00B84482"/>
    <w:rsid w:val="00B84963"/>
    <w:rsid w:val="00B84E46"/>
    <w:rsid w:val="00B85438"/>
    <w:rsid w:val="00B8661C"/>
    <w:rsid w:val="00B87234"/>
    <w:rsid w:val="00B87A27"/>
    <w:rsid w:val="00B92E20"/>
    <w:rsid w:val="00B93505"/>
    <w:rsid w:val="00B95526"/>
    <w:rsid w:val="00B9624E"/>
    <w:rsid w:val="00B963ED"/>
    <w:rsid w:val="00BA1631"/>
    <w:rsid w:val="00BA302A"/>
    <w:rsid w:val="00BA3265"/>
    <w:rsid w:val="00BA4161"/>
    <w:rsid w:val="00BA44A9"/>
    <w:rsid w:val="00BA54BB"/>
    <w:rsid w:val="00BA6450"/>
    <w:rsid w:val="00BB1590"/>
    <w:rsid w:val="00BB1BB5"/>
    <w:rsid w:val="00BB2934"/>
    <w:rsid w:val="00BB294D"/>
    <w:rsid w:val="00BB29B9"/>
    <w:rsid w:val="00BB4285"/>
    <w:rsid w:val="00BB5B2F"/>
    <w:rsid w:val="00BB7C12"/>
    <w:rsid w:val="00BC03A0"/>
    <w:rsid w:val="00BC2ED2"/>
    <w:rsid w:val="00BC3AE5"/>
    <w:rsid w:val="00BD1508"/>
    <w:rsid w:val="00BD21B9"/>
    <w:rsid w:val="00BD370A"/>
    <w:rsid w:val="00BD4AFC"/>
    <w:rsid w:val="00BD7E7D"/>
    <w:rsid w:val="00BE00C9"/>
    <w:rsid w:val="00BE1158"/>
    <w:rsid w:val="00BE2750"/>
    <w:rsid w:val="00BE2E69"/>
    <w:rsid w:val="00BE2F7D"/>
    <w:rsid w:val="00BE580E"/>
    <w:rsid w:val="00BE6A82"/>
    <w:rsid w:val="00BE71F3"/>
    <w:rsid w:val="00BF237B"/>
    <w:rsid w:val="00BF239F"/>
    <w:rsid w:val="00BF24C7"/>
    <w:rsid w:val="00BF5B4B"/>
    <w:rsid w:val="00BF6011"/>
    <w:rsid w:val="00BF686A"/>
    <w:rsid w:val="00BF6C5E"/>
    <w:rsid w:val="00BF7893"/>
    <w:rsid w:val="00C0009B"/>
    <w:rsid w:val="00C00B44"/>
    <w:rsid w:val="00C01293"/>
    <w:rsid w:val="00C01C3F"/>
    <w:rsid w:val="00C071CC"/>
    <w:rsid w:val="00C07D05"/>
    <w:rsid w:val="00C1452E"/>
    <w:rsid w:val="00C14894"/>
    <w:rsid w:val="00C14B41"/>
    <w:rsid w:val="00C14F2E"/>
    <w:rsid w:val="00C15041"/>
    <w:rsid w:val="00C15327"/>
    <w:rsid w:val="00C169E2"/>
    <w:rsid w:val="00C218A0"/>
    <w:rsid w:val="00C23355"/>
    <w:rsid w:val="00C23E9F"/>
    <w:rsid w:val="00C2427C"/>
    <w:rsid w:val="00C25FBC"/>
    <w:rsid w:val="00C342BB"/>
    <w:rsid w:val="00C36648"/>
    <w:rsid w:val="00C3698F"/>
    <w:rsid w:val="00C40D50"/>
    <w:rsid w:val="00C413A0"/>
    <w:rsid w:val="00C41800"/>
    <w:rsid w:val="00C42D8B"/>
    <w:rsid w:val="00C462B1"/>
    <w:rsid w:val="00C47430"/>
    <w:rsid w:val="00C50850"/>
    <w:rsid w:val="00C51EFC"/>
    <w:rsid w:val="00C520FC"/>
    <w:rsid w:val="00C525D4"/>
    <w:rsid w:val="00C54390"/>
    <w:rsid w:val="00C5549F"/>
    <w:rsid w:val="00C57CC1"/>
    <w:rsid w:val="00C634E5"/>
    <w:rsid w:val="00C637A5"/>
    <w:rsid w:val="00C66FF2"/>
    <w:rsid w:val="00C67C5C"/>
    <w:rsid w:val="00C67F27"/>
    <w:rsid w:val="00C70D86"/>
    <w:rsid w:val="00C77C1A"/>
    <w:rsid w:val="00C80DA2"/>
    <w:rsid w:val="00C81614"/>
    <w:rsid w:val="00C829EF"/>
    <w:rsid w:val="00C83881"/>
    <w:rsid w:val="00C83908"/>
    <w:rsid w:val="00C840CD"/>
    <w:rsid w:val="00C84C14"/>
    <w:rsid w:val="00C8544B"/>
    <w:rsid w:val="00C85A71"/>
    <w:rsid w:val="00C871C9"/>
    <w:rsid w:val="00C873AB"/>
    <w:rsid w:val="00C874FE"/>
    <w:rsid w:val="00C878B4"/>
    <w:rsid w:val="00C90C39"/>
    <w:rsid w:val="00C91A16"/>
    <w:rsid w:val="00C96015"/>
    <w:rsid w:val="00C96954"/>
    <w:rsid w:val="00CA2102"/>
    <w:rsid w:val="00CA4D5E"/>
    <w:rsid w:val="00CB0EE8"/>
    <w:rsid w:val="00CB371F"/>
    <w:rsid w:val="00CB5DD0"/>
    <w:rsid w:val="00CB72BE"/>
    <w:rsid w:val="00CC41AF"/>
    <w:rsid w:val="00CC4204"/>
    <w:rsid w:val="00CC6701"/>
    <w:rsid w:val="00CC73C6"/>
    <w:rsid w:val="00CD081E"/>
    <w:rsid w:val="00CD0B33"/>
    <w:rsid w:val="00CD11F4"/>
    <w:rsid w:val="00CD1AD4"/>
    <w:rsid w:val="00CD7807"/>
    <w:rsid w:val="00CE24AC"/>
    <w:rsid w:val="00CE24C9"/>
    <w:rsid w:val="00CE3228"/>
    <w:rsid w:val="00CE64F2"/>
    <w:rsid w:val="00CE7490"/>
    <w:rsid w:val="00CF22C7"/>
    <w:rsid w:val="00CF2BFC"/>
    <w:rsid w:val="00CF47D2"/>
    <w:rsid w:val="00CF550A"/>
    <w:rsid w:val="00CF6F7B"/>
    <w:rsid w:val="00CF76FC"/>
    <w:rsid w:val="00D0105B"/>
    <w:rsid w:val="00D0117C"/>
    <w:rsid w:val="00D01419"/>
    <w:rsid w:val="00D02C56"/>
    <w:rsid w:val="00D061C5"/>
    <w:rsid w:val="00D0670B"/>
    <w:rsid w:val="00D102C6"/>
    <w:rsid w:val="00D106D5"/>
    <w:rsid w:val="00D10A15"/>
    <w:rsid w:val="00D1324D"/>
    <w:rsid w:val="00D141EB"/>
    <w:rsid w:val="00D14A5D"/>
    <w:rsid w:val="00D15D92"/>
    <w:rsid w:val="00D163E3"/>
    <w:rsid w:val="00D20B2B"/>
    <w:rsid w:val="00D21201"/>
    <w:rsid w:val="00D21DE0"/>
    <w:rsid w:val="00D23174"/>
    <w:rsid w:val="00D23D2F"/>
    <w:rsid w:val="00D24C1F"/>
    <w:rsid w:val="00D26310"/>
    <w:rsid w:val="00D2794F"/>
    <w:rsid w:val="00D30CB5"/>
    <w:rsid w:val="00D337CD"/>
    <w:rsid w:val="00D34D4B"/>
    <w:rsid w:val="00D35DD4"/>
    <w:rsid w:val="00D35F0C"/>
    <w:rsid w:val="00D36A28"/>
    <w:rsid w:val="00D37070"/>
    <w:rsid w:val="00D37114"/>
    <w:rsid w:val="00D37AD3"/>
    <w:rsid w:val="00D411AE"/>
    <w:rsid w:val="00D44CDB"/>
    <w:rsid w:val="00D471AD"/>
    <w:rsid w:val="00D476AA"/>
    <w:rsid w:val="00D5080B"/>
    <w:rsid w:val="00D5129A"/>
    <w:rsid w:val="00D51392"/>
    <w:rsid w:val="00D528C6"/>
    <w:rsid w:val="00D52D5A"/>
    <w:rsid w:val="00D5537F"/>
    <w:rsid w:val="00D55F3D"/>
    <w:rsid w:val="00D574D1"/>
    <w:rsid w:val="00D57563"/>
    <w:rsid w:val="00D619D5"/>
    <w:rsid w:val="00D620E8"/>
    <w:rsid w:val="00D627C8"/>
    <w:rsid w:val="00D64AB5"/>
    <w:rsid w:val="00D65BED"/>
    <w:rsid w:val="00D7065D"/>
    <w:rsid w:val="00D72FD6"/>
    <w:rsid w:val="00D732E2"/>
    <w:rsid w:val="00D73EE2"/>
    <w:rsid w:val="00D740C0"/>
    <w:rsid w:val="00D74664"/>
    <w:rsid w:val="00D76C47"/>
    <w:rsid w:val="00D84471"/>
    <w:rsid w:val="00D849AB"/>
    <w:rsid w:val="00D8535C"/>
    <w:rsid w:val="00D857D4"/>
    <w:rsid w:val="00D87C89"/>
    <w:rsid w:val="00D917CB"/>
    <w:rsid w:val="00D91994"/>
    <w:rsid w:val="00D92D38"/>
    <w:rsid w:val="00D954A6"/>
    <w:rsid w:val="00D95A34"/>
    <w:rsid w:val="00DA0819"/>
    <w:rsid w:val="00DA1A99"/>
    <w:rsid w:val="00DA1D04"/>
    <w:rsid w:val="00DA2106"/>
    <w:rsid w:val="00DA32CF"/>
    <w:rsid w:val="00DA395D"/>
    <w:rsid w:val="00DA46CE"/>
    <w:rsid w:val="00DA5462"/>
    <w:rsid w:val="00DA5B53"/>
    <w:rsid w:val="00DA609F"/>
    <w:rsid w:val="00DA6F67"/>
    <w:rsid w:val="00DB0F54"/>
    <w:rsid w:val="00DB226C"/>
    <w:rsid w:val="00DB2F4E"/>
    <w:rsid w:val="00DB4735"/>
    <w:rsid w:val="00DB4F2E"/>
    <w:rsid w:val="00DB5C85"/>
    <w:rsid w:val="00DB677C"/>
    <w:rsid w:val="00DB69E0"/>
    <w:rsid w:val="00DB7970"/>
    <w:rsid w:val="00DB7F6B"/>
    <w:rsid w:val="00DC1D65"/>
    <w:rsid w:val="00DC209D"/>
    <w:rsid w:val="00DC20DC"/>
    <w:rsid w:val="00DC2611"/>
    <w:rsid w:val="00DD2A60"/>
    <w:rsid w:val="00DD2E47"/>
    <w:rsid w:val="00DD51C9"/>
    <w:rsid w:val="00DD7911"/>
    <w:rsid w:val="00DD7B37"/>
    <w:rsid w:val="00DE0696"/>
    <w:rsid w:val="00DE0DAC"/>
    <w:rsid w:val="00DE1E00"/>
    <w:rsid w:val="00DE29D3"/>
    <w:rsid w:val="00DE5D01"/>
    <w:rsid w:val="00DF005D"/>
    <w:rsid w:val="00DF08ED"/>
    <w:rsid w:val="00DF3497"/>
    <w:rsid w:val="00DF614C"/>
    <w:rsid w:val="00E015AF"/>
    <w:rsid w:val="00E029E0"/>
    <w:rsid w:val="00E04496"/>
    <w:rsid w:val="00E076DD"/>
    <w:rsid w:val="00E07ABB"/>
    <w:rsid w:val="00E10DBB"/>
    <w:rsid w:val="00E1222A"/>
    <w:rsid w:val="00E131B5"/>
    <w:rsid w:val="00E135D2"/>
    <w:rsid w:val="00E14E5E"/>
    <w:rsid w:val="00E17AD0"/>
    <w:rsid w:val="00E20639"/>
    <w:rsid w:val="00E251C4"/>
    <w:rsid w:val="00E258EB"/>
    <w:rsid w:val="00E26AAE"/>
    <w:rsid w:val="00E3309D"/>
    <w:rsid w:val="00E37C1E"/>
    <w:rsid w:val="00E43972"/>
    <w:rsid w:val="00E473F8"/>
    <w:rsid w:val="00E474D4"/>
    <w:rsid w:val="00E47CC7"/>
    <w:rsid w:val="00E502DC"/>
    <w:rsid w:val="00E51113"/>
    <w:rsid w:val="00E52F32"/>
    <w:rsid w:val="00E534EF"/>
    <w:rsid w:val="00E538B4"/>
    <w:rsid w:val="00E53C0B"/>
    <w:rsid w:val="00E53D77"/>
    <w:rsid w:val="00E54646"/>
    <w:rsid w:val="00E57578"/>
    <w:rsid w:val="00E5791F"/>
    <w:rsid w:val="00E57A60"/>
    <w:rsid w:val="00E609E6"/>
    <w:rsid w:val="00E67FD7"/>
    <w:rsid w:val="00E71916"/>
    <w:rsid w:val="00E732BC"/>
    <w:rsid w:val="00E73636"/>
    <w:rsid w:val="00E76F52"/>
    <w:rsid w:val="00E81E86"/>
    <w:rsid w:val="00E8242F"/>
    <w:rsid w:val="00E8538B"/>
    <w:rsid w:val="00E90ADF"/>
    <w:rsid w:val="00E924C5"/>
    <w:rsid w:val="00EA261B"/>
    <w:rsid w:val="00EA2A65"/>
    <w:rsid w:val="00EB0BD6"/>
    <w:rsid w:val="00EB109E"/>
    <w:rsid w:val="00EB13C5"/>
    <w:rsid w:val="00EB141B"/>
    <w:rsid w:val="00EB327A"/>
    <w:rsid w:val="00EB4277"/>
    <w:rsid w:val="00EB42EC"/>
    <w:rsid w:val="00EB6745"/>
    <w:rsid w:val="00EB762F"/>
    <w:rsid w:val="00EB7A08"/>
    <w:rsid w:val="00EC1F6E"/>
    <w:rsid w:val="00EC2D68"/>
    <w:rsid w:val="00EC3C10"/>
    <w:rsid w:val="00EC4845"/>
    <w:rsid w:val="00EC585C"/>
    <w:rsid w:val="00EC754C"/>
    <w:rsid w:val="00ED03FA"/>
    <w:rsid w:val="00ED2062"/>
    <w:rsid w:val="00ED2BC1"/>
    <w:rsid w:val="00ED3527"/>
    <w:rsid w:val="00ED3F89"/>
    <w:rsid w:val="00ED40C9"/>
    <w:rsid w:val="00ED7801"/>
    <w:rsid w:val="00ED7D15"/>
    <w:rsid w:val="00EE1206"/>
    <w:rsid w:val="00EE2713"/>
    <w:rsid w:val="00EE29CF"/>
    <w:rsid w:val="00EE458D"/>
    <w:rsid w:val="00EE5957"/>
    <w:rsid w:val="00EE5DFA"/>
    <w:rsid w:val="00EF1200"/>
    <w:rsid w:val="00EF2506"/>
    <w:rsid w:val="00EF335C"/>
    <w:rsid w:val="00EF492E"/>
    <w:rsid w:val="00EF6B7C"/>
    <w:rsid w:val="00EF6E9A"/>
    <w:rsid w:val="00F018D4"/>
    <w:rsid w:val="00F021CA"/>
    <w:rsid w:val="00F025C4"/>
    <w:rsid w:val="00F0303A"/>
    <w:rsid w:val="00F03D33"/>
    <w:rsid w:val="00F03EEC"/>
    <w:rsid w:val="00F0533F"/>
    <w:rsid w:val="00F1109D"/>
    <w:rsid w:val="00F20C78"/>
    <w:rsid w:val="00F21D6B"/>
    <w:rsid w:val="00F22AA4"/>
    <w:rsid w:val="00F23EF9"/>
    <w:rsid w:val="00F3235D"/>
    <w:rsid w:val="00F33162"/>
    <w:rsid w:val="00F35D27"/>
    <w:rsid w:val="00F37808"/>
    <w:rsid w:val="00F43A82"/>
    <w:rsid w:val="00F44698"/>
    <w:rsid w:val="00F45F2E"/>
    <w:rsid w:val="00F46464"/>
    <w:rsid w:val="00F46B79"/>
    <w:rsid w:val="00F50634"/>
    <w:rsid w:val="00F50A2A"/>
    <w:rsid w:val="00F5209A"/>
    <w:rsid w:val="00F52333"/>
    <w:rsid w:val="00F53F3B"/>
    <w:rsid w:val="00F579F6"/>
    <w:rsid w:val="00F6064A"/>
    <w:rsid w:val="00F62686"/>
    <w:rsid w:val="00F6535C"/>
    <w:rsid w:val="00F7149A"/>
    <w:rsid w:val="00F71E86"/>
    <w:rsid w:val="00F7258B"/>
    <w:rsid w:val="00F74E68"/>
    <w:rsid w:val="00F81905"/>
    <w:rsid w:val="00F83185"/>
    <w:rsid w:val="00F8615B"/>
    <w:rsid w:val="00F867F3"/>
    <w:rsid w:val="00F876CA"/>
    <w:rsid w:val="00F926A2"/>
    <w:rsid w:val="00F9503C"/>
    <w:rsid w:val="00F970B8"/>
    <w:rsid w:val="00F9731F"/>
    <w:rsid w:val="00F97820"/>
    <w:rsid w:val="00FA0DC9"/>
    <w:rsid w:val="00FA1EA5"/>
    <w:rsid w:val="00FA43DC"/>
    <w:rsid w:val="00FA7FE7"/>
    <w:rsid w:val="00FB0BEC"/>
    <w:rsid w:val="00FB300A"/>
    <w:rsid w:val="00FB3CFF"/>
    <w:rsid w:val="00FB3D16"/>
    <w:rsid w:val="00FB4FEB"/>
    <w:rsid w:val="00FB6514"/>
    <w:rsid w:val="00FC3152"/>
    <w:rsid w:val="00FC4ED1"/>
    <w:rsid w:val="00FC5BDA"/>
    <w:rsid w:val="00FC5CFB"/>
    <w:rsid w:val="00FC60FB"/>
    <w:rsid w:val="00FC64AE"/>
    <w:rsid w:val="00FD1E0E"/>
    <w:rsid w:val="00FD2A17"/>
    <w:rsid w:val="00FD696D"/>
    <w:rsid w:val="00FD6B06"/>
    <w:rsid w:val="00FE248D"/>
    <w:rsid w:val="00FE59A0"/>
    <w:rsid w:val="00FE5FAE"/>
    <w:rsid w:val="00FE6DBB"/>
    <w:rsid w:val="00FF158C"/>
    <w:rsid w:val="00FF1C09"/>
    <w:rsid w:val="00FF7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3559BE"/>
  <w15:docId w15:val="{85174F69-DFA1-419B-B59E-EB9448CC7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64A"/>
  </w:style>
  <w:style w:type="paragraph" w:styleId="Heading1">
    <w:name w:val="heading 1"/>
    <w:basedOn w:val="Normal"/>
    <w:next w:val="Normal"/>
    <w:link w:val="Heading1Char"/>
    <w:uiPriority w:val="9"/>
    <w:qFormat/>
    <w:rsid w:val="002068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68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5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20BA"/>
    <w:pPr>
      <w:keepNext/>
      <w:keepLines/>
      <w:spacing w:before="40" w:after="0"/>
      <w:outlineLvl w:val="3"/>
    </w:pPr>
    <w:rPr>
      <w:rFonts w:asciiTheme="majorHAnsi" w:eastAsia="Calibri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8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068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5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420BA"/>
    <w:rPr>
      <w:rFonts w:asciiTheme="majorHAnsi" w:eastAsia="Calibri" w:hAnsiTheme="majorHAnsi" w:cstheme="majorBidi"/>
      <w:i/>
      <w:iCs/>
      <w:color w:val="365F91" w:themeColor="accent1" w:themeShade="BF"/>
    </w:rPr>
  </w:style>
  <w:style w:type="table" w:styleId="TableGrid">
    <w:name w:val="Table Grid"/>
    <w:basedOn w:val="TableNormal"/>
    <w:uiPriority w:val="59"/>
    <w:rsid w:val="00964A8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12075"/>
    <w:pPr>
      <w:spacing w:after="0"/>
    </w:pPr>
  </w:style>
  <w:style w:type="table" w:customStyle="1" w:styleId="TableGrid1">
    <w:name w:val="Table Grid1"/>
    <w:basedOn w:val="TableNormal"/>
    <w:next w:val="TableGrid"/>
    <w:uiPriority w:val="59"/>
    <w:rsid w:val="0087377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66C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5466C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A6450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426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26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C6548"/>
    <w:pPr>
      <w:widowControl w:val="0"/>
      <w:spacing w:after="0"/>
    </w:pPr>
  </w:style>
  <w:style w:type="character" w:styleId="Hyperlink">
    <w:name w:val="Hyperlink"/>
    <w:basedOn w:val="DefaultParagraphFont"/>
    <w:uiPriority w:val="99"/>
    <w:unhideWhenUsed/>
    <w:rsid w:val="00F03D33"/>
    <w:rPr>
      <w:color w:val="0000FF" w:themeColor="hyperlink"/>
      <w:u w:val="single"/>
    </w:rPr>
  </w:style>
  <w:style w:type="paragraph" w:customStyle="1" w:styleId="TableCell">
    <w:name w:val="Table Cell"/>
    <w:basedOn w:val="BodyText"/>
    <w:qFormat/>
    <w:rsid w:val="000C65EB"/>
    <w:pPr>
      <w:widowControl w:val="0"/>
      <w:autoSpaceDE w:val="0"/>
      <w:autoSpaceDN w:val="0"/>
      <w:adjustRightInd w:val="0"/>
      <w:spacing w:before="60" w:after="0"/>
    </w:pPr>
    <w:rPr>
      <w:rFonts w:ascii="Times New Roman" w:eastAsia="Times New Roman" w:hAnsi="Times New Roman" w:cs="Arial"/>
      <w:color w:val="000000"/>
      <w:kern w:val="28"/>
      <w:sz w:val="1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65E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65EB"/>
  </w:style>
  <w:style w:type="character" w:styleId="CommentReference">
    <w:name w:val="annotation reference"/>
    <w:basedOn w:val="DefaultParagraphFont"/>
    <w:uiPriority w:val="99"/>
    <w:semiHidden/>
    <w:unhideWhenUsed/>
    <w:rsid w:val="00DE06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6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6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6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69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9515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777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D777C"/>
  </w:style>
  <w:style w:type="paragraph" w:styleId="Footer">
    <w:name w:val="footer"/>
    <w:basedOn w:val="Normal"/>
    <w:link w:val="FooterChar"/>
    <w:uiPriority w:val="99"/>
    <w:unhideWhenUsed/>
    <w:rsid w:val="000D777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D777C"/>
  </w:style>
  <w:style w:type="paragraph" w:customStyle="1" w:styleId="xl67">
    <w:name w:val="xl67"/>
    <w:basedOn w:val="Normal"/>
    <w:rsid w:val="0082178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8217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8217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0">
    <w:name w:val="xl70"/>
    <w:basedOn w:val="Normal"/>
    <w:rsid w:val="008217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1">
    <w:name w:val="xl71"/>
    <w:basedOn w:val="Normal"/>
    <w:rsid w:val="008217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8217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821782"/>
    <w:pP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8217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8217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821782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8217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8217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F47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2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4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6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3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9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3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9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0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0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9142">
      <w:bodyDiv w:val="1"/>
      <w:marLeft w:val="0"/>
      <w:marRight w:val="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01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76344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7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7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2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0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4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9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8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4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s.usda.gov/detail/r3/jobs/outreach/?cid=STELPRDB5426474" TargetMode="Externa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usajobs.gov/" TargetMode="External"/><Relationship Id="rId17" Type="http://schemas.openxmlformats.org/officeDocument/2006/relationships/header" Target="header1.xml"/><Relationship Id="rId25" Type="http://schemas.openxmlformats.org/officeDocument/2006/relationships/hyperlink" Target="mailto:Devin.black@usda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usajobs.gov/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mailto:brian.martinez2@usda.gov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usajobs.gov/" TargetMode="External"/><Relationship Id="rId23" Type="http://schemas.openxmlformats.org/officeDocument/2006/relationships/hyperlink" Target="mailto:allison.baker@usda.gov" TargetMode="Externa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usajob.gov/" TargetMode="External"/><Relationship Id="rId22" Type="http://schemas.openxmlformats.org/officeDocument/2006/relationships/header" Target="header5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07E656-261C-43BA-A9AE-04C6D07B68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08A050-6603-4080-AC02-0735AC69B0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41B423-E0EB-4D49-90F9-3CC57FEA6F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B60C210-B5CB-4B6E-8037-C93102126D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5</TotalTime>
  <Pages>43</Pages>
  <Words>11055</Words>
  <Characters>63014</Characters>
  <Application>Microsoft Office Word</Application>
  <DocSecurity>0</DocSecurity>
  <Lines>525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est Service</Company>
  <LinksUpToDate>false</LinksUpToDate>
  <CharactersWithSpaces>7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DA Forest Service</dc:creator>
  <cp:keywords/>
  <dc:description/>
  <cp:lastModifiedBy>Savage, Tremayne -FS</cp:lastModifiedBy>
  <cp:revision>17</cp:revision>
  <cp:lastPrinted>2019-08-29T16:30:00Z</cp:lastPrinted>
  <dcterms:created xsi:type="dcterms:W3CDTF">2021-10-20T21:02:00Z</dcterms:created>
  <dcterms:modified xsi:type="dcterms:W3CDTF">2021-10-28T21:03:00Z</dcterms:modified>
</cp:coreProperties>
</file>